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D6AA44" w14:textId="64A6E3DD" w:rsidR="00961EDD" w:rsidRPr="00285F4C" w:rsidRDefault="00DF2415" w:rsidP="00DE6916">
      <w:pPr>
        <w:pStyle w:val="berschrift1"/>
        <w:jc w:val="center"/>
        <w:rPr>
          <w:rFonts w:asciiTheme="minorHAnsi" w:hAnsiTheme="minorHAnsi" w:cstheme="minorHAnsi"/>
          <w:b/>
          <w:color w:val="5B9BD5" w:themeColor="accent1"/>
          <w:sz w:val="44"/>
          <w:szCs w:val="44"/>
          <w:lang w:val="de-CH"/>
        </w:rPr>
      </w:pPr>
      <w:r>
        <w:rPr>
          <w:noProof/>
        </w:rPr>
        <w:drawing>
          <wp:anchor distT="0" distB="0" distL="114300" distR="114300" simplePos="0" relativeHeight="251658241" behindDoc="1" locked="0" layoutInCell="1" allowOverlap="1" wp14:anchorId="0E561286" wp14:editId="354CF2DA">
            <wp:simplePos x="0" y="0"/>
            <wp:positionH relativeFrom="column">
              <wp:posOffset>5380876</wp:posOffset>
            </wp:positionH>
            <wp:positionV relativeFrom="paragraph">
              <wp:posOffset>83270</wp:posOffset>
            </wp:positionV>
            <wp:extent cx="429260" cy="429260"/>
            <wp:effectExtent l="0" t="0" r="8890" b="8890"/>
            <wp:wrapNone/>
            <wp:docPr id="1184" name="Picture 1197">
              <a:extLst xmlns:a="http://schemas.openxmlformats.org/drawingml/2006/main">
                <a:ext uri="{FF2B5EF4-FFF2-40B4-BE49-F238E27FC236}">
                  <a16:creationId xmlns:a16="http://schemas.microsoft.com/office/drawing/2014/main" id="{DA70A186-1DE8-47E5-9EB4-0C7905005E8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4" name="Picture 1197">
                      <a:extLst>
                        <a:ext uri="{FF2B5EF4-FFF2-40B4-BE49-F238E27FC236}">
                          <a16:creationId xmlns:a16="http://schemas.microsoft.com/office/drawing/2014/main" id="{DA70A186-1DE8-47E5-9EB4-0C7905005E8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9260" cy="4292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2" behindDoc="1" locked="0" layoutInCell="1" allowOverlap="1" wp14:anchorId="4EFEEF03" wp14:editId="640D564E">
                <wp:simplePos x="0" y="0"/>
                <wp:positionH relativeFrom="column">
                  <wp:posOffset>5771401</wp:posOffset>
                </wp:positionH>
                <wp:positionV relativeFrom="paragraph">
                  <wp:posOffset>-735880</wp:posOffset>
                </wp:positionV>
                <wp:extent cx="443230" cy="457200"/>
                <wp:effectExtent l="0" t="0" r="0" b="0"/>
                <wp:wrapNone/>
                <wp:docPr id="53" name="Hexagon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>
                        <a:xfrm rot="2071233">
                          <a:off x="0" y="0"/>
                          <a:ext cx="443230" cy="457200"/>
                        </a:xfrm>
                        <a:custGeom>
                          <a:avLst/>
                          <a:gdLst>
                            <a:gd name="connsiteX0" fmla="*/ 0 w 437515"/>
                            <a:gd name="connsiteY0" fmla="*/ 181928 h 363855"/>
                            <a:gd name="connsiteX1" fmla="*/ 107286 w 437515"/>
                            <a:gd name="connsiteY1" fmla="*/ 0 h 363855"/>
                            <a:gd name="connsiteX2" fmla="*/ 330229 w 437515"/>
                            <a:gd name="connsiteY2" fmla="*/ 0 h 363855"/>
                            <a:gd name="connsiteX3" fmla="*/ 437515 w 437515"/>
                            <a:gd name="connsiteY3" fmla="*/ 181928 h 363855"/>
                            <a:gd name="connsiteX4" fmla="*/ 330229 w 437515"/>
                            <a:gd name="connsiteY4" fmla="*/ 363855 h 363855"/>
                            <a:gd name="connsiteX5" fmla="*/ 107286 w 437515"/>
                            <a:gd name="connsiteY5" fmla="*/ 363855 h 363855"/>
                            <a:gd name="connsiteX6" fmla="*/ 0 w 437515"/>
                            <a:gd name="connsiteY6" fmla="*/ 181928 h 363855"/>
                            <a:gd name="connsiteX0" fmla="*/ 0 w 437515"/>
                            <a:gd name="connsiteY0" fmla="*/ 242373 h 424300"/>
                            <a:gd name="connsiteX1" fmla="*/ 107286 w 437515"/>
                            <a:gd name="connsiteY1" fmla="*/ 60445 h 424300"/>
                            <a:gd name="connsiteX2" fmla="*/ 304879 w 437515"/>
                            <a:gd name="connsiteY2" fmla="*/ 0 h 424300"/>
                            <a:gd name="connsiteX3" fmla="*/ 437515 w 437515"/>
                            <a:gd name="connsiteY3" fmla="*/ 242373 h 424300"/>
                            <a:gd name="connsiteX4" fmla="*/ 330229 w 437515"/>
                            <a:gd name="connsiteY4" fmla="*/ 424300 h 424300"/>
                            <a:gd name="connsiteX5" fmla="*/ 107286 w 437515"/>
                            <a:gd name="connsiteY5" fmla="*/ 424300 h 424300"/>
                            <a:gd name="connsiteX6" fmla="*/ 0 w 437515"/>
                            <a:gd name="connsiteY6" fmla="*/ 242373 h 424300"/>
                            <a:gd name="connsiteX0" fmla="*/ 0 w 455686"/>
                            <a:gd name="connsiteY0" fmla="*/ 242373 h 424300"/>
                            <a:gd name="connsiteX1" fmla="*/ 107286 w 455686"/>
                            <a:gd name="connsiteY1" fmla="*/ 60445 h 424300"/>
                            <a:gd name="connsiteX2" fmla="*/ 304879 w 455686"/>
                            <a:gd name="connsiteY2" fmla="*/ 0 h 424300"/>
                            <a:gd name="connsiteX3" fmla="*/ 455686 w 455686"/>
                            <a:gd name="connsiteY3" fmla="*/ 216925 h 424300"/>
                            <a:gd name="connsiteX4" fmla="*/ 330229 w 455686"/>
                            <a:gd name="connsiteY4" fmla="*/ 424300 h 424300"/>
                            <a:gd name="connsiteX5" fmla="*/ 107286 w 455686"/>
                            <a:gd name="connsiteY5" fmla="*/ 424300 h 424300"/>
                            <a:gd name="connsiteX6" fmla="*/ 0 w 455686"/>
                            <a:gd name="connsiteY6" fmla="*/ 242373 h 424300"/>
                            <a:gd name="connsiteX0" fmla="*/ 0 w 455686"/>
                            <a:gd name="connsiteY0" fmla="*/ 242373 h 424300"/>
                            <a:gd name="connsiteX1" fmla="*/ 107286 w 455686"/>
                            <a:gd name="connsiteY1" fmla="*/ 60445 h 424300"/>
                            <a:gd name="connsiteX2" fmla="*/ 304879 w 455686"/>
                            <a:gd name="connsiteY2" fmla="*/ 0 h 424300"/>
                            <a:gd name="connsiteX3" fmla="*/ 455686 w 455686"/>
                            <a:gd name="connsiteY3" fmla="*/ 216925 h 424300"/>
                            <a:gd name="connsiteX4" fmla="*/ 353667 w 455686"/>
                            <a:gd name="connsiteY4" fmla="*/ 411230 h 424300"/>
                            <a:gd name="connsiteX5" fmla="*/ 107286 w 455686"/>
                            <a:gd name="connsiteY5" fmla="*/ 424300 h 424300"/>
                            <a:gd name="connsiteX6" fmla="*/ 0 w 455686"/>
                            <a:gd name="connsiteY6" fmla="*/ 242373 h 424300"/>
                            <a:gd name="connsiteX0" fmla="*/ 0 w 455686"/>
                            <a:gd name="connsiteY0" fmla="*/ 242373 h 473660"/>
                            <a:gd name="connsiteX1" fmla="*/ 107286 w 455686"/>
                            <a:gd name="connsiteY1" fmla="*/ 60445 h 473660"/>
                            <a:gd name="connsiteX2" fmla="*/ 304879 w 455686"/>
                            <a:gd name="connsiteY2" fmla="*/ 0 h 473660"/>
                            <a:gd name="connsiteX3" fmla="*/ 455686 w 455686"/>
                            <a:gd name="connsiteY3" fmla="*/ 216925 h 473660"/>
                            <a:gd name="connsiteX4" fmla="*/ 353667 w 455686"/>
                            <a:gd name="connsiteY4" fmla="*/ 411230 h 473660"/>
                            <a:gd name="connsiteX5" fmla="*/ 176935 w 455686"/>
                            <a:gd name="connsiteY5" fmla="*/ 473660 h 473660"/>
                            <a:gd name="connsiteX6" fmla="*/ 0 w 455686"/>
                            <a:gd name="connsiteY6" fmla="*/ 242373 h 473660"/>
                            <a:gd name="connsiteX0" fmla="*/ 0 w 463536"/>
                            <a:gd name="connsiteY0" fmla="*/ 242373 h 473660"/>
                            <a:gd name="connsiteX1" fmla="*/ 107286 w 463536"/>
                            <a:gd name="connsiteY1" fmla="*/ 60445 h 473660"/>
                            <a:gd name="connsiteX2" fmla="*/ 304879 w 463536"/>
                            <a:gd name="connsiteY2" fmla="*/ 0 h 473660"/>
                            <a:gd name="connsiteX3" fmla="*/ 463536 w 463536"/>
                            <a:gd name="connsiteY3" fmla="*/ 247175 h 473660"/>
                            <a:gd name="connsiteX4" fmla="*/ 353667 w 463536"/>
                            <a:gd name="connsiteY4" fmla="*/ 411230 h 473660"/>
                            <a:gd name="connsiteX5" fmla="*/ 176935 w 463536"/>
                            <a:gd name="connsiteY5" fmla="*/ 473660 h 473660"/>
                            <a:gd name="connsiteX6" fmla="*/ 0 w 463536"/>
                            <a:gd name="connsiteY6" fmla="*/ 242373 h 473660"/>
                            <a:gd name="connsiteX0" fmla="*/ 0 w 447310"/>
                            <a:gd name="connsiteY0" fmla="*/ 237696 h 473660"/>
                            <a:gd name="connsiteX1" fmla="*/ 91060 w 447310"/>
                            <a:gd name="connsiteY1" fmla="*/ 60445 h 473660"/>
                            <a:gd name="connsiteX2" fmla="*/ 288653 w 447310"/>
                            <a:gd name="connsiteY2" fmla="*/ 0 h 473660"/>
                            <a:gd name="connsiteX3" fmla="*/ 447310 w 447310"/>
                            <a:gd name="connsiteY3" fmla="*/ 247175 h 473660"/>
                            <a:gd name="connsiteX4" fmla="*/ 337441 w 447310"/>
                            <a:gd name="connsiteY4" fmla="*/ 411230 h 473660"/>
                            <a:gd name="connsiteX5" fmla="*/ 160709 w 447310"/>
                            <a:gd name="connsiteY5" fmla="*/ 473660 h 473660"/>
                            <a:gd name="connsiteX6" fmla="*/ 0 w 447310"/>
                            <a:gd name="connsiteY6" fmla="*/ 237696 h 473660"/>
                            <a:gd name="connsiteX0" fmla="*/ 0 w 458454"/>
                            <a:gd name="connsiteY0" fmla="*/ 235635 h 473660"/>
                            <a:gd name="connsiteX1" fmla="*/ 102204 w 458454"/>
                            <a:gd name="connsiteY1" fmla="*/ 60445 h 473660"/>
                            <a:gd name="connsiteX2" fmla="*/ 299797 w 458454"/>
                            <a:gd name="connsiteY2" fmla="*/ 0 h 473660"/>
                            <a:gd name="connsiteX3" fmla="*/ 458454 w 458454"/>
                            <a:gd name="connsiteY3" fmla="*/ 247175 h 473660"/>
                            <a:gd name="connsiteX4" fmla="*/ 348585 w 458454"/>
                            <a:gd name="connsiteY4" fmla="*/ 411230 h 473660"/>
                            <a:gd name="connsiteX5" fmla="*/ 171853 w 458454"/>
                            <a:gd name="connsiteY5" fmla="*/ 473660 h 473660"/>
                            <a:gd name="connsiteX6" fmla="*/ 0 w 458454"/>
                            <a:gd name="connsiteY6" fmla="*/ 235635 h 473660"/>
                            <a:gd name="connsiteX0" fmla="*/ 0 w 458454"/>
                            <a:gd name="connsiteY0" fmla="*/ 234668 h 472693"/>
                            <a:gd name="connsiteX1" fmla="*/ 102204 w 458454"/>
                            <a:gd name="connsiteY1" fmla="*/ 59478 h 472693"/>
                            <a:gd name="connsiteX2" fmla="*/ 284237 w 458454"/>
                            <a:gd name="connsiteY2" fmla="*/ 0 h 472693"/>
                            <a:gd name="connsiteX3" fmla="*/ 458454 w 458454"/>
                            <a:gd name="connsiteY3" fmla="*/ 246208 h 472693"/>
                            <a:gd name="connsiteX4" fmla="*/ 348585 w 458454"/>
                            <a:gd name="connsiteY4" fmla="*/ 410263 h 472693"/>
                            <a:gd name="connsiteX5" fmla="*/ 171853 w 458454"/>
                            <a:gd name="connsiteY5" fmla="*/ 472693 h 472693"/>
                            <a:gd name="connsiteX6" fmla="*/ 0 w 458454"/>
                            <a:gd name="connsiteY6" fmla="*/ 234668 h 472693"/>
                            <a:gd name="connsiteX0" fmla="*/ 0 w 573432"/>
                            <a:gd name="connsiteY0" fmla="*/ 232628 h 472693"/>
                            <a:gd name="connsiteX1" fmla="*/ 217182 w 573432"/>
                            <a:gd name="connsiteY1" fmla="*/ 59478 h 472693"/>
                            <a:gd name="connsiteX2" fmla="*/ 399215 w 573432"/>
                            <a:gd name="connsiteY2" fmla="*/ 0 h 472693"/>
                            <a:gd name="connsiteX3" fmla="*/ 573432 w 573432"/>
                            <a:gd name="connsiteY3" fmla="*/ 246208 h 472693"/>
                            <a:gd name="connsiteX4" fmla="*/ 463563 w 573432"/>
                            <a:gd name="connsiteY4" fmla="*/ 410263 h 472693"/>
                            <a:gd name="connsiteX5" fmla="*/ 286831 w 573432"/>
                            <a:gd name="connsiteY5" fmla="*/ 472693 h 472693"/>
                            <a:gd name="connsiteX6" fmla="*/ 0 w 573432"/>
                            <a:gd name="connsiteY6" fmla="*/ 232628 h 472693"/>
                            <a:gd name="connsiteX0" fmla="*/ 0 w 573432"/>
                            <a:gd name="connsiteY0" fmla="*/ 232628 h 572044"/>
                            <a:gd name="connsiteX1" fmla="*/ 217182 w 573432"/>
                            <a:gd name="connsiteY1" fmla="*/ 59478 h 572044"/>
                            <a:gd name="connsiteX2" fmla="*/ 399215 w 573432"/>
                            <a:gd name="connsiteY2" fmla="*/ 0 h 572044"/>
                            <a:gd name="connsiteX3" fmla="*/ 573432 w 573432"/>
                            <a:gd name="connsiteY3" fmla="*/ 246208 h 572044"/>
                            <a:gd name="connsiteX4" fmla="*/ 463563 w 573432"/>
                            <a:gd name="connsiteY4" fmla="*/ 410263 h 572044"/>
                            <a:gd name="connsiteX5" fmla="*/ 231967 w 573432"/>
                            <a:gd name="connsiteY5" fmla="*/ 572044 h 572044"/>
                            <a:gd name="connsiteX6" fmla="*/ 0 w 573432"/>
                            <a:gd name="connsiteY6" fmla="*/ 232628 h 572044"/>
                            <a:gd name="connsiteX0" fmla="*/ 0 w 573432"/>
                            <a:gd name="connsiteY0" fmla="*/ 232628 h 572044"/>
                            <a:gd name="connsiteX1" fmla="*/ 217182 w 573432"/>
                            <a:gd name="connsiteY1" fmla="*/ 59478 h 572044"/>
                            <a:gd name="connsiteX2" fmla="*/ 399215 w 573432"/>
                            <a:gd name="connsiteY2" fmla="*/ 0 h 572044"/>
                            <a:gd name="connsiteX3" fmla="*/ 573432 w 573432"/>
                            <a:gd name="connsiteY3" fmla="*/ 246208 h 572044"/>
                            <a:gd name="connsiteX4" fmla="*/ 505378 w 573432"/>
                            <a:gd name="connsiteY4" fmla="*/ 489892 h 572044"/>
                            <a:gd name="connsiteX5" fmla="*/ 231967 w 573432"/>
                            <a:gd name="connsiteY5" fmla="*/ 572044 h 572044"/>
                            <a:gd name="connsiteX6" fmla="*/ 0 w 573432"/>
                            <a:gd name="connsiteY6" fmla="*/ 232628 h 572044"/>
                            <a:gd name="connsiteX0" fmla="*/ 0 w 665041"/>
                            <a:gd name="connsiteY0" fmla="*/ 232628 h 572044"/>
                            <a:gd name="connsiteX1" fmla="*/ 217182 w 665041"/>
                            <a:gd name="connsiteY1" fmla="*/ 59478 h 572044"/>
                            <a:gd name="connsiteX2" fmla="*/ 399215 w 665041"/>
                            <a:gd name="connsiteY2" fmla="*/ 0 h 572044"/>
                            <a:gd name="connsiteX3" fmla="*/ 665041 w 665041"/>
                            <a:gd name="connsiteY3" fmla="*/ 228586 h 572044"/>
                            <a:gd name="connsiteX4" fmla="*/ 505378 w 665041"/>
                            <a:gd name="connsiteY4" fmla="*/ 489892 h 572044"/>
                            <a:gd name="connsiteX5" fmla="*/ 231967 w 665041"/>
                            <a:gd name="connsiteY5" fmla="*/ 572044 h 572044"/>
                            <a:gd name="connsiteX6" fmla="*/ 0 w 665041"/>
                            <a:gd name="connsiteY6" fmla="*/ 232628 h 572044"/>
                            <a:gd name="connsiteX0" fmla="*/ 0 w 665041"/>
                            <a:gd name="connsiteY0" fmla="*/ 354343 h 693759"/>
                            <a:gd name="connsiteX1" fmla="*/ 217182 w 665041"/>
                            <a:gd name="connsiteY1" fmla="*/ 181193 h 693759"/>
                            <a:gd name="connsiteX2" fmla="*/ 415979 w 665041"/>
                            <a:gd name="connsiteY2" fmla="*/ 0 h 693759"/>
                            <a:gd name="connsiteX3" fmla="*/ 665041 w 665041"/>
                            <a:gd name="connsiteY3" fmla="*/ 350301 h 693759"/>
                            <a:gd name="connsiteX4" fmla="*/ 505378 w 665041"/>
                            <a:gd name="connsiteY4" fmla="*/ 611607 h 693759"/>
                            <a:gd name="connsiteX5" fmla="*/ 231967 w 665041"/>
                            <a:gd name="connsiteY5" fmla="*/ 693759 h 693759"/>
                            <a:gd name="connsiteX6" fmla="*/ 0 w 665041"/>
                            <a:gd name="connsiteY6" fmla="*/ 354343 h 693759"/>
                            <a:gd name="connsiteX0" fmla="*/ 0 w 665041"/>
                            <a:gd name="connsiteY0" fmla="*/ 354343 h 693759"/>
                            <a:gd name="connsiteX1" fmla="*/ 160528 w 665041"/>
                            <a:gd name="connsiteY1" fmla="*/ 89458 h 693759"/>
                            <a:gd name="connsiteX2" fmla="*/ 415979 w 665041"/>
                            <a:gd name="connsiteY2" fmla="*/ 0 h 693759"/>
                            <a:gd name="connsiteX3" fmla="*/ 665041 w 665041"/>
                            <a:gd name="connsiteY3" fmla="*/ 350301 h 693759"/>
                            <a:gd name="connsiteX4" fmla="*/ 505378 w 665041"/>
                            <a:gd name="connsiteY4" fmla="*/ 611607 h 693759"/>
                            <a:gd name="connsiteX5" fmla="*/ 231967 w 665041"/>
                            <a:gd name="connsiteY5" fmla="*/ 693759 h 693759"/>
                            <a:gd name="connsiteX6" fmla="*/ 0 w 665041"/>
                            <a:gd name="connsiteY6" fmla="*/ 354343 h 693759"/>
                            <a:gd name="connsiteX0" fmla="*/ 0 w 665041"/>
                            <a:gd name="connsiteY0" fmla="*/ 347742 h 687158"/>
                            <a:gd name="connsiteX1" fmla="*/ 160528 w 665041"/>
                            <a:gd name="connsiteY1" fmla="*/ 82857 h 687158"/>
                            <a:gd name="connsiteX2" fmla="*/ 420522 w 665041"/>
                            <a:gd name="connsiteY2" fmla="*/ 0 h 687158"/>
                            <a:gd name="connsiteX3" fmla="*/ 665041 w 665041"/>
                            <a:gd name="connsiteY3" fmla="*/ 343700 h 687158"/>
                            <a:gd name="connsiteX4" fmla="*/ 505378 w 665041"/>
                            <a:gd name="connsiteY4" fmla="*/ 605006 h 687158"/>
                            <a:gd name="connsiteX5" fmla="*/ 231967 w 665041"/>
                            <a:gd name="connsiteY5" fmla="*/ 687158 h 687158"/>
                            <a:gd name="connsiteX6" fmla="*/ 0 w 665041"/>
                            <a:gd name="connsiteY6" fmla="*/ 347742 h 68715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665041" h="687158">
                              <a:moveTo>
                                <a:pt x="0" y="347742"/>
                              </a:moveTo>
                              <a:lnTo>
                                <a:pt x="160528" y="82857"/>
                              </a:lnTo>
                              <a:lnTo>
                                <a:pt x="420522" y="0"/>
                              </a:lnTo>
                              <a:lnTo>
                                <a:pt x="665041" y="343700"/>
                              </a:lnTo>
                              <a:lnTo>
                                <a:pt x="505378" y="605006"/>
                              </a:lnTo>
                              <a:lnTo>
                                <a:pt x="231967" y="687158"/>
                              </a:lnTo>
                              <a:lnTo>
                                <a:pt x="0" y="347742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rto="http://schemas.microsoft.com/office/word/2006/arto" xmlns:asvg="http://schemas.microsoft.com/office/drawing/2016/SVG/main" xmlns:a15="http://schemas.microsoft.com/office/drawing/2012/main" xmlns:a14="http://schemas.microsoft.com/office/drawing/2010/main" xmlns:pic="http://schemas.openxmlformats.org/drawingml/2006/picture" xmlns:a16="http://schemas.microsoft.com/office/drawing/2014/main" xmlns:a="http://schemas.openxmlformats.org/drawingml/2006/main">
            <w:pict w14:anchorId="64CDF7E0">
              <v:shape id="Hexagon 7" style="position:absolute;margin-left:454.45pt;margin-top:-57.95pt;width:34.9pt;height:36pt;rotation:2262339fd;z-index:-251685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665041,687158" o:spid="_x0000_s1026" fillcolor="#deeaf6 [660]" stroked="f" strokeweight="1pt" path="m,347742l160528,82857,420522,,665041,343700,505378,605006,231967,687158,,347742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" w14:anchorId="15159630">
                <v:stroke joinstyle="miter"/>
                <v:path arrowok="t" o:connecttype="custom" o:connectlocs="0,231370;106987,55129;280265,0;443230,228681;336819,402540;154599,457200;0,231370" o:connectangles="0,0,0,0,0,0,0"/>
                <o:lock v:ext="edit" aspectratio="t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3" behindDoc="1" locked="0" layoutInCell="1" allowOverlap="1" wp14:anchorId="32BB87BC" wp14:editId="6EB4E89E">
                <wp:simplePos x="0" y="0"/>
                <wp:positionH relativeFrom="column">
                  <wp:posOffset>5371351</wp:posOffset>
                </wp:positionH>
                <wp:positionV relativeFrom="paragraph">
                  <wp:posOffset>-707305</wp:posOffset>
                </wp:positionV>
                <wp:extent cx="443230" cy="457200"/>
                <wp:effectExtent l="0" t="0" r="0" b="0"/>
                <wp:wrapNone/>
                <wp:docPr id="52" name="Hexagon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>
                        <a:xfrm rot="2071233">
                          <a:off x="0" y="0"/>
                          <a:ext cx="443230" cy="457200"/>
                        </a:xfrm>
                        <a:custGeom>
                          <a:avLst/>
                          <a:gdLst>
                            <a:gd name="connsiteX0" fmla="*/ 0 w 437515"/>
                            <a:gd name="connsiteY0" fmla="*/ 181928 h 363855"/>
                            <a:gd name="connsiteX1" fmla="*/ 107286 w 437515"/>
                            <a:gd name="connsiteY1" fmla="*/ 0 h 363855"/>
                            <a:gd name="connsiteX2" fmla="*/ 330229 w 437515"/>
                            <a:gd name="connsiteY2" fmla="*/ 0 h 363855"/>
                            <a:gd name="connsiteX3" fmla="*/ 437515 w 437515"/>
                            <a:gd name="connsiteY3" fmla="*/ 181928 h 363855"/>
                            <a:gd name="connsiteX4" fmla="*/ 330229 w 437515"/>
                            <a:gd name="connsiteY4" fmla="*/ 363855 h 363855"/>
                            <a:gd name="connsiteX5" fmla="*/ 107286 w 437515"/>
                            <a:gd name="connsiteY5" fmla="*/ 363855 h 363855"/>
                            <a:gd name="connsiteX6" fmla="*/ 0 w 437515"/>
                            <a:gd name="connsiteY6" fmla="*/ 181928 h 363855"/>
                            <a:gd name="connsiteX0" fmla="*/ 0 w 437515"/>
                            <a:gd name="connsiteY0" fmla="*/ 242373 h 424300"/>
                            <a:gd name="connsiteX1" fmla="*/ 107286 w 437515"/>
                            <a:gd name="connsiteY1" fmla="*/ 60445 h 424300"/>
                            <a:gd name="connsiteX2" fmla="*/ 304879 w 437515"/>
                            <a:gd name="connsiteY2" fmla="*/ 0 h 424300"/>
                            <a:gd name="connsiteX3" fmla="*/ 437515 w 437515"/>
                            <a:gd name="connsiteY3" fmla="*/ 242373 h 424300"/>
                            <a:gd name="connsiteX4" fmla="*/ 330229 w 437515"/>
                            <a:gd name="connsiteY4" fmla="*/ 424300 h 424300"/>
                            <a:gd name="connsiteX5" fmla="*/ 107286 w 437515"/>
                            <a:gd name="connsiteY5" fmla="*/ 424300 h 424300"/>
                            <a:gd name="connsiteX6" fmla="*/ 0 w 437515"/>
                            <a:gd name="connsiteY6" fmla="*/ 242373 h 424300"/>
                            <a:gd name="connsiteX0" fmla="*/ 0 w 455686"/>
                            <a:gd name="connsiteY0" fmla="*/ 242373 h 424300"/>
                            <a:gd name="connsiteX1" fmla="*/ 107286 w 455686"/>
                            <a:gd name="connsiteY1" fmla="*/ 60445 h 424300"/>
                            <a:gd name="connsiteX2" fmla="*/ 304879 w 455686"/>
                            <a:gd name="connsiteY2" fmla="*/ 0 h 424300"/>
                            <a:gd name="connsiteX3" fmla="*/ 455686 w 455686"/>
                            <a:gd name="connsiteY3" fmla="*/ 216925 h 424300"/>
                            <a:gd name="connsiteX4" fmla="*/ 330229 w 455686"/>
                            <a:gd name="connsiteY4" fmla="*/ 424300 h 424300"/>
                            <a:gd name="connsiteX5" fmla="*/ 107286 w 455686"/>
                            <a:gd name="connsiteY5" fmla="*/ 424300 h 424300"/>
                            <a:gd name="connsiteX6" fmla="*/ 0 w 455686"/>
                            <a:gd name="connsiteY6" fmla="*/ 242373 h 424300"/>
                            <a:gd name="connsiteX0" fmla="*/ 0 w 455686"/>
                            <a:gd name="connsiteY0" fmla="*/ 242373 h 424300"/>
                            <a:gd name="connsiteX1" fmla="*/ 107286 w 455686"/>
                            <a:gd name="connsiteY1" fmla="*/ 60445 h 424300"/>
                            <a:gd name="connsiteX2" fmla="*/ 304879 w 455686"/>
                            <a:gd name="connsiteY2" fmla="*/ 0 h 424300"/>
                            <a:gd name="connsiteX3" fmla="*/ 455686 w 455686"/>
                            <a:gd name="connsiteY3" fmla="*/ 216925 h 424300"/>
                            <a:gd name="connsiteX4" fmla="*/ 353667 w 455686"/>
                            <a:gd name="connsiteY4" fmla="*/ 411230 h 424300"/>
                            <a:gd name="connsiteX5" fmla="*/ 107286 w 455686"/>
                            <a:gd name="connsiteY5" fmla="*/ 424300 h 424300"/>
                            <a:gd name="connsiteX6" fmla="*/ 0 w 455686"/>
                            <a:gd name="connsiteY6" fmla="*/ 242373 h 424300"/>
                            <a:gd name="connsiteX0" fmla="*/ 0 w 455686"/>
                            <a:gd name="connsiteY0" fmla="*/ 242373 h 473660"/>
                            <a:gd name="connsiteX1" fmla="*/ 107286 w 455686"/>
                            <a:gd name="connsiteY1" fmla="*/ 60445 h 473660"/>
                            <a:gd name="connsiteX2" fmla="*/ 304879 w 455686"/>
                            <a:gd name="connsiteY2" fmla="*/ 0 h 473660"/>
                            <a:gd name="connsiteX3" fmla="*/ 455686 w 455686"/>
                            <a:gd name="connsiteY3" fmla="*/ 216925 h 473660"/>
                            <a:gd name="connsiteX4" fmla="*/ 353667 w 455686"/>
                            <a:gd name="connsiteY4" fmla="*/ 411230 h 473660"/>
                            <a:gd name="connsiteX5" fmla="*/ 176935 w 455686"/>
                            <a:gd name="connsiteY5" fmla="*/ 473660 h 473660"/>
                            <a:gd name="connsiteX6" fmla="*/ 0 w 455686"/>
                            <a:gd name="connsiteY6" fmla="*/ 242373 h 473660"/>
                            <a:gd name="connsiteX0" fmla="*/ 0 w 463536"/>
                            <a:gd name="connsiteY0" fmla="*/ 242373 h 473660"/>
                            <a:gd name="connsiteX1" fmla="*/ 107286 w 463536"/>
                            <a:gd name="connsiteY1" fmla="*/ 60445 h 473660"/>
                            <a:gd name="connsiteX2" fmla="*/ 304879 w 463536"/>
                            <a:gd name="connsiteY2" fmla="*/ 0 h 473660"/>
                            <a:gd name="connsiteX3" fmla="*/ 463536 w 463536"/>
                            <a:gd name="connsiteY3" fmla="*/ 247175 h 473660"/>
                            <a:gd name="connsiteX4" fmla="*/ 353667 w 463536"/>
                            <a:gd name="connsiteY4" fmla="*/ 411230 h 473660"/>
                            <a:gd name="connsiteX5" fmla="*/ 176935 w 463536"/>
                            <a:gd name="connsiteY5" fmla="*/ 473660 h 473660"/>
                            <a:gd name="connsiteX6" fmla="*/ 0 w 463536"/>
                            <a:gd name="connsiteY6" fmla="*/ 242373 h 473660"/>
                            <a:gd name="connsiteX0" fmla="*/ 0 w 447310"/>
                            <a:gd name="connsiteY0" fmla="*/ 237696 h 473660"/>
                            <a:gd name="connsiteX1" fmla="*/ 91060 w 447310"/>
                            <a:gd name="connsiteY1" fmla="*/ 60445 h 473660"/>
                            <a:gd name="connsiteX2" fmla="*/ 288653 w 447310"/>
                            <a:gd name="connsiteY2" fmla="*/ 0 h 473660"/>
                            <a:gd name="connsiteX3" fmla="*/ 447310 w 447310"/>
                            <a:gd name="connsiteY3" fmla="*/ 247175 h 473660"/>
                            <a:gd name="connsiteX4" fmla="*/ 337441 w 447310"/>
                            <a:gd name="connsiteY4" fmla="*/ 411230 h 473660"/>
                            <a:gd name="connsiteX5" fmla="*/ 160709 w 447310"/>
                            <a:gd name="connsiteY5" fmla="*/ 473660 h 473660"/>
                            <a:gd name="connsiteX6" fmla="*/ 0 w 447310"/>
                            <a:gd name="connsiteY6" fmla="*/ 237696 h 473660"/>
                            <a:gd name="connsiteX0" fmla="*/ 0 w 458454"/>
                            <a:gd name="connsiteY0" fmla="*/ 235635 h 473660"/>
                            <a:gd name="connsiteX1" fmla="*/ 102204 w 458454"/>
                            <a:gd name="connsiteY1" fmla="*/ 60445 h 473660"/>
                            <a:gd name="connsiteX2" fmla="*/ 299797 w 458454"/>
                            <a:gd name="connsiteY2" fmla="*/ 0 h 473660"/>
                            <a:gd name="connsiteX3" fmla="*/ 458454 w 458454"/>
                            <a:gd name="connsiteY3" fmla="*/ 247175 h 473660"/>
                            <a:gd name="connsiteX4" fmla="*/ 348585 w 458454"/>
                            <a:gd name="connsiteY4" fmla="*/ 411230 h 473660"/>
                            <a:gd name="connsiteX5" fmla="*/ 171853 w 458454"/>
                            <a:gd name="connsiteY5" fmla="*/ 473660 h 473660"/>
                            <a:gd name="connsiteX6" fmla="*/ 0 w 458454"/>
                            <a:gd name="connsiteY6" fmla="*/ 235635 h 473660"/>
                            <a:gd name="connsiteX0" fmla="*/ 0 w 458454"/>
                            <a:gd name="connsiteY0" fmla="*/ 234668 h 472693"/>
                            <a:gd name="connsiteX1" fmla="*/ 102204 w 458454"/>
                            <a:gd name="connsiteY1" fmla="*/ 59478 h 472693"/>
                            <a:gd name="connsiteX2" fmla="*/ 284237 w 458454"/>
                            <a:gd name="connsiteY2" fmla="*/ 0 h 472693"/>
                            <a:gd name="connsiteX3" fmla="*/ 458454 w 458454"/>
                            <a:gd name="connsiteY3" fmla="*/ 246208 h 472693"/>
                            <a:gd name="connsiteX4" fmla="*/ 348585 w 458454"/>
                            <a:gd name="connsiteY4" fmla="*/ 410263 h 472693"/>
                            <a:gd name="connsiteX5" fmla="*/ 171853 w 458454"/>
                            <a:gd name="connsiteY5" fmla="*/ 472693 h 472693"/>
                            <a:gd name="connsiteX6" fmla="*/ 0 w 458454"/>
                            <a:gd name="connsiteY6" fmla="*/ 234668 h 472693"/>
                            <a:gd name="connsiteX0" fmla="*/ 0 w 573432"/>
                            <a:gd name="connsiteY0" fmla="*/ 232628 h 472693"/>
                            <a:gd name="connsiteX1" fmla="*/ 217182 w 573432"/>
                            <a:gd name="connsiteY1" fmla="*/ 59478 h 472693"/>
                            <a:gd name="connsiteX2" fmla="*/ 399215 w 573432"/>
                            <a:gd name="connsiteY2" fmla="*/ 0 h 472693"/>
                            <a:gd name="connsiteX3" fmla="*/ 573432 w 573432"/>
                            <a:gd name="connsiteY3" fmla="*/ 246208 h 472693"/>
                            <a:gd name="connsiteX4" fmla="*/ 463563 w 573432"/>
                            <a:gd name="connsiteY4" fmla="*/ 410263 h 472693"/>
                            <a:gd name="connsiteX5" fmla="*/ 286831 w 573432"/>
                            <a:gd name="connsiteY5" fmla="*/ 472693 h 472693"/>
                            <a:gd name="connsiteX6" fmla="*/ 0 w 573432"/>
                            <a:gd name="connsiteY6" fmla="*/ 232628 h 472693"/>
                            <a:gd name="connsiteX0" fmla="*/ 0 w 573432"/>
                            <a:gd name="connsiteY0" fmla="*/ 232628 h 572044"/>
                            <a:gd name="connsiteX1" fmla="*/ 217182 w 573432"/>
                            <a:gd name="connsiteY1" fmla="*/ 59478 h 572044"/>
                            <a:gd name="connsiteX2" fmla="*/ 399215 w 573432"/>
                            <a:gd name="connsiteY2" fmla="*/ 0 h 572044"/>
                            <a:gd name="connsiteX3" fmla="*/ 573432 w 573432"/>
                            <a:gd name="connsiteY3" fmla="*/ 246208 h 572044"/>
                            <a:gd name="connsiteX4" fmla="*/ 463563 w 573432"/>
                            <a:gd name="connsiteY4" fmla="*/ 410263 h 572044"/>
                            <a:gd name="connsiteX5" fmla="*/ 231967 w 573432"/>
                            <a:gd name="connsiteY5" fmla="*/ 572044 h 572044"/>
                            <a:gd name="connsiteX6" fmla="*/ 0 w 573432"/>
                            <a:gd name="connsiteY6" fmla="*/ 232628 h 572044"/>
                            <a:gd name="connsiteX0" fmla="*/ 0 w 573432"/>
                            <a:gd name="connsiteY0" fmla="*/ 232628 h 572044"/>
                            <a:gd name="connsiteX1" fmla="*/ 217182 w 573432"/>
                            <a:gd name="connsiteY1" fmla="*/ 59478 h 572044"/>
                            <a:gd name="connsiteX2" fmla="*/ 399215 w 573432"/>
                            <a:gd name="connsiteY2" fmla="*/ 0 h 572044"/>
                            <a:gd name="connsiteX3" fmla="*/ 573432 w 573432"/>
                            <a:gd name="connsiteY3" fmla="*/ 246208 h 572044"/>
                            <a:gd name="connsiteX4" fmla="*/ 505378 w 573432"/>
                            <a:gd name="connsiteY4" fmla="*/ 489892 h 572044"/>
                            <a:gd name="connsiteX5" fmla="*/ 231967 w 573432"/>
                            <a:gd name="connsiteY5" fmla="*/ 572044 h 572044"/>
                            <a:gd name="connsiteX6" fmla="*/ 0 w 573432"/>
                            <a:gd name="connsiteY6" fmla="*/ 232628 h 572044"/>
                            <a:gd name="connsiteX0" fmla="*/ 0 w 665041"/>
                            <a:gd name="connsiteY0" fmla="*/ 232628 h 572044"/>
                            <a:gd name="connsiteX1" fmla="*/ 217182 w 665041"/>
                            <a:gd name="connsiteY1" fmla="*/ 59478 h 572044"/>
                            <a:gd name="connsiteX2" fmla="*/ 399215 w 665041"/>
                            <a:gd name="connsiteY2" fmla="*/ 0 h 572044"/>
                            <a:gd name="connsiteX3" fmla="*/ 665041 w 665041"/>
                            <a:gd name="connsiteY3" fmla="*/ 228586 h 572044"/>
                            <a:gd name="connsiteX4" fmla="*/ 505378 w 665041"/>
                            <a:gd name="connsiteY4" fmla="*/ 489892 h 572044"/>
                            <a:gd name="connsiteX5" fmla="*/ 231967 w 665041"/>
                            <a:gd name="connsiteY5" fmla="*/ 572044 h 572044"/>
                            <a:gd name="connsiteX6" fmla="*/ 0 w 665041"/>
                            <a:gd name="connsiteY6" fmla="*/ 232628 h 572044"/>
                            <a:gd name="connsiteX0" fmla="*/ 0 w 665041"/>
                            <a:gd name="connsiteY0" fmla="*/ 354343 h 693759"/>
                            <a:gd name="connsiteX1" fmla="*/ 217182 w 665041"/>
                            <a:gd name="connsiteY1" fmla="*/ 181193 h 693759"/>
                            <a:gd name="connsiteX2" fmla="*/ 415979 w 665041"/>
                            <a:gd name="connsiteY2" fmla="*/ 0 h 693759"/>
                            <a:gd name="connsiteX3" fmla="*/ 665041 w 665041"/>
                            <a:gd name="connsiteY3" fmla="*/ 350301 h 693759"/>
                            <a:gd name="connsiteX4" fmla="*/ 505378 w 665041"/>
                            <a:gd name="connsiteY4" fmla="*/ 611607 h 693759"/>
                            <a:gd name="connsiteX5" fmla="*/ 231967 w 665041"/>
                            <a:gd name="connsiteY5" fmla="*/ 693759 h 693759"/>
                            <a:gd name="connsiteX6" fmla="*/ 0 w 665041"/>
                            <a:gd name="connsiteY6" fmla="*/ 354343 h 693759"/>
                            <a:gd name="connsiteX0" fmla="*/ 0 w 665041"/>
                            <a:gd name="connsiteY0" fmla="*/ 354343 h 693759"/>
                            <a:gd name="connsiteX1" fmla="*/ 160528 w 665041"/>
                            <a:gd name="connsiteY1" fmla="*/ 89458 h 693759"/>
                            <a:gd name="connsiteX2" fmla="*/ 415979 w 665041"/>
                            <a:gd name="connsiteY2" fmla="*/ 0 h 693759"/>
                            <a:gd name="connsiteX3" fmla="*/ 665041 w 665041"/>
                            <a:gd name="connsiteY3" fmla="*/ 350301 h 693759"/>
                            <a:gd name="connsiteX4" fmla="*/ 505378 w 665041"/>
                            <a:gd name="connsiteY4" fmla="*/ 611607 h 693759"/>
                            <a:gd name="connsiteX5" fmla="*/ 231967 w 665041"/>
                            <a:gd name="connsiteY5" fmla="*/ 693759 h 693759"/>
                            <a:gd name="connsiteX6" fmla="*/ 0 w 665041"/>
                            <a:gd name="connsiteY6" fmla="*/ 354343 h 693759"/>
                            <a:gd name="connsiteX0" fmla="*/ 0 w 665041"/>
                            <a:gd name="connsiteY0" fmla="*/ 347742 h 687158"/>
                            <a:gd name="connsiteX1" fmla="*/ 160528 w 665041"/>
                            <a:gd name="connsiteY1" fmla="*/ 82857 h 687158"/>
                            <a:gd name="connsiteX2" fmla="*/ 420522 w 665041"/>
                            <a:gd name="connsiteY2" fmla="*/ 0 h 687158"/>
                            <a:gd name="connsiteX3" fmla="*/ 665041 w 665041"/>
                            <a:gd name="connsiteY3" fmla="*/ 343700 h 687158"/>
                            <a:gd name="connsiteX4" fmla="*/ 505378 w 665041"/>
                            <a:gd name="connsiteY4" fmla="*/ 605006 h 687158"/>
                            <a:gd name="connsiteX5" fmla="*/ 231967 w 665041"/>
                            <a:gd name="connsiteY5" fmla="*/ 687158 h 687158"/>
                            <a:gd name="connsiteX6" fmla="*/ 0 w 665041"/>
                            <a:gd name="connsiteY6" fmla="*/ 347742 h 68715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665041" h="687158">
                              <a:moveTo>
                                <a:pt x="0" y="347742"/>
                              </a:moveTo>
                              <a:lnTo>
                                <a:pt x="160528" y="82857"/>
                              </a:lnTo>
                              <a:lnTo>
                                <a:pt x="420522" y="0"/>
                              </a:lnTo>
                              <a:lnTo>
                                <a:pt x="665041" y="343700"/>
                              </a:lnTo>
                              <a:lnTo>
                                <a:pt x="505378" y="605006"/>
                              </a:lnTo>
                              <a:lnTo>
                                <a:pt x="231967" y="687158"/>
                              </a:lnTo>
                              <a:lnTo>
                                <a:pt x="0" y="347742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rto="http://schemas.microsoft.com/office/word/2006/arto" xmlns:asvg="http://schemas.microsoft.com/office/drawing/2016/SVG/main" xmlns:a15="http://schemas.microsoft.com/office/drawing/2012/main" xmlns:a14="http://schemas.microsoft.com/office/drawing/2010/main" xmlns:pic="http://schemas.openxmlformats.org/drawingml/2006/picture" xmlns:a16="http://schemas.microsoft.com/office/drawing/2014/main" xmlns:a="http://schemas.openxmlformats.org/drawingml/2006/main">
            <w:pict w14:anchorId="609C990B">
              <v:shape id="Hexagon 7" style="position:absolute;margin-left:422.95pt;margin-top:-55.7pt;width:34.9pt;height:36pt;rotation:2262339fd;z-index:-251684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665041,687158" o:spid="_x0000_s1026" fillcolor="#f7caac [1301]" stroked="f" strokeweight="1pt" path="m,347742l160528,82857,420522,,665041,343700,505378,605006,231967,687158,,347742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" w14:anchorId="2D757CB8">
                <v:stroke joinstyle="miter"/>
                <v:path arrowok="t" o:connecttype="custom" o:connectlocs="0,231370;106987,55129;280265,0;443230,228681;336819,402540;154599,457200;0,231370" o:connectangles="0,0,0,0,0,0,0"/>
                <o:lock v:ext="edit" aspectratio="t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4" behindDoc="1" locked="0" layoutInCell="1" allowOverlap="1" wp14:anchorId="1EF29FD1" wp14:editId="2D4CE006">
                <wp:simplePos x="0" y="0"/>
                <wp:positionH relativeFrom="column">
                  <wp:posOffset>5780926</wp:posOffset>
                </wp:positionH>
                <wp:positionV relativeFrom="paragraph">
                  <wp:posOffset>35645</wp:posOffset>
                </wp:positionV>
                <wp:extent cx="443230" cy="457200"/>
                <wp:effectExtent l="0" t="0" r="0" b="0"/>
                <wp:wrapNone/>
                <wp:docPr id="62" name="Hexagon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>
                        <a:xfrm rot="2071233">
                          <a:off x="0" y="0"/>
                          <a:ext cx="443230" cy="457200"/>
                        </a:xfrm>
                        <a:custGeom>
                          <a:avLst/>
                          <a:gdLst>
                            <a:gd name="connsiteX0" fmla="*/ 0 w 437515"/>
                            <a:gd name="connsiteY0" fmla="*/ 181928 h 363855"/>
                            <a:gd name="connsiteX1" fmla="*/ 107286 w 437515"/>
                            <a:gd name="connsiteY1" fmla="*/ 0 h 363855"/>
                            <a:gd name="connsiteX2" fmla="*/ 330229 w 437515"/>
                            <a:gd name="connsiteY2" fmla="*/ 0 h 363855"/>
                            <a:gd name="connsiteX3" fmla="*/ 437515 w 437515"/>
                            <a:gd name="connsiteY3" fmla="*/ 181928 h 363855"/>
                            <a:gd name="connsiteX4" fmla="*/ 330229 w 437515"/>
                            <a:gd name="connsiteY4" fmla="*/ 363855 h 363855"/>
                            <a:gd name="connsiteX5" fmla="*/ 107286 w 437515"/>
                            <a:gd name="connsiteY5" fmla="*/ 363855 h 363855"/>
                            <a:gd name="connsiteX6" fmla="*/ 0 w 437515"/>
                            <a:gd name="connsiteY6" fmla="*/ 181928 h 363855"/>
                            <a:gd name="connsiteX0" fmla="*/ 0 w 437515"/>
                            <a:gd name="connsiteY0" fmla="*/ 242373 h 424300"/>
                            <a:gd name="connsiteX1" fmla="*/ 107286 w 437515"/>
                            <a:gd name="connsiteY1" fmla="*/ 60445 h 424300"/>
                            <a:gd name="connsiteX2" fmla="*/ 304879 w 437515"/>
                            <a:gd name="connsiteY2" fmla="*/ 0 h 424300"/>
                            <a:gd name="connsiteX3" fmla="*/ 437515 w 437515"/>
                            <a:gd name="connsiteY3" fmla="*/ 242373 h 424300"/>
                            <a:gd name="connsiteX4" fmla="*/ 330229 w 437515"/>
                            <a:gd name="connsiteY4" fmla="*/ 424300 h 424300"/>
                            <a:gd name="connsiteX5" fmla="*/ 107286 w 437515"/>
                            <a:gd name="connsiteY5" fmla="*/ 424300 h 424300"/>
                            <a:gd name="connsiteX6" fmla="*/ 0 w 437515"/>
                            <a:gd name="connsiteY6" fmla="*/ 242373 h 424300"/>
                            <a:gd name="connsiteX0" fmla="*/ 0 w 455686"/>
                            <a:gd name="connsiteY0" fmla="*/ 242373 h 424300"/>
                            <a:gd name="connsiteX1" fmla="*/ 107286 w 455686"/>
                            <a:gd name="connsiteY1" fmla="*/ 60445 h 424300"/>
                            <a:gd name="connsiteX2" fmla="*/ 304879 w 455686"/>
                            <a:gd name="connsiteY2" fmla="*/ 0 h 424300"/>
                            <a:gd name="connsiteX3" fmla="*/ 455686 w 455686"/>
                            <a:gd name="connsiteY3" fmla="*/ 216925 h 424300"/>
                            <a:gd name="connsiteX4" fmla="*/ 330229 w 455686"/>
                            <a:gd name="connsiteY4" fmla="*/ 424300 h 424300"/>
                            <a:gd name="connsiteX5" fmla="*/ 107286 w 455686"/>
                            <a:gd name="connsiteY5" fmla="*/ 424300 h 424300"/>
                            <a:gd name="connsiteX6" fmla="*/ 0 w 455686"/>
                            <a:gd name="connsiteY6" fmla="*/ 242373 h 424300"/>
                            <a:gd name="connsiteX0" fmla="*/ 0 w 455686"/>
                            <a:gd name="connsiteY0" fmla="*/ 242373 h 424300"/>
                            <a:gd name="connsiteX1" fmla="*/ 107286 w 455686"/>
                            <a:gd name="connsiteY1" fmla="*/ 60445 h 424300"/>
                            <a:gd name="connsiteX2" fmla="*/ 304879 w 455686"/>
                            <a:gd name="connsiteY2" fmla="*/ 0 h 424300"/>
                            <a:gd name="connsiteX3" fmla="*/ 455686 w 455686"/>
                            <a:gd name="connsiteY3" fmla="*/ 216925 h 424300"/>
                            <a:gd name="connsiteX4" fmla="*/ 353667 w 455686"/>
                            <a:gd name="connsiteY4" fmla="*/ 411230 h 424300"/>
                            <a:gd name="connsiteX5" fmla="*/ 107286 w 455686"/>
                            <a:gd name="connsiteY5" fmla="*/ 424300 h 424300"/>
                            <a:gd name="connsiteX6" fmla="*/ 0 w 455686"/>
                            <a:gd name="connsiteY6" fmla="*/ 242373 h 424300"/>
                            <a:gd name="connsiteX0" fmla="*/ 0 w 455686"/>
                            <a:gd name="connsiteY0" fmla="*/ 242373 h 473660"/>
                            <a:gd name="connsiteX1" fmla="*/ 107286 w 455686"/>
                            <a:gd name="connsiteY1" fmla="*/ 60445 h 473660"/>
                            <a:gd name="connsiteX2" fmla="*/ 304879 w 455686"/>
                            <a:gd name="connsiteY2" fmla="*/ 0 h 473660"/>
                            <a:gd name="connsiteX3" fmla="*/ 455686 w 455686"/>
                            <a:gd name="connsiteY3" fmla="*/ 216925 h 473660"/>
                            <a:gd name="connsiteX4" fmla="*/ 353667 w 455686"/>
                            <a:gd name="connsiteY4" fmla="*/ 411230 h 473660"/>
                            <a:gd name="connsiteX5" fmla="*/ 176935 w 455686"/>
                            <a:gd name="connsiteY5" fmla="*/ 473660 h 473660"/>
                            <a:gd name="connsiteX6" fmla="*/ 0 w 455686"/>
                            <a:gd name="connsiteY6" fmla="*/ 242373 h 473660"/>
                            <a:gd name="connsiteX0" fmla="*/ 0 w 463536"/>
                            <a:gd name="connsiteY0" fmla="*/ 242373 h 473660"/>
                            <a:gd name="connsiteX1" fmla="*/ 107286 w 463536"/>
                            <a:gd name="connsiteY1" fmla="*/ 60445 h 473660"/>
                            <a:gd name="connsiteX2" fmla="*/ 304879 w 463536"/>
                            <a:gd name="connsiteY2" fmla="*/ 0 h 473660"/>
                            <a:gd name="connsiteX3" fmla="*/ 463536 w 463536"/>
                            <a:gd name="connsiteY3" fmla="*/ 247175 h 473660"/>
                            <a:gd name="connsiteX4" fmla="*/ 353667 w 463536"/>
                            <a:gd name="connsiteY4" fmla="*/ 411230 h 473660"/>
                            <a:gd name="connsiteX5" fmla="*/ 176935 w 463536"/>
                            <a:gd name="connsiteY5" fmla="*/ 473660 h 473660"/>
                            <a:gd name="connsiteX6" fmla="*/ 0 w 463536"/>
                            <a:gd name="connsiteY6" fmla="*/ 242373 h 473660"/>
                            <a:gd name="connsiteX0" fmla="*/ 0 w 447310"/>
                            <a:gd name="connsiteY0" fmla="*/ 237696 h 473660"/>
                            <a:gd name="connsiteX1" fmla="*/ 91060 w 447310"/>
                            <a:gd name="connsiteY1" fmla="*/ 60445 h 473660"/>
                            <a:gd name="connsiteX2" fmla="*/ 288653 w 447310"/>
                            <a:gd name="connsiteY2" fmla="*/ 0 h 473660"/>
                            <a:gd name="connsiteX3" fmla="*/ 447310 w 447310"/>
                            <a:gd name="connsiteY3" fmla="*/ 247175 h 473660"/>
                            <a:gd name="connsiteX4" fmla="*/ 337441 w 447310"/>
                            <a:gd name="connsiteY4" fmla="*/ 411230 h 473660"/>
                            <a:gd name="connsiteX5" fmla="*/ 160709 w 447310"/>
                            <a:gd name="connsiteY5" fmla="*/ 473660 h 473660"/>
                            <a:gd name="connsiteX6" fmla="*/ 0 w 447310"/>
                            <a:gd name="connsiteY6" fmla="*/ 237696 h 473660"/>
                            <a:gd name="connsiteX0" fmla="*/ 0 w 458454"/>
                            <a:gd name="connsiteY0" fmla="*/ 235635 h 473660"/>
                            <a:gd name="connsiteX1" fmla="*/ 102204 w 458454"/>
                            <a:gd name="connsiteY1" fmla="*/ 60445 h 473660"/>
                            <a:gd name="connsiteX2" fmla="*/ 299797 w 458454"/>
                            <a:gd name="connsiteY2" fmla="*/ 0 h 473660"/>
                            <a:gd name="connsiteX3" fmla="*/ 458454 w 458454"/>
                            <a:gd name="connsiteY3" fmla="*/ 247175 h 473660"/>
                            <a:gd name="connsiteX4" fmla="*/ 348585 w 458454"/>
                            <a:gd name="connsiteY4" fmla="*/ 411230 h 473660"/>
                            <a:gd name="connsiteX5" fmla="*/ 171853 w 458454"/>
                            <a:gd name="connsiteY5" fmla="*/ 473660 h 473660"/>
                            <a:gd name="connsiteX6" fmla="*/ 0 w 458454"/>
                            <a:gd name="connsiteY6" fmla="*/ 235635 h 473660"/>
                            <a:gd name="connsiteX0" fmla="*/ 0 w 458454"/>
                            <a:gd name="connsiteY0" fmla="*/ 234668 h 472693"/>
                            <a:gd name="connsiteX1" fmla="*/ 102204 w 458454"/>
                            <a:gd name="connsiteY1" fmla="*/ 59478 h 472693"/>
                            <a:gd name="connsiteX2" fmla="*/ 284237 w 458454"/>
                            <a:gd name="connsiteY2" fmla="*/ 0 h 472693"/>
                            <a:gd name="connsiteX3" fmla="*/ 458454 w 458454"/>
                            <a:gd name="connsiteY3" fmla="*/ 246208 h 472693"/>
                            <a:gd name="connsiteX4" fmla="*/ 348585 w 458454"/>
                            <a:gd name="connsiteY4" fmla="*/ 410263 h 472693"/>
                            <a:gd name="connsiteX5" fmla="*/ 171853 w 458454"/>
                            <a:gd name="connsiteY5" fmla="*/ 472693 h 472693"/>
                            <a:gd name="connsiteX6" fmla="*/ 0 w 458454"/>
                            <a:gd name="connsiteY6" fmla="*/ 234668 h 472693"/>
                            <a:gd name="connsiteX0" fmla="*/ 0 w 573432"/>
                            <a:gd name="connsiteY0" fmla="*/ 232628 h 472693"/>
                            <a:gd name="connsiteX1" fmla="*/ 217182 w 573432"/>
                            <a:gd name="connsiteY1" fmla="*/ 59478 h 472693"/>
                            <a:gd name="connsiteX2" fmla="*/ 399215 w 573432"/>
                            <a:gd name="connsiteY2" fmla="*/ 0 h 472693"/>
                            <a:gd name="connsiteX3" fmla="*/ 573432 w 573432"/>
                            <a:gd name="connsiteY3" fmla="*/ 246208 h 472693"/>
                            <a:gd name="connsiteX4" fmla="*/ 463563 w 573432"/>
                            <a:gd name="connsiteY4" fmla="*/ 410263 h 472693"/>
                            <a:gd name="connsiteX5" fmla="*/ 286831 w 573432"/>
                            <a:gd name="connsiteY5" fmla="*/ 472693 h 472693"/>
                            <a:gd name="connsiteX6" fmla="*/ 0 w 573432"/>
                            <a:gd name="connsiteY6" fmla="*/ 232628 h 472693"/>
                            <a:gd name="connsiteX0" fmla="*/ 0 w 573432"/>
                            <a:gd name="connsiteY0" fmla="*/ 232628 h 572044"/>
                            <a:gd name="connsiteX1" fmla="*/ 217182 w 573432"/>
                            <a:gd name="connsiteY1" fmla="*/ 59478 h 572044"/>
                            <a:gd name="connsiteX2" fmla="*/ 399215 w 573432"/>
                            <a:gd name="connsiteY2" fmla="*/ 0 h 572044"/>
                            <a:gd name="connsiteX3" fmla="*/ 573432 w 573432"/>
                            <a:gd name="connsiteY3" fmla="*/ 246208 h 572044"/>
                            <a:gd name="connsiteX4" fmla="*/ 463563 w 573432"/>
                            <a:gd name="connsiteY4" fmla="*/ 410263 h 572044"/>
                            <a:gd name="connsiteX5" fmla="*/ 231967 w 573432"/>
                            <a:gd name="connsiteY5" fmla="*/ 572044 h 572044"/>
                            <a:gd name="connsiteX6" fmla="*/ 0 w 573432"/>
                            <a:gd name="connsiteY6" fmla="*/ 232628 h 572044"/>
                            <a:gd name="connsiteX0" fmla="*/ 0 w 573432"/>
                            <a:gd name="connsiteY0" fmla="*/ 232628 h 572044"/>
                            <a:gd name="connsiteX1" fmla="*/ 217182 w 573432"/>
                            <a:gd name="connsiteY1" fmla="*/ 59478 h 572044"/>
                            <a:gd name="connsiteX2" fmla="*/ 399215 w 573432"/>
                            <a:gd name="connsiteY2" fmla="*/ 0 h 572044"/>
                            <a:gd name="connsiteX3" fmla="*/ 573432 w 573432"/>
                            <a:gd name="connsiteY3" fmla="*/ 246208 h 572044"/>
                            <a:gd name="connsiteX4" fmla="*/ 505378 w 573432"/>
                            <a:gd name="connsiteY4" fmla="*/ 489892 h 572044"/>
                            <a:gd name="connsiteX5" fmla="*/ 231967 w 573432"/>
                            <a:gd name="connsiteY5" fmla="*/ 572044 h 572044"/>
                            <a:gd name="connsiteX6" fmla="*/ 0 w 573432"/>
                            <a:gd name="connsiteY6" fmla="*/ 232628 h 572044"/>
                            <a:gd name="connsiteX0" fmla="*/ 0 w 665041"/>
                            <a:gd name="connsiteY0" fmla="*/ 232628 h 572044"/>
                            <a:gd name="connsiteX1" fmla="*/ 217182 w 665041"/>
                            <a:gd name="connsiteY1" fmla="*/ 59478 h 572044"/>
                            <a:gd name="connsiteX2" fmla="*/ 399215 w 665041"/>
                            <a:gd name="connsiteY2" fmla="*/ 0 h 572044"/>
                            <a:gd name="connsiteX3" fmla="*/ 665041 w 665041"/>
                            <a:gd name="connsiteY3" fmla="*/ 228586 h 572044"/>
                            <a:gd name="connsiteX4" fmla="*/ 505378 w 665041"/>
                            <a:gd name="connsiteY4" fmla="*/ 489892 h 572044"/>
                            <a:gd name="connsiteX5" fmla="*/ 231967 w 665041"/>
                            <a:gd name="connsiteY5" fmla="*/ 572044 h 572044"/>
                            <a:gd name="connsiteX6" fmla="*/ 0 w 665041"/>
                            <a:gd name="connsiteY6" fmla="*/ 232628 h 572044"/>
                            <a:gd name="connsiteX0" fmla="*/ 0 w 665041"/>
                            <a:gd name="connsiteY0" fmla="*/ 354343 h 693759"/>
                            <a:gd name="connsiteX1" fmla="*/ 217182 w 665041"/>
                            <a:gd name="connsiteY1" fmla="*/ 181193 h 693759"/>
                            <a:gd name="connsiteX2" fmla="*/ 415979 w 665041"/>
                            <a:gd name="connsiteY2" fmla="*/ 0 h 693759"/>
                            <a:gd name="connsiteX3" fmla="*/ 665041 w 665041"/>
                            <a:gd name="connsiteY3" fmla="*/ 350301 h 693759"/>
                            <a:gd name="connsiteX4" fmla="*/ 505378 w 665041"/>
                            <a:gd name="connsiteY4" fmla="*/ 611607 h 693759"/>
                            <a:gd name="connsiteX5" fmla="*/ 231967 w 665041"/>
                            <a:gd name="connsiteY5" fmla="*/ 693759 h 693759"/>
                            <a:gd name="connsiteX6" fmla="*/ 0 w 665041"/>
                            <a:gd name="connsiteY6" fmla="*/ 354343 h 693759"/>
                            <a:gd name="connsiteX0" fmla="*/ 0 w 665041"/>
                            <a:gd name="connsiteY0" fmla="*/ 354343 h 693759"/>
                            <a:gd name="connsiteX1" fmla="*/ 160528 w 665041"/>
                            <a:gd name="connsiteY1" fmla="*/ 89458 h 693759"/>
                            <a:gd name="connsiteX2" fmla="*/ 415979 w 665041"/>
                            <a:gd name="connsiteY2" fmla="*/ 0 h 693759"/>
                            <a:gd name="connsiteX3" fmla="*/ 665041 w 665041"/>
                            <a:gd name="connsiteY3" fmla="*/ 350301 h 693759"/>
                            <a:gd name="connsiteX4" fmla="*/ 505378 w 665041"/>
                            <a:gd name="connsiteY4" fmla="*/ 611607 h 693759"/>
                            <a:gd name="connsiteX5" fmla="*/ 231967 w 665041"/>
                            <a:gd name="connsiteY5" fmla="*/ 693759 h 693759"/>
                            <a:gd name="connsiteX6" fmla="*/ 0 w 665041"/>
                            <a:gd name="connsiteY6" fmla="*/ 354343 h 693759"/>
                            <a:gd name="connsiteX0" fmla="*/ 0 w 665041"/>
                            <a:gd name="connsiteY0" fmla="*/ 347742 h 687158"/>
                            <a:gd name="connsiteX1" fmla="*/ 160528 w 665041"/>
                            <a:gd name="connsiteY1" fmla="*/ 82857 h 687158"/>
                            <a:gd name="connsiteX2" fmla="*/ 420522 w 665041"/>
                            <a:gd name="connsiteY2" fmla="*/ 0 h 687158"/>
                            <a:gd name="connsiteX3" fmla="*/ 665041 w 665041"/>
                            <a:gd name="connsiteY3" fmla="*/ 343700 h 687158"/>
                            <a:gd name="connsiteX4" fmla="*/ 505378 w 665041"/>
                            <a:gd name="connsiteY4" fmla="*/ 605006 h 687158"/>
                            <a:gd name="connsiteX5" fmla="*/ 231967 w 665041"/>
                            <a:gd name="connsiteY5" fmla="*/ 687158 h 687158"/>
                            <a:gd name="connsiteX6" fmla="*/ 0 w 665041"/>
                            <a:gd name="connsiteY6" fmla="*/ 347742 h 68715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665041" h="687158">
                              <a:moveTo>
                                <a:pt x="0" y="347742"/>
                              </a:moveTo>
                              <a:lnTo>
                                <a:pt x="160528" y="82857"/>
                              </a:lnTo>
                              <a:lnTo>
                                <a:pt x="420522" y="0"/>
                              </a:lnTo>
                              <a:lnTo>
                                <a:pt x="665041" y="343700"/>
                              </a:lnTo>
                              <a:lnTo>
                                <a:pt x="505378" y="605006"/>
                              </a:lnTo>
                              <a:lnTo>
                                <a:pt x="231967" y="687158"/>
                              </a:lnTo>
                              <a:lnTo>
                                <a:pt x="0" y="347742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rto="http://schemas.microsoft.com/office/word/2006/arto" xmlns:asvg="http://schemas.microsoft.com/office/drawing/2016/SVG/main" xmlns:a15="http://schemas.microsoft.com/office/drawing/2012/main" xmlns:a14="http://schemas.microsoft.com/office/drawing/2010/main" xmlns:pic="http://schemas.openxmlformats.org/drawingml/2006/picture" xmlns:a16="http://schemas.microsoft.com/office/drawing/2014/main" xmlns:a="http://schemas.openxmlformats.org/drawingml/2006/main">
            <w:pict w14:anchorId="50FD3A03">
              <v:shape id="Hexagon 7" style="position:absolute;margin-left:455.2pt;margin-top:2.8pt;width:34.9pt;height:36pt;rotation:2262339fd;z-index:-251683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665041,687158" o:spid="_x0000_s1026" fillcolor="#a8d08d [1945]" stroked="f" strokeweight="1pt" path="m,347742l160528,82857,420522,,665041,343700,505378,605006,231967,687158,,347742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" w14:anchorId="39259699">
                <v:stroke joinstyle="miter"/>
                <v:path arrowok="t" o:connecttype="custom" o:connectlocs="0,231370;106987,55129;280265,0;443230,228681;336819,402540;154599,457200;0,231370" o:connectangles="0,0,0,0,0,0,0"/>
                <o:lock v:ext="edit" aspectratio="t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5" behindDoc="1" locked="0" layoutInCell="1" allowOverlap="1" wp14:anchorId="6B49CE3F" wp14:editId="793B0BEF">
                <wp:simplePos x="0" y="0"/>
                <wp:positionH relativeFrom="column">
                  <wp:posOffset>6180976</wp:posOffset>
                </wp:positionH>
                <wp:positionV relativeFrom="paragraph">
                  <wp:posOffset>-2455</wp:posOffset>
                </wp:positionV>
                <wp:extent cx="443230" cy="457200"/>
                <wp:effectExtent l="0" t="0" r="0" b="0"/>
                <wp:wrapNone/>
                <wp:docPr id="61" name="Hexagon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>
                        <a:xfrm rot="2040990">
                          <a:off x="0" y="0"/>
                          <a:ext cx="443230" cy="457200"/>
                        </a:xfrm>
                        <a:custGeom>
                          <a:avLst/>
                          <a:gdLst>
                            <a:gd name="connsiteX0" fmla="*/ 0 w 437515"/>
                            <a:gd name="connsiteY0" fmla="*/ 181928 h 363855"/>
                            <a:gd name="connsiteX1" fmla="*/ 107286 w 437515"/>
                            <a:gd name="connsiteY1" fmla="*/ 0 h 363855"/>
                            <a:gd name="connsiteX2" fmla="*/ 330229 w 437515"/>
                            <a:gd name="connsiteY2" fmla="*/ 0 h 363855"/>
                            <a:gd name="connsiteX3" fmla="*/ 437515 w 437515"/>
                            <a:gd name="connsiteY3" fmla="*/ 181928 h 363855"/>
                            <a:gd name="connsiteX4" fmla="*/ 330229 w 437515"/>
                            <a:gd name="connsiteY4" fmla="*/ 363855 h 363855"/>
                            <a:gd name="connsiteX5" fmla="*/ 107286 w 437515"/>
                            <a:gd name="connsiteY5" fmla="*/ 363855 h 363855"/>
                            <a:gd name="connsiteX6" fmla="*/ 0 w 437515"/>
                            <a:gd name="connsiteY6" fmla="*/ 181928 h 363855"/>
                            <a:gd name="connsiteX0" fmla="*/ 0 w 437515"/>
                            <a:gd name="connsiteY0" fmla="*/ 242373 h 424300"/>
                            <a:gd name="connsiteX1" fmla="*/ 107286 w 437515"/>
                            <a:gd name="connsiteY1" fmla="*/ 60445 h 424300"/>
                            <a:gd name="connsiteX2" fmla="*/ 304879 w 437515"/>
                            <a:gd name="connsiteY2" fmla="*/ 0 h 424300"/>
                            <a:gd name="connsiteX3" fmla="*/ 437515 w 437515"/>
                            <a:gd name="connsiteY3" fmla="*/ 242373 h 424300"/>
                            <a:gd name="connsiteX4" fmla="*/ 330229 w 437515"/>
                            <a:gd name="connsiteY4" fmla="*/ 424300 h 424300"/>
                            <a:gd name="connsiteX5" fmla="*/ 107286 w 437515"/>
                            <a:gd name="connsiteY5" fmla="*/ 424300 h 424300"/>
                            <a:gd name="connsiteX6" fmla="*/ 0 w 437515"/>
                            <a:gd name="connsiteY6" fmla="*/ 242373 h 424300"/>
                            <a:gd name="connsiteX0" fmla="*/ 0 w 455686"/>
                            <a:gd name="connsiteY0" fmla="*/ 242373 h 424300"/>
                            <a:gd name="connsiteX1" fmla="*/ 107286 w 455686"/>
                            <a:gd name="connsiteY1" fmla="*/ 60445 h 424300"/>
                            <a:gd name="connsiteX2" fmla="*/ 304879 w 455686"/>
                            <a:gd name="connsiteY2" fmla="*/ 0 h 424300"/>
                            <a:gd name="connsiteX3" fmla="*/ 455686 w 455686"/>
                            <a:gd name="connsiteY3" fmla="*/ 216925 h 424300"/>
                            <a:gd name="connsiteX4" fmla="*/ 330229 w 455686"/>
                            <a:gd name="connsiteY4" fmla="*/ 424300 h 424300"/>
                            <a:gd name="connsiteX5" fmla="*/ 107286 w 455686"/>
                            <a:gd name="connsiteY5" fmla="*/ 424300 h 424300"/>
                            <a:gd name="connsiteX6" fmla="*/ 0 w 455686"/>
                            <a:gd name="connsiteY6" fmla="*/ 242373 h 424300"/>
                            <a:gd name="connsiteX0" fmla="*/ 0 w 455686"/>
                            <a:gd name="connsiteY0" fmla="*/ 242373 h 424300"/>
                            <a:gd name="connsiteX1" fmla="*/ 107286 w 455686"/>
                            <a:gd name="connsiteY1" fmla="*/ 60445 h 424300"/>
                            <a:gd name="connsiteX2" fmla="*/ 304879 w 455686"/>
                            <a:gd name="connsiteY2" fmla="*/ 0 h 424300"/>
                            <a:gd name="connsiteX3" fmla="*/ 455686 w 455686"/>
                            <a:gd name="connsiteY3" fmla="*/ 216925 h 424300"/>
                            <a:gd name="connsiteX4" fmla="*/ 353667 w 455686"/>
                            <a:gd name="connsiteY4" fmla="*/ 411230 h 424300"/>
                            <a:gd name="connsiteX5" fmla="*/ 107286 w 455686"/>
                            <a:gd name="connsiteY5" fmla="*/ 424300 h 424300"/>
                            <a:gd name="connsiteX6" fmla="*/ 0 w 455686"/>
                            <a:gd name="connsiteY6" fmla="*/ 242373 h 424300"/>
                            <a:gd name="connsiteX0" fmla="*/ 0 w 455686"/>
                            <a:gd name="connsiteY0" fmla="*/ 242373 h 473660"/>
                            <a:gd name="connsiteX1" fmla="*/ 107286 w 455686"/>
                            <a:gd name="connsiteY1" fmla="*/ 60445 h 473660"/>
                            <a:gd name="connsiteX2" fmla="*/ 304879 w 455686"/>
                            <a:gd name="connsiteY2" fmla="*/ 0 h 473660"/>
                            <a:gd name="connsiteX3" fmla="*/ 455686 w 455686"/>
                            <a:gd name="connsiteY3" fmla="*/ 216925 h 473660"/>
                            <a:gd name="connsiteX4" fmla="*/ 353667 w 455686"/>
                            <a:gd name="connsiteY4" fmla="*/ 411230 h 473660"/>
                            <a:gd name="connsiteX5" fmla="*/ 176935 w 455686"/>
                            <a:gd name="connsiteY5" fmla="*/ 473660 h 473660"/>
                            <a:gd name="connsiteX6" fmla="*/ 0 w 455686"/>
                            <a:gd name="connsiteY6" fmla="*/ 242373 h 473660"/>
                            <a:gd name="connsiteX0" fmla="*/ 0 w 463536"/>
                            <a:gd name="connsiteY0" fmla="*/ 242373 h 473660"/>
                            <a:gd name="connsiteX1" fmla="*/ 107286 w 463536"/>
                            <a:gd name="connsiteY1" fmla="*/ 60445 h 473660"/>
                            <a:gd name="connsiteX2" fmla="*/ 304879 w 463536"/>
                            <a:gd name="connsiteY2" fmla="*/ 0 h 473660"/>
                            <a:gd name="connsiteX3" fmla="*/ 463536 w 463536"/>
                            <a:gd name="connsiteY3" fmla="*/ 247175 h 473660"/>
                            <a:gd name="connsiteX4" fmla="*/ 353667 w 463536"/>
                            <a:gd name="connsiteY4" fmla="*/ 411230 h 473660"/>
                            <a:gd name="connsiteX5" fmla="*/ 176935 w 463536"/>
                            <a:gd name="connsiteY5" fmla="*/ 473660 h 473660"/>
                            <a:gd name="connsiteX6" fmla="*/ 0 w 463536"/>
                            <a:gd name="connsiteY6" fmla="*/ 242373 h 473660"/>
                            <a:gd name="connsiteX0" fmla="*/ 0 w 447310"/>
                            <a:gd name="connsiteY0" fmla="*/ 237696 h 473660"/>
                            <a:gd name="connsiteX1" fmla="*/ 91060 w 447310"/>
                            <a:gd name="connsiteY1" fmla="*/ 60445 h 473660"/>
                            <a:gd name="connsiteX2" fmla="*/ 288653 w 447310"/>
                            <a:gd name="connsiteY2" fmla="*/ 0 h 473660"/>
                            <a:gd name="connsiteX3" fmla="*/ 447310 w 447310"/>
                            <a:gd name="connsiteY3" fmla="*/ 247175 h 473660"/>
                            <a:gd name="connsiteX4" fmla="*/ 337441 w 447310"/>
                            <a:gd name="connsiteY4" fmla="*/ 411230 h 473660"/>
                            <a:gd name="connsiteX5" fmla="*/ 160709 w 447310"/>
                            <a:gd name="connsiteY5" fmla="*/ 473660 h 473660"/>
                            <a:gd name="connsiteX6" fmla="*/ 0 w 447310"/>
                            <a:gd name="connsiteY6" fmla="*/ 237696 h 473660"/>
                            <a:gd name="connsiteX0" fmla="*/ 0 w 458454"/>
                            <a:gd name="connsiteY0" fmla="*/ 235635 h 473660"/>
                            <a:gd name="connsiteX1" fmla="*/ 102204 w 458454"/>
                            <a:gd name="connsiteY1" fmla="*/ 60445 h 473660"/>
                            <a:gd name="connsiteX2" fmla="*/ 299797 w 458454"/>
                            <a:gd name="connsiteY2" fmla="*/ 0 h 473660"/>
                            <a:gd name="connsiteX3" fmla="*/ 458454 w 458454"/>
                            <a:gd name="connsiteY3" fmla="*/ 247175 h 473660"/>
                            <a:gd name="connsiteX4" fmla="*/ 348585 w 458454"/>
                            <a:gd name="connsiteY4" fmla="*/ 411230 h 473660"/>
                            <a:gd name="connsiteX5" fmla="*/ 171853 w 458454"/>
                            <a:gd name="connsiteY5" fmla="*/ 473660 h 473660"/>
                            <a:gd name="connsiteX6" fmla="*/ 0 w 458454"/>
                            <a:gd name="connsiteY6" fmla="*/ 235635 h 473660"/>
                            <a:gd name="connsiteX0" fmla="*/ 0 w 458454"/>
                            <a:gd name="connsiteY0" fmla="*/ 234668 h 472693"/>
                            <a:gd name="connsiteX1" fmla="*/ 102204 w 458454"/>
                            <a:gd name="connsiteY1" fmla="*/ 59478 h 472693"/>
                            <a:gd name="connsiteX2" fmla="*/ 284237 w 458454"/>
                            <a:gd name="connsiteY2" fmla="*/ 0 h 472693"/>
                            <a:gd name="connsiteX3" fmla="*/ 458454 w 458454"/>
                            <a:gd name="connsiteY3" fmla="*/ 246208 h 472693"/>
                            <a:gd name="connsiteX4" fmla="*/ 348585 w 458454"/>
                            <a:gd name="connsiteY4" fmla="*/ 410263 h 472693"/>
                            <a:gd name="connsiteX5" fmla="*/ 171853 w 458454"/>
                            <a:gd name="connsiteY5" fmla="*/ 472693 h 472693"/>
                            <a:gd name="connsiteX6" fmla="*/ 0 w 458454"/>
                            <a:gd name="connsiteY6" fmla="*/ 234668 h 472693"/>
                            <a:gd name="connsiteX0" fmla="*/ 0 w 573432"/>
                            <a:gd name="connsiteY0" fmla="*/ 232628 h 472693"/>
                            <a:gd name="connsiteX1" fmla="*/ 217182 w 573432"/>
                            <a:gd name="connsiteY1" fmla="*/ 59478 h 472693"/>
                            <a:gd name="connsiteX2" fmla="*/ 399215 w 573432"/>
                            <a:gd name="connsiteY2" fmla="*/ 0 h 472693"/>
                            <a:gd name="connsiteX3" fmla="*/ 573432 w 573432"/>
                            <a:gd name="connsiteY3" fmla="*/ 246208 h 472693"/>
                            <a:gd name="connsiteX4" fmla="*/ 463563 w 573432"/>
                            <a:gd name="connsiteY4" fmla="*/ 410263 h 472693"/>
                            <a:gd name="connsiteX5" fmla="*/ 286831 w 573432"/>
                            <a:gd name="connsiteY5" fmla="*/ 472693 h 472693"/>
                            <a:gd name="connsiteX6" fmla="*/ 0 w 573432"/>
                            <a:gd name="connsiteY6" fmla="*/ 232628 h 472693"/>
                            <a:gd name="connsiteX0" fmla="*/ 0 w 573432"/>
                            <a:gd name="connsiteY0" fmla="*/ 232628 h 572044"/>
                            <a:gd name="connsiteX1" fmla="*/ 217182 w 573432"/>
                            <a:gd name="connsiteY1" fmla="*/ 59478 h 572044"/>
                            <a:gd name="connsiteX2" fmla="*/ 399215 w 573432"/>
                            <a:gd name="connsiteY2" fmla="*/ 0 h 572044"/>
                            <a:gd name="connsiteX3" fmla="*/ 573432 w 573432"/>
                            <a:gd name="connsiteY3" fmla="*/ 246208 h 572044"/>
                            <a:gd name="connsiteX4" fmla="*/ 463563 w 573432"/>
                            <a:gd name="connsiteY4" fmla="*/ 410263 h 572044"/>
                            <a:gd name="connsiteX5" fmla="*/ 231967 w 573432"/>
                            <a:gd name="connsiteY5" fmla="*/ 572044 h 572044"/>
                            <a:gd name="connsiteX6" fmla="*/ 0 w 573432"/>
                            <a:gd name="connsiteY6" fmla="*/ 232628 h 572044"/>
                            <a:gd name="connsiteX0" fmla="*/ 0 w 573432"/>
                            <a:gd name="connsiteY0" fmla="*/ 232628 h 572044"/>
                            <a:gd name="connsiteX1" fmla="*/ 217182 w 573432"/>
                            <a:gd name="connsiteY1" fmla="*/ 59478 h 572044"/>
                            <a:gd name="connsiteX2" fmla="*/ 399215 w 573432"/>
                            <a:gd name="connsiteY2" fmla="*/ 0 h 572044"/>
                            <a:gd name="connsiteX3" fmla="*/ 573432 w 573432"/>
                            <a:gd name="connsiteY3" fmla="*/ 246208 h 572044"/>
                            <a:gd name="connsiteX4" fmla="*/ 505378 w 573432"/>
                            <a:gd name="connsiteY4" fmla="*/ 489892 h 572044"/>
                            <a:gd name="connsiteX5" fmla="*/ 231967 w 573432"/>
                            <a:gd name="connsiteY5" fmla="*/ 572044 h 572044"/>
                            <a:gd name="connsiteX6" fmla="*/ 0 w 573432"/>
                            <a:gd name="connsiteY6" fmla="*/ 232628 h 572044"/>
                            <a:gd name="connsiteX0" fmla="*/ 0 w 665041"/>
                            <a:gd name="connsiteY0" fmla="*/ 232628 h 572044"/>
                            <a:gd name="connsiteX1" fmla="*/ 217182 w 665041"/>
                            <a:gd name="connsiteY1" fmla="*/ 59478 h 572044"/>
                            <a:gd name="connsiteX2" fmla="*/ 399215 w 665041"/>
                            <a:gd name="connsiteY2" fmla="*/ 0 h 572044"/>
                            <a:gd name="connsiteX3" fmla="*/ 665041 w 665041"/>
                            <a:gd name="connsiteY3" fmla="*/ 228586 h 572044"/>
                            <a:gd name="connsiteX4" fmla="*/ 505378 w 665041"/>
                            <a:gd name="connsiteY4" fmla="*/ 489892 h 572044"/>
                            <a:gd name="connsiteX5" fmla="*/ 231967 w 665041"/>
                            <a:gd name="connsiteY5" fmla="*/ 572044 h 572044"/>
                            <a:gd name="connsiteX6" fmla="*/ 0 w 665041"/>
                            <a:gd name="connsiteY6" fmla="*/ 232628 h 572044"/>
                            <a:gd name="connsiteX0" fmla="*/ 0 w 665041"/>
                            <a:gd name="connsiteY0" fmla="*/ 354343 h 693759"/>
                            <a:gd name="connsiteX1" fmla="*/ 217182 w 665041"/>
                            <a:gd name="connsiteY1" fmla="*/ 181193 h 693759"/>
                            <a:gd name="connsiteX2" fmla="*/ 415979 w 665041"/>
                            <a:gd name="connsiteY2" fmla="*/ 0 h 693759"/>
                            <a:gd name="connsiteX3" fmla="*/ 665041 w 665041"/>
                            <a:gd name="connsiteY3" fmla="*/ 350301 h 693759"/>
                            <a:gd name="connsiteX4" fmla="*/ 505378 w 665041"/>
                            <a:gd name="connsiteY4" fmla="*/ 611607 h 693759"/>
                            <a:gd name="connsiteX5" fmla="*/ 231967 w 665041"/>
                            <a:gd name="connsiteY5" fmla="*/ 693759 h 693759"/>
                            <a:gd name="connsiteX6" fmla="*/ 0 w 665041"/>
                            <a:gd name="connsiteY6" fmla="*/ 354343 h 693759"/>
                            <a:gd name="connsiteX0" fmla="*/ 0 w 665041"/>
                            <a:gd name="connsiteY0" fmla="*/ 354343 h 693759"/>
                            <a:gd name="connsiteX1" fmla="*/ 160528 w 665041"/>
                            <a:gd name="connsiteY1" fmla="*/ 89458 h 693759"/>
                            <a:gd name="connsiteX2" fmla="*/ 415979 w 665041"/>
                            <a:gd name="connsiteY2" fmla="*/ 0 h 693759"/>
                            <a:gd name="connsiteX3" fmla="*/ 665041 w 665041"/>
                            <a:gd name="connsiteY3" fmla="*/ 350301 h 693759"/>
                            <a:gd name="connsiteX4" fmla="*/ 505378 w 665041"/>
                            <a:gd name="connsiteY4" fmla="*/ 611607 h 693759"/>
                            <a:gd name="connsiteX5" fmla="*/ 231967 w 665041"/>
                            <a:gd name="connsiteY5" fmla="*/ 693759 h 693759"/>
                            <a:gd name="connsiteX6" fmla="*/ 0 w 665041"/>
                            <a:gd name="connsiteY6" fmla="*/ 354343 h 693759"/>
                            <a:gd name="connsiteX0" fmla="*/ 0 w 665041"/>
                            <a:gd name="connsiteY0" fmla="*/ 347742 h 687158"/>
                            <a:gd name="connsiteX1" fmla="*/ 160528 w 665041"/>
                            <a:gd name="connsiteY1" fmla="*/ 82857 h 687158"/>
                            <a:gd name="connsiteX2" fmla="*/ 420522 w 665041"/>
                            <a:gd name="connsiteY2" fmla="*/ 0 h 687158"/>
                            <a:gd name="connsiteX3" fmla="*/ 665041 w 665041"/>
                            <a:gd name="connsiteY3" fmla="*/ 343700 h 687158"/>
                            <a:gd name="connsiteX4" fmla="*/ 505378 w 665041"/>
                            <a:gd name="connsiteY4" fmla="*/ 605006 h 687158"/>
                            <a:gd name="connsiteX5" fmla="*/ 231967 w 665041"/>
                            <a:gd name="connsiteY5" fmla="*/ 687158 h 687158"/>
                            <a:gd name="connsiteX6" fmla="*/ 0 w 665041"/>
                            <a:gd name="connsiteY6" fmla="*/ 347742 h 68715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665041" h="687158">
                              <a:moveTo>
                                <a:pt x="0" y="347742"/>
                              </a:moveTo>
                              <a:lnTo>
                                <a:pt x="160528" y="82857"/>
                              </a:lnTo>
                              <a:lnTo>
                                <a:pt x="420522" y="0"/>
                              </a:lnTo>
                              <a:lnTo>
                                <a:pt x="665041" y="343700"/>
                              </a:lnTo>
                              <a:lnTo>
                                <a:pt x="505378" y="605006"/>
                              </a:lnTo>
                              <a:lnTo>
                                <a:pt x="231967" y="687158"/>
                              </a:lnTo>
                              <a:lnTo>
                                <a:pt x="0" y="347742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rto="http://schemas.microsoft.com/office/word/2006/arto" xmlns:asvg="http://schemas.microsoft.com/office/drawing/2016/SVG/main" xmlns:a15="http://schemas.microsoft.com/office/drawing/2012/main" xmlns:a14="http://schemas.microsoft.com/office/drawing/2010/main" xmlns:pic="http://schemas.openxmlformats.org/drawingml/2006/picture" xmlns:a16="http://schemas.microsoft.com/office/drawing/2014/main" xmlns:a="http://schemas.openxmlformats.org/drawingml/2006/main">
            <w:pict w14:anchorId="47C5D0AC">
              <v:shape id="Hexagon 7" style="position:absolute;margin-left:486.7pt;margin-top:-.2pt;width:34.9pt;height:36pt;rotation:2229305fd;z-index:-251682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665041,687158" o:spid="_x0000_s1026" fillcolor="#a8d08d [1945]" stroked="f" strokeweight="1pt" path="m,347742l160528,82857,420522,,665041,343700,505378,605006,231967,687158,,347742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" w14:anchorId="771EAE2B">
                <v:stroke joinstyle="miter"/>
                <v:path arrowok="t" o:connecttype="custom" o:connectlocs="0,231370;106987,55129;280265,0;443230,228681;336819,402540;154599,457200;0,231370" o:connectangles="0,0,0,0,0,0,0"/>
                <o:lock v:ext="edit" aspectratio="t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6" behindDoc="1" locked="0" layoutInCell="1" allowOverlap="1" wp14:anchorId="28F9F169" wp14:editId="6945D425">
                <wp:simplePos x="0" y="0"/>
                <wp:positionH relativeFrom="column">
                  <wp:posOffset>5990476</wp:posOffset>
                </wp:positionH>
                <wp:positionV relativeFrom="paragraph">
                  <wp:posOffset>388070</wp:posOffset>
                </wp:positionV>
                <wp:extent cx="443230" cy="457200"/>
                <wp:effectExtent l="0" t="0" r="0" b="0"/>
                <wp:wrapNone/>
                <wp:docPr id="54" name="Hexagon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>
                        <a:xfrm rot="2040990">
                          <a:off x="0" y="0"/>
                          <a:ext cx="443230" cy="457200"/>
                        </a:xfrm>
                        <a:custGeom>
                          <a:avLst/>
                          <a:gdLst>
                            <a:gd name="connsiteX0" fmla="*/ 0 w 437515"/>
                            <a:gd name="connsiteY0" fmla="*/ 181928 h 363855"/>
                            <a:gd name="connsiteX1" fmla="*/ 107286 w 437515"/>
                            <a:gd name="connsiteY1" fmla="*/ 0 h 363855"/>
                            <a:gd name="connsiteX2" fmla="*/ 330229 w 437515"/>
                            <a:gd name="connsiteY2" fmla="*/ 0 h 363855"/>
                            <a:gd name="connsiteX3" fmla="*/ 437515 w 437515"/>
                            <a:gd name="connsiteY3" fmla="*/ 181928 h 363855"/>
                            <a:gd name="connsiteX4" fmla="*/ 330229 w 437515"/>
                            <a:gd name="connsiteY4" fmla="*/ 363855 h 363855"/>
                            <a:gd name="connsiteX5" fmla="*/ 107286 w 437515"/>
                            <a:gd name="connsiteY5" fmla="*/ 363855 h 363855"/>
                            <a:gd name="connsiteX6" fmla="*/ 0 w 437515"/>
                            <a:gd name="connsiteY6" fmla="*/ 181928 h 363855"/>
                            <a:gd name="connsiteX0" fmla="*/ 0 w 437515"/>
                            <a:gd name="connsiteY0" fmla="*/ 242373 h 424300"/>
                            <a:gd name="connsiteX1" fmla="*/ 107286 w 437515"/>
                            <a:gd name="connsiteY1" fmla="*/ 60445 h 424300"/>
                            <a:gd name="connsiteX2" fmla="*/ 304879 w 437515"/>
                            <a:gd name="connsiteY2" fmla="*/ 0 h 424300"/>
                            <a:gd name="connsiteX3" fmla="*/ 437515 w 437515"/>
                            <a:gd name="connsiteY3" fmla="*/ 242373 h 424300"/>
                            <a:gd name="connsiteX4" fmla="*/ 330229 w 437515"/>
                            <a:gd name="connsiteY4" fmla="*/ 424300 h 424300"/>
                            <a:gd name="connsiteX5" fmla="*/ 107286 w 437515"/>
                            <a:gd name="connsiteY5" fmla="*/ 424300 h 424300"/>
                            <a:gd name="connsiteX6" fmla="*/ 0 w 437515"/>
                            <a:gd name="connsiteY6" fmla="*/ 242373 h 424300"/>
                            <a:gd name="connsiteX0" fmla="*/ 0 w 455686"/>
                            <a:gd name="connsiteY0" fmla="*/ 242373 h 424300"/>
                            <a:gd name="connsiteX1" fmla="*/ 107286 w 455686"/>
                            <a:gd name="connsiteY1" fmla="*/ 60445 h 424300"/>
                            <a:gd name="connsiteX2" fmla="*/ 304879 w 455686"/>
                            <a:gd name="connsiteY2" fmla="*/ 0 h 424300"/>
                            <a:gd name="connsiteX3" fmla="*/ 455686 w 455686"/>
                            <a:gd name="connsiteY3" fmla="*/ 216925 h 424300"/>
                            <a:gd name="connsiteX4" fmla="*/ 330229 w 455686"/>
                            <a:gd name="connsiteY4" fmla="*/ 424300 h 424300"/>
                            <a:gd name="connsiteX5" fmla="*/ 107286 w 455686"/>
                            <a:gd name="connsiteY5" fmla="*/ 424300 h 424300"/>
                            <a:gd name="connsiteX6" fmla="*/ 0 w 455686"/>
                            <a:gd name="connsiteY6" fmla="*/ 242373 h 424300"/>
                            <a:gd name="connsiteX0" fmla="*/ 0 w 455686"/>
                            <a:gd name="connsiteY0" fmla="*/ 242373 h 424300"/>
                            <a:gd name="connsiteX1" fmla="*/ 107286 w 455686"/>
                            <a:gd name="connsiteY1" fmla="*/ 60445 h 424300"/>
                            <a:gd name="connsiteX2" fmla="*/ 304879 w 455686"/>
                            <a:gd name="connsiteY2" fmla="*/ 0 h 424300"/>
                            <a:gd name="connsiteX3" fmla="*/ 455686 w 455686"/>
                            <a:gd name="connsiteY3" fmla="*/ 216925 h 424300"/>
                            <a:gd name="connsiteX4" fmla="*/ 353667 w 455686"/>
                            <a:gd name="connsiteY4" fmla="*/ 411230 h 424300"/>
                            <a:gd name="connsiteX5" fmla="*/ 107286 w 455686"/>
                            <a:gd name="connsiteY5" fmla="*/ 424300 h 424300"/>
                            <a:gd name="connsiteX6" fmla="*/ 0 w 455686"/>
                            <a:gd name="connsiteY6" fmla="*/ 242373 h 424300"/>
                            <a:gd name="connsiteX0" fmla="*/ 0 w 455686"/>
                            <a:gd name="connsiteY0" fmla="*/ 242373 h 473660"/>
                            <a:gd name="connsiteX1" fmla="*/ 107286 w 455686"/>
                            <a:gd name="connsiteY1" fmla="*/ 60445 h 473660"/>
                            <a:gd name="connsiteX2" fmla="*/ 304879 w 455686"/>
                            <a:gd name="connsiteY2" fmla="*/ 0 h 473660"/>
                            <a:gd name="connsiteX3" fmla="*/ 455686 w 455686"/>
                            <a:gd name="connsiteY3" fmla="*/ 216925 h 473660"/>
                            <a:gd name="connsiteX4" fmla="*/ 353667 w 455686"/>
                            <a:gd name="connsiteY4" fmla="*/ 411230 h 473660"/>
                            <a:gd name="connsiteX5" fmla="*/ 176935 w 455686"/>
                            <a:gd name="connsiteY5" fmla="*/ 473660 h 473660"/>
                            <a:gd name="connsiteX6" fmla="*/ 0 w 455686"/>
                            <a:gd name="connsiteY6" fmla="*/ 242373 h 473660"/>
                            <a:gd name="connsiteX0" fmla="*/ 0 w 463536"/>
                            <a:gd name="connsiteY0" fmla="*/ 242373 h 473660"/>
                            <a:gd name="connsiteX1" fmla="*/ 107286 w 463536"/>
                            <a:gd name="connsiteY1" fmla="*/ 60445 h 473660"/>
                            <a:gd name="connsiteX2" fmla="*/ 304879 w 463536"/>
                            <a:gd name="connsiteY2" fmla="*/ 0 h 473660"/>
                            <a:gd name="connsiteX3" fmla="*/ 463536 w 463536"/>
                            <a:gd name="connsiteY3" fmla="*/ 247175 h 473660"/>
                            <a:gd name="connsiteX4" fmla="*/ 353667 w 463536"/>
                            <a:gd name="connsiteY4" fmla="*/ 411230 h 473660"/>
                            <a:gd name="connsiteX5" fmla="*/ 176935 w 463536"/>
                            <a:gd name="connsiteY5" fmla="*/ 473660 h 473660"/>
                            <a:gd name="connsiteX6" fmla="*/ 0 w 463536"/>
                            <a:gd name="connsiteY6" fmla="*/ 242373 h 473660"/>
                            <a:gd name="connsiteX0" fmla="*/ 0 w 447310"/>
                            <a:gd name="connsiteY0" fmla="*/ 237696 h 473660"/>
                            <a:gd name="connsiteX1" fmla="*/ 91060 w 447310"/>
                            <a:gd name="connsiteY1" fmla="*/ 60445 h 473660"/>
                            <a:gd name="connsiteX2" fmla="*/ 288653 w 447310"/>
                            <a:gd name="connsiteY2" fmla="*/ 0 h 473660"/>
                            <a:gd name="connsiteX3" fmla="*/ 447310 w 447310"/>
                            <a:gd name="connsiteY3" fmla="*/ 247175 h 473660"/>
                            <a:gd name="connsiteX4" fmla="*/ 337441 w 447310"/>
                            <a:gd name="connsiteY4" fmla="*/ 411230 h 473660"/>
                            <a:gd name="connsiteX5" fmla="*/ 160709 w 447310"/>
                            <a:gd name="connsiteY5" fmla="*/ 473660 h 473660"/>
                            <a:gd name="connsiteX6" fmla="*/ 0 w 447310"/>
                            <a:gd name="connsiteY6" fmla="*/ 237696 h 473660"/>
                            <a:gd name="connsiteX0" fmla="*/ 0 w 458454"/>
                            <a:gd name="connsiteY0" fmla="*/ 235635 h 473660"/>
                            <a:gd name="connsiteX1" fmla="*/ 102204 w 458454"/>
                            <a:gd name="connsiteY1" fmla="*/ 60445 h 473660"/>
                            <a:gd name="connsiteX2" fmla="*/ 299797 w 458454"/>
                            <a:gd name="connsiteY2" fmla="*/ 0 h 473660"/>
                            <a:gd name="connsiteX3" fmla="*/ 458454 w 458454"/>
                            <a:gd name="connsiteY3" fmla="*/ 247175 h 473660"/>
                            <a:gd name="connsiteX4" fmla="*/ 348585 w 458454"/>
                            <a:gd name="connsiteY4" fmla="*/ 411230 h 473660"/>
                            <a:gd name="connsiteX5" fmla="*/ 171853 w 458454"/>
                            <a:gd name="connsiteY5" fmla="*/ 473660 h 473660"/>
                            <a:gd name="connsiteX6" fmla="*/ 0 w 458454"/>
                            <a:gd name="connsiteY6" fmla="*/ 235635 h 473660"/>
                            <a:gd name="connsiteX0" fmla="*/ 0 w 458454"/>
                            <a:gd name="connsiteY0" fmla="*/ 234668 h 472693"/>
                            <a:gd name="connsiteX1" fmla="*/ 102204 w 458454"/>
                            <a:gd name="connsiteY1" fmla="*/ 59478 h 472693"/>
                            <a:gd name="connsiteX2" fmla="*/ 284237 w 458454"/>
                            <a:gd name="connsiteY2" fmla="*/ 0 h 472693"/>
                            <a:gd name="connsiteX3" fmla="*/ 458454 w 458454"/>
                            <a:gd name="connsiteY3" fmla="*/ 246208 h 472693"/>
                            <a:gd name="connsiteX4" fmla="*/ 348585 w 458454"/>
                            <a:gd name="connsiteY4" fmla="*/ 410263 h 472693"/>
                            <a:gd name="connsiteX5" fmla="*/ 171853 w 458454"/>
                            <a:gd name="connsiteY5" fmla="*/ 472693 h 472693"/>
                            <a:gd name="connsiteX6" fmla="*/ 0 w 458454"/>
                            <a:gd name="connsiteY6" fmla="*/ 234668 h 472693"/>
                            <a:gd name="connsiteX0" fmla="*/ 0 w 573432"/>
                            <a:gd name="connsiteY0" fmla="*/ 232628 h 472693"/>
                            <a:gd name="connsiteX1" fmla="*/ 217182 w 573432"/>
                            <a:gd name="connsiteY1" fmla="*/ 59478 h 472693"/>
                            <a:gd name="connsiteX2" fmla="*/ 399215 w 573432"/>
                            <a:gd name="connsiteY2" fmla="*/ 0 h 472693"/>
                            <a:gd name="connsiteX3" fmla="*/ 573432 w 573432"/>
                            <a:gd name="connsiteY3" fmla="*/ 246208 h 472693"/>
                            <a:gd name="connsiteX4" fmla="*/ 463563 w 573432"/>
                            <a:gd name="connsiteY4" fmla="*/ 410263 h 472693"/>
                            <a:gd name="connsiteX5" fmla="*/ 286831 w 573432"/>
                            <a:gd name="connsiteY5" fmla="*/ 472693 h 472693"/>
                            <a:gd name="connsiteX6" fmla="*/ 0 w 573432"/>
                            <a:gd name="connsiteY6" fmla="*/ 232628 h 472693"/>
                            <a:gd name="connsiteX0" fmla="*/ 0 w 573432"/>
                            <a:gd name="connsiteY0" fmla="*/ 232628 h 572044"/>
                            <a:gd name="connsiteX1" fmla="*/ 217182 w 573432"/>
                            <a:gd name="connsiteY1" fmla="*/ 59478 h 572044"/>
                            <a:gd name="connsiteX2" fmla="*/ 399215 w 573432"/>
                            <a:gd name="connsiteY2" fmla="*/ 0 h 572044"/>
                            <a:gd name="connsiteX3" fmla="*/ 573432 w 573432"/>
                            <a:gd name="connsiteY3" fmla="*/ 246208 h 572044"/>
                            <a:gd name="connsiteX4" fmla="*/ 463563 w 573432"/>
                            <a:gd name="connsiteY4" fmla="*/ 410263 h 572044"/>
                            <a:gd name="connsiteX5" fmla="*/ 231967 w 573432"/>
                            <a:gd name="connsiteY5" fmla="*/ 572044 h 572044"/>
                            <a:gd name="connsiteX6" fmla="*/ 0 w 573432"/>
                            <a:gd name="connsiteY6" fmla="*/ 232628 h 572044"/>
                            <a:gd name="connsiteX0" fmla="*/ 0 w 573432"/>
                            <a:gd name="connsiteY0" fmla="*/ 232628 h 572044"/>
                            <a:gd name="connsiteX1" fmla="*/ 217182 w 573432"/>
                            <a:gd name="connsiteY1" fmla="*/ 59478 h 572044"/>
                            <a:gd name="connsiteX2" fmla="*/ 399215 w 573432"/>
                            <a:gd name="connsiteY2" fmla="*/ 0 h 572044"/>
                            <a:gd name="connsiteX3" fmla="*/ 573432 w 573432"/>
                            <a:gd name="connsiteY3" fmla="*/ 246208 h 572044"/>
                            <a:gd name="connsiteX4" fmla="*/ 505378 w 573432"/>
                            <a:gd name="connsiteY4" fmla="*/ 489892 h 572044"/>
                            <a:gd name="connsiteX5" fmla="*/ 231967 w 573432"/>
                            <a:gd name="connsiteY5" fmla="*/ 572044 h 572044"/>
                            <a:gd name="connsiteX6" fmla="*/ 0 w 573432"/>
                            <a:gd name="connsiteY6" fmla="*/ 232628 h 572044"/>
                            <a:gd name="connsiteX0" fmla="*/ 0 w 665041"/>
                            <a:gd name="connsiteY0" fmla="*/ 232628 h 572044"/>
                            <a:gd name="connsiteX1" fmla="*/ 217182 w 665041"/>
                            <a:gd name="connsiteY1" fmla="*/ 59478 h 572044"/>
                            <a:gd name="connsiteX2" fmla="*/ 399215 w 665041"/>
                            <a:gd name="connsiteY2" fmla="*/ 0 h 572044"/>
                            <a:gd name="connsiteX3" fmla="*/ 665041 w 665041"/>
                            <a:gd name="connsiteY3" fmla="*/ 228586 h 572044"/>
                            <a:gd name="connsiteX4" fmla="*/ 505378 w 665041"/>
                            <a:gd name="connsiteY4" fmla="*/ 489892 h 572044"/>
                            <a:gd name="connsiteX5" fmla="*/ 231967 w 665041"/>
                            <a:gd name="connsiteY5" fmla="*/ 572044 h 572044"/>
                            <a:gd name="connsiteX6" fmla="*/ 0 w 665041"/>
                            <a:gd name="connsiteY6" fmla="*/ 232628 h 572044"/>
                            <a:gd name="connsiteX0" fmla="*/ 0 w 665041"/>
                            <a:gd name="connsiteY0" fmla="*/ 354343 h 693759"/>
                            <a:gd name="connsiteX1" fmla="*/ 217182 w 665041"/>
                            <a:gd name="connsiteY1" fmla="*/ 181193 h 693759"/>
                            <a:gd name="connsiteX2" fmla="*/ 415979 w 665041"/>
                            <a:gd name="connsiteY2" fmla="*/ 0 h 693759"/>
                            <a:gd name="connsiteX3" fmla="*/ 665041 w 665041"/>
                            <a:gd name="connsiteY3" fmla="*/ 350301 h 693759"/>
                            <a:gd name="connsiteX4" fmla="*/ 505378 w 665041"/>
                            <a:gd name="connsiteY4" fmla="*/ 611607 h 693759"/>
                            <a:gd name="connsiteX5" fmla="*/ 231967 w 665041"/>
                            <a:gd name="connsiteY5" fmla="*/ 693759 h 693759"/>
                            <a:gd name="connsiteX6" fmla="*/ 0 w 665041"/>
                            <a:gd name="connsiteY6" fmla="*/ 354343 h 693759"/>
                            <a:gd name="connsiteX0" fmla="*/ 0 w 665041"/>
                            <a:gd name="connsiteY0" fmla="*/ 354343 h 693759"/>
                            <a:gd name="connsiteX1" fmla="*/ 160528 w 665041"/>
                            <a:gd name="connsiteY1" fmla="*/ 89458 h 693759"/>
                            <a:gd name="connsiteX2" fmla="*/ 415979 w 665041"/>
                            <a:gd name="connsiteY2" fmla="*/ 0 h 693759"/>
                            <a:gd name="connsiteX3" fmla="*/ 665041 w 665041"/>
                            <a:gd name="connsiteY3" fmla="*/ 350301 h 693759"/>
                            <a:gd name="connsiteX4" fmla="*/ 505378 w 665041"/>
                            <a:gd name="connsiteY4" fmla="*/ 611607 h 693759"/>
                            <a:gd name="connsiteX5" fmla="*/ 231967 w 665041"/>
                            <a:gd name="connsiteY5" fmla="*/ 693759 h 693759"/>
                            <a:gd name="connsiteX6" fmla="*/ 0 w 665041"/>
                            <a:gd name="connsiteY6" fmla="*/ 354343 h 693759"/>
                            <a:gd name="connsiteX0" fmla="*/ 0 w 665041"/>
                            <a:gd name="connsiteY0" fmla="*/ 347742 h 687158"/>
                            <a:gd name="connsiteX1" fmla="*/ 160528 w 665041"/>
                            <a:gd name="connsiteY1" fmla="*/ 82857 h 687158"/>
                            <a:gd name="connsiteX2" fmla="*/ 420522 w 665041"/>
                            <a:gd name="connsiteY2" fmla="*/ 0 h 687158"/>
                            <a:gd name="connsiteX3" fmla="*/ 665041 w 665041"/>
                            <a:gd name="connsiteY3" fmla="*/ 343700 h 687158"/>
                            <a:gd name="connsiteX4" fmla="*/ 505378 w 665041"/>
                            <a:gd name="connsiteY4" fmla="*/ 605006 h 687158"/>
                            <a:gd name="connsiteX5" fmla="*/ 231967 w 665041"/>
                            <a:gd name="connsiteY5" fmla="*/ 687158 h 687158"/>
                            <a:gd name="connsiteX6" fmla="*/ 0 w 665041"/>
                            <a:gd name="connsiteY6" fmla="*/ 347742 h 68715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665041" h="687158">
                              <a:moveTo>
                                <a:pt x="0" y="347742"/>
                              </a:moveTo>
                              <a:lnTo>
                                <a:pt x="160528" y="82857"/>
                              </a:lnTo>
                              <a:lnTo>
                                <a:pt x="420522" y="0"/>
                              </a:lnTo>
                              <a:lnTo>
                                <a:pt x="665041" y="343700"/>
                              </a:lnTo>
                              <a:lnTo>
                                <a:pt x="505378" y="605006"/>
                              </a:lnTo>
                              <a:lnTo>
                                <a:pt x="231967" y="687158"/>
                              </a:lnTo>
                              <a:lnTo>
                                <a:pt x="0" y="347742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rto="http://schemas.microsoft.com/office/word/2006/arto" xmlns:asvg="http://schemas.microsoft.com/office/drawing/2016/SVG/main" xmlns:a15="http://schemas.microsoft.com/office/drawing/2012/main" xmlns:a14="http://schemas.microsoft.com/office/drawing/2010/main" xmlns:pic="http://schemas.openxmlformats.org/drawingml/2006/picture" xmlns:a16="http://schemas.microsoft.com/office/drawing/2014/main" xmlns:a="http://schemas.openxmlformats.org/drawingml/2006/main">
            <w:pict w14:anchorId="7153E1B0">
              <v:shape id="Hexagon 7" style="position:absolute;margin-left:471.7pt;margin-top:30.55pt;width:34.9pt;height:36pt;rotation:2229305fd;z-index:-251681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665041,687158" o:spid="_x0000_s1026" fillcolor="#f7caac [1301]" stroked="f" strokeweight="1pt" path="m,347742l160528,82857,420522,,665041,343700,505378,605006,231967,687158,,347742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" w14:anchorId="220591A7">
                <v:stroke joinstyle="miter"/>
                <v:path arrowok="t" o:connecttype="custom" o:connectlocs="0,231370;106987,55129;280265,0;443230,228681;336819,402540;154599,457200;0,231370" o:connectangles="0,0,0,0,0,0,0"/>
                <o:lock v:ext="edit" aspectratio="t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7" behindDoc="1" locked="0" layoutInCell="1" allowOverlap="1" wp14:anchorId="4BFB4EFD" wp14:editId="36E88741">
                <wp:simplePos x="0" y="0"/>
                <wp:positionH relativeFrom="column">
                  <wp:posOffset>5961901</wp:posOffset>
                </wp:positionH>
                <wp:positionV relativeFrom="paragraph">
                  <wp:posOffset>-364405</wp:posOffset>
                </wp:positionV>
                <wp:extent cx="443230" cy="457200"/>
                <wp:effectExtent l="0" t="0" r="0" b="0"/>
                <wp:wrapNone/>
                <wp:docPr id="60" name="Hexagon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>
                        <a:xfrm rot="2071233">
                          <a:off x="0" y="0"/>
                          <a:ext cx="443230" cy="457200"/>
                        </a:xfrm>
                        <a:custGeom>
                          <a:avLst/>
                          <a:gdLst>
                            <a:gd name="connsiteX0" fmla="*/ 0 w 437515"/>
                            <a:gd name="connsiteY0" fmla="*/ 181928 h 363855"/>
                            <a:gd name="connsiteX1" fmla="*/ 107286 w 437515"/>
                            <a:gd name="connsiteY1" fmla="*/ 0 h 363855"/>
                            <a:gd name="connsiteX2" fmla="*/ 330229 w 437515"/>
                            <a:gd name="connsiteY2" fmla="*/ 0 h 363855"/>
                            <a:gd name="connsiteX3" fmla="*/ 437515 w 437515"/>
                            <a:gd name="connsiteY3" fmla="*/ 181928 h 363855"/>
                            <a:gd name="connsiteX4" fmla="*/ 330229 w 437515"/>
                            <a:gd name="connsiteY4" fmla="*/ 363855 h 363855"/>
                            <a:gd name="connsiteX5" fmla="*/ 107286 w 437515"/>
                            <a:gd name="connsiteY5" fmla="*/ 363855 h 363855"/>
                            <a:gd name="connsiteX6" fmla="*/ 0 w 437515"/>
                            <a:gd name="connsiteY6" fmla="*/ 181928 h 363855"/>
                            <a:gd name="connsiteX0" fmla="*/ 0 w 437515"/>
                            <a:gd name="connsiteY0" fmla="*/ 242373 h 424300"/>
                            <a:gd name="connsiteX1" fmla="*/ 107286 w 437515"/>
                            <a:gd name="connsiteY1" fmla="*/ 60445 h 424300"/>
                            <a:gd name="connsiteX2" fmla="*/ 304879 w 437515"/>
                            <a:gd name="connsiteY2" fmla="*/ 0 h 424300"/>
                            <a:gd name="connsiteX3" fmla="*/ 437515 w 437515"/>
                            <a:gd name="connsiteY3" fmla="*/ 242373 h 424300"/>
                            <a:gd name="connsiteX4" fmla="*/ 330229 w 437515"/>
                            <a:gd name="connsiteY4" fmla="*/ 424300 h 424300"/>
                            <a:gd name="connsiteX5" fmla="*/ 107286 w 437515"/>
                            <a:gd name="connsiteY5" fmla="*/ 424300 h 424300"/>
                            <a:gd name="connsiteX6" fmla="*/ 0 w 437515"/>
                            <a:gd name="connsiteY6" fmla="*/ 242373 h 424300"/>
                            <a:gd name="connsiteX0" fmla="*/ 0 w 455686"/>
                            <a:gd name="connsiteY0" fmla="*/ 242373 h 424300"/>
                            <a:gd name="connsiteX1" fmla="*/ 107286 w 455686"/>
                            <a:gd name="connsiteY1" fmla="*/ 60445 h 424300"/>
                            <a:gd name="connsiteX2" fmla="*/ 304879 w 455686"/>
                            <a:gd name="connsiteY2" fmla="*/ 0 h 424300"/>
                            <a:gd name="connsiteX3" fmla="*/ 455686 w 455686"/>
                            <a:gd name="connsiteY3" fmla="*/ 216925 h 424300"/>
                            <a:gd name="connsiteX4" fmla="*/ 330229 w 455686"/>
                            <a:gd name="connsiteY4" fmla="*/ 424300 h 424300"/>
                            <a:gd name="connsiteX5" fmla="*/ 107286 w 455686"/>
                            <a:gd name="connsiteY5" fmla="*/ 424300 h 424300"/>
                            <a:gd name="connsiteX6" fmla="*/ 0 w 455686"/>
                            <a:gd name="connsiteY6" fmla="*/ 242373 h 424300"/>
                            <a:gd name="connsiteX0" fmla="*/ 0 w 455686"/>
                            <a:gd name="connsiteY0" fmla="*/ 242373 h 424300"/>
                            <a:gd name="connsiteX1" fmla="*/ 107286 w 455686"/>
                            <a:gd name="connsiteY1" fmla="*/ 60445 h 424300"/>
                            <a:gd name="connsiteX2" fmla="*/ 304879 w 455686"/>
                            <a:gd name="connsiteY2" fmla="*/ 0 h 424300"/>
                            <a:gd name="connsiteX3" fmla="*/ 455686 w 455686"/>
                            <a:gd name="connsiteY3" fmla="*/ 216925 h 424300"/>
                            <a:gd name="connsiteX4" fmla="*/ 353667 w 455686"/>
                            <a:gd name="connsiteY4" fmla="*/ 411230 h 424300"/>
                            <a:gd name="connsiteX5" fmla="*/ 107286 w 455686"/>
                            <a:gd name="connsiteY5" fmla="*/ 424300 h 424300"/>
                            <a:gd name="connsiteX6" fmla="*/ 0 w 455686"/>
                            <a:gd name="connsiteY6" fmla="*/ 242373 h 424300"/>
                            <a:gd name="connsiteX0" fmla="*/ 0 w 455686"/>
                            <a:gd name="connsiteY0" fmla="*/ 242373 h 473660"/>
                            <a:gd name="connsiteX1" fmla="*/ 107286 w 455686"/>
                            <a:gd name="connsiteY1" fmla="*/ 60445 h 473660"/>
                            <a:gd name="connsiteX2" fmla="*/ 304879 w 455686"/>
                            <a:gd name="connsiteY2" fmla="*/ 0 h 473660"/>
                            <a:gd name="connsiteX3" fmla="*/ 455686 w 455686"/>
                            <a:gd name="connsiteY3" fmla="*/ 216925 h 473660"/>
                            <a:gd name="connsiteX4" fmla="*/ 353667 w 455686"/>
                            <a:gd name="connsiteY4" fmla="*/ 411230 h 473660"/>
                            <a:gd name="connsiteX5" fmla="*/ 176935 w 455686"/>
                            <a:gd name="connsiteY5" fmla="*/ 473660 h 473660"/>
                            <a:gd name="connsiteX6" fmla="*/ 0 w 455686"/>
                            <a:gd name="connsiteY6" fmla="*/ 242373 h 473660"/>
                            <a:gd name="connsiteX0" fmla="*/ 0 w 463536"/>
                            <a:gd name="connsiteY0" fmla="*/ 242373 h 473660"/>
                            <a:gd name="connsiteX1" fmla="*/ 107286 w 463536"/>
                            <a:gd name="connsiteY1" fmla="*/ 60445 h 473660"/>
                            <a:gd name="connsiteX2" fmla="*/ 304879 w 463536"/>
                            <a:gd name="connsiteY2" fmla="*/ 0 h 473660"/>
                            <a:gd name="connsiteX3" fmla="*/ 463536 w 463536"/>
                            <a:gd name="connsiteY3" fmla="*/ 247175 h 473660"/>
                            <a:gd name="connsiteX4" fmla="*/ 353667 w 463536"/>
                            <a:gd name="connsiteY4" fmla="*/ 411230 h 473660"/>
                            <a:gd name="connsiteX5" fmla="*/ 176935 w 463536"/>
                            <a:gd name="connsiteY5" fmla="*/ 473660 h 473660"/>
                            <a:gd name="connsiteX6" fmla="*/ 0 w 463536"/>
                            <a:gd name="connsiteY6" fmla="*/ 242373 h 473660"/>
                            <a:gd name="connsiteX0" fmla="*/ 0 w 447310"/>
                            <a:gd name="connsiteY0" fmla="*/ 237696 h 473660"/>
                            <a:gd name="connsiteX1" fmla="*/ 91060 w 447310"/>
                            <a:gd name="connsiteY1" fmla="*/ 60445 h 473660"/>
                            <a:gd name="connsiteX2" fmla="*/ 288653 w 447310"/>
                            <a:gd name="connsiteY2" fmla="*/ 0 h 473660"/>
                            <a:gd name="connsiteX3" fmla="*/ 447310 w 447310"/>
                            <a:gd name="connsiteY3" fmla="*/ 247175 h 473660"/>
                            <a:gd name="connsiteX4" fmla="*/ 337441 w 447310"/>
                            <a:gd name="connsiteY4" fmla="*/ 411230 h 473660"/>
                            <a:gd name="connsiteX5" fmla="*/ 160709 w 447310"/>
                            <a:gd name="connsiteY5" fmla="*/ 473660 h 473660"/>
                            <a:gd name="connsiteX6" fmla="*/ 0 w 447310"/>
                            <a:gd name="connsiteY6" fmla="*/ 237696 h 473660"/>
                            <a:gd name="connsiteX0" fmla="*/ 0 w 458454"/>
                            <a:gd name="connsiteY0" fmla="*/ 235635 h 473660"/>
                            <a:gd name="connsiteX1" fmla="*/ 102204 w 458454"/>
                            <a:gd name="connsiteY1" fmla="*/ 60445 h 473660"/>
                            <a:gd name="connsiteX2" fmla="*/ 299797 w 458454"/>
                            <a:gd name="connsiteY2" fmla="*/ 0 h 473660"/>
                            <a:gd name="connsiteX3" fmla="*/ 458454 w 458454"/>
                            <a:gd name="connsiteY3" fmla="*/ 247175 h 473660"/>
                            <a:gd name="connsiteX4" fmla="*/ 348585 w 458454"/>
                            <a:gd name="connsiteY4" fmla="*/ 411230 h 473660"/>
                            <a:gd name="connsiteX5" fmla="*/ 171853 w 458454"/>
                            <a:gd name="connsiteY5" fmla="*/ 473660 h 473660"/>
                            <a:gd name="connsiteX6" fmla="*/ 0 w 458454"/>
                            <a:gd name="connsiteY6" fmla="*/ 235635 h 473660"/>
                            <a:gd name="connsiteX0" fmla="*/ 0 w 458454"/>
                            <a:gd name="connsiteY0" fmla="*/ 234668 h 472693"/>
                            <a:gd name="connsiteX1" fmla="*/ 102204 w 458454"/>
                            <a:gd name="connsiteY1" fmla="*/ 59478 h 472693"/>
                            <a:gd name="connsiteX2" fmla="*/ 284237 w 458454"/>
                            <a:gd name="connsiteY2" fmla="*/ 0 h 472693"/>
                            <a:gd name="connsiteX3" fmla="*/ 458454 w 458454"/>
                            <a:gd name="connsiteY3" fmla="*/ 246208 h 472693"/>
                            <a:gd name="connsiteX4" fmla="*/ 348585 w 458454"/>
                            <a:gd name="connsiteY4" fmla="*/ 410263 h 472693"/>
                            <a:gd name="connsiteX5" fmla="*/ 171853 w 458454"/>
                            <a:gd name="connsiteY5" fmla="*/ 472693 h 472693"/>
                            <a:gd name="connsiteX6" fmla="*/ 0 w 458454"/>
                            <a:gd name="connsiteY6" fmla="*/ 234668 h 472693"/>
                            <a:gd name="connsiteX0" fmla="*/ 0 w 573432"/>
                            <a:gd name="connsiteY0" fmla="*/ 232628 h 472693"/>
                            <a:gd name="connsiteX1" fmla="*/ 217182 w 573432"/>
                            <a:gd name="connsiteY1" fmla="*/ 59478 h 472693"/>
                            <a:gd name="connsiteX2" fmla="*/ 399215 w 573432"/>
                            <a:gd name="connsiteY2" fmla="*/ 0 h 472693"/>
                            <a:gd name="connsiteX3" fmla="*/ 573432 w 573432"/>
                            <a:gd name="connsiteY3" fmla="*/ 246208 h 472693"/>
                            <a:gd name="connsiteX4" fmla="*/ 463563 w 573432"/>
                            <a:gd name="connsiteY4" fmla="*/ 410263 h 472693"/>
                            <a:gd name="connsiteX5" fmla="*/ 286831 w 573432"/>
                            <a:gd name="connsiteY5" fmla="*/ 472693 h 472693"/>
                            <a:gd name="connsiteX6" fmla="*/ 0 w 573432"/>
                            <a:gd name="connsiteY6" fmla="*/ 232628 h 472693"/>
                            <a:gd name="connsiteX0" fmla="*/ 0 w 573432"/>
                            <a:gd name="connsiteY0" fmla="*/ 232628 h 572044"/>
                            <a:gd name="connsiteX1" fmla="*/ 217182 w 573432"/>
                            <a:gd name="connsiteY1" fmla="*/ 59478 h 572044"/>
                            <a:gd name="connsiteX2" fmla="*/ 399215 w 573432"/>
                            <a:gd name="connsiteY2" fmla="*/ 0 h 572044"/>
                            <a:gd name="connsiteX3" fmla="*/ 573432 w 573432"/>
                            <a:gd name="connsiteY3" fmla="*/ 246208 h 572044"/>
                            <a:gd name="connsiteX4" fmla="*/ 463563 w 573432"/>
                            <a:gd name="connsiteY4" fmla="*/ 410263 h 572044"/>
                            <a:gd name="connsiteX5" fmla="*/ 231967 w 573432"/>
                            <a:gd name="connsiteY5" fmla="*/ 572044 h 572044"/>
                            <a:gd name="connsiteX6" fmla="*/ 0 w 573432"/>
                            <a:gd name="connsiteY6" fmla="*/ 232628 h 572044"/>
                            <a:gd name="connsiteX0" fmla="*/ 0 w 573432"/>
                            <a:gd name="connsiteY0" fmla="*/ 232628 h 572044"/>
                            <a:gd name="connsiteX1" fmla="*/ 217182 w 573432"/>
                            <a:gd name="connsiteY1" fmla="*/ 59478 h 572044"/>
                            <a:gd name="connsiteX2" fmla="*/ 399215 w 573432"/>
                            <a:gd name="connsiteY2" fmla="*/ 0 h 572044"/>
                            <a:gd name="connsiteX3" fmla="*/ 573432 w 573432"/>
                            <a:gd name="connsiteY3" fmla="*/ 246208 h 572044"/>
                            <a:gd name="connsiteX4" fmla="*/ 505378 w 573432"/>
                            <a:gd name="connsiteY4" fmla="*/ 489892 h 572044"/>
                            <a:gd name="connsiteX5" fmla="*/ 231967 w 573432"/>
                            <a:gd name="connsiteY5" fmla="*/ 572044 h 572044"/>
                            <a:gd name="connsiteX6" fmla="*/ 0 w 573432"/>
                            <a:gd name="connsiteY6" fmla="*/ 232628 h 572044"/>
                            <a:gd name="connsiteX0" fmla="*/ 0 w 665041"/>
                            <a:gd name="connsiteY0" fmla="*/ 232628 h 572044"/>
                            <a:gd name="connsiteX1" fmla="*/ 217182 w 665041"/>
                            <a:gd name="connsiteY1" fmla="*/ 59478 h 572044"/>
                            <a:gd name="connsiteX2" fmla="*/ 399215 w 665041"/>
                            <a:gd name="connsiteY2" fmla="*/ 0 h 572044"/>
                            <a:gd name="connsiteX3" fmla="*/ 665041 w 665041"/>
                            <a:gd name="connsiteY3" fmla="*/ 228586 h 572044"/>
                            <a:gd name="connsiteX4" fmla="*/ 505378 w 665041"/>
                            <a:gd name="connsiteY4" fmla="*/ 489892 h 572044"/>
                            <a:gd name="connsiteX5" fmla="*/ 231967 w 665041"/>
                            <a:gd name="connsiteY5" fmla="*/ 572044 h 572044"/>
                            <a:gd name="connsiteX6" fmla="*/ 0 w 665041"/>
                            <a:gd name="connsiteY6" fmla="*/ 232628 h 572044"/>
                            <a:gd name="connsiteX0" fmla="*/ 0 w 665041"/>
                            <a:gd name="connsiteY0" fmla="*/ 354343 h 693759"/>
                            <a:gd name="connsiteX1" fmla="*/ 217182 w 665041"/>
                            <a:gd name="connsiteY1" fmla="*/ 181193 h 693759"/>
                            <a:gd name="connsiteX2" fmla="*/ 415979 w 665041"/>
                            <a:gd name="connsiteY2" fmla="*/ 0 h 693759"/>
                            <a:gd name="connsiteX3" fmla="*/ 665041 w 665041"/>
                            <a:gd name="connsiteY3" fmla="*/ 350301 h 693759"/>
                            <a:gd name="connsiteX4" fmla="*/ 505378 w 665041"/>
                            <a:gd name="connsiteY4" fmla="*/ 611607 h 693759"/>
                            <a:gd name="connsiteX5" fmla="*/ 231967 w 665041"/>
                            <a:gd name="connsiteY5" fmla="*/ 693759 h 693759"/>
                            <a:gd name="connsiteX6" fmla="*/ 0 w 665041"/>
                            <a:gd name="connsiteY6" fmla="*/ 354343 h 693759"/>
                            <a:gd name="connsiteX0" fmla="*/ 0 w 665041"/>
                            <a:gd name="connsiteY0" fmla="*/ 354343 h 693759"/>
                            <a:gd name="connsiteX1" fmla="*/ 160528 w 665041"/>
                            <a:gd name="connsiteY1" fmla="*/ 89458 h 693759"/>
                            <a:gd name="connsiteX2" fmla="*/ 415979 w 665041"/>
                            <a:gd name="connsiteY2" fmla="*/ 0 h 693759"/>
                            <a:gd name="connsiteX3" fmla="*/ 665041 w 665041"/>
                            <a:gd name="connsiteY3" fmla="*/ 350301 h 693759"/>
                            <a:gd name="connsiteX4" fmla="*/ 505378 w 665041"/>
                            <a:gd name="connsiteY4" fmla="*/ 611607 h 693759"/>
                            <a:gd name="connsiteX5" fmla="*/ 231967 w 665041"/>
                            <a:gd name="connsiteY5" fmla="*/ 693759 h 693759"/>
                            <a:gd name="connsiteX6" fmla="*/ 0 w 665041"/>
                            <a:gd name="connsiteY6" fmla="*/ 354343 h 693759"/>
                            <a:gd name="connsiteX0" fmla="*/ 0 w 665041"/>
                            <a:gd name="connsiteY0" fmla="*/ 347742 h 687158"/>
                            <a:gd name="connsiteX1" fmla="*/ 160528 w 665041"/>
                            <a:gd name="connsiteY1" fmla="*/ 82857 h 687158"/>
                            <a:gd name="connsiteX2" fmla="*/ 420522 w 665041"/>
                            <a:gd name="connsiteY2" fmla="*/ 0 h 687158"/>
                            <a:gd name="connsiteX3" fmla="*/ 665041 w 665041"/>
                            <a:gd name="connsiteY3" fmla="*/ 343700 h 687158"/>
                            <a:gd name="connsiteX4" fmla="*/ 505378 w 665041"/>
                            <a:gd name="connsiteY4" fmla="*/ 605006 h 687158"/>
                            <a:gd name="connsiteX5" fmla="*/ 231967 w 665041"/>
                            <a:gd name="connsiteY5" fmla="*/ 687158 h 687158"/>
                            <a:gd name="connsiteX6" fmla="*/ 0 w 665041"/>
                            <a:gd name="connsiteY6" fmla="*/ 347742 h 68715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665041" h="687158">
                              <a:moveTo>
                                <a:pt x="0" y="347742"/>
                              </a:moveTo>
                              <a:lnTo>
                                <a:pt x="160528" y="82857"/>
                              </a:lnTo>
                              <a:lnTo>
                                <a:pt x="420522" y="0"/>
                              </a:lnTo>
                              <a:lnTo>
                                <a:pt x="665041" y="343700"/>
                              </a:lnTo>
                              <a:lnTo>
                                <a:pt x="505378" y="605006"/>
                              </a:lnTo>
                              <a:lnTo>
                                <a:pt x="231967" y="687158"/>
                              </a:lnTo>
                              <a:lnTo>
                                <a:pt x="0" y="347742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rto="http://schemas.microsoft.com/office/word/2006/arto" xmlns:asvg="http://schemas.microsoft.com/office/drawing/2016/SVG/main" xmlns:a15="http://schemas.microsoft.com/office/drawing/2012/main" xmlns:a14="http://schemas.microsoft.com/office/drawing/2010/main" xmlns:pic="http://schemas.openxmlformats.org/drawingml/2006/picture" xmlns:a16="http://schemas.microsoft.com/office/drawing/2014/main" xmlns:a="http://schemas.openxmlformats.org/drawingml/2006/main">
            <w:pict w14:anchorId="43E06C24">
              <v:shape id="Hexagon 7" style="position:absolute;margin-left:469.45pt;margin-top:-28.7pt;width:34.9pt;height:36pt;rotation:2262339fd;z-index:-251680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665041,687158" o:spid="_x0000_s1026" fillcolor="yellow" stroked="f" strokeweight="1pt" path="m,347742l160528,82857,420522,,665041,343700,505378,605006,231967,687158,,347742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" w14:anchorId="6C38CA82">
                <v:stroke joinstyle="miter"/>
                <v:path arrowok="t" o:connecttype="custom" o:connectlocs="0,231370;106987,55129;280265,0;443230,228681;336819,402540;154599,457200;0,231370" o:connectangles="0,0,0,0,0,0,0"/>
                <o:lock v:ext="edit" aspectratio="t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8" behindDoc="1" locked="0" layoutInCell="1" allowOverlap="1" wp14:anchorId="3A1151F2" wp14:editId="11998D1A">
                <wp:simplePos x="0" y="0"/>
                <wp:positionH relativeFrom="column">
                  <wp:posOffset>6361951</wp:posOffset>
                </wp:positionH>
                <wp:positionV relativeFrom="paragraph">
                  <wp:posOffset>-392980</wp:posOffset>
                </wp:positionV>
                <wp:extent cx="443230" cy="457200"/>
                <wp:effectExtent l="0" t="0" r="0" b="0"/>
                <wp:wrapNone/>
                <wp:docPr id="59" name="Hexagon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>
                        <a:xfrm rot="2071233">
                          <a:off x="0" y="0"/>
                          <a:ext cx="443230" cy="457200"/>
                        </a:xfrm>
                        <a:custGeom>
                          <a:avLst/>
                          <a:gdLst>
                            <a:gd name="connsiteX0" fmla="*/ 0 w 437515"/>
                            <a:gd name="connsiteY0" fmla="*/ 181928 h 363855"/>
                            <a:gd name="connsiteX1" fmla="*/ 107286 w 437515"/>
                            <a:gd name="connsiteY1" fmla="*/ 0 h 363855"/>
                            <a:gd name="connsiteX2" fmla="*/ 330229 w 437515"/>
                            <a:gd name="connsiteY2" fmla="*/ 0 h 363855"/>
                            <a:gd name="connsiteX3" fmla="*/ 437515 w 437515"/>
                            <a:gd name="connsiteY3" fmla="*/ 181928 h 363855"/>
                            <a:gd name="connsiteX4" fmla="*/ 330229 w 437515"/>
                            <a:gd name="connsiteY4" fmla="*/ 363855 h 363855"/>
                            <a:gd name="connsiteX5" fmla="*/ 107286 w 437515"/>
                            <a:gd name="connsiteY5" fmla="*/ 363855 h 363855"/>
                            <a:gd name="connsiteX6" fmla="*/ 0 w 437515"/>
                            <a:gd name="connsiteY6" fmla="*/ 181928 h 363855"/>
                            <a:gd name="connsiteX0" fmla="*/ 0 w 437515"/>
                            <a:gd name="connsiteY0" fmla="*/ 242373 h 424300"/>
                            <a:gd name="connsiteX1" fmla="*/ 107286 w 437515"/>
                            <a:gd name="connsiteY1" fmla="*/ 60445 h 424300"/>
                            <a:gd name="connsiteX2" fmla="*/ 304879 w 437515"/>
                            <a:gd name="connsiteY2" fmla="*/ 0 h 424300"/>
                            <a:gd name="connsiteX3" fmla="*/ 437515 w 437515"/>
                            <a:gd name="connsiteY3" fmla="*/ 242373 h 424300"/>
                            <a:gd name="connsiteX4" fmla="*/ 330229 w 437515"/>
                            <a:gd name="connsiteY4" fmla="*/ 424300 h 424300"/>
                            <a:gd name="connsiteX5" fmla="*/ 107286 w 437515"/>
                            <a:gd name="connsiteY5" fmla="*/ 424300 h 424300"/>
                            <a:gd name="connsiteX6" fmla="*/ 0 w 437515"/>
                            <a:gd name="connsiteY6" fmla="*/ 242373 h 424300"/>
                            <a:gd name="connsiteX0" fmla="*/ 0 w 455686"/>
                            <a:gd name="connsiteY0" fmla="*/ 242373 h 424300"/>
                            <a:gd name="connsiteX1" fmla="*/ 107286 w 455686"/>
                            <a:gd name="connsiteY1" fmla="*/ 60445 h 424300"/>
                            <a:gd name="connsiteX2" fmla="*/ 304879 w 455686"/>
                            <a:gd name="connsiteY2" fmla="*/ 0 h 424300"/>
                            <a:gd name="connsiteX3" fmla="*/ 455686 w 455686"/>
                            <a:gd name="connsiteY3" fmla="*/ 216925 h 424300"/>
                            <a:gd name="connsiteX4" fmla="*/ 330229 w 455686"/>
                            <a:gd name="connsiteY4" fmla="*/ 424300 h 424300"/>
                            <a:gd name="connsiteX5" fmla="*/ 107286 w 455686"/>
                            <a:gd name="connsiteY5" fmla="*/ 424300 h 424300"/>
                            <a:gd name="connsiteX6" fmla="*/ 0 w 455686"/>
                            <a:gd name="connsiteY6" fmla="*/ 242373 h 424300"/>
                            <a:gd name="connsiteX0" fmla="*/ 0 w 455686"/>
                            <a:gd name="connsiteY0" fmla="*/ 242373 h 424300"/>
                            <a:gd name="connsiteX1" fmla="*/ 107286 w 455686"/>
                            <a:gd name="connsiteY1" fmla="*/ 60445 h 424300"/>
                            <a:gd name="connsiteX2" fmla="*/ 304879 w 455686"/>
                            <a:gd name="connsiteY2" fmla="*/ 0 h 424300"/>
                            <a:gd name="connsiteX3" fmla="*/ 455686 w 455686"/>
                            <a:gd name="connsiteY3" fmla="*/ 216925 h 424300"/>
                            <a:gd name="connsiteX4" fmla="*/ 353667 w 455686"/>
                            <a:gd name="connsiteY4" fmla="*/ 411230 h 424300"/>
                            <a:gd name="connsiteX5" fmla="*/ 107286 w 455686"/>
                            <a:gd name="connsiteY5" fmla="*/ 424300 h 424300"/>
                            <a:gd name="connsiteX6" fmla="*/ 0 w 455686"/>
                            <a:gd name="connsiteY6" fmla="*/ 242373 h 424300"/>
                            <a:gd name="connsiteX0" fmla="*/ 0 w 455686"/>
                            <a:gd name="connsiteY0" fmla="*/ 242373 h 473660"/>
                            <a:gd name="connsiteX1" fmla="*/ 107286 w 455686"/>
                            <a:gd name="connsiteY1" fmla="*/ 60445 h 473660"/>
                            <a:gd name="connsiteX2" fmla="*/ 304879 w 455686"/>
                            <a:gd name="connsiteY2" fmla="*/ 0 h 473660"/>
                            <a:gd name="connsiteX3" fmla="*/ 455686 w 455686"/>
                            <a:gd name="connsiteY3" fmla="*/ 216925 h 473660"/>
                            <a:gd name="connsiteX4" fmla="*/ 353667 w 455686"/>
                            <a:gd name="connsiteY4" fmla="*/ 411230 h 473660"/>
                            <a:gd name="connsiteX5" fmla="*/ 176935 w 455686"/>
                            <a:gd name="connsiteY5" fmla="*/ 473660 h 473660"/>
                            <a:gd name="connsiteX6" fmla="*/ 0 w 455686"/>
                            <a:gd name="connsiteY6" fmla="*/ 242373 h 473660"/>
                            <a:gd name="connsiteX0" fmla="*/ 0 w 463536"/>
                            <a:gd name="connsiteY0" fmla="*/ 242373 h 473660"/>
                            <a:gd name="connsiteX1" fmla="*/ 107286 w 463536"/>
                            <a:gd name="connsiteY1" fmla="*/ 60445 h 473660"/>
                            <a:gd name="connsiteX2" fmla="*/ 304879 w 463536"/>
                            <a:gd name="connsiteY2" fmla="*/ 0 h 473660"/>
                            <a:gd name="connsiteX3" fmla="*/ 463536 w 463536"/>
                            <a:gd name="connsiteY3" fmla="*/ 247175 h 473660"/>
                            <a:gd name="connsiteX4" fmla="*/ 353667 w 463536"/>
                            <a:gd name="connsiteY4" fmla="*/ 411230 h 473660"/>
                            <a:gd name="connsiteX5" fmla="*/ 176935 w 463536"/>
                            <a:gd name="connsiteY5" fmla="*/ 473660 h 473660"/>
                            <a:gd name="connsiteX6" fmla="*/ 0 w 463536"/>
                            <a:gd name="connsiteY6" fmla="*/ 242373 h 473660"/>
                            <a:gd name="connsiteX0" fmla="*/ 0 w 447310"/>
                            <a:gd name="connsiteY0" fmla="*/ 237696 h 473660"/>
                            <a:gd name="connsiteX1" fmla="*/ 91060 w 447310"/>
                            <a:gd name="connsiteY1" fmla="*/ 60445 h 473660"/>
                            <a:gd name="connsiteX2" fmla="*/ 288653 w 447310"/>
                            <a:gd name="connsiteY2" fmla="*/ 0 h 473660"/>
                            <a:gd name="connsiteX3" fmla="*/ 447310 w 447310"/>
                            <a:gd name="connsiteY3" fmla="*/ 247175 h 473660"/>
                            <a:gd name="connsiteX4" fmla="*/ 337441 w 447310"/>
                            <a:gd name="connsiteY4" fmla="*/ 411230 h 473660"/>
                            <a:gd name="connsiteX5" fmla="*/ 160709 w 447310"/>
                            <a:gd name="connsiteY5" fmla="*/ 473660 h 473660"/>
                            <a:gd name="connsiteX6" fmla="*/ 0 w 447310"/>
                            <a:gd name="connsiteY6" fmla="*/ 237696 h 473660"/>
                            <a:gd name="connsiteX0" fmla="*/ 0 w 458454"/>
                            <a:gd name="connsiteY0" fmla="*/ 235635 h 473660"/>
                            <a:gd name="connsiteX1" fmla="*/ 102204 w 458454"/>
                            <a:gd name="connsiteY1" fmla="*/ 60445 h 473660"/>
                            <a:gd name="connsiteX2" fmla="*/ 299797 w 458454"/>
                            <a:gd name="connsiteY2" fmla="*/ 0 h 473660"/>
                            <a:gd name="connsiteX3" fmla="*/ 458454 w 458454"/>
                            <a:gd name="connsiteY3" fmla="*/ 247175 h 473660"/>
                            <a:gd name="connsiteX4" fmla="*/ 348585 w 458454"/>
                            <a:gd name="connsiteY4" fmla="*/ 411230 h 473660"/>
                            <a:gd name="connsiteX5" fmla="*/ 171853 w 458454"/>
                            <a:gd name="connsiteY5" fmla="*/ 473660 h 473660"/>
                            <a:gd name="connsiteX6" fmla="*/ 0 w 458454"/>
                            <a:gd name="connsiteY6" fmla="*/ 235635 h 473660"/>
                            <a:gd name="connsiteX0" fmla="*/ 0 w 458454"/>
                            <a:gd name="connsiteY0" fmla="*/ 234668 h 472693"/>
                            <a:gd name="connsiteX1" fmla="*/ 102204 w 458454"/>
                            <a:gd name="connsiteY1" fmla="*/ 59478 h 472693"/>
                            <a:gd name="connsiteX2" fmla="*/ 284237 w 458454"/>
                            <a:gd name="connsiteY2" fmla="*/ 0 h 472693"/>
                            <a:gd name="connsiteX3" fmla="*/ 458454 w 458454"/>
                            <a:gd name="connsiteY3" fmla="*/ 246208 h 472693"/>
                            <a:gd name="connsiteX4" fmla="*/ 348585 w 458454"/>
                            <a:gd name="connsiteY4" fmla="*/ 410263 h 472693"/>
                            <a:gd name="connsiteX5" fmla="*/ 171853 w 458454"/>
                            <a:gd name="connsiteY5" fmla="*/ 472693 h 472693"/>
                            <a:gd name="connsiteX6" fmla="*/ 0 w 458454"/>
                            <a:gd name="connsiteY6" fmla="*/ 234668 h 472693"/>
                            <a:gd name="connsiteX0" fmla="*/ 0 w 573432"/>
                            <a:gd name="connsiteY0" fmla="*/ 232628 h 472693"/>
                            <a:gd name="connsiteX1" fmla="*/ 217182 w 573432"/>
                            <a:gd name="connsiteY1" fmla="*/ 59478 h 472693"/>
                            <a:gd name="connsiteX2" fmla="*/ 399215 w 573432"/>
                            <a:gd name="connsiteY2" fmla="*/ 0 h 472693"/>
                            <a:gd name="connsiteX3" fmla="*/ 573432 w 573432"/>
                            <a:gd name="connsiteY3" fmla="*/ 246208 h 472693"/>
                            <a:gd name="connsiteX4" fmla="*/ 463563 w 573432"/>
                            <a:gd name="connsiteY4" fmla="*/ 410263 h 472693"/>
                            <a:gd name="connsiteX5" fmla="*/ 286831 w 573432"/>
                            <a:gd name="connsiteY5" fmla="*/ 472693 h 472693"/>
                            <a:gd name="connsiteX6" fmla="*/ 0 w 573432"/>
                            <a:gd name="connsiteY6" fmla="*/ 232628 h 472693"/>
                            <a:gd name="connsiteX0" fmla="*/ 0 w 573432"/>
                            <a:gd name="connsiteY0" fmla="*/ 232628 h 572044"/>
                            <a:gd name="connsiteX1" fmla="*/ 217182 w 573432"/>
                            <a:gd name="connsiteY1" fmla="*/ 59478 h 572044"/>
                            <a:gd name="connsiteX2" fmla="*/ 399215 w 573432"/>
                            <a:gd name="connsiteY2" fmla="*/ 0 h 572044"/>
                            <a:gd name="connsiteX3" fmla="*/ 573432 w 573432"/>
                            <a:gd name="connsiteY3" fmla="*/ 246208 h 572044"/>
                            <a:gd name="connsiteX4" fmla="*/ 463563 w 573432"/>
                            <a:gd name="connsiteY4" fmla="*/ 410263 h 572044"/>
                            <a:gd name="connsiteX5" fmla="*/ 231967 w 573432"/>
                            <a:gd name="connsiteY5" fmla="*/ 572044 h 572044"/>
                            <a:gd name="connsiteX6" fmla="*/ 0 w 573432"/>
                            <a:gd name="connsiteY6" fmla="*/ 232628 h 572044"/>
                            <a:gd name="connsiteX0" fmla="*/ 0 w 573432"/>
                            <a:gd name="connsiteY0" fmla="*/ 232628 h 572044"/>
                            <a:gd name="connsiteX1" fmla="*/ 217182 w 573432"/>
                            <a:gd name="connsiteY1" fmla="*/ 59478 h 572044"/>
                            <a:gd name="connsiteX2" fmla="*/ 399215 w 573432"/>
                            <a:gd name="connsiteY2" fmla="*/ 0 h 572044"/>
                            <a:gd name="connsiteX3" fmla="*/ 573432 w 573432"/>
                            <a:gd name="connsiteY3" fmla="*/ 246208 h 572044"/>
                            <a:gd name="connsiteX4" fmla="*/ 505378 w 573432"/>
                            <a:gd name="connsiteY4" fmla="*/ 489892 h 572044"/>
                            <a:gd name="connsiteX5" fmla="*/ 231967 w 573432"/>
                            <a:gd name="connsiteY5" fmla="*/ 572044 h 572044"/>
                            <a:gd name="connsiteX6" fmla="*/ 0 w 573432"/>
                            <a:gd name="connsiteY6" fmla="*/ 232628 h 572044"/>
                            <a:gd name="connsiteX0" fmla="*/ 0 w 665041"/>
                            <a:gd name="connsiteY0" fmla="*/ 232628 h 572044"/>
                            <a:gd name="connsiteX1" fmla="*/ 217182 w 665041"/>
                            <a:gd name="connsiteY1" fmla="*/ 59478 h 572044"/>
                            <a:gd name="connsiteX2" fmla="*/ 399215 w 665041"/>
                            <a:gd name="connsiteY2" fmla="*/ 0 h 572044"/>
                            <a:gd name="connsiteX3" fmla="*/ 665041 w 665041"/>
                            <a:gd name="connsiteY3" fmla="*/ 228586 h 572044"/>
                            <a:gd name="connsiteX4" fmla="*/ 505378 w 665041"/>
                            <a:gd name="connsiteY4" fmla="*/ 489892 h 572044"/>
                            <a:gd name="connsiteX5" fmla="*/ 231967 w 665041"/>
                            <a:gd name="connsiteY5" fmla="*/ 572044 h 572044"/>
                            <a:gd name="connsiteX6" fmla="*/ 0 w 665041"/>
                            <a:gd name="connsiteY6" fmla="*/ 232628 h 572044"/>
                            <a:gd name="connsiteX0" fmla="*/ 0 w 665041"/>
                            <a:gd name="connsiteY0" fmla="*/ 354343 h 693759"/>
                            <a:gd name="connsiteX1" fmla="*/ 217182 w 665041"/>
                            <a:gd name="connsiteY1" fmla="*/ 181193 h 693759"/>
                            <a:gd name="connsiteX2" fmla="*/ 415979 w 665041"/>
                            <a:gd name="connsiteY2" fmla="*/ 0 h 693759"/>
                            <a:gd name="connsiteX3" fmla="*/ 665041 w 665041"/>
                            <a:gd name="connsiteY3" fmla="*/ 350301 h 693759"/>
                            <a:gd name="connsiteX4" fmla="*/ 505378 w 665041"/>
                            <a:gd name="connsiteY4" fmla="*/ 611607 h 693759"/>
                            <a:gd name="connsiteX5" fmla="*/ 231967 w 665041"/>
                            <a:gd name="connsiteY5" fmla="*/ 693759 h 693759"/>
                            <a:gd name="connsiteX6" fmla="*/ 0 w 665041"/>
                            <a:gd name="connsiteY6" fmla="*/ 354343 h 693759"/>
                            <a:gd name="connsiteX0" fmla="*/ 0 w 665041"/>
                            <a:gd name="connsiteY0" fmla="*/ 354343 h 693759"/>
                            <a:gd name="connsiteX1" fmla="*/ 160528 w 665041"/>
                            <a:gd name="connsiteY1" fmla="*/ 89458 h 693759"/>
                            <a:gd name="connsiteX2" fmla="*/ 415979 w 665041"/>
                            <a:gd name="connsiteY2" fmla="*/ 0 h 693759"/>
                            <a:gd name="connsiteX3" fmla="*/ 665041 w 665041"/>
                            <a:gd name="connsiteY3" fmla="*/ 350301 h 693759"/>
                            <a:gd name="connsiteX4" fmla="*/ 505378 w 665041"/>
                            <a:gd name="connsiteY4" fmla="*/ 611607 h 693759"/>
                            <a:gd name="connsiteX5" fmla="*/ 231967 w 665041"/>
                            <a:gd name="connsiteY5" fmla="*/ 693759 h 693759"/>
                            <a:gd name="connsiteX6" fmla="*/ 0 w 665041"/>
                            <a:gd name="connsiteY6" fmla="*/ 354343 h 693759"/>
                            <a:gd name="connsiteX0" fmla="*/ 0 w 665041"/>
                            <a:gd name="connsiteY0" fmla="*/ 347742 h 687158"/>
                            <a:gd name="connsiteX1" fmla="*/ 160528 w 665041"/>
                            <a:gd name="connsiteY1" fmla="*/ 82857 h 687158"/>
                            <a:gd name="connsiteX2" fmla="*/ 420522 w 665041"/>
                            <a:gd name="connsiteY2" fmla="*/ 0 h 687158"/>
                            <a:gd name="connsiteX3" fmla="*/ 665041 w 665041"/>
                            <a:gd name="connsiteY3" fmla="*/ 343700 h 687158"/>
                            <a:gd name="connsiteX4" fmla="*/ 505378 w 665041"/>
                            <a:gd name="connsiteY4" fmla="*/ 605006 h 687158"/>
                            <a:gd name="connsiteX5" fmla="*/ 231967 w 665041"/>
                            <a:gd name="connsiteY5" fmla="*/ 687158 h 687158"/>
                            <a:gd name="connsiteX6" fmla="*/ 0 w 665041"/>
                            <a:gd name="connsiteY6" fmla="*/ 347742 h 68715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665041" h="687158">
                              <a:moveTo>
                                <a:pt x="0" y="347742"/>
                              </a:moveTo>
                              <a:lnTo>
                                <a:pt x="160528" y="82857"/>
                              </a:lnTo>
                              <a:lnTo>
                                <a:pt x="420522" y="0"/>
                              </a:lnTo>
                              <a:lnTo>
                                <a:pt x="665041" y="343700"/>
                              </a:lnTo>
                              <a:lnTo>
                                <a:pt x="505378" y="605006"/>
                              </a:lnTo>
                              <a:lnTo>
                                <a:pt x="231967" y="687158"/>
                              </a:lnTo>
                              <a:lnTo>
                                <a:pt x="0" y="347742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rto="http://schemas.microsoft.com/office/word/2006/arto" xmlns:asvg="http://schemas.microsoft.com/office/drawing/2016/SVG/main" xmlns:a15="http://schemas.microsoft.com/office/drawing/2012/main" xmlns:a14="http://schemas.microsoft.com/office/drawing/2010/main" xmlns:pic="http://schemas.openxmlformats.org/drawingml/2006/picture" xmlns:a16="http://schemas.microsoft.com/office/drawing/2014/main" xmlns:a="http://schemas.openxmlformats.org/drawingml/2006/main">
            <w:pict w14:anchorId="524E62C8">
              <v:shape id="Hexagon 7" style="position:absolute;margin-left:500.95pt;margin-top:-30.95pt;width:34.9pt;height:36pt;rotation:2262339fd;z-index:-251679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665041,687158" o:spid="_x0000_s1026" fillcolor="#f7caac [1301]" stroked="f" strokeweight="1pt" path="m,347742l160528,82857,420522,,665041,343700,505378,605006,231967,687158,,347742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" w14:anchorId="2EEF80BD">
                <v:stroke joinstyle="miter"/>
                <v:path arrowok="t" o:connecttype="custom" o:connectlocs="0,231370;106987,55129;280265,0;443230,228681;336819,402540;154599,457200;0,231370" o:connectangles="0,0,0,0,0,0,0"/>
                <o:lock v:ext="edit" aspectratio="t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9" behindDoc="1" locked="0" layoutInCell="1" allowOverlap="1" wp14:anchorId="1A09DBD6" wp14:editId="4AC6D2AC">
                <wp:simplePos x="0" y="0"/>
                <wp:positionH relativeFrom="column">
                  <wp:posOffset>6390526</wp:posOffset>
                </wp:positionH>
                <wp:positionV relativeFrom="paragraph">
                  <wp:posOffset>-1145455</wp:posOffset>
                </wp:positionV>
                <wp:extent cx="443230" cy="457200"/>
                <wp:effectExtent l="0" t="0" r="0" b="0"/>
                <wp:wrapNone/>
                <wp:docPr id="57" name="Hexagon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>
                        <a:xfrm rot="2071233">
                          <a:off x="0" y="0"/>
                          <a:ext cx="443230" cy="457200"/>
                        </a:xfrm>
                        <a:custGeom>
                          <a:avLst/>
                          <a:gdLst>
                            <a:gd name="connsiteX0" fmla="*/ 0 w 437515"/>
                            <a:gd name="connsiteY0" fmla="*/ 181928 h 363855"/>
                            <a:gd name="connsiteX1" fmla="*/ 107286 w 437515"/>
                            <a:gd name="connsiteY1" fmla="*/ 0 h 363855"/>
                            <a:gd name="connsiteX2" fmla="*/ 330229 w 437515"/>
                            <a:gd name="connsiteY2" fmla="*/ 0 h 363855"/>
                            <a:gd name="connsiteX3" fmla="*/ 437515 w 437515"/>
                            <a:gd name="connsiteY3" fmla="*/ 181928 h 363855"/>
                            <a:gd name="connsiteX4" fmla="*/ 330229 w 437515"/>
                            <a:gd name="connsiteY4" fmla="*/ 363855 h 363855"/>
                            <a:gd name="connsiteX5" fmla="*/ 107286 w 437515"/>
                            <a:gd name="connsiteY5" fmla="*/ 363855 h 363855"/>
                            <a:gd name="connsiteX6" fmla="*/ 0 w 437515"/>
                            <a:gd name="connsiteY6" fmla="*/ 181928 h 363855"/>
                            <a:gd name="connsiteX0" fmla="*/ 0 w 437515"/>
                            <a:gd name="connsiteY0" fmla="*/ 242373 h 424300"/>
                            <a:gd name="connsiteX1" fmla="*/ 107286 w 437515"/>
                            <a:gd name="connsiteY1" fmla="*/ 60445 h 424300"/>
                            <a:gd name="connsiteX2" fmla="*/ 304879 w 437515"/>
                            <a:gd name="connsiteY2" fmla="*/ 0 h 424300"/>
                            <a:gd name="connsiteX3" fmla="*/ 437515 w 437515"/>
                            <a:gd name="connsiteY3" fmla="*/ 242373 h 424300"/>
                            <a:gd name="connsiteX4" fmla="*/ 330229 w 437515"/>
                            <a:gd name="connsiteY4" fmla="*/ 424300 h 424300"/>
                            <a:gd name="connsiteX5" fmla="*/ 107286 w 437515"/>
                            <a:gd name="connsiteY5" fmla="*/ 424300 h 424300"/>
                            <a:gd name="connsiteX6" fmla="*/ 0 w 437515"/>
                            <a:gd name="connsiteY6" fmla="*/ 242373 h 424300"/>
                            <a:gd name="connsiteX0" fmla="*/ 0 w 455686"/>
                            <a:gd name="connsiteY0" fmla="*/ 242373 h 424300"/>
                            <a:gd name="connsiteX1" fmla="*/ 107286 w 455686"/>
                            <a:gd name="connsiteY1" fmla="*/ 60445 h 424300"/>
                            <a:gd name="connsiteX2" fmla="*/ 304879 w 455686"/>
                            <a:gd name="connsiteY2" fmla="*/ 0 h 424300"/>
                            <a:gd name="connsiteX3" fmla="*/ 455686 w 455686"/>
                            <a:gd name="connsiteY3" fmla="*/ 216925 h 424300"/>
                            <a:gd name="connsiteX4" fmla="*/ 330229 w 455686"/>
                            <a:gd name="connsiteY4" fmla="*/ 424300 h 424300"/>
                            <a:gd name="connsiteX5" fmla="*/ 107286 w 455686"/>
                            <a:gd name="connsiteY5" fmla="*/ 424300 h 424300"/>
                            <a:gd name="connsiteX6" fmla="*/ 0 w 455686"/>
                            <a:gd name="connsiteY6" fmla="*/ 242373 h 424300"/>
                            <a:gd name="connsiteX0" fmla="*/ 0 w 455686"/>
                            <a:gd name="connsiteY0" fmla="*/ 242373 h 424300"/>
                            <a:gd name="connsiteX1" fmla="*/ 107286 w 455686"/>
                            <a:gd name="connsiteY1" fmla="*/ 60445 h 424300"/>
                            <a:gd name="connsiteX2" fmla="*/ 304879 w 455686"/>
                            <a:gd name="connsiteY2" fmla="*/ 0 h 424300"/>
                            <a:gd name="connsiteX3" fmla="*/ 455686 w 455686"/>
                            <a:gd name="connsiteY3" fmla="*/ 216925 h 424300"/>
                            <a:gd name="connsiteX4" fmla="*/ 353667 w 455686"/>
                            <a:gd name="connsiteY4" fmla="*/ 411230 h 424300"/>
                            <a:gd name="connsiteX5" fmla="*/ 107286 w 455686"/>
                            <a:gd name="connsiteY5" fmla="*/ 424300 h 424300"/>
                            <a:gd name="connsiteX6" fmla="*/ 0 w 455686"/>
                            <a:gd name="connsiteY6" fmla="*/ 242373 h 424300"/>
                            <a:gd name="connsiteX0" fmla="*/ 0 w 455686"/>
                            <a:gd name="connsiteY0" fmla="*/ 242373 h 473660"/>
                            <a:gd name="connsiteX1" fmla="*/ 107286 w 455686"/>
                            <a:gd name="connsiteY1" fmla="*/ 60445 h 473660"/>
                            <a:gd name="connsiteX2" fmla="*/ 304879 w 455686"/>
                            <a:gd name="connsiteY2" fmla="*/ 0 h 473660"/>
                            <a:gd name="connsiteX3" fmla="*/ 455686 w 455686"/>
                            <a:gd name="connsiteY3" fmla="*/ 216925 h 473660"/>
                            <a:gd name="connsiteX4" fmla="*/ 353667 w 455686"/>
                            <a:gd name="connsiteY4" fmla="*/ 411230 h 473660"/>
                            <a:gd name="connsiteX5" fmla="*/ 176935 w 455686"/>
                            <a:gd name="connsiteY5" fmla="*/ 473660 h 473660"/>
                            <a:gd name="connsiteX6" fmla="*/ 0 w 455686"/>
                            <a:gd name="connsiteY6" fmla="*/ 242373 h 473660"/>
                            <a:gd name="connsiteX0" fmla="*/ 0 w 463536"/>
                            <a:gd name="connsiteY0" fmla="*/ 242373 h 473660"/>
                            <a:gd name="connsiteX1" fmla="*/ 107286 w 463536"/>
                            <a:gd name="connsiteY1" fmla="*/ 60445 h 473660"/>
                            <a:gd name="connsiteX2" fmla="*/ 304879 w 463536"/>
                            <a:gd name="connsiteY2" fmla="*/ 0 h 473660"/>
                            <a:gd name="connsiteX3" fmla="*/ 463536 w 463536"/>
                            <a:gd name="connsiteY3" fmla="*/ 247175 h 473660"/>
                            <a:gd name="connsiteX4" fmla="*/ 353667 w 463536"/>
                            <a:gd name="connsiteY4" fmla="*/ 411230 h 473660"/>
                            <a:gd name="connsiteX5" fmla="*/ 176935 w 463536"/>
                            <a:gd name="connsiteY5" fmla="*/ 473660 h 473660"/>
                            <a:gd name="connsiteX6" fmla="*/ 0 w 463536"/>
                            <a:gd name="connsiteY6" fmla="*/ 242373 h 473660"/>
                            <a:gd name="connsiteX0" fmla="*/ 0 w 447310"/>
                            <a:gd name="connsiteY0" fmla="*/ 237696 h 473660"/>
                            <a:gd name="connsiteX1" fmla="*/ 91060 w 447310"/>
                            <a:gd name="connsiteY1" fmla="*/ 60445 h 473660"/>
                            <a:gd name="connsiteX2" fmla="*/ 288653 w 447310"/>
                            <a:gd name="connsiteY2" fmla="*/ 0 h 473660"/>
                            <a:gd name="connsiteX3" fmla="*/ 447310 w 447310"/>
                            <a:gd name="connsiteY3" fmla="*/ 247175 h 473660"/>
                            <a:gd name="connsiteX4" fmla="*/ 337441 w 447310"/>
                            <a:gd name="connsiteY4" fmla="*/ 411230 h 473660"/>
                            <a:gd name="connsiteX5" fmla="*/ 160709 w 447310"/>
                            <a:gd name="connsiteY5" fmla="*/ 473660 h 473660"/>
                            <a:gd name="connsiteX6" fmla="*/ 0 w 447310"/>
                            <a:gd name="connsiteY6" fmla="*/ 237696 h 473660"/>
                            <a:gd name="connsiteX0" fmla="*/ 0 w 458454"/>
                            <a:gd name="connsiteY0" fmla="*/ 235635 h 473660"/>
                            <a:gd name="connsiteX1" fmla="*/ 102204 w 458454"/>
                            <a:gd name="connsiteY1" fmla="*/ 60445 h 473660"/>
                            <a:gd name="connsiteX2" fmla="*/ 299797 w 458454"/>
                            <a:gd name="connsiteY2" fmla="*/ 0 h 473660"/>
                            <a:gd name="connsiteX3" fmla="*/ 458454 w 458454"/>
                            <a:gd name="connsiteY3" fmla="*/ 247175 h 473660"/>
                            <a:gd name="connsiteX4" fmla="*/ 348585 w 458454"/>
                            <a:gd name="connsiteY4" fmla="*/ 411230 h 473660"/>
                            <a:gd name="connsiteX5" fmla="*/ 171853 w 458454"/>
                            <a:gd name="connsiteY5" fmla="*/ 473660 h 473660"/>
                            <a:gd name="connsiteX6" fmla="*/ 0 w 458454"/>
                            <a:gd name="connsiteY6" fmla="*/ 235635 h 473660"/>
                            <a:gd name="connsiteX0" fmla="*/ 0 w 458454"/>
                            <a:gd name="connsiteY0" fmla="*/ 234668 h 472693"/>
                            <a:gd name="connsiteX1" fmla="*/ 102204 w 458454"/>
                            <a:gd name="connsiteY1" fmla="*/ 59478 h 472693"/>
                            <a:gd name="connsiteX2" fmla="*/ 284237 w 458454"/>
                            <a:gd name="connsiteY2" fmla="*/ 0 h 472693"/>
                            <a:gd name="connsiteX3" fmla="*/ 458454 w 458454"/>
                            <a:gd name="connsiteY3" fmla="*/ 246208 h 472693"/>
                            <a:gd name="connsiteX4" fmla="*/ 348585 w 458454"/>
                            <a:gd name="connsiteY4" fmla="*/ 410263 h 472693"/>
                            <a:gd name="connsiteX5" fmla="*/ 171853 w 458454"/>
                            <a:gd name="connsiteY5" fmla="*/ 472693 h 472693"/>
                            <a:gd name="connsiteX6" fmla="*/ 0 w 458454"/>
                            <a:gd name="connsiteY6" fmla="*/ 234668 h 472693"/>
                            <a:gd name="connsiteX0" fmla="*/ 0 w 573432"/>
                            <a:gd name="connsiteY0" fmla="*/ 232628 h 472693"/>
                            <a:gd name="connsiteX1" fmla="*/ 217182 w 573432"/>
                            <a:gd name="connsiteY1" fmla="*/ 59478 h 472693"/>
                            <a:gd name="connsiteX2" fmla="*/ 399215 w 573432"/>
                            <a:gd name="connsiteY2" fmla="*/ 0 h 472693"/>
                            <a:gd name="connsiteX3" fmla="*/ 573432 w 573432"/>
                            <a:gd name="connsiteY3" fmla="*/ 246208 h 472693"/>
                            <a:gd name="connsiteX4" fmla="*/ 463563 w 573432"/>
                            <a:gd name="connsiteY4" fmla="*/ 410263 h 472693"/>
                            <a:gd name="connsiteX5" fmla="*/ 286831 w 573432"/>
                            <a:gd name="connsiteY5" fmla="*/ 472693 h 472693"/>
                            <a:gd name="connsiteX6" fmla="*/ 0 w 573432"/>
                            <a:gd name="connsiteY6" fmla="*/ 232628 h 472693"/>
                            <a:gd name="connsiteX0" fmla="*/ 0 w 573432"/>
                            <a:gd name="connsiteY0" fmla="*/ 232628 h 572044"/>
                            <a:gd name="connsiteX1" fmla="*/ 217182 w 573432"/>
                            <a:gd name="connsiteY1" fmla="*/ 59478 h 572044"/>
                            <a:gd name="connsiteX2" fmla="*/ 399215 w 573432"/>
                            <a:gd name="connsiteY2" fmla="*/ 0 h 572044"/>
                            <a:gd name="connsiteX3" fmla="*/ 573432 w 573432"/>
                            <a:gd name="connsiteY3" fmla="*/ 246208 h 572044"/>
                            <a:gd name="connsiteX4" fmla="*/ 463563 w 573432"/>
                            <a:gd name="connsiteY4" fmla="*/ 410263 h 572044"/>
                            <a:gd name="connsiteX5" fmla="*/ 231967 w 573432"/>
                            <a:gd name="connsiteY5" fmla="*/ 572044 h 572044"/>
                            <a:gd name="connsiteX6" fmla="*/ 0 w 573432"/>
                            <a:gd name="connsiteY6" fmla="*/ 232628 h 572044"/>
                            <a:gd name="connsiteX0" fmla="*/ 0 w 573432"/>
                            <a:gd name="connsiteY0" fmla="*/ 232628 h 572044"/>
                            <a:gd name="connsiteX1" fmla="*/ 217182 w 573432"/>
                            <a:gd name="connsiteY1" fmla="*/ 59478 h 572044"/>
                            <a:gd name="connsiteX2" fmla="*/ 399215 w 573432"/>
                            <a:gd name="connsiteY2" fmla="*/ 0 h 572044"/>
                            <a:gd name="connsiteX3" fmla="*/ 573432 w 573432"/>
                            <a:gd name="connsiteY3" fmla="*/ 246208 h 572044"/>
                            <a:gd name="connsiteX4" fmla="*/ 505378 w 573432"/>
                            <a:gd name="connsiteY4" fmla="*/ 489892 h 572044"/>
                            <a:gd name="connsiteX5" fmla="*/ 231967 w 573432"/>
                            <a:gd name="connsiteY5" fmla="*/ 572044 h 572044"/>
                            <a:gd name="connsiteX6" fmla="*/ 0 w 573432"/>
                            <a:gd name="connsiteY6" fmla="*/ 232628 h 572044"/>
                            <a:gd name="connsiteX0" fmla="*/ 0 w 665041"/>
                            <a:gd name="connsiteY0" fmla="*/ 232628 h 572044"/>
                            <a:gd name="connsiteX1" fmla="*/ 217182 w 665041"/>
                            <a:gd name="connsiteY1" fmla="*/ 59478 h 572044"/>
                            <a:gd name="connsiteX2" fmla="*/ 399215 w 665041"/>
                            <a:gd name="connsiteY2" fmla="*/ 0 h 572044"/>
                            <a:gd name="connsiteX3" fmla="*/ 665041 w 665041"/>
                            <a:gd name="connsiteY3" fmla="*/ 228586 h 572044"/>
                            <a:gd name="connsiteX4" fmla="*/ 505378 w 665041"/>
                            <a:gd name="connsiteY4" fmla="*/ 489892 h 572044"/>
                            <a:gd name="connsiteX5" fmla="*/ 231967 w 665041"/>
                            <a:gd name="connsiteY5" fmla="*/ 572044 h 572044"/>
                            <a:gd name="connsiteX6" fmla="*/ 0 w 665041"/>
                            <a:gd name="connsiteY6" fmla="*/ 232628 h 572044"/>
                            <a:gd name="connsiteX0" fmla="*/ 0 w 665041"/>
                            <a:gd name="connsiteY0" fmla="*/ 354343 h 693759"/>
                            <a:gd name="connsiteX1" fmla="*/ 217182 w 665041"/>
                            <a:gd name="connsiteY1" fmla="*/ 181193 h 693759"/>
                            <a:gd name="connsiteX2" fmla="*/ 415979 w 665041"/>
                            <a:gd name="connsiteY2" fmla="*/ 0 h 693759"/>
                            <a:gd name="connsiteX3" fmla="*/ 665041 w 665041"/>
                            <a:gd name="connsiteY3" fmla="*/ 350301 h 693759"/>
                            <a:gd name="connsiteX4" fmla="*/ 505378 w 665041"/>
                            <a:gd name="connsiteY4" fmla="*/ 611607 h 693759"/>
                            <a:gd name="connsiteX5" fmla="*/ 231967 w 665041"/>
                            <a:gd name="connsiteY5" fmla="*/ 693759 h 693759"/>
                            <a:gd name="connsiteX6" fmla="*/ 0 w 665041"/>
                            <a:gd name="connsiteY6" fmla="*/ 354343 h 693759"/>
                            <a:gd name="connsiteX0" fmla="*/ 0 w 665041"/>
                            <a:gd name="connsiteY0" fmla="*/ 354343 h 693759"/>
                            <a:gd name="connsiteX1" fmla="*/ 160528 w 665041"/>
                            <a:gd name="connsiteY1" fmla="*/ 89458 h 693759"/>
                            <a:gd name="connsiteX2" fmla="*/ 415979 w 665041"/>
                            <a:gd name="connsiteY2" fmla="*/ 0 h 693759"/>
                            <a:gd name="connsiteX3" fmla="*/ 665041 w 665041"/>
                            <a:gd name="connsiteY3" fmla="*/ 350301 h 693759"/>
                            <a:gd name="connsiteX4" fmla="*/ 505378 w 665041"/>
                            <a:gd name="connsiteY4" fmla="*/ 611607 h 693759"/>
                            <a:gd name="connsiteX5" fmla="*/ 231967 w 665041"/>
                            <a:gd name="connsiteY5" fmla="*/ 693759 h 693759"/>
                            <a:gd name="connsiteX6" fmla="*/ 0 w 665041"/>
                            <a:gd name="connsiteY6" fmla="*/ 354343 h 693759"/>
                            <a:gd name="connsiteX0" fmla="*/ 0 w 665041"/>
                            <a:gd name="connsiteY0" fmla="*/ 347742 h 687158"/>
                            <a:gd name="connsiteX1" fmla="*/ 160528 w 665041"/>
                            <a:gd name="connsiteY1" fmla="*/ 82857 h 687158"/>
                            <a:gd name="connsiteX2" fmla="*/ 420522 w 665041"/>
                            <a:gd name="connsiteY2" fmla="*/ 0 h 687158"/>
                            <a:gd name="connsiteX3" fmla="*/ 665041 w 665041"/>
                            <a:gd name="connsiteY3" fmla="*/ 343700 h 687158"/>
                            <a:gd name="connsiteX4" fmla="*/ 505378 w 665041"/>
                            <a:gd name="connsiteY4" fmla="*/ 605006 h 687158"/>
                            <a:gd name="connsiteX5" fmla="*/ 231967 w 665041"/>
                            <a:gd name="connsiteY5" fmla="*/ 687158 h 687158"/>
                            <a:gd name="connsiteX6" fmla="*/ 0 w 665041"/>
                            <a:gd name="connsiteY6" fmla="*/ 347742 h 68715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665041" h="687158">
                              <a:moveTo>
                                <a:pt x="0" y="347742"/>
                              </a:moveTo>
                              <a:lnTo>
                                <a:pt x="160528" y="82857"/>
                              </a:lnTo>
                              <a:lnTo>
                                <a:pt x="420522" y="0"/>
                              </a:lnTo>
                              <a:lnTo>
                                <a:pt x="665041" y="343700"/>
                              </a:lnTo>
                              <a:lnTo>
                                <a:pt x="505378" y="605006"/>
                              </a:lnTo>
                              <a:lnTo>
                                <a:pt x="231967" y="687158"/>
                              </a:lnTo>
                              <a:lnTo>
                                <a:pt x="0" y="347742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rto="http://schemas.microsoft.com/office/word/2006/arto" xmlns:asvg="http://schemas.microsoft.com/office/drawing/2016/SVG/main" xmlns:a15="http://schemas.microsoft.com/office/drawing/2012/main" xmlns:a14="http://schemas.microsoft.com/office/drawing/2010/main" xmlns:pic="http://schemas.openxmlformats.org/drawingml/2006/picture" xmlns:a16="http://schemas.microsoft.com/office/drawing/2014/main" xmlns:a="http://schemas.openxmlformats.org/drawingml/2006/main">
            <w:pict w14:anchorId="4F627967">
              <v:shape id="Hexagon 7" style="position:absolute;margin-left:503.2pt;margin-top:-90.2pt;width:34.9pt;height:36pt;rotation:2262339fd;z-index:-251678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665041,687158" o:spid="_x0000_s1026" fillcolor="#f7caac [1301]" stroked="f" strokeweight="1pt" path="m,347742l160528,82857,420522,,665041,343700,505378,605006,231967,687158,,347742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" w14:anchorId="688E0163">
                <v:stroke joinstyle="miter"/>
                <v:path arrowok="t" o:connecttype="custom" o:connectlocs="0,231370;106987,55129;280265,0;443230,228681;336819,402540;154599,457200;0,231370" o:connectangles="0,0,0,0,0,0,0"/>
                <o:lock v:ext="edit" aspectratio="t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50" behindDoc="1" locked="0" layoutInCell="1" allowOverlap="1" wp14:anchorId="5B879C77" wp14:editId="488CDB1D">
                <wp:simplePos x="0" y="0"/>
                <wp:positionH relativeFrom="column">
                  <wp:posOffset>5990476</wp:posOffset>
                </wp:positionH>
                <wp:positionV relativeFrom="paragraph">
                  <wp:posOffset>-1126405</wp:posOffset>
                </wp:positionV>
                <wp:extent cx="443230" cy="457200"/>
                <wp:effectExtent l="0" t="0" r="0" b="0"/>
                <wp:wrapNone/>
                <wp:docPr id="56" name="Hexagon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>
                        <a:xfrm rot="2071233">
                          <a:off x="0" y="0"/>
                          <a:ext cx="443230" cy="457200"/>
                        </a:xfrm>
                        <a:custGeom>
                          <a:avLst/>
                          <a:gdLst>
                            <a:gd name="connsiteX0" fmla="*/ 0 w 437515"/>
                            <a:gd name="connsiteY0" fmla="*/ 181928 h 363855"/>
                            <a:gd name="connsiteX1" fmla="*/ 107286 w 437515"/>
                            <a:gd name="connsiteY1" fmla="*/ 0 h 363855"/>
                            <a:gd name="connsiteX2" fmla="*/ 330229 w 437515"/>
                            <a:gd name="connsiteY2" fmla="*/ 0 h 363855"/>
                            <a:gd name="connsiteX3" fmla="*/ 437515 w 437515"/>
                            <a:gd name="connsiteY3" fmla="*/ 181928 h 363855"/>
                            <a:gd name="connsiteX4" fmla="*/ 330229 w 437515"/>
                            <a:gd name="connsiteY4" fmla="*/ 363855 h 363855"/>
                            <a:gd name="connsiteX5" fmla="*/ 107286 w 437515"/>
                            <a:gd name="connsiteY5" fmla="*/ 363855 h 363855"/>
                            <a:gd name="connsiteX6" fmla="*/ 0 w 437515"/>
                            <a:gd name="connsiteY6" fmla="*/ 181928 h 363855"/>
                            <a:gd name="connsiteX0" fmla="*/ 0 w 437515"/>
                            <a:gd name="connsiteY0" fmla="*/ 242373 h 424300"/>
                            <a:gd name="connsiteX1" fmla="*/ 107286 w 437515"/>
                            <a:gd name="connsiteY1" fmla="*/ 60445 h 424300"/>
                            <a:gd name="connsiteX2" fmla="*/ 304879 w 437515"/>
                            <a:gd name="connsiteY2" fmla="*/ 0 h 424300"/>
                            <a:gd name="connsiteX3" fmla="*/ 437515 w 437515"/>
                            <a:gd name="connsiteY3" fmla="*/ 242373 h 424300"/>
                            <a:gd name="connsiteX4" fmla="*/ 330229 w 437515"/>
                            <a:gd name="connsiteY4" fmla="*/ 424300 h 424300"/>
                            <a:gd name="connsiteX5" fmla="*/ 107286 w 437515"/>
                            <a:gd name="connsiteY5" fmla="*/ 424300 h 424300"/>
                            <a:gd name="connsiteX6" fmla="*/ 0 w 437515"/>
                            <a:gd name="connsiteY6" fmla="*/ 242373 h 424300"/>
                            <a:gd name="connsiteX0" fmla="*/ 0 w 455686"/>
                            <a:gd name="connsiteY0" fmla="*/ 242373 h 424300"/>
                            <a:gd name="connsiteX1" fmla="*/ 107286 w 455686"/>
                            <a:gd name="connsiteY1" fmla="*/ 60445 h 424300"/>
                            <a:gd name="connsiteX2" fmla="*/ 304879 w 455686"/>
                            <a:gd name="connsiteY2" fmla="*/ 0 h 424300"/>
                            <a:gd name="connsiteX3" fmla="*/ 455686 w 455686"/>
                            <a:gd name="connsiteY3" fmla="*/ 216925 h 424300"/>
                            <a:gd name="connsiteX4" fmla="*/ 330229 w 455686"/>
                            <a:gd name="connsiteY4" fmla="*/ 424300 h 424300"/>
                            <a:gd name="connsiteX5" fmla="*/ 107286 w 455686"/>
                            <a:gd name="connsiteY5" fmla="*/ 424300 h 424300"/>
                            <a:gd name="connsiteX6" fmla="*/ 0 w 455686"/>
                            <a:gd name="connsiteY6" fmla="*/ 242373 h 424300"/>
                            <a:gd name="connsiteX0" fmla="*/ 0 w 455686"/>
                            <a:gd name="connsiteY0" fmla="*/ 242373 h 424300"/>
                            <a:gd name="connsiteX1" fmla="*/ 107286 w 455686"/>
                            <a:gd name="connsiteY1" fmla="*/ 60445 h 424300"/>
                            <a:gd name="connsiteX2" fmla="*/ 304879 w 455686"/>
                            <a:gd name="connsiteY2" fmla="*/ 0 h 424300"/>
                            <a:gd name="connsiteX3" fmla="*/ 455686 w 455686"/>
                            <a:gd name="connsiteY3" fmla="*/ 216925 h 424300"/>
                            <a:gd name="connsiteX4" fmla="*/ 353667 w 455686"/>
                            <a:gd name="connsiteY4" fmla="*/ 411230 h 424300"/>
                            <a:gd name="connsiteX5" fmla="*/ 107286 w 455686"/>
                            <a:gd name="connsiteY5" fmla="*/ 424300 h 424300"/>
                            <a:gd name="connsiteX6" fmla="*/ 0 w 455686"/>
                            <a:gd name="connsiteY6" fmla="*/ 242373 h 424300"/>
                            <a:gd name="connsiteX0" fmla="*/ 0 w 455686"/>
                            <a:gd name="connsiteY0" fmla="*/ 242373 h 473660"/>
                            <a:gd name="connsiteX1" fmla="*/ 107286 w 455686"/>
                            <a:gd name="connsiteY1" fmla="*/ 60445 h 473660"/>
                            <a:gd name="connsiteX2" fmla="*/ 304879 w 455686"/>
                            <a:gd name="connsiteY2" fmla="*/ 0 h 473660"/>
                            <a:gd name="connsiteX3" fmla="*/ 455686 w 455686"/>
                            <a:gd name="connsiteY3" fmla="*/ 216925 h 473660"/>
                            <a:gd name="connsiteX4" fmla="*/ 353667 w 455686"/>
                            <a:gd name="connsiteY4" fmla="*/ 411230 h 473660"/>
                            <a:gd name="connsiteX5" fmla="*/ 176935 w 455686"/>
                            <a:gd name="connsiteY5" fmla="*/ 473660 h 473660"/>
                            <a:gd name="connsiteX6" fmla="*/ 0 w 455686"/>
                            <a:gd name="connsiteY6" fmla="*/ 242373 h 473660"/>
                            <a:gd name="connsiteX0" fmla="*/ 0 w 463536"/>
                            <a:gd name="connsiteY0" fmla="*/ 242373 h 473660"/>
                            <a:gd name="connsiteX1" fmla="*/ 107286 w 463536"/>
                            <a:gd name="connsiteY1" fmla="*/ 60445 h 473660"/>
                            <a:gd name="connsiteX2" fmla="*/ 304879 w 463536"/>
                            <a:gd name="connsiteY2" fmla="*/ 0 h 473660"/>
                            <a:gd name="connsiteX3" fmla="*/ 463536 w 463536"/>
                            <a:gd name="connsiteY3" fmla="*/ 247175 h 473660"/>
                            <a:gd name="connsiteX4" fmla="*/ 353667 w 463536"/>
                            <a:gd name="connsiteY4" fmla="*/ 411230 h 473660"/>
                            <a:gd name="connsiteX5" fmla="*/ 176935 w 463536"/>
                            <a:gd name="connsiteY5" fmla="*/ 473660 h 473660"/>
                            <a:gd name="connsiteX6" fmla="*/ 0 w 463536"/>
                            <a:gd name="connsiteY6" fmla="*/ 242373 h 473660"/>
                            <a:gd name="connsiteX0" fmla="*/ 0 w 447310"/>
                            <a:gd name="connsiteY0" fmla="*/ 237696 h 473660"/>
                            <a:gd name="connsiteX1" fmla="*/ 91060 w 447310"/>
                            <a:gd name="connsiteY1" fmla="*/ 60445 h 473660"/>
                            <a:gd name="connsiteX2" fmla="*/ 288653 w 447310"/>
                            <a:gd name="connsiteY2" fmla="*/ 0 h 473660"/>
                            <a:gd name="connsiteX3" fmla="*/ 447310 w 447310"/>
                            <a:gd name="connsiteY3" fmla="*/ 247175 h 473660"/>
                            <a:gd name="connsiteX4" fmla="*/ 337441 w 447310"/>
                            <a:gd name="connsiteY4" fmla="*/ 411230 h 473660"/>
                            <a:gd name="connsiteX5" fmla="*/ 160709 w 447310"/>
                            <a:gd name="connsiteY5" fmla="*/ 473660 h 473660"/>
                            <a:gd name="connsiteX6" fmla="*/ 0 w 447310"/>
                            <a:gd name="connsiteY6" fmla="*/ 237696 h 473660"/>
                            <a:gd name="connsiteX0" fmla="*/ 0 w 458454"/>
                            <a:gd name="connsiteY0" fmla="*/ 235635 h 473660"/>
                            <a:gd name="connsiteX1" fmla="*/ 102204 w 458454"/>
                            <a:gd name="connsiteY1" fmla="*/ 60445 h 473660"/>
                            <a:gd name="connsiteX2" fmla="*/ 299797 w 458454"/>
                            <a:gd name="connsiteY2" fmla="*/ 0 h 473660"/>
                            <a:gd name="connsiteX3" fmla="*/ 458454 w 458454"/>
                            <a:gd name="connsiteY3" fmla="*/ 247175 h 473660"/>
                            <a:gd name="connsiteX4" fmla="*/ 348585 w 458454"/>
                            <a:gd name="connsiteY4" fmla="*/ 411230 h 473660"/>
                            <a:gd name="connsiteX5" fmla="*/ 171853 w 458454"/>
                            <a:gd name="connsiteY5" fmla="*/ 473660 h 473660"/>
                            <a:gd name="connsiteX6" fmla="*/ 0 w 458454"/>
                            <a:gd name="connsiteY6" fmla="*/ 235635 h 473660"/>
                            <a:gd name="connsiteX0" fmla="*/ 0 w 458454"/>
                            <a:gd name="connsiteY0" fmla="*/ 234668 h 472693"/>
                            <a:gd name="connsiteX1" fmla="*/ 102204 w 458454"/>
                            <a:gd name="connsiteY1" fmla="*/ 59478 h 472693"/>
                            <a:gd name="connsiteX2" fmla="*/ 284237 w 458454"/>
                            <a:gd name="connsiteY2" fmla="*/ 0 h 472693"/>
                            <a:gd name="connsiteX3" fmla="*/ 458454 w 458454"/>
                            <a:gd name="connsiteY3" fmla="*/ 246208 h 472693"/>
                            <a:gd name="connsiteX4" fmla="*/ 348585 w 458454"/>
                            <a:gd name="connsiteY4" fmla="*/ 410263 h 472693"/>
                            <a:gd name="connsiteX5" fmla="*/ 171853 w 458454"/>
                            <a:gd name="connsiteY5" fmla="*/ 472693 h 472693"/>
                            <a:gd name="connsiteX6" fmla="*/ 0 w 458454"/>
                            <a:gd name="connsiteY6" fmla="*/ 234668 h 472693"/>
                            <a:gd name="connsiteX0" fmla="*/ 0 w 573432"/>
                            <a:gd name="connsiteY0" fmla="*/ 232628 h 472693"/>
                            <a:gd name="connsiteX1" fmla="*/ 217182 w 573432"/>
                            <a:gd name="connsiteY1" fmla="*/ 59478 h 472693"/>
                            <a:gd name="connsiteX2" fmla="*/ 399215 w 573432"/>
                            <a:gd name="connsiteY2" fmla="*/ 0 h 472693"/>
                            <a:gd name="connsiteX3" fmla="*/ 573432 w 573432"/>
                            <a:gd name="connsiteY3" fmla="*/ 246208 h 472693"/>
                            <a:gd name="connsiteX4" fmla="*/ 463563 w 573432"/>
                            <a:gd name="connsiteY4" fmla="*/ 410263 h 472693"/>
                            <a:gd name="connsiteX5" fmla="*/ 286831 w 573432"/>
                            <a:gd name="connsiteY5" fmla="*/ 472693 h 472693"/>
                            <a:gd name="connsiteX6" fmla="*/ 0 w 573432"/>
                            <a:gd name="connsiteY6" fmla="*/ 232628 h 472693"/>
                            <a:gd name="connsiteX0" fmla="*/ 0 w 573432"/>
                            <a:gd name="connsiteY0" fmla="*/ 232628 h 572044"/>
                            <a:gd name="connsiteX1" fmla="*/ 217182 w 573432"/>
                            <a:gd name="connsiteY1" fmla="*/ 59478 h 572044"/>
                            <a:gd name="connsiteX2" fmla="*/ 399215 w 573432"/>
                            <a:gd name="connsiteY2" fmla="*/ 0 h 572044"/>
                            <a:gd name="connsiteX3" fmla="*/ 573432 w 573432"/>
                            <a:gd name="connsiteY3" fmla="*/ 246208 h 572044"/>
                            <a:gd name="connsiteX4" fmla="*/ 463563 w 573432"/>
                            <a:gd name="connsiteY4" fmla="*/ 410263 h 572044"/>
                            <a:gd name="connsiteX5" fmla="*/ 231967 w 573432"/>
                            <a:gd name="connsiteY5" fmla="*/ 572044 h 572044"/>
                            <a:gd name="connsiteX6" fmla="*/ 0 w 573432"/>
                            <a:gd name="connsiteY6" fmla="*/ 232628 h 572044"/>
                            <a:gd name="connsiteX0" fmla="*/ 0 w 573432"/>
                            <a:gd name="connsiteY0" fmla="*/ 232628 h 572044"/>
                            <a:gd name="connsiteX1" fmla="*/ 217182 w 573432"/>
                            <a:gd name="connsiteY1" fmla="*/ 59478 h 572044"/>
                            <a:gd name="connsiteX2" fmla="*/ 399215 w 573432"/>
                            <a:gd name="connsiteY2" fmla="*/ 0 h 572044"/>
                            <a:gd name="connsiteX3" fmla="*/ 573432 w 573432"/>
                            <a:gd name="connsiteY3" fmla="*/ 246208 h 572044"/>
                            <a:gd name="connsiteX4" fmla="*/ 505378 w 573432"/>
                            <a:gd name="connsiteY4" fmla="*/ 489892 h 572044"/>
                            <a:gd name="connsiteX5" fmla="*/ 231967 w 573432"/>
                            <a:gd name="connsiteY5" fmla="*/ 572044 h 572044"/>
                            <a:gd name="connsiteX6" fmla="*/ 0 w 573432"/>
                            <a:gd name="connsiteY6" fmla="*/ 232628 h 572044"/>
                            <a:gd name="connsiteX0" fmla="*/ 0 w 665041"/>
                            <a:gd name="connsiteY0" fmla="*/ 232628 h 572044"/>
                            <a:gd name="connsiteX1" fmla="*/ 217182 w 665041"/>
                            <a:gd name="connsiteY1" fmla="*/ 59478 h 572044"/>
                            <a:gd name="connsiteX2" fmla="*/ 399215 w 665041"/>
                            <a:gd name="connsiteY2" fmla="*/ 0 h 572044"/>
                            <a:gd name="connsiteX3" fmla="*/ 665041 w 665041"/>
                            <a:gd name="connsiteY3" fmla="*/ 228586 h 572044"/>
                            <a:gd name="connsiteX4" fmla="*/ 505378 w 665041"/>
                            <a:gd name="connsiteY4" fmla="*/ 489892 h 572044"/>
                            <a:gd name="connsiteX5" fmla="*/ 231967 w 665041"/>
                            <a:gd name="connsiteY5" fmla="*/ 572044 h 572044"/>
                            <a:gd name="connsiteX6" fmla="*/ 0 w 665041"/>
                            <a:gd name="connsiteY6" fmla="*/ 232628 h 572044"/>
                            <a:gd name="connsiteX0" fmla="*/ 0 w 665041"/>
                            <a:gd name="connsiteY0" fmla="*/ 354343 h 693759"/>
                            <a:gd name="connsiteX1" fmla="*/ 217182 w 665041"/>
                            <a:gd name="connsiteY1" fmla="*/ 181193 h 693759"/>
                            <a:gd name="connsiteX2" fmla="*/ 415979 w 665041"/>
                            <a:gd name="connsiteY2" fmla="*/ 0 h 693759"/>
                            <a:gd name="connsiteX3" fmla="*/ 665041 w 665041"/>
                            <a:gd name="connsiteY3" fmla="*/ 350301 h 693759"/>
                            <a:gd name="connsiteX4" fmla="*/ 505378 w 665041"/>
                            <a:gd name="connsiteY4" fmla="*/ 611607 h 693759"/>
                            <a:gd name="connsiteX5" fmla="*/ 231967 w 665041"/>
                            <a:gd name="connsiteY5" fmla="*/ 693759 h 693759"/>
                            <a:gd name="connsiteX6" fmla="*/ 0 w 665041"/>
                            <a:gd name="connsiteY6" fmla="*/ 354343 h 693759"/>
                            <a:gd name="connsiteX0" fmla="*/ 0 w 665041"/>
                            <a:gd name="connsiteY0" fmla="*/ 354343 h 693759"/>
                            <a:gd name="connsiteX1" fmla="*/ 160528 w 665041"/>
                            <a:gd name="connsiteY1" fmla="*/ 89458 h 693759"/>
                            <a:gd name="connsiteX2" fmla="*/ 415979 w 665041"/>
                            <a:gd name="connsiteY2" fmla="*/ 0 h 693759"/>
                            <a:gd name="connsiteX3" fmla="*/ 665041 w 665041"/>
                            <a:gd name="connsiteY3" fmla="*/ 350301 h 693759"/>
                            <a:gd name="connsiteX4" fmla="*/ 505378 w 665041"/>
                            <a:gd name="connsiteY4" fmla="*/ 611607 h 693759"/>
                            <a:gd name="connsiteX5" fmla="*/ 231967 w 665041"/>
                            <a:gd name="connsiteY5" fmla="*/ 693759 h 693759"/>
                            <a:gd name="connsiteX6" fmla="*/ 0 w 665041"/>
                            <a:gd name="connsiteY6" fmla="*/ 354343 h 693759"/>
                            <a:gd name="connsiteX0" fmla="*/ 0 w 665041"/>
                            <a:gd name="connsiteY0" fmla="*/ 347742 h 687158"/>
                            <a:gd name="connsiteX1" fmla="*/ 160528 w 665041"/>
                            <a:gd name="connsiteY1" fmla="*/ 82857 h 687158"/>
                            <a:gd name="connsiteX2" fmla="*/ 420522 w 665041"/>
                            <a:gd name="connsiteY2" fmla="*/ 0 h 687158"/>
                            <a:gd name="connsiteX3" fmla="*/ 665041 w 665041"/>
                            <a:gd name="connsiteY3" fmla="*/ 343700 h 687158"/>
                            <a:gd name="connsiteX4" fmla="*/ 505378 w 665041"/>
                            <a:gd name="connsiteY4" fmla="*/ 605006 h 687158"/>
                            <a:gd name="connsiteX5" fmla="*/ 231967 w 665041"/>
                            <a:gd name="connsiteY5" fmla="*/ 687158 h 687158"/>
                            <a:gd name="connsiteX6" fmla="*/ 0 w 665041"/>
                            <a:gd name="connsiteY6" fmla="*/ 347742 h 68715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665041" h="687158">
                              <a:moveTo>
                                <a:pt x="0" y="347742"/>
                              </a:moveTo>
                              <a:lnTo>
                                <a:pt x="160528" y="82857"/>
                              </a:lnTo>
                              <a:lnTo>
                                <a:pt x="420522" y="0"/>
                              </a:lnTo>
                              <a:lnTo>
                                <a:pt x="665041" y="343700"/>
                              </a:lnTo>
                              <a:lnTo>
                                <a:pt x="505378" y="605006"/>
                              </a:lnTo>
                              <a:lnTo>
                                <a:pt x="231967" y="687158"/>
                              </a:lnTo>
                              <a:lnTo>
                                <a:pt x="0" y="347742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rto="http://schemas.microsoft.com/office/word/2006/arto" xmlns:asvg="http://schemas.microsoft.com/office/drawing/2016/SVG/main" xmlns:a15="http://schemas.microsoft.com/office/drawing/2012/main" xmlns:a14="http://schemas.microsoft.com/office/drawing/2010/main" xmlns:pic="http://schemas.openxmlformats.org/drawingml/2006/picture" xmlns:a16="http://schemas.microsoft.com/office/drawing/2014/main" xmlns:a="http://schemas.openxmlformats.org/drawingml/2006/main">
            <w:pict w14:anchorId="324F34A7">
              <v:shape id="Hexagon 7" style="position:absolute;margin-left:471.7pt;margin-top:-88.7pt;width:34.9pt;height:36pt;rotation:2262339fd;z-index:-251677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665041,687158" o:spid="_x0000_s1026" fillcolor="yellow" stroked="f" strokeweight="1pt" path="m,347742l160528,82857,420522,,665041,343700,505378,605006,231967,687158,,347742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" w14:anchorId="63AF2BAF">
                <v:stroke joinstyle="miter"/>
                <v:path arrowok="t" o:connecttype="custom" o:connectlocs="0,231370;106987,55129;280265,0;443230,228681;336819,402540;154599,457200;0,231370" o:connectangles="0,0,0,0,0,0,0"/>
                <o:lock v:ext="edit" aspectratio="t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51" behindDoc="1" locked="0" layoutInCell="1" allowOverlap="1" wp14:anchorId="519BCDC5" wp14:editId="5EBEBE13">
                <wp:simplePos x="0" y="0"/>
                <wp:positionH relativeFrom="column">
                  <wp:posOffset>6171451</wp:posOffset>
                </wp:positionH>
                <wp:positionV relativeFrom="paragraph">
                  <wp:posOffset>-754930</wp:posOffset>
                </wp:positionV>
                <wp:extent cx="443230" cy="457200"/>
                <wp:effectExtent l="0" t="0" r="0" b="0"/>
                <wp:wrapNone/>
                <wp:docPr id="11" name="Hexagon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>
                        <a:xfrm rot="2071233">
                          <a:off x="0" y="0"/>
                          <a:ext cx="443230" cy="457200"/>
                        </a:xfrm>
                        <a:custGeom>
                          <a:avLst/>
                          <a:gdLst>
                            <a:gd name="connsiteX0" fmla="*/ 0 w 437515"/>
                            <a:gd name="connsiteY0" fmla="*/ 181928 h 363855"/>
                            <a:gd name="connsiteX1" fmla="*/ 107286 w 437515"/>
                            <a:gd name="connsiteY1" fmla="*/ 0 h 363855"/>
                            <a:gd name="connsiteX2" fmla="*/ 330229 w 437515"/>
                            <a:gd name="connsiteY2" fmla="*/ 0 h 363855"/>
                            <a:gd name="connsiteX3" fmla="*/ 437515 w 437515"/>
                            <a:gd name="connsiteY3" fmla="*/ 181928 h 363855"/>
                            <a:gd name="connsiteX4" fmla="*/ 330229 w 437515"/>
                            <a:gd name="connsiteY4" fmla="*/ 363855 h 363855"/>
                            <a:gd name="connsiteX5" fmla="*/ 107286 w 437515"/>
                            <a:gd name="connsiteY5" fmla="*/ 363855 h 363855"/>
                            <a:gd name="connsiteX6" fmla="*/ 0 w 437515"/>
                            <a:gd name="connsiteY6" fmla="*/ 181928 h 363855"/>
                            <a:gd name="connsiteX0" fmla="*/ 0 w 437515"/>
                            <a:gd name="connsiteY0" fmla="*/ 242373 h 424300"/>
                            <a:gd name="connsiteX1" fmla="*/ 107286 w 437515"/>
                            <a:gd name="connsiteY1" fmla="*/ 60445 h 424300"/>
                            <a:gd name="connsiteX2" fmla="*/ 304879 w 437515"/>
                            <a:gd name="connsiteY2" fmla="*/ 0 h 424300"/>
                            <a:gd name="connsiteX3" fmla="*/ 437515 w 437515"/>
                            <a:gd name="connsiteY3" fmla="*/ 242373 h 424300"/>
                            <a:gd name="connsiteX4" fmla="*/ 330229 w 437515"/>
                            <a:gd name="connsiteY4" fmla="*/ 424300 h 424300"/>
                            <a:gd name="connsiteX5" fmla="*/ 107286 w 437515"/>
                            <a:gd name="connsiteY5" fmla="*/ 424300 h 424300"/>
                            <a:gd name="connsiteX6" fmla="*/ 0 w 437515"/>
                            <a:gd name="connsiteY6" fmla="*/ 242373 h 424300"/>
                            <a:gd name="connsiteX0" fmla="*/ 0 w 455686"/>
                            <a:gd name="connsiteY0" fmla="*/ 242373 h 424300"/>
                            <a:gd name="connsiteX1" fmla="*/ 107286 w 455686"/>
                            <a:gd name="connsiteY1" fmla="*/ 60445 h 424300"/>
                            <a:gd name="connsiteX2" fmla="*/ 304879 w 455686"/>
                            <a:gd name="connsiteY2" fmla="*/ 0 h 424300"/>
                            <a:gd name="connsiteX3" fmla="*/ 455686 w 455686"/>
                            <a:gd name="connsiteY3" fmla="*/ 216925 h 424300"/>
                            <a:gd name="connsiteX4" fmla="*/ 330229 w 455686"/>
                            <a:gd name="connsiteY4" fmla="*/ 424300 h 424300"/>
                            <a:gd name="connsiteX5" fmla="*/ 107286 w 455686"/>
                            <a:gd name="connsiteY5" fmla="*/ 424300 h 424300"/>
                            <a:gd name="connsiteX6" fmla="*/ 0 w 455686"/>
                            <a:gd name="connsiteY6" fmla="*/ 242373 h 424300"/>
                            <a:gd name="connsiteX0" fmla="*/ 0 w 455686"/>
                            <a:gd name="connsiteY0" fmla="*/ 242373 h 424300"/>
                            <a:gd name="connsiteX1" fmla="*/ 107286 w 455686"/>
                            <a:gd name="connsiteY1" fmla="*/ 60445 h 424300"/>
                            <a:gd name="connsiteX2" fmla="*/ 304879 w 455686"/>
                            <a:gd name="connsiteY2" fmla="*/ 0 h 424300"/>
                            <a:gd name="connsiteX3" fmla="*/ 455686 w 455686"/>
                            <a:gd name="connsiteY3" fmla="*/ 216925 h 424300"/>
                            <a:gd name="connsiteX4" fmla="*/ 353667 w 455686"/>
                            <a:gd name="connsiteY4" fmla="*/ 411230 h 424300"/>
                            <a:gd name="connsiteX5" fmla="*/ 107286 w 455686"/>
                            <a:gd name="connsiteY5" fmla="*/ 424300 h 424300"/>
                            <a:gd name="connsiteX6" fmla="*/ 0 w 455686"/>
                            <a:gd name="connsiteY6" fmla="*/ 242373 h 424300"/>
                            <a:gd name="connsiteX0" fmla="*/ 0 w 455686"/>
                            <a:gd name="connsiteY0" fmla="*/ 242373 h 473660"/>
                            <a:gd name="connsiteX1" fmla="*/ 107286 w 455686"/>
                            <a:gd name="connsiteY1" fmla="*/ 60445 h 473660"/>
                            <a:gd name="connsiteX2" fmla="*/ 304879 w 455686"/>
                            <a:gd name="connsiteY2" fmla="*/ 0 h 473660"/>
                            <a:gd name="connsiteX3" fmla="*/ 455686 w 455686"/>
                            <a:gd name="connsiteY3" fmla="*/ 216925 h 473660"/>
                            <a:gd name="connsiteX4" fmla="*/ 353667 w 455686"/>
                            <a:gd name="connsiteY4" fmla="*/ 411230 h 473660"/>
                            <a:gd name="connsiteX5" fmla="*/ 176935 w 455686"/>
                            <a:gd name="connsiteY5" fmla="*/ 473660 h 473660"/>
                            <a:gd name="connsiteX6" fmla="*/ 0 w 455686"/>
                            <a:gd name="connsiteY6" fmla="*/ 242373 h 473660"/>
                            <a:gd name="connsiteX0" fmla="*/ 0 w 463536"/>
                            <a:gd name="connsiteY0" fmla="*/ 242373 h 473660"/>
                            <a:gd name="connsiteX1" fmla="*/ 107286 w 463536"/>
                            <a:gd name="connsiteY1" fmla="*/ 60445 h 473660"/>
                            <a:gd name="connsiteX2" fmla="*/ 304879 w 463536"/>
                            <a:gd name="connsiteY2" fmla="*/ 0 h 473660"/>
                            <a:gd name="connsiteX3" fmla="*/ 463536 w 463536"/>
                            <a:gd name="connsiteY3" fmla="*/ 247175 h 473660"/>
                            <a:gd name="connsiteX4" fmla="*/ 353667 w 463536"/>
                            <a:gd name="connsiteY4" fmla="*/ 411230 h 473660"/>
                            <a:gd name="connsiteX5" fmla="*/ 176935 w 463536"/>
                            <a:gd name="connsiteY5" fmla="*/ 473660 h 473660"/>
                            <a:gd name="connsiteX6" fmla="*/ 0 w 463536"/>
                            <a:gd name="connsiteY6" fmla="*/ 242373 h 473660"/>
                            <a:gd name="connsiteX0" fmla="*/ 0 w 447310"/>
                            <a:gd name="connsiteY0" fmla="*/ 237696 h 473660"/>
                            <a:gd name="connsiteX1" fmla="*/ 91060 w 447310"/>
                            <a:gd name="connsiteY1" fmla="*/ 60445 h 473660"/>
                            <a:gd name="connsiteX2" fmla="*/ 288653 w 447310"/>
                            <a:gd name="connsiteY2" fmla="*/ 0 h 473660"/>
                            <a:gd name="connsiteX3" fmla="*/ 447310 w 447310"/>
                            <a:gd name="connsiteY3" fmla="*/ 247175 h 473660"/>
                            <a:gd name="connsiteX4" fmla="*/ 337441 w 447310"/>
                            <a:gd name="connsiteY4" fmla="*/ 411230 h 473660"/>
                            <a:gd name="connsiteX5" fmla="*/ 160709 w 447310"/>
                            <a:gd name="connsiteY5" fmla="*/ 473660 h 473660"/>
                            <a:gd name="connsiteX6" fmla="*/ 0 w 447310"/>
                            <a:gd name="connsiteY6" fmla="*/ 237696 h 473660"/>
                            <a:gd name="connsiteX0" fmla="*/ 0 w 458454"/>
                            <a:gd name="connsiteY0" fmla="*/ 235635 h 473660"/>
                            <a:gd name="connsiteX1" fmla="*/ 102204 w 458454"/>
                            <a:gd name="connsiteY1" fmla="*/ 60445 h 473660"/>
                            <a:gd name="connsiteX2" fmla="*/ 299797 w 458454"/>
                            <a:gd name="connsiteY2" fmla="*/ 0 h 473660"/>
                            <a:gd name="connsiteX3" fmla="*/ 458454 w 458454"/>
                            <a:gd name="connsiteY3" fmla="*/ 247175 h 473660"/>
                            <a:gd name="connsiteX4" fmla="*/ 348585 w 458454"/>
                            <a:gd name="connsiteY4" fmla="*/ 411230 h 473660"/>
                            <a:gd name="connsiteX5" fmla="*/ 171853 w 458454"/>
                            <a:gd name="connsiteY5" fmla="*/ 473660 h 473660"/>
                            <a:gd name="connsiteX6" fmla="*/ 0 w 458454"/>
                            <a:gd name="connsiteY6" fmla="*/ 235635 h 473660"/>
                            <a:gd name="connsiteX0" fmla="*/ 0 w 458454"/>
                            <a:gd name="connsiteY0" fmla="*/ 234668 h 472693"/>
                            <a:gd name="connsiteX1" fmla="*/ 102204 w 458454"/>
                            <a:gd name="connsiteY1" fmla="*/ 59478 h 472693"/>
                            <a:gd name="connsiteX2" fmla="*/ 284237 w 458454"/>
                            <a:gd name="connsiteY2" fmla="*/ 0 h 472693"/>
                            <a:gd name="connsiteX3" fmla="*/ 458454 w 458454"/>
                            <a:gd name="connsiteY3" fmla="*/ 246208 h 472693"/>
                            <a:gd name="connsiteX4" fmla="*/ 348585 w 458454"/>
                            <a:gd name="connsiteY4" fmla="*/ 410263 h 472693"/>
                            <a:gd name="connsiteX5" fmla="*/ 171853 w 458454"/>
                            <a:gd name="connsiteY5" fmla="*/ 472693 h 472693"/>
                            <a:gd name="connsiteX6" fmla="*/ 0 w 458454"/>
                            <a:gd name="connsiteY6" fmla="*/ 234668 h 472693"/>
                            <a:gd name="connsiteX0" fmla="*/ 0 w 573432"/>
                            <a:gd name="connsiteY0" fmla="*/ 232628 h 472693"/>
                            <a:gd name="connsiteX1" fmla="*/ 217182 w 573432"/>
                            <a:gd name="connsiteY1" fmla="*/ 59478 h 472693"/>
                            <a:gd name="connsiteX2" fmla="*/ 399215 w 573432"/>
                            <a:gd name="connsiteY2" fmla="*/ 0 h 472693"/>
                            <a:gd name="connsiteX3" fmla="*/ 573432 w 573432"/>
                            <a:gd name="connsiteY3" fmla="*/ 246208 h 472693"/>
                            <a:gd name="connsiteX4" fmla="*/ 463563 w 573432"/>
                            <a:gd name="connsiteY4" fmla="*/ 410263 h 472693"/>
                            <a:gd name="connsiteX5" fmla="*/ 286831 w 573432"/>
                            <a:gd name="connsiteY5" fmla="*/ 472693 h 472693"/>
                            <a:gd name="connsiteX6" fmla="*/ 0 w 573432"/>
                            <a:gd name="connsiteY6" fmla="*/ 232628 h 472693"/>
                            <a:gd name="connsiteX0" fmla="*/ 0 w 573432"/>
                            <a:gd name="connsiteY0" fmla="*/ 232628 h 572044"/>
                            <a:gd name="connsiteX1" fmla="*/ 217182 w 573432"/>
                            <a:gd name="connsiteY1" fmla="*/ 59478 h 572044"/>
                            <a:gd name="connsiteX2" fmla="*/ 399215 w 573432"/>
                            <a:gd name="connsiteY2" fmla="*/ 0 h 572044"/>
                            <a:gd name="connsiteX3" fmla="*/ 573432 w 573432"/>
                            <a:gd name="connsiteY3" fmla="*/ 246208 h 572044"/>
                            <a:gd name="connsiteX4" fmla="*/ 463563 w 573432"/>
                            <a:gd name="connsiteY4" fmla="*/ 410263 h 572044"/>
                            <a:gd name="connsiteX5" fmla="*/ 231967 w 573432"/>
                            <a:gd name="connsiteY5" fmla="*/ 572044 h 572044"/>
                            <a:gd name="connsiteX6" fmla="*/ 0 w 573432"/>
                            <a:gd name="connsiteY6" fmla="*/ 232628 h 572044"/>
                            <a:gd name="connsiteX0" fmla="*/ 0 w 573432"/>
                            <a:gd name="connsiteY0" fmla="*/ 232628 h 572044"/>
                            <a:gd name="connsiteX1" fmla="*/ 217182 w 573432"/>
                            <a:gd name="connsiteY1" fmla="*/ 59478 h 572044"/>
                            <a:gd name="connsiteX2" fmla="*/ 399215 w 573432"/>
                            <a:gd name="connsiteY2" fmla="*/ 0 h 572044"/>
                            <a:gd name="connsiteX3" fmla="*/ 573432 w 573432"/>
                            <a:gd name="connsiteY3" fmla="*/ 246208 h 572044"/>
                            <a:gd name="connsiteX4" fmla="*/ 505378 w 573432"/>
                            <a:gd name="connsiteY4" fmla="*/ 489892 h 572044"/>
                            <a:gd name="connsiteX5" fmla="*/ 231967 w 573432"/>
                            <a:gd name="connsiteY5" fmla="*/ 572044 h 572044"/>
                            <a:gd name="connsiteX6" fmla="*/ 0 w 573432"/>
                            <a:gd name="connsiteY6" fmla="*/ 232628 h 572044"/>
                            <a:gd name="connsiteX0" fmla="*/ 0 w 665041"/>
                            <a:gd name="connsiteY0" fmla="*/ 232628 h 572044"/>
                            <a:gd name="connsiteX1" fmla="*/ 217182 w 665041"/>
                            <a:gd name="connsiteY1" fmla="*/ 59478 h 572044"/>
                            <a:gd name="connsiteX2" fmla="*/ 399215 w 665041"/>
                            <a:gd name="connsiteY2" fmla="*/ 0 h 572044"/>
                            <a:gd name="connsiteX3" fmla="*/ 665041 w 665041"/>
                            <a:gd name="connsiteY3" fmla="*/ 228586 h 572044"/>
                            <a:gd name="connsiteX4" fmla="*/ 505378 w 665041"/>
                            <a:gd name="connsiteY4" fmla="*/ 489892 h 572044"/>
                            <a:gd name="connsiteX5" fmla="*/ 231967 w 665041"/>
                            <a:gd name="connsiteY5" fmla="*/ 572044 h 572044"/>
                            <a:gd name="connsiteX6" fmla="*/ 0 w 665041"/>
                            <a:gd name="connsiteY6" fmla="*/ 232628 h 572044"/>
                            <a:gd name="connsiteX0" fmla="*/ 0 w 665041"/>
                            <a:gd name="connsiteY0" fmla="*/ 354343 h 693759"/>
                            <a:gd name="connsiteX1" fmla="*/ 217182 w 665041"/>
                            <a:gd name="connsiteY1" fmla="*/ 181193 h 693759"/>
                            <a:gd name="connsiteX2" fmla="*/ 415979 w 665041"/>
                            <a:gd name="connsiteY2" fmla="*/ 0 h 693759"/>
                            <a:gd name="connsiteX3" fmla="*/ 665041 w 665041"/>
                            <a:gd name="connsiteY3" fmla="*/ 350301 h 693759"/>
                            <a:gd name="connsiteX4" fmla="*/ 505378 w 665041"/>
                            <a:gd name="connsiteY4" fmla="*/ 611607 h 693759"/>
                            <a:gd name="connsiteX5" fmla="*/ 231967 w 665041"/>
                            <a:gd name="connsiteY5" fmla="*/ 693759 h 693759"/>
                            <a:gd name="connsiteX6" fmla="*/ 0 w 665041"/>
                            <a:gd name="connsiteY6" fmla="*/ 354343 h 693759"/>
                            <a:gd name="connsiteX0" fmla="*/ 0 w 665041"/>
                            <a:gd name="connsiteY0" fmla="*/ 354343 h 693759"/>
                            <a:gd name="connsiteX1" fmla="*/ 160528 w 665041"/>
                            <a:gd name="connsiteY1" fmla="*/ 89458 h 693759"/>
                            <a:gd name="connsiteX2" fmla="*/ 415979 w 665041"/>
                            <a:gd name="connsiteY2" fmla="*/ 0 h 693759"/>
                            <a:gd name="connsiteX3" fmla="*/ 665041 w 665041"/>
                            <a:gd name="connsiteY3" fmla="*/ 350301 h 693759"/>
                            <a:gd name="connsiteX4" fmla="*/ 505378 w 665041"/>
                            <a:gd name="connsiteY4" fmla="*/ 611607 h 693759"/>
                            <a:gd name="connsiteX5" fmla="*/ 231967 w 665041"/>
                            <a:gd name="connsiteY5" fmla="*/ 693759 h 693759"/>
                            <a:gd name="connsiteX6" fmla="*/ 0 w 665041"/>
                            <a:gd name="connsiteY6" fmla="*/ 354343 h 693759"/>
                            <a:gd name="connsiteX0" fmla="*/ 0 w 665041"/>
                            <a:gd name="connsiteY0" fmla="*/ 347742 h 687158"/>
                            <a:gd name="connsiteX1" fmla="*/ 160528 w 665041"/>
                            <a:gd name="connsiteY1" fmla="*/ 82857 h 687158"/>
                            <a:gd name="connsiteX2" fmla="*/ 420522 w 665041"/>
                            <a:gd name="connsiteY2" fmla="*/ 0 h 687158"/>
                            <a:gd name="connsiteX3" fmla="*/ 665041 w 665041"/>
                            <a:gd name="connsiteY3" fmla="*/ 343700 h 687158"/>
                            <a:gd name="connsiteX4" fmla="*/ 505378 w 665041"/>
                            <a:gd name="connsiteY4" fmla="*/ 605006 h 687158"/>
                            <a:gd name="connsiteX5" fmla="*/ 231967 w 665041"/>
                            <a:gd name="connsiteY5" fmla="*/ 687158 h 687158"/>
                            <a:gd name="connsiteX6" fmla="*/ 0 w 665041"/>
                            <a:gd name="connsiteY6" fmla="*/ 347742 h 68715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665041" h="687158">
                              <a:moveTo>
                                <a:pt x="0" y="347742"/>
                              </a:moveTo>
                              <a:lnTo>
                                <a:pt x="160528" y="82857"/>
                              </a:lnTo>
                              <a:lnTo>
                                <a:pt x="420522" y="0"/>
                              </a:lnTo>
                              <a:lnTo>
                                <a:pt x="665041" y="343700"/>
                              </a:lnTo>
                              <a:lnTo>
                                <a:pt x="505378" y="605006"/>
                              </a:lnTo>
                              <a:lnTo>
                                <a:pt x="231967" y="687158"/>
                              </a:lnTo>
                              <a:lnTo>
                                <a:pt x="0" y="347742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rto="http://schemas.microsoft.com/office/word/2006/arto" xmlns:asvg="http://schemas.microsoft.com/office/drawing/2016/SVG/main" xmlns:a15="http://schemas.microsoft.com/office/drawing/2012/main" xmlns:a14="http://schemas.microsoft.com/office/drawing/2010/main" xmlns:pic="http://schemas.openxmlformats.org/drawingml/2006/picture" xmlns:a16="http://schemas.microsoft.com/office/drawing/2014/main" xmlns:a="http://schemas.openxmlformats.org/drawingml/2006/main">
            <w:pict w14:anchorId="0490914D">
              <v:shape id="Hexagon 7" style="position:absolute;margin-left:485.95pt;margin-top:-59.45pt;width:34.9pt;height:36pt;rotation:2262339fd;z-index:-251676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665041,687158" o:spid="_x0000_s1026" fillcolor="#deeaf6 [660]" stroked="f" strokeweight="1pt" path="m,347742l160528,82857,420522,,665041,343700,505378,605006,231967,687158,,347742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" w14:anchorId="1E4540C8">
                <v:stroke joinstyle="miter"/>
                <v:path arrowok="t" o:connecttype="custom" o:connectlocs="0,231370;106987,55129;280265,0;443230,228681;336819,402540;154599,457200;0,231370" o:connectangles="0,0,0,0,0,0,0"/>
                <o:lock v:ext="edit" aspectratio="t"/>
              </v:shape>
            </w:pict>
          </mc:Fallback>
        </mc:AlternateContent>
      </w:r>
      <w:r w:rsidR="008D624D">
        <w:rPr>
          <w:noProof/>
        </w:rPr>
        <mc:AlternateContent>
          <mc:Choice Requires="wpg">
            <w:drawing>
              <wp:anchor distT="0" distB="0" distL="114300" distR="114300" simplePos="0" relativeHeight="251658254" behindDoc="0" locked="0" layoutInCell="1" allowOverlap="1" wp14:anchorId="19ADB501" wp14:editId="568ED73C">
                <wp:simplePos x="0" y="0"/>
                <wp:positionH relativeFrom="column">
                  <wp:posOffset>-756920</wp:posOffset>
                </wp:positionH>
                <wp:positionV relativeFrom="paragraph">
                  <wp:posOffset>-756920</wp:posOffset>
                </wp:positionV>
                <wp:extent cx="1300480" cy="1341755"/>
                <wp:effectExtent l="0" t="0" r="0" b="0"/>
                <wp:wrapNone/>
                <wp:docPr id="2" name="Group 3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extLst>
                          <a:ext uri="{F59B8463-F414-42e2-B3A4-FFEF48DC7170}">
                            <a15:nonVisualGroupProps xmlns:a15="http://schemas.microsoft.com/office/drawing/2012/main" isLegacyGroup="0"/>
                          </a:ext>
                        </a:extLst>
                      </wpg:cNvGrpSpPr>
                      <wpg:grpSpPr>
                        <a:xfrm>
                          <a:off x="0" y="0"/>
                          <a:ext cx="1300480" cy="1341755"/>
                          <a:chOff x="0" y="0"/>
                          <a:chExt cx="1300833" cy="1341833"/>
                        </a:xfrm>
                      </wpg:grpSpPr>
                      <wps:wsp>
                        <wps:cNvPr id="13" name="Hexagon 7"/>
                        <wps:cNvSpPr>
                          <a:spLocks noChangeAspect="1"/>
                        </wps:cNvSpPr>
                        <wps:spPr>
                          <a:xfrm rot="2071233">
                            <a:off x="0" y="0"/>
                            <a:ext cx="1300833" cy="1341833"/>
                          </a:xfrm>
                          <a:custGeom>
                            <a:avLst/>
                            <a:gdLst>
                              <a:gd name="connsiteX0" fmla="*/ 0 w 437515"/>
                              <a:gd name="connsiteY0" fmla="*/ 181928 h 363855"/>
                              <a:gd name="connsiteX1" fmla="*/ 107286 w 437515"/>
                              <a:gd name="connsiteY1" fmla="*/ 0 h 363855"/>
                              <a:gd name="connsiteX2" fmla="*/ 330229 w 437515"/>
                              <a:gd name="connsiteY2" fmla="*/ 0 h 363855"/>
                              <a:gd name="connsiteX3" fmla="*/ 437515 w 437515"/>
                              <a:gd name="connsiteY3" fmla="*/ 181928 h 363855"/>
                              <a:gd name="connsiteX4" fmla="*/ 330229 w 437515"/>
                              <a:gd name="connsiteY4" fmla="*/ 363855 h 363855"/>
                              <a:gd name="connsiteX5" fmla="*/ 107286 w 437515"/>
                              <a:gd name="connsiteY5" fmla="*/ 363855 h 363855"/>
                              <a:gd name="connsiteX6" fmla="*/ 0 w 437515"/>
                              <a:gd name="connsiteY6" fmla="*/ 181928 h 363855"/>
                              <a:gd name="connsiteX0" fmla="*/ 0 w 437515"/>
                              <a:gd name="connsiteY0" fmla="*/ 242373 h 424300"/>
                              <a:gd name="connsiteX1" fmla="*/ 107286 w 437515"/>
                              <a:gd name="connsiteY1" fmla="*/ 60445 h 424300"/>
                              <a:gd name="connsiteX2" fmla="*/ 304879 w 437515"/>
                              <a:gd name="connsiteY2" fmla="*/ 0 h 424300"/>
                              <a:gd name="connsiteX3" fmla="*/ 437515 w 437515"/>
                              <a:gd name="connsiteY3" fmla="*/ 242373 h 424300"/>
                              <a:gd name="connsiteX4" fmla="*/ 330229 w 437515"/>
                              <a:gd name="connsiteY4" fmla="*/ 424300 h 424300"/>
                              <a:gd name="connsiteX5" fmla="*/ 107286 w 437515"/>
                              <a:gd name="connsiteY5" fmla="*/ 424300 h 424300"/>
                              <a:gd name="connsiteX6" fmla="*/ 0 w 437515"/>
                              <a:gd name="connsiteY6" fmla="*/ 242373 h 424300"/>
                              <a:gd name="connsiteX0" fmla="*/ 0 w 455686"/>
                              <a:gd name="connsiteY0" fmla="*/ 242373 h 424300"/>
                              <a:gd name="connsiteX1" fmla="*/ 107286 w 455686"/>
                              <a:gd name="connsiteY1" fmla="*/ 60445 h 424300"/>
                              <a:gd name="connsiteX2" fmla="*/ 304879 w 455686"/>
                              <a:gd name="connsiteY2" fmla="*/ 0 h 424300"/>
                              <a:gd name="connsiteX3" fmla="*/ 455686 w 455686"/>
                              <a:gd name="connsiteY3" fmla="*/ 216925 h 424300"/>
                              <a:gd name="connsiteX4" fmla="*/ 330229 w 455686"/>
                              <a:gd name="connsiteY4" fmla="*/ 424300 h 424300"/>
                              <a:gd name="connsiteX5" fmla="*/ 107286 w 455686"/>
                              <a:gd name="connsiteY5" fmla="*/ 424300 h 424300"/>
                              <a:gd name="connsiteX6" fmla="*/ 0 w 455686"/>
                              <a:gd name="connsiteY6" fmla="*/ 242373 h 424300"/>
                              <a:gd name="connsiteX0" fmla="*/ 0 w 455686"/>
                              <a:gd name="connsiteY0" fmla="*/ 242373 h 424300"/>
                              <a:gd name="connsiteX1" fmla="*/ 107286 w 455686"/>
                              <a:gd name="connsiteY1" fmla="*/ 60445 h 424300"/>
                              <a:gd name="connsiteX2" fmla="*/ 304879 w 455686"/>
                              <a:gd name="connsiteY2" fmla="*/ 0 h 424300"/>
                              <a:gd name="connsiteX3" fmla="*/ 455686 w 455686"/>
                              <a:gd name="connsiteY3" fmla="*/ 216925 h 424300"/>
                              <a:gd name="connsiteX4" fmla="*/ 353667 w 455686"/>
                              <a:gd name="connsiteY4" fmla="*/ 411230 h 424300"/>
                              <a:gd name="connsiteX5" fmla="*/ 107286 w 455686"/>
                              <a:gd name="connsiteY5" fmla="*/ 424300 h 424300"/>
                              <a:gd name="connsiteX6" fmla="*/ 0 w 455686"/>
                              <a:gd name="connsiteY6" fmla="*/ 242373 h 424300"/>
                              <a:gd name="connsiteX0" fmla="*/ 0 w 455686"/>
                              <a:gd name="connsiteY0" fmla="*/ 242373 h 473660"/>
                              <a:gd name="connsiteX1" fmla="*/ 107286 w 455686"/>
                              <a:gd name="connsiteY1" fmla="*/ 60445 h 473660"/>
                              <a:gd name="connsiteX2" fmla="*/ 304879 w 455686"/>
                              <a:gd name="connsiteY2" fmla="*/ 0 h 473660"/>
                              <a:gd name="connsiteX3" fmla="*/ 455686 w 455686"/>
                              <a:gd name="connsiteY3" fmla="*/ 216925 h 473660"/>
                              <a:gd name="connsiteX4" fmla="*/ 353667 w 455686"/>
                              <a:gd name="connsiteY4" fmla="*/ 411230 h 473660"/>
                              <a:gd name="connsiteX5" fmla="*/ 176935 w 455686"/>
                              <a:gd name="connsiteY5" fmla="*/ 473660 h 473660"/>
                              <a:gd name="connsiteX6" fmla="*/ 0 w 455686"/>
                              <a:gd name="connsiteY6" fmla="*/ 242373 h 473660"/>
                              <a:gd name="connsiteX0" fmla="*/ 0 w 463536"/>
                              <a:gd name="connsiteY0" fmla="*/ 242373 h 473660"/>
                              <a:gd name="connsiteX1" fmla="*/ 107286 w 463536"/>
                              <a:gd name="connsiteY1" fmla="*/ 60445 h 473660"/>
                              <a:gd name="connsiteX2" fmla="*/ 304879 w 463536"/>
                              <a:gd name="connsiteY2" fmla="*/ 0 h 473660"/>
                              <a:gd name="connsiteX3" fmla="*/ 463536 w 463536"/>
                              <a:gd name="connsiteY3" fmla="*/ 247175 h 473660"/>
                              <a:gd name="connsiteX4" fmla="*/ 353667 w 463536"/>
                              <a:gd name="connsiteY4" fmla="*/ 411230 h 473660"/>
                              <a:gd name="connsiteX5" fmla="*/ 176935 w 463536"/>
                              <a:gd name="connsiteY5" fmla="*/ 473660 h 473660"/>
                              <a:gd name="connsiteX6" fmla="*/ 0 w 463536"/>
                              <a:gd name="connsiteY6" fmla="*/ 242373 h 473660"/>
                              <a:gd name="connsiteX0" fmla="*/ 0 w 447310"/>
                              <a:gd name="connsiteY0" fmla="*/ 237696 h 473660"/>
                              <a:gd name="connsiteX1" fmla="*/ 91060 w 447310"/>
                              <a:gd name="connsiteY1" fmla="*/ 60445 h 473660"/>
                              <a:gd name="connsiteX2" fmla="*/ 288653 w 447310"/>
                              <a:gd name="connsiteY2" fmla="*/ 0 h 473660"/>
                              <a:gd name="connsiteX3" fmla="*/ 447310 w 447310"/>
                              <a:gd name="connsiteY3" fmla="*/ 247175 h 473660"/>
                              <a:gd name="connsiteX4" fmla="*/ 337441 w 447310"/>
                              <a:gd name="connsiteY4" fmla="*/ 411230 h 473660"/>
                              <a:gd name="connsiteX5" fmla="*/ 160709 w 447310"/>
                              <a:gd name="connsiteY5" fmla="*/ 473660 h 473660"/>
                              <a:gd name="connsiteX6" fmla="*/ 0 w 447310"/>
                              <a:gd name="connsiteY6" fmla="*/ 237696 h 473660"/>
                              <a:gd name="connsiteX0" fmla="*/ 0 w 458454"/>
                              <a:gd name="connsiteY0" fmla="*/ 235635 h 473660"/>
                              <a:gd name="connsiteX1" fmla="*/ 102204 w 458454"/>
                              <a:gd name="connsiteY1" fmla="*/ 60445 h 473660"/>
                              <a:gd name="connsiteX2" fmla="*/ 299797 w 458454"/>
                              <a:gd name="connsiteY2" fmla="*/ 0 h 473660"/>
                              <a:gd name="connsiteX3" fmla="*/ 458454 w 458454"/>
                              <a:gd name="connsiteY3" fmla="*/ 247175 h 473660"/>
                              <a:gd name="connsiteX4" fmla="*/ 348585 w 458454"/>
                              <a:gd name="connsiteY4" fmla="*/ 411230 h 473660"/>
                              <a:gd name="connsiteX5" fmla="*/ 171853 w 458454"/>
                              <a:gd name="connsiteY5" fmla="*/ 473660 h 473660"/>
                              <a:gd name="connsiteX6" fmla="*/ 0 w 458454"/>
                              <a:gd name="connsiteY6" fmla="*/ 235635 h 473660"/>
                              <a:gd name="connsiteX0" fmla="*/ 0 w 458454"/>
                              <a:gd name="connsiteY0" fmla="*/ 234668 h 472693"/>
                              <a:gd name="connsiteX1" fmla="*/ 102204 w 458454"/>
                              <a:gd name="connsiteY1" fmla="*/ 59478 h 472693"/>
                              <a:gd name="connsiteX2" fmla="*/ 284237 w 458454"/>
                              <a:gd name="connsiteY2" fmla="*/ 0 h 472693"/>
                              <a:gd name="connsiteX3" fmla="*/ 458454 w 458454"/>
                              <a:gd name="connsiteY3" fmla="*/ 246208 h 472693"/>
                              <a:gd name="connsiteX4" fmla="*/ 348585 w 458454"/>
                              <a:gd name="connsiteY4" fmla="*/ 410263 h 472693"/>
                              <a:gd name="connsiteX5" fmla="*/ 171853 w 458454"/>
                              <a:gd name="connsiteY5" fmla="*/ 472693 h 472693"/>
                              <a:gd name="connsiteX6" fmla="*/ 0 w 458454"/>
                              <a:gd name="connsiteY6" fmla="*/ 234668 h 472693"/>
                              <a:gd name="connsiteX0" fmla="*/ 0 w 573432"/>
                              <a:gd name="connsiteY0" fmla="*/ 232628 h 472693"/>
                              <a:gd name="connsiteX1" fmla="*/ 217182 w 573432"/>
                              <a:gd name="connsiteY1" fmla="*/ 59478 h 472693"/>
                              <a:gd name="connsiteX2" fmla="*/ 399215 w 573432"/>
                              <a:gd name="connsiteY2" fmla="*/ 0 h 472693"/>
                              <a:gd name="connsiteX3" fmla="*/ 573432 w 573432"/>
                              <a:gd name="connsiteY3" fmla="*/ 246208 h 472693"/>
                              <a:gd name="connsiteX4" fmla="*/ 463563 w 573432"/>
                              <a:gd name="connsiteY4" fmla="*/ 410263 h 472693"/>
                              <a:gd name="connsiteX5" fmla="*/ 286831 w 573432"/>
                              <a:gd name="connsiteY5" fmla="*/ 472693 h 472693"/>
                              <a:gd name="connsiteX6" fmla="*/ 0 w 573432"/>
                              <a:gd name="connsiteY6" fmla="*/ 232628 h 472693"/>
                              <a:gd name="connsiteX0" fmla="*/ 0 w 573432"/>
                              <a:gd name="connsiteY0" fmla="*/ 232628 h 572044"/>
                              <a:gd name="connsiteX1" fmla="*/ 217182 w 573432"/>
                              <a:gd name="connsiteY1" fmla="*/ 59478 h 572044"/>
                              <a:gd name="connsiteX2" fmla="*/ 399215 w 573432"/>
                              <a:gd name="connsiteY2" fmla="*/ 0 h 572044"/>
                              <a:gd name="connsiteX3" fmla="*/ 573432 w 573432"/>
                              <a:gd name="connsiteY3" fmla="*/ 246208 h 572044"/>
                              <a:gd name="connsiteX4" fmla="*/ 463563 w 573432"/>
                              <a:gd name="connsiteY4" fmla="*/ 410263 h 572044"/>
                              <a:gd name="connsiteX5" fmla="*/ 231967 w 573432"/>
                              <a:gd name="connsiteY5" fmla="*/ 572044 h 572044"/>
                              <a:gd name="connsiteX6" fmla="*/ 0 w 573432"/>
                              <a:gd name="connsiteY6" fmla="*/ 232628 h 572044"/>
                              <a:gd name="connsiteX0" fmla="*/ 0 w 573432"/>
                              <a:gd name="connsiteY0" fmla="*/ 232628 h 572044"/>
                              <a:gd name="connsiteX1" fmla="*/ 217182 w 573432"/>
                              <a:gd name="connsiteY1" fmla="*/ 59478 h 572044"/>
                              <a:gd name="connsiteX2" fmla="*/ 399215 w 573432"/>
                              <a:gd name="connsiteY2" fmla="*/ 0 h 572044"/>
                              <a:gd name="connsiteX3" fmla="*/ 573432 w 573432"/>
                              <a:gd name="connsiteY3" fmla="*/ 246208 h 572044"/>
                              <a:gd name="connsiteX4" fmla="*/ 505378 w 573432"/>
                              <a:gd name="connsiteY4" fmla="*/ 489892 h 572044"/>
                              <a:gd name="connsiteX5" fmla="*/ 231967 w 573432"/>
                              <a:gd name="connsiteY5" fmla="*/ 572044 h 572044"/>
                              <a:gd name="connsiteX6" fmla="*/ 0 w 573432"/>
                              <a:gd name="connsiteY6" fmla="*/ 232628 h 572044"/>
                              <a:gd name="connsiteX0" fmla="*/ 0 w 665041"/>
                              <a:gd name="connsiteY0" fmla="*/ 232628 h 572044"/>
                              <a:gd name="connsiteX1" fmla="*/ 217182 w 665041"/>
                              <a:gd name="connsiteY1" fmla="*/ 59478 h 572044"/>
                              <a:gd name="connsiteX2" fmla="*/ 399215 w 665041"/>
                              <a:gd name="connsiteY2" fmla="*/ 0 h 572044"/>
                              <a:gd name="connsiteX3" fmla="*/ 665041 w 665041"/>
                              <a:gd name="connsiteY3" fmla="*/ 228586 h 572044"/>
                              <a:gd name="connsiteX4" fmla="*/ 505378 w 665041"/>
                              <a:gd name="connsiteY4" fmla="*/ 489892 h 572044"/>
                              <a:gd name="connsiteX5" fmla="*/ 231967 w 665041"/>
                              <a:gd name="connsiteY5" fmla="*/ 572044 h 572044"/>
                              <a:gd name="connsiteX6" fmla="*/ 0 w 665041"/>
                              <a:gd name="connsiteY6" fmla="*/ 232628 h 572044"/>
                              <a:gd name="connsiteX0" fmla="*/ 0 w 665041"/>
                              <a:gd name="connsiteY0" fmla="*/ 354343 h 693759"/>
                              <a:gd name="connsiteX1" fmla="*/ 217182 w 665041"/>
                              <a:gd name="connsiteY1" fmla="*/ 181193 h 693759"/>
                              <a:gd name="connsiteX2" fmla="*/ 415979 w 665041"/>
                              <a:gd name="connsiteY2" fmla="*/ 0 h 693759"/>
                              <a:gd name="connsiteX3" fmla="*/ 665041 w 665041"/>
                              <a:gd name="connsiteY3" fmla="*/ 350301 h 693759"/>
                              <a:gd name="connsiteX4" fmla="*/ 505378 w 665041"/>
                              <a:gd name="connsiteY4" fmla="*/ 611607 h 693759"/>
                              <a:gd name="connsiteX5" fmla="*/ 231967 w 665041"/>
                              <a:gd name="connsiteY5" fmla="*/ 693759 h 693759"/>
                              <a:gd name="connsiteX6" fmla="*/ 0 w 665041"/>
                              <a:gd name="connsiteY6" fmla="*/ 354343 h 693759"/>
                              <a:gd name="connsiteX0" fmla="*/ 0 w 665041"/>
                              <a:gd name="connsiteY0" fmla="*/ 354343 h 693759"/>
                              <a:gd name="connsiteX1" fmla="*/ 160528 w 665041"/>
                              <a:gd name="connsiteY1" fmla="*/ 89458 h 693759"/>
                              <a:gd name="connsiteX2" fmla="*/ 415979 w 665041"/>
                              <a:gd name="connsiteY2" fmla="*/ 0 h 693759"/>
                              <a:gd name="connsiteX3" fmla="*/ 665041 w 665041"/>
                              <a:gd name="connsiteY3" fmla="*/ 350301 h 693759"/>
                              <a:gd name="connsiteX4" fmla="*/ 505378 w 665041"/>
                              <a:gd name="connsiteY4" fmla="*/ 611607 h 693759"/>
                              <a:gd name="connsiteX5" fmla="*/ 231967 w 665041"/>
                              <a:gd name="connsiteY5" fmla="*/ 693759 h 693759"/>
                              <a:gd name="connsiteX6" fmla="*/ 0 w 665041"/>
                              <a:gd name="connsiteY6" fmla="*/ 354343 h 693759"/>
                              <a:gd name="connsiteX0" fmla="*/ 0 w 665041"/>
                              <a:gd name="connsiteY0" fmla="*/ 347742 h 687158"/>
                              <a:gd name="connsiteX1" fmla="*/ 160528 w 665041"/>
                              <a:gd name="connsiteY1" fmla="*/ 82857 h 687158"/>
                              <a:gd name="connsiteX2" fmla="*/ 420522 w 665041"/>
                              <a:gd name="connsiteY2" fmla="*/ 0 h 687158"/>
                              <a:gd name="connsiteX3" fmla="*/ 665041 w 665041"/>
                              <a:gd name="connsiteY3" fmla="*/ 343700 h 687158"/>
                              <a:gd name="connsiteX4" fmla="*/ 505378 w 665041"/>
                              <a:gd name="connsiteY4" fmla="*/ 605006 h 687158"/>
                              <a:gd name="connsiteX5" fmla="*/ 231967 w 665041"/>
                              <a:gd name="connsiteY5" fmla="*/ 687158 h 687158"/>
                              <a:gd name="connsiteX6" fmla="*/ 0 w 665041"/>
                              <a:gd name="connsiteY6" fmla="*/ 347742 h 68715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665041" h="687158">
                                <a:moveTo>
                                  <a:pt x="0" y="347742"/>
                                </a:moveTo>
                                <a:lnTo>
                                  <a:pt x="160528" y="82857"/>
                                </a:lnTo>
                                <a:lnTo>
                                  <a:pt x="420522" y="0"/>
                                </a:lnTo>
                                <a:lnTo>
                                  <a:pt x="665041" y="343700"/>
                                </a:lnTo>
                                <a:lnTo>
                                  <a:pt x="505378" y="605006"/>
                                </a:lnTo>
                                <a:lnTo>
                                  <a:pt x="231967" y="687158"/>
                                </a:lnTo>
                                <a:lnTo>
                                  <a:pt x="0" y="34774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lumMod val="40000"/>
                              <a:lumOff val="6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Text Box 29"/>
                        <wps:cNvSpPr txBox="1"/>
                        <wps:spPr>
                          <a:xfrm>
                            <a:off x="114269" y="333338"/>
                            <a:ext cx="1057275" cy="676303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099A0D7" w14:textId="015AEDBE" w:rsidR="009C1B32" w:rsidRPr="001D5CA0" w:rsidRDefault="009C1B32" w:rsidP="001D5CA0">
                              <w:pPr>
                                <w:spacing w:after="0"/>
                                <w:jc w:val="center"/>
                                <w:rPr>
                                  <w:b/>
                                  <w:sz w:val="28"/>
                                  <w:szCs w:val="28"/>
                                  <w:lang w:val="de-CH"/>
                                </w:rPr>
                              </w:pPr>
                              <w:r w:rsidRPr="001D5CA0">
                                <w:rPr>
                                  <w:b/>
                                  <w:sz w:val="28"/>
                                  <w:szCs w:val="28"/>
                                  <w:lang w:val="de-CH"/>
                                </w:rPr>
                                <w:t>UE</w:t>
                              </w:r>
                              <w:r>
                                <w:rPr>
                                  <w:b/>
                                  <w:sz w:val="28"/>
                                  <w:szCs w:val="28"/>
                                  <w:lang w:val="de-CH"/>
                                </w:rPr>
                                <w:t>-</w:t>
                              </w:r>
                              <w:r w:rsidRPr="001D5CA0">
                                <w:rPr>
                                  <w:b/>
                                  <w:sz w:val="28"/>
                                  <w:szCs w:val="28"/>
                                  <w:lang w:val="de-CH"/>
                                </w:rPr>
                                <w:t>Lehre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9ADB501" id="Group 33" o:spid="_x0000_s1026" style="position:absolute;left:0;text-align:left;margin-left:-59.6pt;margin-top:-59.6pt;width:102.4pt;height:105.65pt;z-index:251658254" coordsize="13008,134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">
                <v:shape id="Hexagon 7" o:spid="_x0000_s1027" style="position:absolute;width:13008;height:13418;rotation:2262339fd;visibility:visible;mso-wrap-style:square;v-text-anchor:middle" coordsize="665041,6871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" path="m,347742l160528,82857,420522,,665041,343700,505378,605006,231967,687158,,347742xe" fillcolor="#f7caac [1301]" stroked="f" strokeweight="1pt">
                  <v:stroke joinstyle="miter"/>
                  <v:path arrowok="t" o:connecttype="custom" o:connectlocs="0,679046;313996,161797;822549,0;1300833,671153;988529,1181412;453732,1341833;0,679046" o:connectangles="0,0,0,0,0,0,0"/>
                  <o:lock v:ext="edit" aspectratio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9" o:spid="_x0000_s1028" type="#_x0000_t202" style="position:absolute;left:1142;top:3333;width:10573;height:676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" filled="f" stroked="f" strokeweight=".5pt">
                  <v:textbox>
                    <w:txbxContent>
                      <w:p w14:paraId="6099A0D7" w14:textId="015AEDBE" w:rsidR="009C1B32" w:rsidRPr="001D5CA0" w:rsidRDefault="009C1B32" w:rsidP="001D5CA0">
                        <w:pPr>
                          <w:spacing w:after="0"/>
                          <w:jc w:val="center"/>
                          <w:rPr>
                            <w:b/>
                            <w:sz w:val="28"/>
                            <w:szCs w:val="28"/>
                            <w:lang w:val="de-CH"/>
                          </w:rPr>
                        </w:pPr>
                        <w:r w:rsidRPr="001D5CA0">
                          <w:rPr>
                            <w:b/>
                            <w:sz w:val="28"/>
                            <w:szCs w:val="28"/>
                            <w:lang w:val="de-CH"/>
                          </w:rPr>
                          <w:t>UE</w:t>
                        </w:r>
                        <w:r>
                          <w:rPr>
                            <w:b/>
                            <w:sz w:val="28"/>
                            <w:szCs w:val="28"/>
                            <w:lang w:val="de-CH"/>
                          </w:rPr>
                          <w:t>-</w:t>
                        </w:r>
                        <w:r w:rsidRPr="001D5CA0">
                          <w:rPr>
                            <w:b/>
                            <w:sz w:val="28"/>
                            <w:szCs w:val="28"/>
                            <w:lang w:val="de-CH"/>
                          </w:rPr>
                          <w:t>Lehrer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9A3807" w:rsidRPr="009A3807">
        <w:rPr>
          <w:rFonts w:asciiTheme="minorHAnsi" w:hAnsiTheme="minorHAnsi" w:cstheme="minorHAnsi"/>
          <w:b/>
          <w:noProof/>
          <w:color w:val="5B9BD5" w:themeColor="accent1"/>
          <w:sz w:val="44"/>
          <w:szCs w:val="44"/>
          <w:lang w:val="de-CH"/>
        </w:rPr>
        <mc:AlternateContent>
          <mc:Choice Requires="wps">
            <w:drawing>
              <wp:anchor distT="45720" distB="45720" distL="114300" distR="114300" simplePos="0" relativeHeight="251658253" behindDoc="0" locked="0" layoutInCell="1" allowOverlap="1" wp14:anchorId="5FF4F0F2" wp14:editId="40E40E0F">
                <wp:simplePos x="0" y="0"/>
                <wp:positionH relativeFrom="margin">
                  <wp:posOffset>22387</wp:posOffset>
                </wp:positionH>
                <wp:positionV relativeFrom="paragraph">
                  <wp:posOffset>412750</wp:posOffset>
                </wp:positionV>
                <wp:extent cx="913130" cy="233916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3130" cy="233916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4ED2F5" w14:textId="626399C0" w:rsidR="009C1B32" w:rsidRPr="009A3807" w:rsidRDefault="009C1B32" w:rsidP="006E301F">
                            <w:pPr>
                              <w:rPr>
                                <w:b/>
                                <w:sz w:val="16"/>
                                <w:lang w:val="de-CH"/>
                              </w:rPr>
                            </w:pPr>
                            <w:r>
                              <w:rPr>
                                <w:b/>
                                <w:sz w:val="16"/>
                                <w:lang w:val="de-CH"/>
                              </w:rPr>
                              <w:t>V202</w:t>
                            </w:r>
                            <w:r w:rsidR="009025AF">
                              <w:rPr>
                                <w:b/>
                                <w:sz w:val="16"/>
                                <w:lang w:val="de-CH"/>
                              </w:rPr>
                              <w:t>1</w:t>
                            </w:r>
                            <w:r>
                              <w:rPr>
                                <w:b/>
                                <w:sz w:val="16"/>
                                <w:lang w:val="de-CH"/>
                              </w:rPr>
                              <w:t>12cs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F4F0F2" id="Text Box 2" o:spid="_x0000_s1029" type="#_x0000_t202" style="position:absolute;left:0;text-align:left;margin-left:1.75pt;margin-top:32.5pt;width:71.9pt;height:18.4pt;z-index:251658253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" filled="f" stroked="f">
                <v:textbox>
                  <w:txbxContent>
                    <w:p w14:paraId="304ED2F5" w14:textId="626399C0" w:rsidR="009C1B32" w:rsidRPr="009A3807" w:rsidRDefault="009C1B32" w:rsidP="006E301F">
                      <w:pPr>
                        <w:rPr>
                          <w:b/>
                          <w:sz w:val="16"/>
                          <w:lang w:val="de-CH"/>
                        </w:rPr>
                      </w:pPr>
                      <w:r>
                        <w:rPr>
                          <w:b/>
                          <w:sz w:val="16"/>
                          <w:lang w:val="de-CH"/>
                        </w:rPr>
                        <w:t>V202</w:t>
                      </w:r>
                      <w:r w:rsidR="009025AF">
                        <w:rPr>
                          <w:b/>
                          <w:sz w:val="16"/>
                          <w:lang w:val="de-CH"/>
                        </w:rPr>
                        <w:t>1</w:t>
                      </w:r>
                      <w:r>
                        <w:rPr>
                          <w:b/>
                          <w:sz w:val="16"/>
                          <w:lang w:val="de-CH"/>
                        </w:rPr>
                        <w:t>12cs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899A801" w14:textId="46328F9C" w:rsidR="00F02522" w:rsidRPr="00F75872" w:rsidRDefault="00F02522" w:rsidP="00C035F5">
      <w:pPr>
        <w:spacing w:after="0"/>
        <w:jc w:val="center"/>
        <w:rPr>
          <w:b/>
          <w:bCs/>
        </w:rPr>
      </w:pPr>
      <w:bookmarkStart w:id="0" w:name="_Hlk56084994"/>
      <w:bookmarkEnd w:id="0"/>
    </w:p>
    <w:p w14:paraId="1685F806" w14:textId="2167A460" w:rsidR="00A66C60" w:rsidRPr="00F75872" w:rsidRDefault="006E301F" w:rsidP="00C035F5">
      <w:pPr>
        <w:spacing w:after="0"/>
        <w:jc w:val="center"/>
        <w:rPr>
          <w:b/>
          <w:bCs/>
        </w:rPr>
      </w:pPr>
      <w:r w:rsidRPr="00F75872">
        <w:rPr>
          <w:noProof/>
        </w:rPr>
        <mc:AlternateContent>
          <mc:Choice Requires="wps">
            <w:drawing>
              <wp:anchor distT="45720" distB="45720" distL="114300" distR="114300" simplePos="0" relativeHeight="251658257" behindDoc="0" locked="0" layoutInCell="1" allowOverlap="1" wp14:anchorId="6E193578" wp14:editId="6E532249">
                <wp:simplePos x="0" y="0"/>
                <wp:positionH relativeFrom="column">
                  <wp:posOffset>3154387</wp:posOffset>
                </wp:positionH>
                <wp:positionV relativeFrom="paragraph">
                  <wp:posOffset>2529840</wp:posOffset>
                </wp:positionV>
                <wp:extent cx="2454275" cy="415925"/>
                <wp:effectExtent l="0" t="0" r="22225" b="22225"/>
                <wp:wrapNone/>
                <wp:docPr id="39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54275" cy="415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94ADDA" w14:textId="4FF01418" w:rsidR="009C1B32" w:rsidRPr="00841BF9" w:rsidRDefault="009C1B32" w:rsidP="00802D2B">
                            <w:pPr>
                              <w:spacing w:after="0"/>
                              <w:rPr>
                                <w:b/>
                                <w:bCs/>
                                <w:sz w:val="18"/>
                                <w:szCs w:val="18"/>
                                <w:lang w:val="de-CH"/>
                              </w:rPr>
                            </w:pPr>
                            <w:r w:rsidRPr="00841BF9">
                              <w:rPr>
                                <w:b/>
                                <w:bCs/>
                                <w:sz w:val="18"/>
                                <w:szCs w:val="18"/>
                                <w:lang w:val="de-CH"/>
                              </w:rPr>
                              <w:t>Wo und wann führt das Silvester-Feuerwerk in Berlin zu grenzwertigen Luftbelastungen?</w:t>
                            </w:r>
                          </w:p>
                          <w:p w14:paraId="459EB6F4" w14:textId="72375621" w:rsidR="009C1B32" w:rsidRPr="00802D2B" w:rsidRDefault="009C1B32">
                            <w:pPr>
                              <w:rPr>
                                <w:lang w:val="de-CH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193578" id="Textfeld 2" o:spid="_x0000_s1030" type="#_x0000_t202" style="position:absolute;left:0;text-align:left;margin-left:248.4pt;margin-top:199.2pt;width:193.25pt;height:32.75pt;z-index:251658257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">
                <v:textbox>
                  <w:txbxContent>
                    <w:p w14:paraId="3294ADDA" w14:textId="4FF01418" w:rsidR="009C1B32" w:rsidRPr="00841BF9" w:rsidRDefault="009C1B32" w:rsidP="00802D2B">
                      <w:pPr>
                        <w:spacing w:after="0"/>
                        <w:rPr>
                          <w:b/>
                          <w:bCs/>
                          <w:sz w:val="18"/>
                          <w:szCs w:val="18"/>
                          <w:lang w:val="de-CH"/>
                        </w:rPr>
                      </w:pPr>
                      <w:r w:rsidRPr="00841BF9">
                        <w:rPr>
                          <w:b/>
                          <w:bCs/>
                          <w:sz w:val="18"/>
                          <w:szCs w:val="18"/>
                          <w:lang w:val="de-CH"/>
                        </w:rPr>
                        <w:t>Wo und wann führt das Silvester-Feuerwerk in Berlin zu grenzwertigen Luftbelastungen?</w:t>
                      </w:r>
                    </w:p>
                    <w:p w14:paraId="459EB6F4" w14:textId="72375621" w:rsidR="009C1B32" w:rsidRPr="00802D2B" w:rsidRDefault="009C1B32">
                      <w:pPr>
                        <w:rPr>
                          <w:lang w:val="de-CH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16193" w:rsidRPr="00F75872">
        <w:rPr>
          <w:rFonts w:cstheme="minorHAnsi"/>
          <w:b/>
          <w:noProof/>
          <w:color w:val="5B9BD5" w:themeColor="accent1"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658261" behindDoc="0" locked="0" layoutInCell="1" allowOverlap="1" wp14:anchorId="0BE89901" wp14:editId="2019CC38">
                <wp:simplePos x="0" y="0"/>
                <wp:positionH relativeFrom="column">
                  <wp:posOffset>682820</wp:posOffset>
                </wp:positionH>
                <wp:positionV relativeFrom="paragraph">
                  <wp:posOffset>6838</wp:posOffset>
                </wp:positionV>
                <wp:extent cx="2543908" cy="1404620"/>
                <wp:effectExtent l="0" t="0" r="0" b="0"/>
                <wp:wrapNone/>
                <wp:docPr id="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43908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07B0A6" w14:textId="1D3044BC" w:rsidR="009C1B32" w:rsidRPr="00841BF9" w:rsidRDefault="009C1B32" w:rsidP="002A6BA4">
                            <w:pPr>
                              <w:rPr>
                                <w:color w:val="FFFFFF" w:themeColor="background1"/>
                                <w:sz w:val="52"/>
                                <w:szCs w:val="52"/>
                                <w:lang w:val="en-US"/>
                              </w:rPr>
                            </w:pPr>
                            <w:r w:rsidRPr="00841BF9">
                              <w:rPr>
                                <w:rFonts w:cstheme="minorHAnsi"/>
                                <w:b/>
                                <w:noProof/>
                                <w:color w:val="FFFFFF" w:themeColor="background1"/>
                                <w:sz w:val="52"/>
                                <w:szCs w:val="52"/>
                                <w:lang w:val="de-CH"/>
                              </w:rPr>
                              <w:t xml:space="preserve">Happy New Year </w:t>
                            </w:r>
                            <w:r w:rsidRPr="00841BF9">
                              <w:rPr>
                                <w:rFonts w:cstheme="minorHAnsi"/>
                                <w:b/>
                                <w:noProof/>
                                <w:color w:val="FFFFFF" w:themeColor="background1"/>
                                <w:sz w:val="72"/>
                                <w:szCs w:val="72"/>
                                <w:lang w:val="de-CH"/>
                              </w:rPr>
                              <w:t>Berl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BE89901" id="_x0000_s1031" type="#_x0000_t202" style="position:absolute;left:0;text-align:left;margin-left:53.75pt;margin-top:.55pt;width:200.3pt;height:110.6pt;z-index:251658261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" filled="f" stroked="f">
                <v:textbox style="mso-fit-shape-to-text:t">
                  <w:txbxContent>
                    <w:p w14:paraId="3607B0A6" w14:textId="1D3044BC" w:rsidR="009C1B32" w:rsidRPr="00841BF9" w:rsidRDefault="009C1B32" w:rsidP="002A6BA4">
                      <w:pPr>
                        <w:rPr>
                          <w:color w:val="FFFFFF" w:themeColor="background1"/>
                          <w:sz w:val="52"/>
                          <w:szCs w:val="52"/>
                          <w:lang w:val="en-US"/>
                        </w:rPr>
                      </w:pPr>
                      <w:r w:rsidRPr="00841BF9">
                        <w:rPr>
                          <w:rFonts w:cstheme="minorHAnsi"/>
                          <w:b/>
                          <w:noProof/>
                          <w:color w:val="FFFFFF" w:themeColor="background1"/>
                          <w:sz w:val="52"/>
                          <w:szCs w:val="52"/>
                          <w:lang w:val="de-CH"/>
                        </w:rPr>
                        <w:t xml:space="preserve">Happy New Year </w:t>
                      </w:r>
                      <w:r w:rsidRPr="00841BF9">
                        <w:rPr>
                          <w:rFonts w:cstheme="minorHAnsi"/>
                          <w:b/>
                          <w:noProof/>
                          <w:color w:val="FFFFFF" w:themeColor="background1"/>
                          <w:sz w:val="72"/>
                          <w:szCs w:val="72"/>
                          <w:lang w:val="de-CH"/>
                        </w:rPr>
                        <w:t>Berlin</w:t>
                      </w:r>
                    </w:p>
                  </w:txbxContent>
                </v:textbox>
              </v:shape>
            </w:pict>
          </mc:Fallback>
        </mc:AlternateContent>
      </w:r>
      <w:r w:rsidR="00841BF9" w:rsidRPr="00F75872">
        <w:rPr>
          <w:noProof/>
        </w:rPr>
        <mc:AlternateContent>
          <mc:Choice Requires="wpg">
            <w:drawing>
              <wp:anchor distT="0" distB="0" distL="114300" distR="114300" simplePos="0" relativeHeight="251658270" behindDoc="0" locked="0" layoutInCell="1" allowOverlap="1" wp14:anchorId="6567C9B8" wp14:editId="07A3FB00">
                <wp:simplePos x="0" y="0"/>
                <wp:positionH relativeFrom="column">
                  <wp:posOffset>1049926</wp:posOffset>
                </wp:positionH>
                <wp:positionV relativeFrom="paragraph">
                  <wp:posOffset>488548</wp:posOffset>
                </wp:positionV>
                <wp:extent cx="572948" cy="118894"/>
                <wp:effectExtent l="0" t="0" r="0" b="0"/>
                <wp:wrapNone/>
                <wp:docPr id="239534109" name="Group 23953410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2948" cy="118894"/>
                          <a:chOff x="0" y="0"/>
                          <a:chExt cx="572948" cy="118894"/>
                        </a:xfrm>
                      </wpg:grpSpPr>
                      <wps:wsp>
                        <wps:cNvPr id="239534098" name="Oval 239534098"/>
                        <wps:cNvSpPr/>
                        <wps:spPr>
                          <a:xfrm flipV="1">
                            <a:off x="87464" y="15902"/>
                            <a:ext cx="48162" cy="31430"/>
                          </a:xfrm>
                          <a:prstGeom prst="ellipse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9534099" name="Oval 239534099"/>
                        <wps:cNvSpPr/>
                        <wps:spPr>
                          <a:xfrm flipV="1">
                            <a:off x="238539" y="7951"/>
                            <a:ext cx="48162" cy="31430"/>
                          </a:xfrm>
                          <a:prstGeom prst="ellipse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9534100" name="Oval 239534100"/>
                        <wps:cNvSpPr/>
                        <wps:spPr>
                          <a:xfrm flipV="1">
                            <a:off x="0" y="79513"/>
                            <a:ext cx="48162" cy="31430"/>
                          </a:xfrm>
                          <a:prstGeom prst="ellipse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9534107" name="Oval 239534107"/>
                        <wps:cNvSpPr/>
                        <wps:spPr>
                          <a:xfrm flipV="1">
                            <a:off x="524786" y="0"/>
                            <a:ext cx="48162" cy="31430"/>
                          </a:xfrm>
                          <a:prstGeom prst="ellipse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9534108" name="Oval 239534108"/>
                        <wps:cNvSpPr/>
                        <wps:spPr>
                          <a:xfrm flipV="1">
                            <a:off x="389614" y="87464"/>
                            <a:ext cx="48162" cy="31430"/>
                          </a:xfrm>
                          <a:prstGeom prst="ellipse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arto="http://schemas.microsoft.com/office/word/2006/arto" xmlns:asvg="http://schemas.microsoft.com/office/drawing/2016/SVG/main" xmlns:a15="http://schemas.microsoft.com/office/drawing/2012/main" xmlns:a14="http://schemas.microsoft.com/office/drawing/2010/main" xmlns:pic="http://schemas.openxmlformats.org/drawingml/2006/picture" xmlns:a16="http://schemas.microsoft.com/office/drawing/2014/main" xmlns:a="http://schemas.openxmlformats.org/drawingml/2006/main">
            <w:pict w14:anchorId="49DF0D49">
              <v:group id="Group 239534109" style="position:absolute;margin-left:82.65pt;margin-top:38.45pt;width:45.1pt;height:9.35pt;z-index:251744768" coordsize="5729,1188" o:spid="_x0000_s1026" w14:anchorId="3FC745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">
                <v:oval id="Oval 239534098" style="position:absolute;left:874;top:159;width:482;height:314;flip:y;visibility:visible;mso-wrap-style:square;v-text-anchor:middle" o:spid="_x0000_s1027" fillcolor="black [3213]" stroked="f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">
                  <v:stroke joinstyle="miter"/>
                </v:oval>
                <v:oval id="Oval 239534099" style="position:absolute;left:2385;top:79;width:482;height:314;flip:y;visibility:visible;mso-wrap-style:square;v-text-anchor:middle" o:spid="_x0000_s1028" fillcolor="black [3213]" stroked="f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">
                  <v:stroke joinstyle="miter"/>
                </v:oval>
                <v:oval id="Oval 239534100" style="position:absolute;top:795;width:481;height:314;flip:y;visibility:visible;mso-wrap-style:square;v-text-anchor:middle" o:spid="_x0000_s1029" fillcolor="black [3213]" stroked="f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">
                  <v:stroke joinstyle="miter"/>
                </v:oval>
                <v:oval id="Oval 239534107" style="position:absolute;left:5247;width:482;height:314;flip:y;visibility:visible;mso-wrap-style:square;v-text-anchor:middle" o:spid="_x0000_s1030" fillcolor="black [3213]" stroked="f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">
                  <v:stroke joinstyle="miter"/>
                </v:oval>
                <v:oval id="Oval 239534108" style="position:absolute;left:3896;top:874;width:481;height:314;flip:y;visibility:visible;mso-wrap-style:square;v-text-anchor:middle" o:spid="_x0000_s1031" fillcolor="black [3213]" stroked="f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">
                  <v:stroke joinstyle="miter"/>
                </v:oval>
              </v:group>
            </w:pict>
          </mc:Fallback>
        </mc:AlternateContent>
      </w:r>
      <w:r w:rsidR="00841BF9" w:rsidRPr="00F75872">
        <w:rPr>
          <w:noProof/>
        </w:rPr>
        <mc:AlternateContent>
          <mc:Choice Requires="wpg">
            <w:drawing>
              <wp:anchor distT="0" distB="0" distL="114300" distR="114300" simplePos="0" relativeHeight="251658260" behindDoc="0" locked="0" layoutInCell="1" allowOverlap="1" wp14:anchorId="50E65FBC" wp14:editId="38E0E3FA">
                <wp:simplePos x="0" y="0"/>
                <wp:positionH relativeFrom="column">
                  <wp:posOffset>558413</wp:posOffset>
                </wp:positionH>
                <wp:positionV relativeFrom="paragraph">
                  <wp:posOffset>512638</wp:posOffset>
                </wp:positionV>
                <wp:extent cx="1628775" cy="573762"/>
                <wp:effectExtent l="0" t="19050" r="9525" b="0"/>
                <wp:wrapNone/>
                <wp:docPr id="239534095" name="Group 23953409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28775" cy="573762"/>
                          <a:chOff x="0" y="0"/>
                          <a:chExt cx="692808" cy="404494"/>
                        </a:xfrm>
                      </wpg:grpSpPr>
                      <wps:wsp>
                        <wps:cNvPr id="43" name="Oval 43"/>
                        <wps:cNvSpPr/>
                        <wps:spPr>
                          <a:xfrm flipV="1">
                            <a:off x="511175" y="47625"/>
                            <a:ext cx="81803" cy="72983"/>
                          </a:xfrm>
                          <a:prstGeom prst="ellipse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4" name="Oval 44"/>
                        <wps:cNvSpPr/>
                        <wps:spPr>
                          <a:xfrm>
                            <a:off x="0" y="234950"/>
                            <a:ext cx="57808" cy="61589"/>
                          </a:xfrm>
                          <a:prstGeom prst="ellipse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8" name="Oval 48"/>
                        <wps:cNvSpPr/>
                        <wps:spPr>
                          <a:xfrm flipV="1">
                            <a:off x="454025" y="339725"/>
                            <a:ext cx="45719" cy="45719"/>
                          </a:xfrm>
                          <a:prstGeom prst="ellipse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1" name="Oval 51"/>
                        <wps:cNvSpPr/>
                        <wps:spPr>
                          <a:xfrm>
                            <a:off x="635000" y="152400"/>
                            <a:ext cx="57808" cy="61589"/>
                          </a:xfrm>
                          <a:prstGeom prst="ellipse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5" name="Oval 55"/>
                        <wps:cNvSpPr/>
                        <wps:spPr>
                          <a:xfrm>
                            <a:off x="546100" y="215900"/>
                            <a:ext cx="57808" cy="61589"/>
                          </a:xfrm>
                          <a:prstGeom prst="ellipse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8" name="Oval 58"/>
                        <wps:cNvSpPr/>
                        <wps:spPr>
                          <a:xfrm>
                            <a:off x="114300" y="276225"/>
                            <a:ext cx="57808" cy="61589"/>
                          </a:xfrm>
                          <a:prstGeom prst="ellipse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9534081" name="Oval 239534081"/>
                        <wps:cNvSpPr/>
                        <wps:spPr>
                          <a:xfrm flipV="1">
                            <a:off x="352425" y="336550"/>
                            <a:ext cx="20486" cy="22172"/>
                          </a:xfrm>
                          <a:prstGeom prst="ellipse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239534088" name="Group 239534088"/>
                        <wpg:cNvGrpSpPr/>
                        <wpg:grpSpPr>
                          <a:xfrm>
                            <a:off x="53975" y="47625"/>
                            <a:ext cx="140969" cy="61589"/>
                            <a:chOff x="0" y="0"/>
                            <a:chExt cx="140969" cy="61589"/>
                          </a:xfrm>
                        </wpg:grpSpPr>
                        <wps:wsp>
                          <wps:cNvPr id="239534082" name="Oval 239534082"/>
                          <wps:cNvSpPr/>
                          <wps:spPr>
                            <a:xfrm>
                              <a:off x="95250" y="12700"/>
                              <a:ext cx="45719" cy="45719"/>
                            </a:xfrm>
                            <a:prstGeom prst="ellipse">
                              <a:avLst/>
                            </a:prstGeom>
                            <a:solidFill>
                              <a:schemeClr val="tx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9" name="Oval 49"/>
                          <wps:cNvSpPr/>
                          <wps:spPr>
                            <a:xfrm>
                              <a:off x="0" y="0"/>
                              <a:ext cx="57808" cy="61589"/>
                            </a:xfrm>
                            <a:prstGeom prst="ellipse">
                              <a:avLst/>
                            </a:prstGeom>
                            <a:solidFill>
                              <a:schemeClr val="tx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239534084" name="Oval 239534084"/>
                        <wps:cNvSpPr/>
                        <wps:spPr>
                          <a:xfrm>
                            <a:off x="241300" y="358775"/>
                            <a:ext cx="45719" cy="45719"/>
                          </a:xfrm>
                          <a:prstGeom prst="ellipse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239534089" name="Group 239534089"/>
                        <wpg:cNvGrpSpPr/>
                        <wpg:grpSpPr>
                          <a:xfrm rot="20656218">
                            <a:off x="263525" y="0"/>
                            <a:ext cx="140969" cy="61589"/>
                            <a:chOff x="0" y="0"/>
                            <a:chExt cx="140969" cy="61589"/>
                          </a:xfrm>
                        </wpg:grpSpPr>
                        <wps:wsp>
                          <wps:cNvPr id="239534090" name="Oval 239534090"/>
                          <wps:cNvSpPr/>
                          <wps:spPr>
                            <a:xfrm>
                              <a:off x="0" y="0"/>
                              <a:ext cx="57808" cy="61589"/>
                            </a:xfrm>
                            <a:prstGeom prst="ellipse">
                              <a:avLst/>
                            </a:prstGeom>
                            <a:solidFill>
                              <a:schemeClr val="tx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39534091" name="Oval 239534091"/>
                          <wps:cNvSpPr/>
                          <wps:spPr>
                            <a:xfrm>
                              <a:off x="95250" y="12700"/>
                              <a:ext cx="45719" cy="45719"/>
                            </a:xfrm>
                            <a:prstGeom prst="ellipse">
                              <a:avLst/>
                            </a:prstGeom>
                            <a:solidFill>
                              <a:schemeClr val="tx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239534092" name="Group 239534092"/>
                        <wpg:cNvGrpSpPr/>
                        <wpg:grpSpPr>
                          <a:xfrm>
                            <a:off x="257175" y="263525"/>
                            <a:ext cx="94822" cy="45719"/>
                            <a:chOff x="0" y="0"/>
                            <a:chExt cx="140969" cy="61589"/>
                          </a:xfrm>
                        </wpg:grpSpPr>
                        <wps:wsp>
                          <wps:cNvPr id="239534093" name="Oval 239534093"/>
                          <wps:cNvSpPr/>
                          <wps:spPr>
                            <a:xfrm>
                              <a:off x="0" y="0"/>
                              <a:ext cx="57808" cy="61589"/>
                            </a:xfrm>
                            <a:prstGeom prst="ellipse">
                              <a:avLst/>
                            </a:prstGeom>
                            <a:solidFill>
                              <a:schemeClr val="tx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39534094" name="Oval 239534094"/>
                          <wps:cNvSpPr/>
                          <wps:spPr>
                            <a:xfrm>
                              <a:off x="95250" y="12700"/>
                              <a:ext cx="45719" cy="45719"/>
                            </a:xfrm>
                            <a:prstGeom prst="ellipse">
                              <a:avLst/>
                            </a:prstGeom>
                            <a:solidFill>
                              <a:schemeClr val="tx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 xmlns:asvg="http://schemas.microsoft.com/office/drawing/2016/SVG/main" xmlns:a15="http://schemas.microsoft.com/office/drawing/2012/main" xmlns:a14="http://schemas.microsoft.com/office/drawing/2010/main" xmlns:pic="http://schemas.openxmlformats.org/drawingml/2006/picture" xmlns:a16="http://schemas.microsoft.com/office/drawing/2014/main" xmlns:a="http://schemas.openxmlformats.org/drawingml/2006/main">
            <w:pict w14:anchorId="02A40CE9">
              <v:group id="Group 239534095" style="position:absolute;margin-left:43.95pt;margin-top:40.35pt;width:128.25pt;height:45.2pt;z-index:251661823;mso-width-relative:margin;mso-height-relative:margin" coordsize="6928,4044" o:spid="_x0000_s1026" w14:anchorId="538EFE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">
                <v:oval id="Oval 43" style="position:absolute;left:5111;top:476;width:818;height:730;flip:y;visibility:visible;mso-wrap-style:square;v-text-anchor:middle" o:spid="_x0000_s1027" fillcolor="black [3213]" stroked="f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">
                  <v:stroke joinstyle="miter"/>
                </v:oval>
                <v:oval id="Oval 44" style="position:absolute;top:2349;width:578;height:616;visibility:visible;mso-wrap-style:square;v-text-anchor:middle" o:spid="_x0000_s1028" fillcolor="black [3213]" stroked="f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">
                  <v:stroke joinstyle="miter"/>
                </v:oval>
                <v:oval id="Oval 48" style="position:absolute;left:4540;top:3397;width:457;height:457;flip:y;visibility:visible;mso-wrap-style:square;v-text-anchor:middle" o:spid="_x0000_s1029" fillcolor="black [3213]" stroked="f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">
                  <v:stroke joinstyle="miter"/>
                </v:oval>
                <v:oval id="Oval 51" style="position:absolute;left:6350;top:1524;width:578;height:615;visibility:visible;mso-wrap-style:square;v-text-anchor:middle" o:spid="_x0000_s1030" fillcolor="black [3213]" stroked="f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">
                  <v:stroke joinstyle="miter"/>
                </v:oval>
                <v:oval id="Oval 55" style="position:absolute;left:5461;top:2159;width:578;height:615;visibility:visible;mso-wrap-style:square;v-text-anchor:middle" o:spid="_x0000_s1031" fillcolor="black [3213]" stroked="f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">
                  <v:stroke joinstyle="miter"/>
                </v:oval>
                <v:oval id="Oval 58" style="position:absolute;left:1143;top:2762;width:578;height:616;visibility:visible;mso-wrap-style:square;v-text-anchor:middle" o:spid="_x0000_s1032" fillcolor="black [3213]" stroked="f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">
                  <v:stroke joinstyle="miter"/>
                </v:oval>
                <v:oval id="Oval 239534081" style="position:absolute;left:3524;top:3365;width:205;height:222;flip:y;visibility:visible;mso-wrap-style:square;v-text-anchor:middle" o:spid="_x0000_s1033" fillcolor="black [3213]" stroked="f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">
                  <v:stroke joinstyle="miter"/>
                </v:oval>
                <v:group id="Group 239534088" style="position:absolute;left:539;top:476;width:1410;height:616" coordsize="140969,61589" o:spid="_x0000_s10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">
                  <v:oval id="Oval 239534082" style="position:absolute;left:95250;top:12700;width:45719;height:45719;visibility:visible;mso-wrap-style:square;v-text-anchor:middle" o:spid="_x0000_s1035" fillcolor="black [3213]" stroked="f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">
                    <v:stroke joinstyle="miter"/>
                  </v:oval>
                  <v:oval id="Oval 49" style="position:absolute;width:57808;height:61589;visibility:visible;mso-wrap-style:square;v-text-anchor:middle" o:spid="_x0000_s1036" fillcolor="black [3213]" stroked="f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">
                    <v:stroke joinstyle="miter"/>
                  </v:oval>
                </v:group>
                <v:oval id="Oval 239534084" style="position:absolute;left:2413;top:3587;width:457;height:457;visibility:visible;mso-wrap-style:square;v-text-anchor:middle" o:spid="_x0000_s1037" fillcolor="black [3213]" stroked="f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">
                  <v:stroke joinstyle="miter"/>
                </v:oval>
                <v:group id="Group 239534089" style="position:absolute;left:2635;width:1409;height:615;rotation:-1030862fd" coordsize="140969,61589" o:spid="_x0000_s10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">
                  <v:oval id="Oval 239534090" style="position:absolute;width:57808;height:61589;visibility:visible;mso-wrap-style:square;v-text-anchor:middle" o:spid="_x0000_s1039" fillcolor="black [3213]" stroked="f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">
                    <v:stroke joinstyle="miter"/>
                  </v:oval>
                  <v:oval id="Oval 239534091" style="position:absolute;left:95250;top:12700;width:45719;height:45719;visibility:visible;mso-wrap-style:square;v-text-anchor:middle" o:spid="_x0000_s1040" fillcolor="black [3213]" stroked="f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">
                    <v:stroke joinstyle="miter"/>
                  </v:oval>
                </v:group>
                <v:group id="Group 239534092" style="position:absolute;left:2571;top:2635;width:948;height:457" coordsize="140969,61589" o:spid="_x0000_s10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">
                  <v:oval id="Oval 239534093" style="position:absolute;width:57808;height:61589;visibility:visible;mso-wrap-style:square;v-text-anchor:middle" o:spid="_x0000_s1042" fillcolor="black [3213]" stroked="f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">
                    <v:stroke joinstyle="miter"/>
                  </v:oval>
                  <v:oval id="Oval 239534094" style="position:absolute;left:95250;top:12700;width:45719;height:45719;visibility:visible;mso-wrap-style:square;v-text-anchor:middle" o:spid="_x0000_s1043" fillcolor="black [3213]" stroked="f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">
                    <v:stroke joinstyle="miter"/>
                  </v:oval>
                </v:group>
              </v:group>
            </w:pict>
          </mc:Fallback>
        </mc:AlternateContent>
      </w:r>
      <w:r w:rsidR="00841BF9" w:rsidRPr="00F75872">
        <w:rPr>
          <w:noProof/>
        </w:rPr>
        <mc:AlternateContent>
          <mc:Choice Requires="wps">
            <w:drawing>
              <wp:anchor distT="0" distB="0" distL="114300" distR="114300" simplePos="0" relativeHeight="251658269" behindDoc="0" locked="0" layoutInCell="1" allowOverlap="1" wp14:anchorId="430D1C80" wp14:editId="2696B168">
                <wp:simplePos x="0" y="0"/>
                <wp:positionH relativeFrom="column">
                  <wp:posOffset>2135505</wp:posOffset>
                </wp:positionH>
                <wp:positionV relativeFrom="paragraph">
                  <wp:posOffset>1000125</wp:posOffset>
                </wp:positionV>
                <wp:extent cx="48162" cy="31430"/>
                <wp:effectExtent l="0" t="0" r="9525" b="6985"/>
                <wp:wrapNone/>
                <wp:docPr id="239534106" name="Oval 2395341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48162" cy="31430"/>
                        </a:xfrm>
                        <a:prstGeom prst="ellipse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rto="http://schemas.microsoft.com/office/word/2006/arto" xmlns:asvg="http://schemas.microsoft.com/office/drawing/2016/SVG/main" xmlns:a15="http://schemas.microsoft.com/office/drawing/2012/main" xmlns:a14="http://schemas.microsoft.com/office/drawing/2010/main" xmlns:pic="http://schemas.openxmlformats.org/drawingml/2006/picture" xmlns:a16="http://schemas.microsoft.com/office/drawing/2014/main" xmlns:a="http://schemas.openxmlformats.org/drawingml/2006/main">
            <w:pict w14:anchorId="29BDD577">
              <v:oval id="Oval 239534106" style="position:absolute;margin-left:168.15pt;margin-top:78.75pt;width:3.8pt;height:2.45pt;flip:y;z-index:251739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black [3213]" stroked="f" strokeweight="1pt" w14:anchorId="6A9418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">
                <v:stroke joinstyle="miter"/>
              </v:oval>
            </w:pict>
          </mc:Fallback>
        </mc:AlternateContent>
      </w:r>
      <w:r w:rsidR="00841BF9" w:rsidRPr="00F75872">
        <w:rPr>
          <w:noProof/>
        </w:rPr>
        <mc:AlternateContent>
          <mc:Choice Requires="wps">
            <w:drawing>
              <wp:anchor distT="0" distB="0" distL="114300" distR="114300" simplePos="0" relativeHeight="251658268" behindDoc="0" locked="0" layoutInCell="1" allowOverlap="1" wp14:anchorId="3C260E0C" wp14:editId="7E20B679">
                <wp:simplePos x="0" y="0"/>
                <wp:positionH relativeFrom="column">
                  <wp:posOffset>2437130</wp:posOffset>
                </wp:positionH>
                <wp:positionV relativeFrom="paragraph">
                  <wp:posOffset>676275</wp:posOffset>
                </wp:positionV>
                <wp:extent cx="48162" cy="31430"/>
                <wp:effectExtent l="0" t="0" r="9525" b="6985"/>
                <wp:wrapNone/>
                <wp:docPr id="239534105" name="Oval 2395341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48162" cy="31430"/>
                        </a:xfrm>
                        <a:prstGeom prst="ellipse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rto="http://schemas.microsoft.com/office/word/2006/arto" xmlns:asvg="http://schemas.microsoft.com/office/drawing/2016/SVG/main" xmlns:a15="http://schemas.microsoft.com/office/drawing/2012/main" xmlns:a14="http://schemas.microsoft.com/office/drawing/2010/main" xmlns:pic="http://schemas.openxmlformats.org/drawingml/2006/picture" xmlns:a16="http://schemas.microsoft.com/office/drawing/2014/main" xmlns:a="http://schemas.openxmlformats.org/drawingml/2006/main">
            <w:pict w14:anchorId="5F617679">
              <v:oval id="Oval 239534105" style="position:absolute;margin-left:191.9pt;margin-top:53.25pt;width:3.8pt;height:2.45pt;flip:y;z-index:251737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black [3213]" stroked="f" strokeweight="1pt" w14:anchorId="37B16CC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">
                <v:stroke joinstyle="miter"/>
              </v:oval>
            </w:pict>
          </mc:Fallback>
        </mc:AlternateContent>
      </w:r>
      <w:r w:rsidR="00841BF9" w:rsidRPr="00F75872">
        <w:rPr>
          <w:noProof/>
        </w:rPr>
        <mc:AlternateContent>
          <mc:Choice Requires="wps">
            <w:drawing>
              <wp:anchor distT="0" distB="0" distL="114300" distR="114300" simplePos="0" relativeHeight="251658267" behindDoc="0" locked="0" layoutInCell="1" allowOverlap="1" wp14:anchorId="6292CED5" wp14:editId="48053C0A">
                <wp:simplePos x="0" y="0"/>
                <wp:positionH relativeFrom="column">
                  <wp:posOffset>2138680</wp:posOffset>
                </wp:positionH>
                <wp:positionV relativeFrom="paragraph">
                  <wp:posOffset>669925</wp:posOffset>
                </wp:positionV>
                <wp:extent cx="48162" cy="31430"/>
                <wp:effectExtent l="0" t="0" r="9525" b="6985"/>
                <wp:wrapNone/>
                <wp:docPr id="239534104" name="Oval 2395341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48162" cy="31430"/>
                        </a:xfrm>
                        <a:prstGeom prst="ellipse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rto="http://schemas.microsoft.com/office/word/2006/arto" xmlns:asvg="http://schemas.microsoft.com/office/drawing/2016/SVG/main" xmlns:a15="http://schemas.microsoft.com/office/drawing/2012/main" xmlns:a14="http://schemas.microsoft.com/office/drawing/2010/main" xmlns:pic="http://schemas.openxmlformats.org/drawingml/2006/picture" xmlns:a16="http://schemas.microsoft.com/office/drawing/2014/main" xmlns:a="http://schemas.openxmlformats.org/drawingml/2006/main">
            <w:pict w14:anchorId="1E46291E">
              <v:oval id="Oval 239534104" style="position:absolute;margin-left:168.4pt;margin-top:52.75pt;width:3.8pt;height:2.45pt;flip:y;z-index:251735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black [3213]" stroked="f" strokeweight="1pt" w14:anchorId="1650E5E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">
                <v:stroke joinstyle="miter"/>
              </v:oval>
            </w:pict>
          </mc:Fallback>
        </mc:AlternateContent>
      </w:r>
      <w:r w:rsidR="00841BF9" w:rsidRPr="00F75872">
        <w:rPr>
          <w:noProof/>
        </w:rPr>
        <mc:AlternateContent>
          <mc:Choice Requires="wps">
            <w:drawing>
              <wp:anchor distT="0" distB="0" distL="114300" distR="114300" simplePos="0" relativeHeight="251658266" behindDoc="0" locked="0" layoutInCell="1" allowOverlap="1" wp14:anchorId="29C33A2C" wp14:editId="0BDD1DAF">
                <wp:simplePos x="0" y="0"/>
                <wp:positionH relativeFrom="column">
                  <wp:posOffset>1986280</wp:posOffset>
                </wp:positionH>
                <wp:positionV relativeFrom="paragraph">
                  <wp:posOffset>622300</wp:posOffset>
                </wp:positionV>
                <wp:extent cx="48162" cy="31430"/>
                <wp:effectExtent l="0" t="0" r="9525" b="6985"/>
                <wp:wrapNone/>
                <wp:docPr id="239534103" name="Oval 2395341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48162" cy="31430"/>
                        </a:xfrm>
                        <a:prstGeom prst="ellipse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rto="http://schemas.microsoft.com/office/word/2006/arto" xmlns:asvg="http://schemas.microsoft.com/office/drawing/2016/SVG/main" xmlns:a15="http://schemas.microsoft.com/office/drawing/2012/main" xmlns:a14="http://schemas.microsoft.com/office/drawing/2010/main" xmlns:pic="http://schemas.openxmlformats.org/drawingml/2006/picture" xmlns:a16="http://schemas.microsoft.com/office/drawing/2014/main" xmlns:a="http://schemas.openxmlformats.org/drawingml/2006/main">
            <w:pict w14:anchorId="7943A83F">
              <v:oval id="Oval 239534103" style="position:absolute;margin-left:156.4pt;margin-top:49pt;width:3.8pt;height:2.45pt;flip:y;z-index:251733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black [3213]" stroked="f" strokeweight="1pt" w14:anchorId="03248C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">
                <v:stroke joinstyle="miter"/>
              </v:oval>
            </w:pict>
          </mc:Fallback>
        </mc:AlternateContent>
      </w:r>
      <w:r w:rsidR="00841BF9" w:rsidRPr="00F75872">
        <w:rPr>
          <w:noProof/>
        </w:rPr>
        <mc:AlternateContent>
          <mc:Choice Requires="wps">
            <w:drawing>
              <wp:anchor distT="0" distB="0" distL="114300" distR="114300" simplePos="0" relativeHeight="251658265" behindDoc="0" locked="0" layoutInCell="1" allowOverlap="1" wp14:anchorId="51AB223F" wp14:editId="3CC87214">
                <wp:simplePos x="0" y="0"/>
                <wp:positionH relativeFrom="column">
                  <wp:posOffset>1833880</wp:posOffset>
                </wp:positionH>
                <wp:positionV relativeFrom="paragraph">
                  <wp:posOffset>933450</wp:posOffset>
                </wp:positionV>
                <wp:extent cx="48162" cy="31430"/>
                <wp:effectExtent l="0" t="0" r="9525" b="6985"/>
                <wp:wrapNone/>
                <wp:docPr id="239534102" name="Oval 2395341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48162" cy="31430"/>
                        </a:xfrm>
                        <a:prstGeom prst="ellipse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rto="http://schemas.microsoft.com/office/word/2006/arto" xmlns:asvg="http://schemas.microsoft.com/office/drawing/2016/SVG/main" xmlns:a15="http://schemas.microsoft.com/office/drawing/2012/main" xmlns:a14="http://schemas.microsoft.com/office/drawing/2010/main" xmlns:pic="http://schemas.openxmlformats.org/drawingml/2006/picture" xmlns:a16="http://schemas.microsoft.com/office/drawing/2014/main" xmlns:a="http://schemas.openxmlformats.org/drawingml/2006/main">
            <w:pict w14:anchorId="2D8EA01B">
              <v:oval id="Oval 239534102" style="position:absolute;margin-left:144.4pt;margin-top:73.5pt;width:3.8pt;height:2.45pt;flip:y;z-index:251731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black [3213]" stroked="f" strokeweight="1pt" w14:anchorId="78A77B7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">
                <v:stroke joinstyle="miter"/>
              </v:oval>
            </w:pict>
          </mc:Fallback>
        </mc:AlternateContent>
      </w:r>
      <w:r w:rsidR="00841BF9" w:rsidRPr="00F75872">
        <w:rPr>
          <w:noProof/>
        </w:rPr>
        <mc:AlternateContent>
          <mc:Choice Requires="wps">
            <w:drawing>
              <wp:anchor distT="0" distB="0" distL="114300" distR="114300" simplePos="0" relativeHeight="251658264" behindDoc="0" locked="0" layoutInCell="1" allowOverlap="1" wp14:anchorId="38017185" wp14:editId="70CD493F">
                <wp:simplePos x="0" y="0"/>
                <wp:positionH relativeFrom="column">
                  <wp:posOffset>2084705</wp:posOffset>
                </wp:positionH>
                <wp:positionV relativeFrom="paragraph">
                  <wp:posOffset>1082675</wp:posOffset>
                </wp:positionV>
                <wp:extent cx="48162" cy="31430"/>
                <wp:effectExtent l="0" t="0" r="9525" b="6985"/>
                <wp:wrapNone/>
                <wp:docPr id="239534101" name="Oval 2395341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48162" cy="31430"/>
                        </a:xfrm>
                        <a:prstGeom prst="ellipse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rto="http://schemas.microsoft.com/office/word/2006/arto" xmlns:asvg="http://schemas.microsoft.com/office/drawing/2016/SVG/main" xmlns:a15="http://schemas.microsoft.com/office/drawing/2012/main" xmlns:a14="http://schemas.microsoft.com/office/drawing/2010/main" xmlns:pic="http://schemas.openxmlformats.org/drawingml/2006/picture" xmlns:a16="http://schemas.microsoft.com/office/drawing/2014/main" xmlns:a="http://schemas.openxmlformats.org/drawingml/2006/main">
            <w:pict w14:anchorId="70F3110B">
              <v:oval id="Oval 239534101" style="position:absolute;margin-left:164.15pt;margin-top:85.25pt;width:3.8pt;height:2.45pt;flip:y;z-index:251729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black [3213]" stroked="f" strokeweight="1pt" w14:anchorId="2CB73AC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">
                <v:stroke joinstyle="miter"/>
              </v:oval>
            </w:pict>
          </mc:Fallback>
        </mc:AlternateContent>
      </w:r>
      <w:r w:rsidR="00841BF9" w:rsidRPr="00F75872">
        <w:rPr>
          <w:noProof/>
        </w:rPr>
        <mc:AlternateContent>
          <mc:Choice Requires="wps">
            <w:drawing>
              <wp:anchor distT="0" distB="0" distL="114300" distR="114300" simplePos="0" relativeHeight="251658263" behindDoc="0" locked="0" layoutInCell="1" allowOverlap="1" wp14:anchorId="3D024141" wp14:editId="0E7FE9E1">
                <wp:simplePos x="0" y="0"/>
                <wp:positionH relativeFrom="column">
                  <wp:posOffset>2510155</wp:posOffset>
                </wp:positionH>
                <wp:positionV relativeFrom="paragraph">
                  <wp:posOffset>898525</wp:posOffset>
                </wp:positionV>
                <wp:extent cx="48162" cy="31430"/>
                <wp:effectExtent l="0" t="0" r="9525" b="6985"/>
                <wp:wrapNone/>
                <wp:docPr id="239534097" name="Oval 2395340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48162" cy="31430"/>
                        </a:xfrm>
                        <a:prstGeom prst="ellipse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rto="http://schemas.microsoft.com/office/word/2006/arto" xmlns:asvg="http://schemas.microsoft.com/office/drawing/2016/SVG/main" xmlns:a15="http://schemas.microsoft.com/office/drawing/2012/main" xmlns:a14="http://schemas.microsoft.com/office/drawing/2010/main" xmlns:pic="http://schemas.openxmlformats.org/drawingml/2006/picture" xmlns:a16="http://schemas.microsoft.com/office/drawing/2014/main" xmlns:a="http://schemas.openxmlformats.org/drawingml/2006/main">
            <w:pict w14:anchorId="0448744B">
              <v:oval id="Oval 239534097" style="position:absolute;margin-left:197.65pt;margin-top:70.75pt;width:3.8pt;height:2.45pt;flip:y;z-index:251721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black [3213]" stroked="f" strokeweight="1pt" w14:anchorId="3AF472B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">
                <v:stroke joinstyle="miter"/>
              </v:oval>
            </w:pict>
          </mc:Fallback>
        </mc:AlternateContent>
      </w:r>
      <w:r w:rsidR="00841BF9" w:rsidRPr="00F75872">
        <w:rPr>
          <w:noProof/>
        </w:rPr>
        <mc:AlternateContent>
          <mc:Choice Requires="wps">
            <w:drawing>
              <wp:anchor distT="0" distB="0" distL="114300" distR="114300" simplePos="0" relativeHeight="251658262" behindDoc="0" locked="0" layoutInCell="1" allowOverlap="1" wp14:anchorId="62A84B2D" wp14:editId="5C3C171B">
                <wp:simplePos x="0" y="0"/>
                <wp:positionH relativeFrom="column">
                  <wp:posOffset>2332355</wp:posOffset>
                </wp:positionH>
                <wp:positionV relativeFrom="paragraph">
                  <wp:posOffset>866775</wp:posOffset>
                </wp:positionV>
                <wp:extent cx="48162" cy="31430"/>
                <wp:effectExtent l="0" t="0" r="9525" b="6985"/>
                <wp:wrapNone/>
                <wp:docPr id="239534096" name="Oval 2395340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48162" cy="31430"/>
                        </a:xfrm>
                        <a:prstGeom prst="ellipse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rto="http://schemas.microsoft.com/office/word/2006/arto" xmlns:asvg="http://schemas.microsoft.com/office/drawing/2016/SVG/main" xmlns:a15="http://schemas.microsoft.com/office/drawing/2012/main" xmlns:a14="http://schemas.microsoft.com/office/drawing/2010/main" xmlns:pic="http://schemas.openxmlformats.org/drawingml/2006/picture" xmlns:a16="http://schemas.microsoft.com/office/drawing/2014/main" xmlns:a="http://schemas.openxmlformats.org/drawingml/2006/main">
            <w:pict w14:anchorId="26F64DA8">
              <v:oval id="Oval 239534096" style="position:absolute;margin-left:183.65pt;margin-top:68.25pt;width:3.8pt;height:2.45pt;flip:y;z-index:251719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black [3213]" stroked="f" strokeweight="1pt" w14:anchorId="36D0D35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">
                <v:stroke joinstyle="miter"/>
              </v:oval>
            </w:pict>
          </mc:Fallback>
        </mc:AlternateContent>
      </w:r>
      <w:r w:rsidR="00DF2415" w:rsidRPr="00F75872">
        <w:rPr>
          <w:noProof/>
        </w:rPr>
        <mc:AlternateContent>
          <mc:Choice Requires="wps">
            <w:drawing>
              <wp:anchor distT="0" distB="0" distL="114300" distR="114300" simplePos="0" relativeHeight="251658252" behindDoc="1" locked="0" layoutInCell="1" allowOverlap="1" wp14:anchorId="4E8ED898" wp14:editId="084F53C2">
                <wp:simplePos x="0" y="0"/>
                <wp:positionH relativeFrom="column">
                  <wp:posOffset>5809501</wp:posOffset>
                </wp:positionH>
                <wp:positionV relativeFrom="paragraph">
                  <wp:posOffset>90890</wp:posOffset>
                </wp:positionV>
                <wp:extent cx="443230" cy="457200"/>
                <wp:effectExtent l="0" t="0" r="0" b="0"/>
                <wp:wrapNone/>
                <wp:docPr id="63" name="Hexagon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>
                        <a:xfrm rot="2071233">
                          <a:off x="0" y="0"/>
                          <a:ext cx="443230" cy="457200"/>
                        </a:xfrm>
                        <a:custGeom>
                          <a:avLst/>
                          <a:gdLst>
                            <a:gd name="connsiteX0" fmla="*/ 0 w 437515"/>
                            <a:gd name="connsiteY0" fmla="*/ 181928 h 363855"/>
                            <a:gd name="connsiteX1" fmla="*/ 107286 w 437515"/>
                            <a:gd name="connsiteY1" fmla="*/ 0 h 363855"/>
                            <a:gd name="connsiteX2" fmla="*/ 330229 w 437515"/>
                            <a:gd name="connsiteY2" fmla="*/ 0 h 363855"/>
                            <a:gd name="connsiteX3" fmla="*/ 437515 w 437515"/>
                            <a:gd name="connsiteY3" fmla="*/ 181928 h 363855"/>
                            <a:gd name="connsiteX4" fmla="*/ 330229 w 437515"/>
                            <a:gd name="connsiteY4" fmla="*/ 363855 h 363855"/>
                            <a:gd name="connsiteX5" fmla="*/ 107286 w 437515"/>
                            <a:gd name="connsiteY5" fmla="*/ 363855 h 363855"/>
                            <a:gd name="connsiteX6" fmla="*/ 0 w 437515"/>
                            <a:gd name="connsiteY6" fmla="*/ 181928 h 363855"/>
                            <a:gd name="connsiteX0" fmla="*/ 0 w 437515"/>
                            <a:gd name="connsiteY0" fmla="*/ 242373 h 424300"/>
                            <a:gd name="connsiteX1" fmla="*/ 107286 w 437515"/>
                            <a:gd name="connsiteY1" fmla="*/ 60445 h 424300"/>
                            <a:gd name="connsiteX2" fmla="*/ 304879 w 437515"/>
                            <a:gd name="connsiteY2" fmla="*/ 0 h 424300"/>
                            <a:gd name="connsiteX3" fmla="*/ 437515 w 437515"/>
                            <a:gd name="connsiteY3" fmla="*/ 242373 h 424300"/>
                            <a:gd name="connsiteX4" fmla="*/ 330229 w 437515"/>
                            <a:gd name="connsiteY4" fmla="*/ 424300 h 424300"/>
                            <a:gd name="connsiteX5" fmla="*/ 107286 w 437515"/>
                            <a:gd name="connsiteY5" fmla="*/ 424300 h 424300"/>
                            <a:gd name="connsiteX6" fmla="*/ 0 w 437515"/>
                            <a:gd name="connsiteY6" fmla="*/ 242373 h 424300"/>
                            <a:gd name="connsiteX0" fmla="*/ 0 w 455686"/>
                            <a:gd name="connsiteY0" fmla="*/ 242373 h 424300"/>
                            <a:gd name="connsiteX1" fmla="*/ 107286 w 455686"/>
                            <a:gd name="connsiteY1" fmla="*/ 60445 h 424300"/>
                            <a:gd name="connsiteX2" fmla="*/ 304879 w 455686"/>
                            <a:gd name="connsiteY2" fmla="*/ 0 h 424300"/>
                            <a:gd name="connsiteX3" fmla="*/ 455686 w 455686"/>
                            <a:gd name="connsiteY3" fmla="*/ 216925 h 424300"/>
                            <a:gd name="connsiteX4" fmla="*/ 330229 w 455686"/>
                            <a:gd name="connsiteY4" fmla="*/ 424300 h 424300"/>
                            <a:gd name="connsiteX5" fmla="*/ 107286 w 455686"/>
                            <a:gd name="connsiteY5" fmla="*/ 424300 h 424300"/>
                            <a:gd name="connsiteX6" fmla="*/ 0 w 455686"/>
                            <a:gd name="connsiteY6" fmla="*/ 242373 h 424300"/>
                            <a:gd name="connsiteX0" fmla="*/ 0 w 455686"/>
                            <a:gd name="connsiteY0" fmla="*/ 242373 h 424300"/>
                            <a:gd name="connsiteX1" fmla="*/ 107286 w 455686"/>
                            <a:gd name="connsiteY1" fmla="*/ 60445 h 424300"/>
                            <a:gd name="connsiteX2" fmla="*/ 304879 w 455686"/>
                            <a:gd name="connsiteY2" fmla="*/ 0 h 424300"/>
                            <a:gd name="connsiteX3" fmla="*/ 455686 w 455686"/>
                            <a:gd name="connsiteY3" fmla="*/ 216925 h 424300"/>
                            <a:gd name="connsiteX4" fmla="*/ 353667 w 455686"/>
                            <a:gd name="connsiteY4" fmla="*/ 411230 h 424300"/>
                            <a:gd name="connsiteX5" fmla="*/ 107286 w 455686"/>
                            <a:gd name="connsiteY5" fmla="*/ 424300 h 424300"/>
                            <a:gd name="connsiteX6" fmla="*/ 0 w 455686"/>
                            <a:gd name="connsiteY6" fmla="*/ 242373 h 424300"/>
                            <a:gd name="connsiteX0" fmla="*/ 0 w 455686"/>
                            <a:gd name="connsiteY0" fmla="*/ 242373 h 473660"/>
                            <a:gd name="connsiteX1" fmla="*/ 107286 w 455686"/>
                            <a:gd name="connsiteY1" fmla="*/ 60445 h 473660"/>
                            <a:gd name="connsiteX2" fmla="*/ 304879 w 455686"/>
                            <a:gd name="connsiteY2" fmla="*/ 0 h 473660"/>
                            <a:gd name="connsiteX3" fmla="*/ 455686 w 455686"/>
                            <a:gd name="connsiteY3" fmla="*/ 216925 h 473660"/>
                            <a:gd name="connsiteX4" fmla="*/ 353667 w 455686"/>
                            <a:gd name="connsiteY4" fmla="*/ 411230 h 473660"/>
                            <a:gd name="connsiteX5" fmla="*/ 176935 w 455686"/>
                            <a:gd name="connsiteY5" fmla="*/ 473660 h 473660"/>
                            <a:gd name="connsiteX6" fmla="*/ 0 w 455686"/>
                            <a:gd name="connsiteY6" fmla="*/ 242373 h 473660"/>
                            <a:gd name="connsiteX0" fmla="*/ 0 w 463536"/>
                            <a:gd name="connsiteY0" fmla="*/ 242373 h 473660"/>
                            <a:gd name="connsiteX1" fmla="*/ 107286 w 463536"/>
                            <a:gd name="connsiteY1" fmla="*/ 60445 h 473660"/>
                            <a:gd name="connsiteX2" fmla="*/ 304879 w 463536"/>
                            <a:gd name="connsiteY2" fmla="*/ 0 h 473660"/>
                            <a:gd name="connsiteX3" fmla="*/ 463536 w 463536"/>
                            <a:gd name="connsiteY3" fmla="*/ 247175 h 473660"/>
                            <a:gd name="connsiteX4" fmla="*/ 353667 w 463536"/>
                            <a:gd name="connsiteY4" fmla="*/ 411230 h 473660"/>
                            <a:gd name="connsiteX5" fmla="*/ 176935 w 463536"/>
                            <a:gd name="connsiteY5" fmla="*/ 473660 h 473660"/>
                            <a:gd name="connsiteX6" fmla="*/ 0 w 463536"/>
                            <a:gd name="connsiteY6" fmla="*/ 242373 h 473660"/>
                            <a:gd name="connsiteX0" fmla="*/ 0 w 447310"/>
                            <a:gd name="connsiteY0" fmla="*/ 237696 h 473660"/>
                            <a:gd name="connsiteX1" fmla="*/ 91060 w 447310"/>
                            <a:gd name="connsiteY1" fmla="*/ 60445 h 473660"/>
                            <a:gd name="connsiteX2" fmla="*/ 288653 w 447310"/>
                            <a:gd name="connsiteY2" fmla="*/ 0 h 473660"/>
                            <a:gd name="connsiteX3" fmla="*/ 447310 w 447310"/>
                            <a:gd name="connsiteY3" fmla="*/ 247175 h 473660"/>
                            <a:gd name="connsiteX4" fmla="*/ 337441 w 447310"/>
                            <a:gd name="connsiteY4" fmla="*/ 411230 h 473660"/>
                            <a:gd name="connsiteX5" fmla="*/ 160709 w 447310"/>
                            <a:gd name="connsiteY5" fmla="*/ 473660 h 473660"/>
                            <a:gd name="connsiteX6" fmla="*/ 0 w 447310"/>
                            <a:gd name="connsiteY6" fmla="*/ 237696 h 473660"/>
                            <a:gd name="connsiteX0" fmla="*/ 0 w 458454"/>
                            <a:gd name="connsiteY0" fmla="*/ 235635 h 473660"/>
                            <a:gd name="connsiteX1" fmla="*/ 102204 w 458454"/>
                            <a:gd name="connsiteY1" fmla="*/ 60445 h 473660"/>
                            <a:gd name="connsiteX2" fmla="*/ 299797 w 458454"/>
                            <a:gd name="connsiteY2" fmla="*/ 0 h 473660"/>
                            <a:gd name="connsiteX3" fmla="*/ 458454 w 458454"/>
                            <a:gd name="connsiteY3" fmla="*/ 247175 h 473660"/>
                            <a:gd name="connsiteX4" fmla="*/ 348585 w 458454"/>
                            <a:gd name="connsiteY4" fmla="*/ 411230 h 473660"/>
                            <a:gd name="connsiteX5" fmla="*/ 171853 w 458454"/>
                            <a:gd name="connsiteY5" fmla="*/ 473660 h 473660"/>
                            <a:gd name="connsiteX6" fmla="*/ 0 w 458454"/>
                            <a:gd name="connsiteY6" fmla="*/ 235635 h 473660"/>
                            <a:gd name="connsiteX0" fmla="*/ 0 w 458454"/>
                            <a:gd name="connsiteY0" fmla="*/ 234668 h 472693"/>
                            <a:gd name="connsiteX1" fmla="*/ 102204 w 458454"/>
                            <a:gd name="connsiteY1" fmla="*/ 59478 h 472693"/>
                            <a:gd name="connsiteX2" fmla="*/ 284237 w 458454"/>
                            <a:gd name="connsiteY2" fmla="*/ 0 h 472693"/>
                            <a:gd name="connsiteX3" fmla="*/ 458454 w 458454"/>
                            <a:gd name="connsiteY3" fmla="*/ 246208 h 472693"/>
                            <a:gd name="connsiteX4" fmla="*/ 348585 w 458454"/>
                            <a:gd name="connsiteY4" fmla="*/ 410263 h 472693"/>
                            <a:gd name="connsiteX5" fmla="*/ 171853 w 458454"/>
                            <a:gd name="connsiteY5" fmla="*/ 472693 h 472693"/>
                            <a:gd name="connsiteX6" fmla="*/ 0 w 458454"/>
                            <a:gd name="connsiteY6" fmla="*/ 234668 h 472693"/>
                            <a:gd name="connsiteX0" fmla="*/ 0 w 573432"/>
                            <a:gd name="connsiteY0" fmla="*/ 232628 h 472693"/>
                            <a:gd name="connsiteX1" fmla="*/ 217182 w 573432"/>
                            <a:gd name="connsiteY1" fmla="*/ 59478 h 472693"/>
                            <a:gd name="connsiteX2" fmla="*/ 399215 w 573432"/>
                            <a:gd name="connsiteY2" fmla="*/ 0 h 472693"/>
                            <a:gd name="connsiteX3" fmla="*/ 573432 w 573432"/>
                            <a:gd name="connsiteY3" fmla="*/ 246208 h 472693"/>
                            <a:gd name="connsiteX4" fmla="*/ 463563 w 573432"/>
                            <a:gd name="connsiteY4" fmla="*/ 410263 h 472693"/>
                            <a:gd name="connsiteX5" fmla="*/ 286831 w 573432"/>
                            <a:gd name="connsiteY5" fmla="*/ 472693 h 472693"/>
                            <a:gd name="connsiteX6" fmla="*/ 0 w 573432"/>
                            <a:gd name="connsiteY6" fmla="*/ 232628 h 472693"/>
                            <a:gd name="connsiteX0" fmla="*/ 0 w 573432"/>
                            <a:gd name="connsiteY0" fmla="*/ 232628 h 572044"/>
                            <a:gd name="connsiteX1" fmla="*/ 217182 w 573432"/>
                            <a:gd name="connsiteY1" fmla="*/ 59478 h 572044"/>
                            <a:gd name="connsiteX2" fmla="*/ 399215 w 573432"/>
                            <a:gd name="connsiteY2" fmla="*/ 0 h 572044"/>
                            <a:gd name="connsiteX3" fmla="*/ 573432 w 573432"/>
                            <a:gd name="connsiteY3" fmla="*/ 246208 h 572044"/>
                            <a:gd name="connsiteX4" fmla="*/ 463563 w 573432"/>
                            <a:gd name="connsiteY4" fmla="*/ 410263 h 572044"/>
                            <a:gd name="connsiteX5" fmla="*/ 231967 w 573432"/>
                            <a:gd name="connsiteY5" fmla="*/ 572044 h 572044"/>
                            <a:gd name="connsiteX6" fmla="*/ 0 w 573432"/>
                            <a:gd name="connsiteY6" fmla="*/ 232628 h 572044"/>
                            <a:gd name="connsiteX0" fmla="*/ 0 w 573432"/>
                            <a:gd name="connsiteY0" fmla="*/ 232628 h 572044"/>
                            <a:gd name="connsiteX1" fmla="*/ 217182 w 573432"/>
                            <a:gd name="connsiteY1" fmla="*/ 59478 h 572044"/>
                            <a:gd name="connsiteX2" fmla="*/ 399215 w 573432"/>
                            <a:gd name="connsiteY2" fmla="*/ 0 h 572044"/>
                            <a:gd name="connsiteX3" fmla="*/ 573432 w 573432"/>
                            <a:gd name="connsiteY3" fmla="*/ 246208 h 572044"/>
                            <a:gd name="connsiteX4" fmla="*/ 505378 w 573432"/>
                            <a:gd name="connsiteY4" fmla="*/ 489892 h 572044"/>
                            <a:gd name="connsiteX5" fmla="*/ 231967 w 573432"/>
                            <a:gd name="connsiteY5" fmla="*/ 572044 h 572044"/>
                            <a:gd name="connsiteX6" fmla="*/ 0 w 573432"/>
                            <a:gd name="connsiteY6" fmla="*/ 232628 h 572044"/>
                            <a:gd name="connsiteX0" fmla="*/ 0 w 665041"/>
                            <a:gd name="connsiteY0" fmla="*/ 232628 h 572044"/>
                            <a:gd name="connsiteX1" fmla="*/ 217182 w 665041"/>
                            <a:gd name="connsiteY1" fmla="*/ 59478 h 572044"/>
                            <a:gd name="connsiteX2" fmla="*/ 399215 w 665041"/>
                            <a:gd name="connsiteY2" fmla="*/ 0 h 572044"/>
                            <a:gd name="connsiteX3" fmla="*/ 665041 w 665041"/>
                            <a:gd name="connsiteY3" fmla="*/ 228586 h 572044"/>
                            <a:gd name="connsiteX4" fmla="*/ 505378 w 665041"/>
                            <a:gd name="connsiteY4" fmla="*/ 489892 h 572044"/>
                            <a:gd name="connsiteX5" fmla="*/ 231967 w 665041"/>
                            <a:gd name="connsiteY5" fmla="*/ 572044 h 572044"/>
                            <a:gd name="connsiteX6" fmla="*/ 0 w 665041"/>
                            <a:gd name="connsiteY6" fmla="*/ 232628 h 572044"/>
                            <a:gd name="connsiteX0" fmla="*/ 0 w 665041"/>
                            <a:gd name="connsiteY0" fmla="*/ 354343 h 693759"/>
                            <a:gd name="connsiteX1" fmla="*/ 217182 w 665041"/>
                            <a:gd name="connsiteY1" fmla="*/ 181193 h 693759"/>
                            <a:gd name="connsiteX2" fmla="*/ 415979 w 665041"/>
                            <a:gd name="connsiteY2" fmla="*/ 0 h 693759"/>
                            <a:gd name="connsiteX3" fmla="*/ 665041 w 665041"/>
                            <a:gd name="connsiteY3" fmla="*/ 350301 h 693759"/>
                            <a:gd name="connsiteX4" fmla="*/ 505378 w 665041"/>
                            <a:gd name="connsiteY4" fmla="*/ 611607 h 693759"/>
                            <a:gd name="connsiteX5" fmla="*/ 231967 w 665041"/>
                            <a:gd name="connsiteY5" fmla="*/ 693759 h 693759"/>
                            <a:gd name="connsiteX6" fmla="*/ 0 w 665041"/>
                            <a:gd name="connsiteY6" fmla="*/ 354343 h 693759"/>
                            <a:gd name="connsiteX0" fmla="*/ 0 w 665041"/>
                            <a:gd name="connsiteY0" fmla="*/ 354343 h 693759"/>
                            <a:gd name="connsiteX1" fmla="*/ 160528 w 665041"/>
                            <a:gd name="connsiteY1" fmla="*/ 89458 h 693759"/>
                            <a:gd name="connsiteX2" fmla="*/ 415979 w 665041"/>
                            <a:gd name="connsiteY2" fmla="*/ 0 h 693759"/>
                            <a:gd name="connsiteX3" fmla="*/ 665041 w 665041"/>
                            <a:gd name="connsiteY3" fmla="*/ 350301 h 693759"/>
                            <a:gd name="connsiteX4" fmla="*/ 505378 w 665041"/>
                            <a:gd name="connsiteY4" fmla="*/ 611607 h 693759"/>
                            <a:gd name="connsiteX5" fmla="*/ 231967 w 665041"/>
                            <a:gd name="connsiteY5" fmla="*/ 693759 h 693759"/>
                            <a:gd name="connsiteX6" fmla="*/ 0 w 665041"/>
                            <a:gd name="connsiteY6" fmla="*/ 354343 h 693759"/>
                            <a:gd name="connsiteX0" fmla="*/ 0 w 665041"/>
                            <a:gd name="connsiteY0" fmla="*/ 347742 h 687158"/>
                            <a:gd name="connsiteX1" fmla="*/ 160528 w 665041"/>
                            <a:gd name="connsiteY1" fmla="*/ 82857 h 687158"/>
                            <a:gd name="connsiteX2" fmla="*/ 420522 w 665041"/>
                            <a:gd name="connsiteY2" fmla="*/ 0 h 687158"/>
                            <a:gd name="connsiteX3" fmla="*/ 665041 w 665041"/>
                            <a:gd name="connsiteY3" fmla="*/ 343700 h 687158"/>
                            <a:gd name="connsiteX4" fmla="*/ 505378 w 665041"/>
                            <a:gd name="connsiteY4" fmla="*/ 605006 h 687158"/>
                            <a:gd name="connsiteX5" fmla="*/ 231967 w 665041"/>
                            <a:gd name="connsiteY5" fmla="*/ 687158 h 687158"/>
                            <a:gd name="connsiteX6" fmla="*/ 0 w 665041"/>
                            <a:gd name="connsiteY6" fmla="*/ 347742 h 68715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665041" h="687158">
                              <a:moveTo>
                                <a:pt x="0" y="347742"/>
                              </a:moveTo>
                              <a:lnTo>
                                <a:pt x="160528" y="82857"/>
                              </a:lnTo>
                              <a:lnTo>
                                <a:pt x="420522" y="0"/>
                              </a:lnTo>
                              <a:lnTo>
                                <a:pt x="665041" y="343700"/>
                              </a:lnTo>
                              <a:lnTo>
                                <a:pt x="505378" y="605006"/>
                              </a:lnTo>
                              <a:lnTo>
                                <a:pt x="231967" y="687158"/>
                              </a:lnTo>
                              <a:lnTo>
                                <a:pt x="0" y="347742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rto="http://schemas.microsoft.com/office/word/2006/arto" xmlns:asvg="http://schemas.microsoft.com/office/drawing/2016/SVG/main" xmlns:a15="http://schemas.microsoft.com/office/drawing/2012/main" xmlns:a14="http://schemas.microsoft.com/office/drawing/2010/main" xmlns:pic="http://schemas.openxmlformats.org/drawingml/2006/picture" xmlns:a16="http://schemas.microsoft.com/office/drawing/2014/main" xmlns:a="http://schemas.openxmlformats.org/drawingml/2006/main">
            <w:pict w14:anchorId="6BAA1495">
              <v:shape id="Hexagon 7" style="position:absolute;margin-left:457.45pt;margin-top:7.15pt;width:34.9pt;height:36pt;rotation:2262339fd;z-index:-251675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665041,687158" o:spid="_x0000_s1026" fillcolor="#deeaf6 [660]" stroked="f" strokeweight="1pt" path="m,347742l160528,82857,420522,,665041,343700,505378,605006,231967,687158,,347742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" w14:anchorId="45F6112F">
                <v:stroke joinstyle="miter"/>
                <v:path arrowok="t" o:connecttype="custom" o:connectlocs="0,231370;106987,55129;280265,0;443230,228681;336819,402540;154599,457200;0,231370" o:connectangles="0,0,0,0,0,0,0"/>
                <o:lock v:ext="edit" aspectratio="t"/>
              </v:shape>
            </w:pict>
          </mc:Fallback>
        </mc:AlternateContent>
      </w:r>
      <w:r w:rsidR="00A66C60" w:rsidRPr="00F75872">
        <w:rPr>
          <w:b/>
          <w:bCs/>
          <w:noProof/>
        </w:rPr>
        <w:drawing>
          <wp:inline distT="0" distB="0" distL="0" distR="0" wp14:anchorId="6E8C1527" wp14:editId="7F21F95C">
            <wp:extent cx="5723255" cy="3065341"/>
            <wp:effectExtent l="0" t="0" r="0" b="1905"/>
            <wp:docPr id="3" name="Grafi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5642"/>
                    <a:stretch/>
                  </pic:blipFill>
                  <pic:spPr bwMode="auto">
                    <a:xfrm>
                      <a:off x="0" y="0"/>
                      <a:ext cx="5773673" cy="3092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1286CF" w14:textId="5C3EC27F" w:rsidR="00C035F5" w:rsidRPr="00F75872" w:rsidRDefault="00F02522" w:rsidP="00DF55D1">
      <w:pPr>
        <w:spacing w:after="0"/>
        <w:rPr>
          <w:b/>
          <w:bCs/>
        </w:rPr>
      </w:pPr>
      <w:r w:rsidRPr="00F75872">
        <w:rPr>
          <w:noProof/>
        </w:rPr>
        <mc:AlternateContent>
          <mc:Choice Requires="wps">
            <w:drawing>
              <wp:anchor distT="45720" distB="45720" distL="114300" distR="114300" simplePos="0" relativeHeight="251658258" behindDoc="0" locked="0" layoutInCell="1" allowOverlap="1" wp14:anchorId="7B8CAD6F" wp14:editId="256F95A3">
                <wp:simplePos x="0" y="0"/>
                <wp:positionH relativeFrom="column">
                  <wp:posOffset>3906667</wp:posOffset>
                </wp:positionH>
                <wp:positionV relativeFrom="paragraph">
                  <wp:posOffset>128123</wp:posOffset>
                </wp:positionV>
                <wp:extent cx="1848144" cy="4947139"/>
                <wp:effectExtent l="0" t="0" r="19050" b="25400"/>
                <wp:wrapNone/>
                <wp:docPr id="40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48144" cy="4947139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40000"/>
                            <a:lumOff val="6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F2A549" w14:textId="0B6B826B" w:rsidR="009C1B32" w:rsidRPr="00F02522" w:rsidRDefault="009C1B32" w:rsidP="00DF2415">
                            <w:pPr>
                              <w:spacing w:after="0"/>
                              <w:rPr>
                                <w:b/>
                                <w:sz w:val="16"/>
                                <w:szCs w:val="16"/>
                                <w:lang w:val="de-CH"/>
                              </w:rPr>
                            </w:pPr>
                            <w:r w:rsidRPr="00F02522">
                              <w:rPr>
                                <w:b/>
                                <w:bCs/>
                                <w:sz w:val="16"/>
                                <w:szCs w:val="16"/>
                                <w:lang w:val="de-CH"/>
                              </w:rPr>
                              <w:t>Planung und Zeitrahmen:</w:t>
                            </w:r>
                          </w:p>
                          <w:p w14:paraId="0AA8801A" w14:textId="48EA81B1" w:rsidR="009C1B32" w:rsidRPr="00F02522" w:rsidRDefault="009C1B32" w:rsidP="00DF2415">
                            <w:pPr>
                              <w:rPr>
                                <w:sz w:val="16"/>
                                <w:szCs w:val="16"/>
                                <w:lang w:val="de-CH"/>
                              </w:rPr>
                            </w:pPr>
                            <w:r w:rsidRPr="00F02522">
                              <w:rPr>
                                <w:sz w:val="16"/>
                                <w:szCs w:val="16"/>
                                <w:lang w:val="de-CH"/>
                              </w:rPr>
                              <w:t xml:space="preserve">Klassenstufe: </w:t>
                            </w:r>
                            <w:r w:rsidRPr="00F02522">
                              <w:rPr>
                                <w:sz w:val="16"/>
                                <w:szCs w:val="16"/>
                                <w:lang w:val="de-CH"/>
                              </w:rPr>
                              <w:tab/>
                            </w:r>
                            <w:r w:rsidR="00712B53">
                              <w:rPr>
                                <w:sz w:val="16"/>
                                <w:szCs w:val="16"/>
                                <w:lang w:val="de-CH"/>
                              </w:rPr>
                              <w:t>10</w:t>
                            </w:r>
                            <w:r w:rsidRPr="00F02522">
                              <w:rPr>
                                <w:sz w:val="16"/>
                                <w:szCs w:val="16"/>
                                <w:lang w:val="de-CH"/>
                              </w:rPr>
                              <w:t>-1</w:t>
                            </w:r>
                            <w:r w:rsidR="00712B53">
                              <w:rPr>
                                <w:sz w:val="16"/>
                                <w:szCs w:val="16"/>
                                <w:lang w:val="de-CH"/>
                              </w:rPr>
                              <w:t>3</w:t>
                            </w:r>
                          </w:p>
                          <w:p w14:paraId="0AFE5A18" w14:textId="0782B53A" w:rsidR="009C1B32" w:rsidRPr="00F02522" w:rsidRDefault="009C1B32" w:rsidP="00DF2415">
                            <w:pPr>
                              <w:ind w:left="1416" w:hanging="1416"/>
                              <w:rPr>
                                <w:sz w:val="16"/>
                                <w:szCs w:val="16"/>
                                <w:lang w:val="de-CH"/>
                              </w:rPr>
                            </w:pPr>
                            <w:r w:rsidRPr="00F02522">
                              <w:rPr>
                                <w:sz w:val="16"/>
                                <w:szCs w:val="16"/>
                                <w:lang w:val="de-CH"/>
                              </w:rPr>
                              <w:t xml:space="preserve">Zeitbedarf: </w:t>
                            </w:r>
                            <w:r w:rsidRPr="00F02522">
                              <w:rPr>
                                <w:sz w:val="16"/>
                                <w:szCs w:val="16"/>
                                <w:lang w:val="de-CH"/>
                              </w:rPr>
                              <w:tab/>
                            </w:r>
                            <w:r>
                              <w:rPr>
                                <w:sz w:val="16"/>
                                <w:szCs w:val="16"/>
                                <w:lang w:val="de-CH"/>
                              </w:rPr>
                              <w:t>4-5</w:t>
                            </w:r>
                            <w:r w:rsidRPr="00F02522">
                              <w:rPr>
                                <w:sz w:val="16"/>
                                <w:szCs w:val="16"/>
                                <w:lang w:val="de-CH"/>
                              </w:rPr>
                              <w:t xml:space="preserve"> Unterrichts</w:t>
                            </w:r>
                            <w:r>
                              <w:rPr>
                                <w:sz w:val="16"/>
                                <w:szCs w:val="16"/>
                                <w:lang w:val="de-CH"/>
                              </w:rPr>
                              <w:t>-lektionen</w:t>
                            </w:r>
                          </w:p>
                          <w:p w14:paraId="42D9CC8E" w14:textId="5898C3E0" w:rsidR="009C1B32" w:rsidRPr="00F02522" w:rsidRDefault="009C1B32" w:rsidP="00DF2415">
                            <w:pPr>
                              <w:ind w:left="1416" w:hanging="1416"/>
                              <w:rPr>
                                <w:sz w:val="16"/>
                                <w:szCs w:val="16"/>
                                <w:lang w:val="de-CH"/>
                              </w:rPr>
                            </w:pPr>
                            <w:r w:rsidRPr="00F02522">
                              <w:rPr>
                                <w:sz w:val="16"/>
                                <w:szCs w:val="16"/>
                                <w:lang w:val="de-CH"/>
                              </w:rPr>
                              <w:t>Lehrplanbezüge:</w:t>
                            </w:r>
                            <w:r>
                              <w:rPr>
                                <w:sz w:val="16"/>
                                <w:szCs w:val="16"/>
                                <w:lang w:val="de-CH"/>
                              </w:rPr>
                              <w:tab/>
                            </w:r>
                            <w:r w:rsidRPr="00F02522">
                              <w:rPr>
                                <w:sz w:val="16"/>
                                <w:szCs w:val="16"/>
                                <w:lang w:val="de-CH"/>
                              </w:rPr>
                              <w:t xml:space="preserve">Umweltbelastung, </w:t>
                            </w:r>
                            <w:r>
                              <w:rPr>
                                <w:sz w:val="16"/>
                                <w:szCs w:val="16"/>
                                <w:lang w:val="de-CH"/>
                              </w:rPr>
                              <w:t xml:space="preserve">Text- und </w:t>
                            </w:r>
                            <w:r w:rsidRPr="00F02522">
                              <w:rPr>
                                <w:sz w:val="16"/>
                                <w:szCs w:val="16"/>
                                <w:lang w:val="de-CH"/>
                              </w:rPr>
                              <w:t>Kartenanalyse</w:t>
                            </w:r>
                          </w:p>
                          <w:p w14:paraId="15BBA08A" w14:textId="03D1582D" w:rsidR="009C1B32" w:rsidRPr="00F02522" w:rsidRDefault="009C1B32" w:rsidP="00DF2415">
                            <w:pPr>
                              <w:rPr>
                                <w:sz w:val="16"/>
                                <w:szCs w:val="16"/>
                                <w:lang w:val="de-CH"/>
                              </w:rPr>
                            </w:pPr>
                            <w:r w:rsidRPr="00F02522">
                              <w:rPr>
                                <w:sz w:val="16"/>
                                <w:szCs w:val="16"/>
                                <w:lang w:val="de-CH"/>
                              </w:rPr>
                              <w:t xml:space="preserve">Fachliche </w:t>
                            </w:r>
                            <w:r>
                              <w:rPr>
                                <w:sz w:val="16"/>
                                <w:szCs w:val="16"/>
                                <w:lang w:val="de-CH"/>
                              </w:rPr>
                              <w:t>Lernz</w:t>
                            </w:r>
                            <w:r w:rsidRPr="00F02522">
                              <w:rPr>
                                <w:sz w:val="16"/>
                                <w:szCs w:val="16"/>
                                <w:lang w:val="de-CH"/>
                              </w:rPr>
                              <w:t>iele:</w:t>
                            </w:r>
                          </w:p>
                          <w:p w14:paraId="5A0A7864" w14:textId="77777777" w:rsidR="009C1B32" w:rsidRPr="00F02522" w:rsidRDefault="009C1B32" w:rsidP="00DF2415">
                            <w:pPr>
                              <w:pStyle w:val="Listenabsatz"/>
                              <w:numPr>
                                <w:ilvl w:val="0"/>
                                <w:numId w:val="1"/>
                              </w:numPr>
                              <w:ind w:left="426"/>
                              <w:rPr>
                                <w:rFonts w:eastAsiaTheme="minorEastAsia"/>
                                <w:b/>
                                <w:bCs/>
                                <w:sz w:val="16"/>
                                <w:szCs w:val="16"/>
                                <w:lang w:val="de-CH"/>
                              </w:rPr>
                            </w:pPr>
                            <w:proofErr w:type="spellStart"/>
                            <w:r w:rsidRPr="00F02522">
                              <w:rPr>
                                <w:sz w:val="16"/>
                                <w:szCs w:val="16"/>
                                <w:lang w:val="de-CH"/>
                              </w:rPr>
                              <w:t>SuS</w:t>
                            </w:r>
                            <w:proofErr w:type="spellEnd"/>
                            <w:r w:rsidRPr="00F02522">
                              <w:rPr>
                                <w:sz w:val="16"/>
                                <w:szCs w:val="16"/>
                                <w:lang w:val="de-CH"/>
                              </w:rPr>
                              <w:t xml:space="preserve"> können die Feinstaubdaten verstehen, analysieren und aufgrund des geographischen Kontextes Schlüsse ziehen.</w:t>
                            </w:r>
                          </w:p>
                          <w:p w14:paraId="5EB97F40" w14:textId="45FF6D03" w:rsidR="009C1B32" w:rsidRPr="00F02522" w:rsidRDefault="009C1B32" w:rsidP="00DF2415">
                            <w:pPr>
                              <w:pStyle w:val="Listenabsatz"/>
                              <w:numPr>
                                <w:ilvl w:val="0"/>
                                <w:numId w:val="1"/>
                              </w:numPr>
                              <w:ind w:left="426"/>
                              <w:rPr>
                                <w:b/>
                                <w:bCs/>
                                <w:sz w:val="16"/>
                                <w:szCs w:val="16"/>
                                <w:lang w:val="de-CH"/>
                              </w:rPr>
                            </w:pPr>
                            <w:proofErr w:type="spellStart"/>
                            <w:r w:rsidRPr="00F02522">
                              <w:rPr>
                                <w:sz w:val="16"/>
                                <w:szCs w:val="16"/>
                                <w:lang w:val="de-CH"/>
                              </w:rPr>
                              <w:t>SuS</w:t>
                            </w:r>
                            <w:proofErr w:type="spellEnd"/>
                            <w:r w:rsidRPr="00F02522">
                              <w:rPr>
                                <w:sz w:val="16"/>
                                <w:szCs w:val="16"/>
                                <w:lang w:val="de-CH"/>
                              </w:rPr>
                              <w:t xml:space="preserve"> können raum-zeitlich</w:t>
                            </w:r>
                            <w:r>
                              <w:rPr>
                                <w:sz w:val="16"/>
                                <w:szCs w:val="16"/>
                                <w:lang w:val="de-CH"/>
                              </w:rPr>
                              <w:t>e</w:t>
                            </w:r>
                            <w:r w:rsidRPr="00F02522">
                              <w:rPr>
                                <w:sz w:val="16"/>
                                <w:szCs w:val="16"/>
                                <w:lang w:val="de-CH"/>
                              </w:rPr>
                              <w:t xml:space="preserve"> Citizen Science Daten interpretieren und bewerten</w:t>
                            </w:r>
                            <w:r>
                              <w:rPr>
                                <w:sz w:val="16"/>
                                <w:szCs w:val="16"/>
                                <w:lang w:val="de-CH"/>
                              </w:rPr>
                              <w:t xml:space="preserve"> </w:t>
                            </w:r>
                            <w:r w:rsidRPr="00F02522">
                              <w:rPr>
                                <w:sz w:val="16"/>
                                <w:szCs w:val="16"/>
                                <w:lang w:val="de-CH"/>
                              </w:rPr>
                              <w:t>(</w:t>
                            </w:r>
                            <w:r>
                              <w:rPr>
                                <w:sz w:val="16"/>
                                <w:szCs w:val="16"/>
                                <w:lang w:val="de-CH"/>
                              </w:rPr>
                              <w:t xml:space="preserve">z.B. </w:t>
                            </w:r>
                            <w:r w:rsidRPr="00F02522">
                              <w:rPr>
                                <w:sz w:val="16"/>
                                <w:szCs w:val="16"/>
                                <w:lang w:val="de-CH"/>
                              </w:rPr>
                              <w:t>Erkennung</w:t>
                            </w:r>
                            <w:r>
                              <w:rPr>
                                <w:sz w:val="16"/>
                                <w:szCs w:val="16"/>
                                <w:lang w:val="de-CH"/>
                              </w:rPr>
                              <w:t xml:space="preserve"> von Ausreissern</w:t>
                            </w:r>
                            <w:r w:rsidRPr="00F02522">
                              <w:rPr>
                                <w:sz w:val="16"/>
                                <w:szCs w:val="16"/>
                                <w:lang w:val="de-CH"/>
                              </w:rPr>
                              <w:t>).</w:t>
                            </w:r>
                          </w:p>
                          <w:p w14:paraId="0D539BCF" w14:textId="5B9F8863" w:rsidR="009C1B32" w:rsidRPr="00F02522" w:rsidRDefault="009C1B32" w:rsidP="00D5727F">
                            <w:pPr>
                              <w:shd w:val="clear" w:color="auto" w:fill="F7CAAC" w:themeFill="accent2" w:themeFillTint="66"/>
                              <w:rPr>
                                <w:sz w:val="16"/>
                                <w:szCs w:val="16"/>
                                <w:lang w:val="de-CH"/>
                              </w:rPr>
                            </w:pPr>
                            <w:r w:rsidRPr="00F02522">
                              <w:rPr>
                                <w:sz w:val="16"/>
                                <w:szCs w:val="16"/>
                                <w:lang w:val="de-CH"/>
                              </w:rPr>
                              <w:t xml:space="preserve">Methodische </w:t>
                            </w:r>
                            <w:r>
                              <w:rPr>
                                <w:sz w:val="16"/>
                                <w:szCs w:val="16"/>
                                <w:lang w:val="de-CH"/>
                              </w:rPr>
                              <w:t>Lernz</w:t>
                            </w:r>
                            <w:r w:rsidRPr="00F02522">
                              <w:rPr>
                                <w:sz w:val="16"/>
                                <w:szCs w:val="16"/>
                                <w:lang w:val="de-CH"/>
                              </w:rPr>
                              <w:t>iele:</w:t>
                            </w:r>
                          </w:p>
                          <w:p w14:paraId="5B8D1AB5" w14:textId="17153870" w:rsidR="009C1B32" w:rsidRPr="00F02522" w:rsidRDefault="009C1B32" w:rsidP="00DF2415">
                            <w:pPr>
                              <w:pStyle w:val="Listenabsatz"/>
                              <w:numPr>
                                <w:ilvl w:val="0"/>
                                <w:numId w:val="1"/>
                              </w:numPr>
                              <w:ind w:left="426"/>
                              <w:rPr>
                                <w:sz w:val="16"/>
                                <w:szCs w:val="16"/>
                                <w:lang w:val="de-CH"/>
                              </w:rPr>
                            </w:pPr>
                            <w:proofErr w:type="spellStart"/>
                            <w:r w:rsidRPr="00F02522">
                              <w:rPr>
                                <w:sz w:val="16"/>
                                <w:szCs w:val="16"/>
                                <w:lang w:val="de-CH"/>
                              </w:rPr>
                              <w:t>SuS</w:t>
                            </w:r>
                            <w:proofErr w:type="spellEnd"/>
                            <w:r w:rsidRPr="00F02522">
                              <w:rPr>
                                <w:sz w:val="16"/>
                                <w:szCs w:val="16"/>
                                <w:lang w:val="de-CH"/>
                              </w:rPr>
                              <w:t xml:space="preserve"> können </w:t>
                            </w:r>
                            <w:r>
                              <w:rPr>
                                <w:sz w:val="16"/>
                                <w:szCs w:val="16"/>
                                <w:lang w:val="de-CH"/>
                              </w:rPr>
                              <w:t xml:space="preserve">Daten kartographisch </w:t>
                            </w:r>
                            <w:r w:rsidRPr="00F02522">
                              <w:rPr>
                                <w:sz w:val="16"/>
                                <w:szCs w:val="16"/>
                                <w:lang w:val="de-CH"/>
                              </w:rPr>
                              <w:t xml:space="preserve">ansprechend </w:t>
                            </w:r>
                            <w:r>
                              <w:rPr>
                                <w:sz w:val="16"/>
                                <w:szCs w:val="16"/>
                                <w:lang w:val="de-CH"/>
                              </w:rPr>
                              <w:t>darstellen (</w:t>
                            </w:r>
                            <w:proofErr w:type="spellStart"/>
                            <w:r w:rsidRPr="00F02522">
                              <w:rPr>
                                <w:sz w:val="16"/>
                                <w:szCs w:val="16"/>
                                <w:lang w:val="de-CH"/>
                              </w:rPr>
                              <w:t>Symbologie</w:t>
                            </w:r>
                            <w:proofErr w:type="spellEnd"/>
                            <w:r w:rsidRPr="00F02522">
                              <w:rPr>
                                <w:sz w:val="16"/>
                                <w:szCs w:val="16"/>
                                <w:lang w:val="de-CH"/>
                              </w:rPr>
                              <w:t>,</w:t>
                            </w:r>
                            <w:r>
                              <w:rPr>
                                <w:sz w:val="16"/>
                                <w:szCs w:val="16"/>
                                <w:lang w:val="de-CH"/>
                              </w:rPr>
                              <w:t xml:space="preserve"> Pop-up)</w:t>
                            </w:r>
                            <w:r w:rsidRPr="00F02522">
                              <w:rPr>
                                <w:sz w:val="16"/>
                                <w:szCs w:val="16"/>
                                <w:lang w:val="de-CH"/>
                              </w:rPr>
                              <w:t>.</w:t>
                            </w:r>
                          </w:p>
                          <w:p w14:paraId="4F4668AC" w14:textId="052A0222" w:rsidR="009C1B32" w:rsidRPr="00DF2415" w:rsidRDefault="009C1B32" w:rsidP="00DF2415">
                            <w:pPr>
                              <w:pStyle w:val="Listenabsatz"/>
                              <w:numPr>
                                <w:ilvl w:val="0"/>
                                <w:numId w:val="1"/>
                              </w:numPr>
                              <w:ind w:left="426"/>
                              <w:rPr>
                                <w:rFonts w:eastAsiaTheme="minorEastAsia"/>
                                <w:sz w:val="16"/>
                                <w:szCs w:val="16"/>
                                <w:lang w:val="de-CH"/>
                              </w:rPr>
                            </w:pPr>
                            <w:proofErr w:type="spellStart"/>
                            <w:r w:rsidRPr="00F02522">
                              <w:rPr>
                                <w:sz w:val="16"/>
                                <w:szCs w:val="16"/>
                                <w:lang w:val="de-CH"/>
                              </w:rPr>
                              <w:t>SuS</w:t>
                            </w:r>
                            <w:proofErr w:type="spellEnd"/>
                            <w:r w:rsidRPr="00F02522">
                              <w:rPr>
                                <w:sz w:val="16"/>
                                <w:szCs w:val="16"/>
                                <w:lang w:val="de-CH"/>
                              </w:rPr>
                              <w:t xml:space="preserve"> können </w:t>
                            </w:r>
                            <w:r>
                              <w:rPr>
                                <w:sz w:val="16"/>
                                <w:szCs w:val="16"/>
                                <w:lang w:val="de-CH"/>
                              </w:rPr>
                              <w:t xml:space="preserve">Daten </w:t>
                            </w:r>
                            <w:r w:rsidRPr="00F02522">
                              <w:rPr>
                                <w:sz w:val="16"/>
                                <w:szCs w:val="16"/>
                                <w:lang w:val="de-CH"/>
                              </w:rPr>
                              <w:t>sortieren und vergleichen.</w:t>
                            </w:r>
                          </w:p>
                          <w:p w14:paraId="1C813FA6" w14:textId="4B29793E" w:rsidR="009C1B32" w:rsidRDefault="009C1B32" w:rsidP="00DF2415">
                            <w:pPr>
                              <w:pStyle w:val="Listenabsatz"/>
                              <w:numPr>
                                <w:ilvl w:val="0"/>
                                <w:numId w:val="1"/>
                              </w:numPr>
                              <w:ind w:left="426"/>
                              <w:rPr>
                                <w:sz w:val="16"/>
                                <w:szCs w:val="16"/>
                                <w:lang w:val="de-CH"/>
                              </w:rPr>
                            </w:pPr>
                            <w:proofErr w:type="spellStart"/>
                            <w:r w:rsidRPr="00DF2415">
                              <w:rPr>
                                <w:sz w:val="16"/>
                                <w:szCs w:val="16"/>
                                <w:lang w:val="de-CH"/>
                              </w:rPr>
                              <w:t>SuS</w:t>
                            </w:r>
                            <w:proofErr w:type="spellEnd"/>
                            <w:r w:rsidRPr="00DF2415">
                              <w:rPr>
                                <w:sz w:val="16"/>
                                <w:szCs w:val="16"/>
                                <w:lang w:val="de-CH"/>
                              </w:rPr>
                              <w:t xml:space="preserve"> können Kontextdaten sinnvoll einsetzen, um Geoanalysen zu vertiefen.</w:t>
                            </w:r>
                          </w:p>
                          <w:p w14:paraId="111D255B" w14:textId="44111B24" w:rsidR="009C1B32" w:rsidRDefault="009C1B32" w:rsidP="008A54E3">
                            <w:pPr>
                              <w:ind w:left="66"/>
                              <w:rPr>
                                <w:sz w:val="16"/>
                                <w:szCs w:val="16"/>
                                <w:lang w:val="de-CH"/>
                              </w:rPr>
                            </w:pPr>
                            <w:r w:rsidRPr="008A54E3">
                              <w:rPr>
                                <w:sz w:val="16"/>
                                <w:szCs w:val="16"/>
                                <w:lang w:val="de-CH"/>
                              </w:rPr>
                              <w:t xml:space="preserve">Affektive </w:t>
                            </w:r>
                            <w:r>
                              <w:rPr>
                                <w:sz w:val="16"/>
                                <w:szCs w:val="16"/>
                                <w:lang w:val="de-CH"/>
                              </w:rPr>
                              <w:t>Lernz</w:t>
                            </w:r>
                            <w:r w:rsidRPr="00F02522">
                              <w:rPr>
                                <w:sz w:val="16"/>
                                <w:szCs w:val="16"/>
                                <w:lang w:val="de-CH"/>
                              </w:rPr>
                              <w:t>iele</w:t>
                            </w:r>
                          </w:p>
                          <w:p w14:paraId="6536046C" w14:textId="7D4B343E" w:rsidR="009C1B32" w:rsidRPr="008A54E3" w:rsidRDefault="009C1B32" w:rsidP="00B07DF5">
                            <w:pPr>
                              <w:pStyle w:val="Listenabsatz"/>
                              <w:numPr>
                                <w:ilvl w:val="0"/>
                                <w:numId w:val="41"/>
                              </w:numPr>
                              <w:ind w:left="426"/>
                              <w:rPr>
                                <w:sz w:val="16"/>
                                <w:szCs w:val="16"/>
                                <w:lang w:val="de-CH"/>
                              </w:rPr>
                            </w:pPr>
                            <w:proofErr w:type="spellStart"/>
                            <w:r w:rsidRPr="008A54E3">
                              <w:rPr>
                                <w:sz w:val="16"/>
                                <w:szCs w:val="16"/>
                                <w:lang w:val="de-CH"/>
                              </w:rPr>
                              <w:t>SuS</w:t>
                            </w:r>
                            <w:proofErr w:type="spellEnd"/>
                            <w:r w:rsidRPr="008A54E3">
                              <w:rPr>
                                <w:sz w:val="16"/>
                                <w:szCs w:val="16"/>
                                <w:lang w:val="de-CH"/>
                              </w:rPr>
                              <w:t xml:space="preserve"> interessieren sich für die </w:t>
                            </w:r>
                            <w:r>
                              <w:rPr>
                                <w:sz w:val="16"/>
                                <w:szCs w:val="16"/>
                                <w:lang w:val="de-CH"/>
                              </w:rPr>
                              <w:t>Umweltf</w:t>
                            </w:r>
                            <w:r w:rsidRPr="008A54E3">
                              <w:rPr>
                                <w:sz w:val="16"/>
                                <w:szCs w:val="16"/>
                                <w:lang w:val="de-CH"/>
                              </w:rPr>
                              <w:t>olgen eines Feuerwerks</w:t>
                            </w:r>
                            <w:r>
                              <w:rPr>
                                <w:sz w:val="16"/>
                                <w:szCs w:val="16"/>
                                <w:lang w:val="de-CH"/>
                              </w:rPr>
                              <w:t xml:space="preserve"> und die Analyse mit einem GI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8CAD6F" id="_x0000_s1032" type="#_x0000_t202" style="position:absolute;margin-left:307.6pt;margin-top:10.1pt;width:145.5pt;height:389.55pt;z-index:25165825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" fillcolor="#f7caac [1301]">
                <v:textbox>
                  <w:txbxContent>
                    <w:p w14:paraId="36F2A549" w14:textId="0B6B826B" w:rsidR="009C1B32" w:rsidRPr="00F02522" w:rsidRDefault="009C1B32" w:rsidP="00DF2415">
                      <w:pPr>
                        <w:spacing w:after="0"/>
                        <w:rPr>
                          <w:b/>
                          <w:sz w:val="16"/>
                          <w:szCs w:val="16"/>
                          <w:lang w:val="de-CH"/>
                        </w:rPr>
                      </w:pPr>
                      <w:r w:rsidRPr="00F02522">
                        <w:rPr>
                          <w:b/>
                          <w:bCs/>
                          <w:sz w:val="16"/>
                          <w:szCs w:val="16"/>
                          <w:lang w:val="de-CH"/>
                        </w:rPr>
                        <w:t>Planung und Zeitrahmen:</w:t>
                      </w:r>
                    </w:p>
                    <w:p w14:paraId="0AA8801A" w14:textId="48EA81B1" w:rsidR="009C1B32" w:rsidRPr="00F02522" w:rsidRDefault="009C1B32" w:rsidP="00DF2415">
                      <w:pPr>
                        <w:rPr>
                          <w:sz w:val="16"/>
                          <w:szCs w:val="16"/>
                          <w:lang w:val="de-CH"/>
                        </w:rPr>
                      </w:pPr>
                      <w:r w:rsidRPr="00F02522">
                        <w:rPr>
                          <w:sz w:val="16"/>
                          <w:szCs w:val="16"/>
                          <w:lang w:val="de-CH"/>
                        </w:rPr>
                        <w:t xml:space="preserve">Klassenstufe: </w:t>
                      </w:r>
                      <w:r w:rsidRPr="00F02522">
                        <w:rPr>
                          <w:sz w:val="16"/>
                          <w:szCs w:val="16"/>
                          <w:lang w:val="de-CH"/>
                        </w:rPr>
                        <w:tab/>
                      </w:r>
                      <w:r w:rsidR="00712B53">
                        <w:rPr>
                          <w:sz w:val="16"/>
                          <w:szCs w:val="16"/>
                          <w:lang w:val="de-CH"/>
                        </w:rPr>
                        <w:t>10</w:t>
                      </w:r>
                      <w:r w:rsidRPr="00F02522">
                        <w:rPr>
                          <w:sz w:val="16"/>
                          <w:szCs w:val="16"/>
                          <w:lang w:val="de-CH"/>
                        </w:rPr>
                        <w:t>-1</w:t>
                      </w:r>
                      <w:r w:rsidR="00712B53">
                        <w:rPr>
                          <w:sz w:val="16"/>
                          <w:szCs w:val="16"/>
                          <w:lang w:val="de-CH"/>
                        </w:rPr>
                        <w:t>3</w:t>
                      </w:r>
                    </w:p>
                    <w:p w14:paraId="0AFE5A18" w14:textId="0782B53A" w:rsidR="009C1B32" w:rsidRPr="00F02522" w:rsidRDefault="009C1B32" w:rsidP="00DF2415">
                      <w:pPr>
                        <w:ind w:left="1416" w:hanging="1416"/>
                        <w:rPr>
                          <w:sz w:val="16"/>
                          <w:szCs w:val="16"/>
                          <w:lang w:val="de-CH"/>
                        </w:rPr>
                      </w:pPr>
                      <w:r w:rsidRPr="00F02522">
                        <w:rPr>
                          <w:sz w:val="16"/>
                          <w:szCs w:val="16"/>
                          <w:lang w:val="de-CH"/>
                        </w:rPr>
                        <w:t xml:space="preserve">Zeitbedarf: </w:t>
                      </w:r>
                      <w:r w:rsidRPr="00F02522">
                        <w:rPr>
                          <w:sz w:val="16"/>
                          <w:szCs w:val="16"/>
                          <w:lang w:val="de-CH"/>
                        </w:rPr>
                        <w:tab/>
                      </w:r>
                      <w:r>
                        <w:rPr>
                          <w:sz w:val="16"/>
                          <w:szCs w:val="16"/>
                          <w:lang w:val="de-CH"/>
                        </w:rPr>
                        <w:t>4-5</w:t>
                      </w:r>
                      <w:r w:rsidRPr="00F02522">
                        <w:rPr>
                          <w:sz w:val="16"/>
                          <w:szCs w:val="16"/>
                          <w:lang w:val="de-CH"/>
                        </w:rPr>
                        <w:t xml:space="preserve"> Unterrichts</w:t>
                      </w:r>
                      <w:r>
                        <w:rPr>
                          <w:sz w:val="16"/>
                          <w:szCs w:val="16"/>
                          <w:lang w:val="de-CH"/>
                        </w:rPr>
                        <w:t>-lektionen</w:t>
                      </w:r>
                    </w:p>
                    <w:p w14:paraId="42D9CC8E" w14:textId="5898C3E0" w:rsidR="009C1B32" w:rsidRPr="00F02522" w:rsidRDefault="009C1B32" w:rsidP="00DF2415">
                      <w:pPr>
                        <w:ind w:left="1416" w:hanging="1416"/>
                        <w:rPr>
                          <w:sz w:val="16"/>
                          <w:szCs w:val="16"/>
                          <w:lang w:val="de-CH"/>
                        </w:rPr>
                      </w:pPr>
                      <w:r w:rsidRPr="00F02522">
                        <w:rPr>
                          <w:sz w:val="16"/>
                          <w:szCs w:val="16"/>
                          <w:lang w:val="de-CH"/>
                        </w:rPr>
                        <w:t>Lehrplanbezüge:</w:t>
                      </w:r>
                      <w:r>
                        <w:rPr>
                          <w:sz w:val="16"/>
                          <w:szCs w:val="16"/>
                          <w:lang w:val="de-CH"/>
                        </w:rPr>
                        <w:tab/>
                      </w:r>
                      <w:r w:rsidRPr="00F02522">
                        <w:rPr>
                          <w:sz w:val="16"/>
                          <w:szCs w:val="16"/>
                          <w:lang w:val="de-CH"/>
                        </w:rPr>
                        <w:t xml:space="preserve">Umweltbelastung, </w:t>
                      </w:r>
                      <w:r>
                        <w:rPr>
                          <w:sz w:val="16"/>
                          <w:szCs w:val="16"/>
                          <w:lang w:val="de-CH"/>
                        </w:rPr>
                        <w:t xml:space="preserve">Text- und </w:t>
                      </w:r>
                      <w:r w:rsidRPr="00F02522">
                        <w:rPr>
                          <w:sz w:val="16"/>
                          <w:szCs w:val="16"/>
                          <w:lang w:val="de-CH"/>
                        </w:rPr>
                        <w:t>Kartenanalyse</w:t>
                      </w:r>
                    </w:p>
                    <w:p w14:paraId="15BBA08A" w14:textId="03D1582D" w:rsidR="009C1B32" w:rsidRPr="00F02522" w:rsidRDefault="009C1B32" w:rsidP="00DF2415">
                      <w:pPr>
                        <w:rPr>
                          <w:sz w:val="16"/>
                          <w:szCs w:val="16"/>
                          <w:lang w:val="de-CH"/>
                        </w:rPr>
                      </w:pPr>
                      <w:r w:rsidRPr="00F02522">
                        <w:rPr>
                          <w:sz w:val="16"/>
                          <w:szCs w:val="16"/>
                          <w:lang w:val="de-CH"/>
                        </w:rPr>
                        <w:t xml:space="preserve">Fachliche </w:t>
                      </w:r>
                      <w:r>
                        <w:rPr>
                          <w:sz w:val="16"/>
                          <w:szCs w:val="16"/>
                          <w:lang w:val="de-CH"/>
                        </w:rPr>
                        <w:t>Lernz</w:t>
                      </w:r>
                      <w:r w:rsidRPr="00F02522">
                        <w:rPr>
                          <w:sz w:val="16"/>
                          <w:szCs w:val="16"/>
                          <w:lang w:val="de-CH"/>
                        </w:rPr>
                        <w:t>iele:</w:t>
                      </w:r>
                    </w:p>
                    <w:p w14:paraId="5A0A7864" w14:textId="77777777" w:rsidR="009C1B32" w:rsidRPr="00F02522" w:rsidRDefault="009C1B32" w:rsidP="00DF2415">
                      <w:pPr>
                        <w:pStyle w:val="Listenabsatz"/>
                        <w:numPr>
                          <w:ilvl w:val="0"/>
                          <w:numId w:val="1"/>
                        </w:numPr>
                        <w:ind w:left="426"/>
                        <w:rPr>
                          <w:rFonts w:eastAsiaTheme="minorEastAsia"/>
                          <w:b/>
                          <w:bCs/>
                          <w:sz w:val="16"/>
                          <w:szCs w:val="16"/>
                          <w:lang w:val="de-CH"/>
                        </w:rPr>
                      </w:pPr>
                      <w:proofErr w:type="spellStart"/>
                      <w:r w:rsidRPr="00F02522">
                        <w:rPr>
                          <w:sz w:val="16"/>
                          <w:szCs w:val="16"/>
                          <w:lang w:val="de-CH"/>
                        </w:rPr>
                        <w:t>SuS</w:t>
                      </w:r>
                      <w:proofErr w:type="spellEnd"/>
                      <w:r w:rsidRPr="00F02522">
                        <w:rPr>
                          <w:sz w:val="16"/>
                          <w:szCs w:val="16"/>
                          <w:lang w:val="de-CH"/>
                        </w:rPr>
                        <w:t xml:space="preserve"> können die Feinstaubdaten verstehen, analysieren und aufgrund des geographischen Kontextes Schlüsse ziehen.</w:t>
                      </w:r>
                    </w:p>
                    <w:p w14:paraId="5EB97F40" w14:textId="45FF6D03" w:rsidR="009C1B32" w:rsidRPr="00F02522" w:rsidRDefault="009C1B32" w:rsidP="00DF2415">
                      <w:pPr>
                        <w:pStyle w:val="Listenabsatz"/>
                        <w:numPr>
                          <w:ilvl w:val="0"/>
                          <w:numId w:val="1"/>
                        </w:numPr>
                        <w:ind w:left="426"/>
                        <w:rPr>
                          <w:b/>
                          <w:bCs/>
                          <w:sz w:val="16"/>
                          <w:szCs w:val="16"/>
                          <w:lang w:val="de-CH"/>
                        </w:rPr>
                      </w:pPr>
                      <w:proofErr w:type="spellStart"/>
                      <w:r w:rsidRPr="00F02522">
                        <w:rPr>
                          <w:sz w:val="16"/>
                          <w:szCs w:val="16"/>
                          <w:lang w:val="de-CH"/>
                        </w:rPr>
                        <w:t>SuS</w:t>
                      </w:r>
                      <w:proofErr w:type="spellEnd"/>
                      <w:r w:rsidRPr="00F02522">
                        <w:rPr>
                          <w:sz w:val="16"/>
                          <w:szCs w:val="16"/>
                          <w:lang w:val="de-CH"/>
                        </w:rPr>
                        <w:t xml:space="preserve"> können raum-zeitlich</w:t>
                      </w:r>
                      <w:r>
                        <w:rPr>
                          <w:sz w:val="16"/>
                          <w:szCs w:val="16"/>
                          <w:lang w:val="de-CH"/>
                        </w:rPr>
                        <w:t>e</w:t>
                      </w:r>
                      <w:r w:rsidRPr="00F02522">
                        <w:rPr>
                          <w:sz w:val="16"/>
                          <w:szCs w:val="16"/>
                          <w:lang w:val="de-CH"/>
                        </w:rPr>
                        <w:t xml:space="preserve"> Citizen Science Daten interpretieren und bewerten</w:t>
                      </w:r>
                      <w:r>
                        <w:rPr>
                          <w:sz w:val="16"/>
                          <w:szCs w:val="16"/>
                          <w:lang w:val="de-CH"/>
                        </w:rPr>
                        <w:t xml:space="preserve"> </w:t>
                      </w:r>
                      <w:r w:rsidRPr="00F02522">
                        <w:rPr>
                          <w:sz w:val="16"/>
                          <w:szCs w:val="16"/>
                          <w:lang w:val="de-CH"/>
                        </w:rPr>
                        <w:t>(</w:t>
                      </w:r>
                      <w:r>
                        <w:rPr>
                          <w:sz w:val="16"/>
                          <w:szCs w:val="16"/>
                          <w:lang w:val="de-CH"/>
                        </w:rPr>
                        <w:t xml:space="preserve">z.B. </w:t>
                      </w:r>
                      <w:r w:rsidRPr="00F02522">
                        <w:rPr>
                          <w:sz w:val="16"/>
                          <w:szCs w:val="16"/>
                          <w:lang w:val="de-CH"/>
                        </w:rPr>
                        <w:t>Erkennung</w:t>
                      </w:r>
                      <w:r>
                        <w:rPr>
                          <w:sz w:val="16"/>
                          <w:szCs w:val="16"/>
                          <w:lang w:val="de-CH"/>
                        </w:rPr>
                        <w:t xml:space="preserve"> von Ausreissern</w:t>
                      </w:r>
                      <w:r w:rsidRPr="00F02522">
                        <w:rPr>
                          <w:sz w:val="16"/>
                          <w:szCs w:val="16"/>
                          <w:lang w:val="de-CH"/>
                        </w:rPr>
                        <w:t>).</w:t>
                      </w:r>
                    </w:p>
                    <w:p w14:paraId="0D539BCF" w14:textId="5B9F8863" w:rsidR="009C1B32" w:rsidRPr="00F02522" w:rsidRDefault="009C1B32" w:rsidP="00D5727F">
                      <w:pPr>
                        <w:shd w:val="clear" w:color="auto" w:fill="F7CAAC" w:themeFill="accent2" w:themeFillTint="66"/>
                        <w:rPr>
                          <w:sz w:val="16"/>
                          <w:szCs w:val="16"/>
                          <w:lang w:val="de-CH"/>
                        </w:rPr>
                      </w:pPr>
                      <w:r w:rsidRPr="00F02522">
                        <w:rPr>
                          <w:sz w:val="16"/>
                          <w:szCs w:val="16"/>
                          <w:lang w:val="de-CH"/>
                        </w:rPr>
                        <w:t xml:space="preserve">Methodische </w:t>
                      </w:r>
                      <w:r>
                        <w:rPr>
                          <w:sz w:val="16"/>
                          <w:szCs w:val="16"/>
                          <w:lang w:val="de-CH"/>
                        </w:rPr>
                        <w:t>Lernz</w:t>
                      </w:r>
                      <w:r w:rsidRPr="00F02522">
                        <w:rPr>
                          <w:sz w:val="16"/>
                          <w:szCs w:val="16"/>
                          <w:lang w:val="de-CH"/>
                        </w:rPr>
                        <w:t>iele:</w:t>
                      </w:r>
                    </w:p>
                    <w:p w14:paraId="5B8D1AB5" w14:textId="17153870" w:rsidR="009C1B32" w:rsidRPr="00F02522" w:rsidRDefault="009C1B32" w:rsidP="00DF2415">
                      <w:pPr>
                        <w:pStyle w:val="Listenabsatz"/>
                        <w:numPr>
                          <w:ilvl w:val="0"/>
                          <w:numId w:val="1"/>
                        </w:numPr>
                        <w:ind w:left="426"/>
                        <w:rPr>
                          <w:sz w:val="16"/>
                          <w:szCs w:val="16"/>
                          <w:lang w:val="de-CH"/>
                        </w:rPr>
                      </w:pPr>
                      <w:proofErr w:type="spellStart"/>
                      <w:r w:rsidRPr="00F02522">
                        <w:rPr>
                          <w:sz w:val="16"/>
                          <w:szCs w:val="16"/>
                          <w:lang w:val="de-CH"/>
                        </w:rPr>
                        <w:t>SuS</w:t>
                      </w:r>
                      <w:proofErr w:type="spellEnd"/>
                      <w:r w:rsidRPr="00F02522">
                        <w:rPr>
                          <w:sz w:val="16"/>
                          <w:szCs w:val="16"/>
                          <w:lang w:val="de-CH"/>
                        </w:rPr>
                        <w:t xml:space="preserve"> können </w:t>
                      </w:r>
                      <w:r>
                        <w:rPr>
                          <w:sz w:val="16"/>
                          <w:szCs w:val="16"/>
                          <w:lang w:val="de-CH"/>
                        </w:rPr>
                        <w:t xml:space="preserve">Daten kartographisch </w:t>
                      </w:r>
                      <w:r w:rsidRPr="00F02522">
                        <w:rPr>
                          <w:sz w:val="16"/>
                          <w:szCs w:val="16"/>
                          <w:lang w:val="de-CH"/>
                        </w:rPr>
                        <w:t xml:space="preserve">ansprechend </w:t>
                      </w:r>
                      <w:r>
                        <w:rPr>
                          <w:sz w:val="16"/>
                          <w:szCs w:val="16"/>
                          <w:lang w:val="de-CH"/>
                        </w:rPr>
                        <w:t>darstellen (</w:t>
                      </w:r>
                      <w:proofErr w:type="spellStart"/>
                      <w:r w:rsidRPr="00F02522">
                        <w:rPr>
                          <w:sz w:val="16"/>
                          <w:szCs w:val="16"/>
                          <w:lang w:val="de-CH"/>
                        </w:rPr>
                        <w:t>Symbologie</w:t>
                      </w:r>
                      <w:proofErr w:type="spellEnd"/>
                      <w:r w:rsidRPr="00F02522">
                        <w:rPr>
                          <w:sz w:val="16"/>
                          <w:szCs w:val="16"/>
                          <w:lang w:val="de-CH"/>
                        </w:rPr>
                        <w:t>,</w:t>
                      </w:r>
                      <w:r>
                        <w:rPr>
                          <w:sz w:val="16"/>
                          <w:szCs w:val="16"/>
                          <w:lang w:val="de-CH"/>
                        </w:rPr>
                        <w:t xml:space="preserve"> Pop-up)</w:t>
                      </w:r>
                      <w:r w:rsidRPr="00F02522">
                        <w:rPr>
                          <w:sz w:val="16"/>
                          <w:szCs w:val="16"/>
                          <w:lang w:val="de-CH"/>
                        </w:rPr>
                        <w:t>.</w:t>
                      </w:r>
                    </w:p>
                    <w:p w14:paraId="4F4668AC" w14:textId="052A0222" w:rsidR="009C1B32" w:rsidRPr="00DF2415" w:rsidRDefault="009C1B32" w:rsidP="00DF2415">
                      <w:pPr>
                        <w:pStyle w:val="Listenabsatz"/>
                        <w:numPr>
                          <w:ilvl w:val="0"/>
                          <w:numId w:val="1"/>
                        </w:numPr>
                        <w:ind w:left="426"/>
                        <w:rPr>
                          <w:rFonts w:eastAsiaTheme="minorEastAsia"/>
                          <w:sz w:val="16"/>
                          <w:szCs w:val="16"/>
                          <w:lang w:val="de-CH"/>
                        </w:rPr>
                      </w:pPr>
                      <w:proofErr w:type="spellStart"/>
                      <w:r w:rsidRPr="00F02522">
                        <w:rPr>
                          <w:sz w:val="16"/>
                          <w:szCs w:val="16"/>
                          <w:lang w:val="de-CH"/>
                        </w:rPr>
                        <w:t>SuS</w:t>
                      </w:r>
                      <w:proofErr w:type="spellEnd"/>
                      <w:r w:rsidRPr="00F02522">
                        <w:rPr>
                          <w:sz w:val="16"/>
                          <w:szCs w:val="16"/>
                          <w:lang w:val="de-CH"/>
                        </w:rPr>
                        <w:t xml:space="preserve"> können </w:t>
                      </w:r>
                      <w:r>
                        <w:rPr>
                          <w:sz w:val="16"/>
                          <w:szCs w:val="16"/>
                          <w:lang w:val="de-CH"/>
                        </w:rPr>
                        <w:t xml:space="preserve">Daten </w:t>
                      </w:r>
                      <w:r w:rsidRPr="00F02522">
                        <w:rPr>
                          <w:sz w:val="16"/>
                          <w:szCs w:val="16"/>
                          <w:lang w:val="de-CH"/>
                        </w:rPr>
                        <w:t>sortieren und vergleichen.</w:t>
                      </w:r>
                    </w:p>
                    <w:p w14:paraId="1C813FA6" w14:textId="4B29793E" w:rsidR="009C1B32" w:rsidRDefault="009C1B32" w:rsidP="00DF2415">
                      <w:pPr>
                        <w:pStyle w:val="Listenabsatz"/>
                        <w:numPr>
                          <w:ilvl w:val="0"/>
                          <w:numId w:val="1"/>
                        </w:numPr>
                        <w:ind w:left="426"/>
                        <w:rPr>
                          <w:sz w:val="16"/>
                          <w:szCs w:val="16"/>
                          <w:lang w:val="de-CH"/>
                        </w:rPr>
                      </w:pPr>
                      <w:proofErr w:type="spellStart"/>
                      <w:r w:rsidRPr="00DF2415">
                        <w:rPr>
                          <w:sz w:val="16"/>
                          <w:szCs w:val="16"/>
                          <w:lang w:val="de-CH"/>
                        </w:rPr>
                        <w:t>SuS</w:t>
                      </w:r>
                      <w:proofErr w:type="spellEnd"/>
                      <w:r w:rsidRPr="00DF2415">
                        <w:rPr>
                          <w:sz w:val="16"/>
                          <w:szCs w:val="16"/>
                          <w:lang w:val="de-CH"/>
                        </w:rPr>
                        <w:t xml:space="preserve"> können Kontextdaten sinnvoll einsetzen, um Geoanalysen zu vertiefen.</w:t>
                      </w:r>
                    </w:p>
                    <w:p w14:paraId="111D255B" w14:textId="44111B24" w:rsidR="009C1B32" w:rsidRDefault="009C1B32" w:rsidP="008A54E3">
                      <w:pPr>
                        <w:ind w:left="66"/>
                        <w:rPr>
                          <w:sz w:val="16"/>
                          <w:szCs w:val="16"/>
                          <w:lang w:val="de-CH"/>
                        </w:rPr>
                      </w:pPr>
                      <w:r w:rsidRPr="008A54E3">
                        <w:rPr>
                          <w:sz w:val="16"/>
                          <w:szCs w:val="16"/>
                          <w:lang w:val="de-CH"/>
                        </w:rPr>
                        <w:t xml:space="preserve">Affektive </w:t>
                      </w:r>
                      <w:r>
                        <w:rPr>
                          <w:sz w:val="16"/>
                          <w:szCs w:val="16"/>
                          <w:lang w:val="de-CH"/>
                        </w:rPr>
                        <w:t>Lernz</w:t>
                      </w:r>
                      <w:r w:rsidRPr="00F02522">
                        <w:rPr>
                          <w:sz w:val="16"/>
                          <w:szCs w:val="16"/>
                          <w:lang w:val="de-CH"/>
                        </w:rPr>
                        <w:t>iele</w:t>
                      </w:r>
                    </w:p>
                    <w:p w14:paraId="6536046C" w14:textId="7D4B343E" w:rsidR="009C1B32" w:rsidRPr="008A54E3" w:rsidRDefault="009C1B32" w:rsidP="00B07DF5">
                      <w:pPr>
                        <w:pStyle w:val="Listenabsatz"/>
                        <w:numPr>
                          <w:ilvl w:val="0"/>
                          <w:numId w:val="41"/>
                        </w:numPr>
                        <w:ind w:left="426"/>
                        <w:rPr>
                          <w:sz w:val="16"/>
                          <w:szCs w:val="16"/>
                          <w:lang w:val="de-CH"/>
                        </w:rPr>
                      </w:pPr>
                      <w:proofErr w:type="spellStart"/>
                      <w:r w:rsidRPr="008A54E3">
                        <w:rPr>
                          <w:sz w:val="16"/>
                          <w:szCs w:val="16"/>
                          <w:lang w:val="de-CH"/>
                        </w:rPr>
                        <w:t>SuS</w:t>
                      </w:r>
                      <w:proofErr w:type="spellEnd"/>
                      <w:r w:rsidRPr="008A54E3">
                        <w:rPr>
                          <w:sz w:val="16"/>
                          <w:szCs w:val="16"/>
                          <w:lang w:val="de-CH"/>
                        </w:rPr>
                        <w:t xml:space="preserve"> interessieren sich für die </w:t>
                      </w:r>
                      <w:r>
                        <w:rPr>
                          <w:sz w:val="16"/>
                          <w:szCs w:val="16"/>
                          <w:lang w:val="de-CH"/>
                        </w:rPr>
                        <w:t>Umweltf</w:t>
                      </w:r>
                      <w:r w:rsidRPr="008A54E3">
                        <w:rPr>
                          <w:sz w:val="16"/>
                          <w:szCs w:val="16"/>
                          <w:lang w:val="de-CH"/>
                        </w:rPr>
                        <w:t>olgen eines Feuerwerks</w:t>
                      </w:r>
                      <w:r>
                        <w:rPr>
                          <w:sz w:val="16"/>
                          <w:szCs w:val="16"/>
                          <w:lang w:val="de-CH"/>
                        </w:rPr>
                        <w:t xml:space="preserve"> und die Analyse mit einem GIS.</w:t>
                      </w:r>
                    </w:p>
                  </w:txbxContent>
                </v:textbox>
              </v:shape>
            </w:pict>
          </mc:Fallback>
        </mc:AlternateContent>
      </w:r>
    </w:p>
    <w:p w14:paraId="2C141D57" w14:textId="4E4A61AF" w:rsidR="005028B3" w:rsidRPr="00F75872" w:rsidRDefault="002F094B" w:rsidP="005028B3">
      <w:pPr>
        <w:pStyle w:val="xmsonormal"/>
        <w:spacing w:line="252" w:lineRule="auto"/>
        <w:ind w:right="3118"/>
        <w:jc w:val="both"/>
        <w:rPr>
          <w:lang w:val="de-DE"/>
        </w:rPr>
      </w:pPr>
      <w:r w:rsidRPr="00F75872">
        <w:rPr>
          <w:sz w:val="18"/>
          <w:szCs w:val="18"/>
          <w:lang w:val="de-DE"/>
        </w:rPr>
        <w:t xml:space="preserve">Silvester ist die Party des Jahres in Berlin. Das Fest am Brandenburger Tor ist eine der weltweit </w:t>
      </w:r>
      <w:r w:rsidR="00F75872" w:rsidRPr="00F75872">
        <w:rPr>
          <w:sz w:val="18"/>
          <w:szCs w:val="18"/>
          <w:lang w:val="de-DE"/>
        </w:rPr>
        <w:t>größten</w:t>
      </w:r>
      <w:r w:rsidRPr="00F75872">
        <w:rPr>
          <w:sz w:val="18"/>
          <w:szCs w:val="18"/>
          <w:lang w:val="de-DE"/>
        </w:rPr>
        <w:t xml:space="preserve"> Silvester-Open-Air-Veranstaltungen</w:t>
      </w:r>
      <w:r w:rsidR="005028B3" w:rsidRPr="00F75872">
        <w:rPr>
          <w:sz w:val="18"/>
          <w:szCs w:val="18"/>
          <w:lang w:val="de-DE"/>
        </w:rPr>
        <w:t>,</w:t>
      </w:r>
      <w:r w:rsidRPr="00F75872">
        <w:rPr>
          <w:sz w:val="18"/>
          <w:szCs w:val="18"/>
          <w:lang w:val="de-DE"/>
        </w:rPr>
        <w:t xml:space="preserve"> in der ganzen Stadt steigen Feuerwerke</w:t>
      </w:r>
      <w:r w:rsidR="00227E47" w:rsidRPr="00F75872">
        <w:rPr>
          <w:sz w:val="18"/>
          <w:szCs w:val="18"/>
          <w:lang w:val="de-DE"/>
        </w:rPr>
        <w:t xml:space="preserve"> aller Art</w:t>
      </w:r>
      <w:r w:rsidRPr="00F75872">
        <w:rPr>
          <w:sz w:val="18"/>
          <w:szCs w:val="18"/>
          <w:lang w:val="de-DE"/>
        </w:rPr>
        <w:t xml:space="preserve">. </w:t>
      </w:r>
      <w:r w:rsidR="00406A23" w:rsidRPr="00F75872">
        <w:rPr>
          <w:color w:val="000000"/>
          <w:sz w:val="18"/>
          <w:szCs w:val="18"/>
          <w:lang w:val="de-DE"/>
        </w:rPr>
        <w:t xml:space="preserve">Berlin bricht nicht nur die Partyrekorde, sondern auch die der Feinstaubbelastung. </w:t>
      </w:r>
      <w:r w:rsidR="00DF5642" w:rsidRPr="00F75872">
        <w:rPr>
          <w:color w:val="000000"/>
          <w:sz w:val="18"/>
          <w:szCs w:val="18"/>
          <w:lang w:val="de-DE"/>
        </w:rPr>
        <w:t xml:space="preserve">Bundesweit war die </w:t>
      </w:r>
      <w:r w:rsidR="00DF5642">
        <w:rPr>
          <w:color w:val="000000"/>
          <w:sz w:val="18"/>
          <w:szCs w:val="18"/>
          <w:lang w:val="de-DE"/>
        </w:rPr>
        <w:t>Beeinträchtigung</w:t>
      </w:r>
      <w:r w:rsidR="00DF5642" w:rsidRPr="00F75872">
        <w:rPr>
          <w:color w:val="000000"/>
          <w:sz w:val="18"/>
          <w:szCs w:val="18"/>
          <w:lang w:val="de-DE"/>
        </w:rPr>
        <w:t xml:space="preserve"> der Luft in der deutschen Hauptstadt an Silvester/Neujahr 2019 am höchsten</w:t>
      </w:r>
      <w:r w:rsidR="00920EDE">
        <w:rPr>
          <w:color w:val="000000"/>
          <w:sz w:val="18"/>
          <w:szCs w:val="18"/>
          <w:lang w:val="de-DE"/>
        </w:rPr>
        <w:t xml:space="preserve">, sie </w:t>
      </w:r>
      <w:r w:rsidR="00DF5642">
        <w:rPr>
          <w:color w:val="000000"/>
          <w:sz w:val="18"/>
          <w:szCs w:val="18"/>
          <w:lang w:val="de-DE"/>
        </w:rPr>
        <w:t>überschritt die Grenzwerte bis um das Fün</w:t>
      </w:r>
      <w:r w:rsidR="00920EDE">
        <w:rPr>
          <w:color w:val="000000"/>
          <w:sz w:val="18"/>
          <w:szCs w:val="18"/>
          <w:lang w:val="de-DE"/>
        </w:rPr>
        <w:t>f</w:t>
      </w:r>
      <w:r w:rsidR="00DF5642">
        <w:rPr>
          <w:color w:val="000000"/>
          <w:sz w:val="18"/>
          <w:szCs w:val="18"/>
          <w:lang w:val="de-DE"/>
        </w:rPr>
        <w:t xml:space="preserve">zigfache! </w:t>
      </w:r>
      <w:r w:rsidRPr="00F75872">
        <w:rPr>
          <w:sz w:val="18"/>
          <w:szCs w:val="18"/>
          <w:lang w:val="de-DE"/>
        </w:rPr>
        <w:t>In Deutschland mach</w:t>
      </w:r>
      <w:r w:rsidR="005028B3" w:rsidRPr="00F75872">
        <w:rPr>
          <w:sz w:val="18"/>
          <w:szCs w:val="18"/>
          <w:lang w:val="de-DE"/>
        </w:rPr>
        <w:t>en</w:t>
      </w:r>
      <w:r w:rsidRPr="00F75872">
        <w:rPr>
          <w:sz w:val="18"/>
          <w:szCs w:val="18"/>
          <w:lang w:val="de-DE"/>
        </w:rPr>
        <w:t xml:space="preserve"> Silvester-Feuerwerk</w:t>
      </w:r>
      <w:r w:rsidR="005028B3" w:rsidRPr="00F75872">
        <w:rPr>
          <w:sz w:val="18"/>
          <w:szCs w:val="18"/>
          <w:lang w:val="de-DE"/>
        </w:rPr>
        <w:t>e</w:t>
      </w:r>
      <w:r w:rsidRPr="00F75872">
        <w:rPr>
          <w:sz w:val="18"/>
          <w:szCs w:val="18"/>
          <w:lang w:val="de-DE"/>
        </w:rPr>
        <w:t xml:space="preserve"> mit 4.500 </w:t>
      </w:r>
      <w:r w:rsidR="005028B3" w:rsidRPr="00F75872">
        <w:rPr>
          <w:sz w:val="18"/>
          <w:szCs w:val="18"/>
          <w:lang w:val="de-DE"/>
        </w:rPr>
        <w:t xml:space="preserve">Tonnen </w:t>
      </w:r>
      <w:r w:rsidRPr="00F75872">
        <w:rPr>
          <w:sz w:val="18"/>
          <w:szCs w:val="18"/>
          <w:lang w:val="de-DE"/>
        </w:rPr>
        <w:t>Feinstaub innerhalb wenige</w:t>
      </w:r>
      <w:r w:rsidR="005028B3" w:rsidRPr="00F75872">
        <w:rPr>
          <w:sz w:val="18"/>
          <w:szCs w:val="18"/>
          <w:lang w:val="de-DE"/>
        </w:rPr>
        <w:t>r</w:t>
      </w:r>
      <w:r w:rsidRPr="00F75872">
        <w:rPr>
          <w:sz w:val="18"/>
          <w:szCs w:val="18"/>
          <w:lang w:val="de-DE"/>
        </w:rPr>
        <w:t xml:space="preserve"> Stunden </w:t>
      </w:r>
      <w:r w:rsidR="005028B3" w:rsidRPr="00F75872">
        <w:rPr>
          <w:sz w:val="18"/>
          <w:szCs w:val="18"/>
          <w:lang w:val="de-DE"/>
        </w:rPr>
        <w:t>etwa</w:t>
      </w:r>
      <w:r w:rsidRPr="00F75872">
        <w:rPr>
          <w:sz w:val="18"/>
          <w:szCs w:val="18"/>
          <w:lang w:val="de-DE"/>
        </w:rPr>
        <w:t xml:space="preserve"> </w:t>
      </w:r>
      <w:r w:rsidR="00920EDE">
        <w:rPr>
          <w:sz w:val="18"/>
          <w:szCs w:val="18"/>
          <w:lang w:val="de-DE"/>
        </w:rPr>
        <w:t>drei</w:t>
      </w:r>
      <w:r w:rsidR="005028B3" w:rsidRPr="00F75872">
        <w:rPr>
          <w:sz w:val="18"/>
          <w:szCs w:val="18"/>
          <w:lang w:val="de-DE"/>
        </w:rPr>
        <w:t xml:space="preserve"> Prozent</w:t>
      </w:r>
      <w:r w:rsidRPr="00F75872">
        <w:rPr>
          <w:sz w:val="18"/>
          <w:szCs w:val="18"/>
          <w:lang w:val="de-DE"/>
        </w:rPr>
        <w:t xml:space="preserve"> de</w:t>
      </w:r>
      <w:r w:rsidR="005028B3" w:rsidRPr="00F75872">
        <w:rPr>
          <w:sz w:val="18"/>
          <w:szCs w:val="18"/>
          <w:lang w:val="de-DE"/>
        </w:rPr>
        <w:t>r jährlichen</w:t>
      </w:r>
      <w:r w:rsidRPr="00F75872">
        <w:rPr>
          <w:sz w:val="18"/>
          <w:szCs w:val="18"/>
          <w:lang w:val="de-DE"/>
        </w:rPr>
        <w:t xml:space="preserve"> Feinstaub</w:t>
      </w:r>
      <w:r w:rsidR="005028B3" w:rsidRPr="00F75872">
        <w:rPr>
          <w:sz w:val="18"/>
          <w:szCs w:val="18"/>
          <w:lang w:val="de-DE"/>
        </w:rPr>
        <w:t>belastung</w:t>
      </w:r>
      <w:r w:rsidRPr="00F75872">
        <w:rPr>
          <w:sz w:val="18"/>
          <w:szCs w:val="18"/>
          <w:lang w:val="de-DE"/>
        </w:rPr>
        <w:t xml:space="preserve"> aus.</w:t>
      </w:r>
      <w:r w:rsidR="005028B3" w:rsidRPr="00F75872">
        <w:rPr>
          <w:color w:val="000000"/>
          <w:sz w:val="18"/>
          <w:szCs w:val="18"/>
          <w:lang w:val="de-DE"/>
        </w:rPr>
        <w:t xml:space="preserve"> </w:t>
      </w:r>
    </w:p>
    <w:p w14:paraId="11292EC7" w14:textId="16926206" w:rsidR="00586DB4" w:rsidRDefault="00D12D22" w:rsidP="00586DB4">
      <w:pPr>
        <w:spacing w:after="0"/>
        <w:ind w:right="3118"/>
        <w:jc w:val="both"/>
        <w:rPr>
          <w:sz w:val="18"/>
          <w:szCs w:val="18"/>
        </w:rPr>
      </w:pPr>
      <w:r w:rsidRPr="00F75872">
        <w:rPr>
          <w:sz w:val="18"/>
          <w:szCs w:val="18"/>
        </w:rPr>
        <w:t xml:space="preserve">Feinstaub ist ein Teil des Schwebstaubs. Als Schwebstaub </w:t>
      </w:r>
      <w:r w:rsidR="001B5866">
        <w:rPr>
          <w:sz w:val="18"/>
          <w:szCs w:val="18"/>
        </w:rPr>
        <w:t>– auf E</w:t>
      </w:r>
      <w:r w:rsidRPr="00641A8B">
        <w:rPr>
          <w:sz w:val="18"/>
          <w:szCs w:val="18"/>
        </w:rPr>
        <w:t xml:space="preserve">nglisch </w:t>
      </w:r>
      <w:r w:rsidR="00983064">
        <w:rPr>
          <w:sz w:val="18"/>
          <w:szCs w:val="18"/>
        </w:rPr>
        <w:t>„</w:t>
      </w:r>
      <w:proofErr w:type="spellStart"/>
      <w:r w:rsidRPr="00F75872">
        <w:rPr>
          <w:sz w:val="18"/>
          <w:szCs w:val="18"/>
        </w:rPr>
        <w:t>Particulate</w:t>
      </w:r>
      <w:proofErr w:type="spellEnd"/>
      <w:r w:rsidRPr="00F75872">
        <w:rPr>
          <w:sz w:val="18"/>
          <w:szCs w:val="18"/>
        </w:rPr>
        <w:t xml:space="preserve"> Matter</w:t>
      </w:r>
      <w:r w:rsidR="00983064">
        <w:rPr>
          <w:sz w:val="18"/>
          <w:szCs w:val="18"/>
        </w:rPr>
        <w:t>“</w:t>
      </w:r>
      <w:r w:rsidRPr="00F75872">
        <w:rPr>
          <w:sz w:val="18"/>
          <w:szCs w:val="18"/>
        </w:rPr>
        <w:t xml:space="preserve"> </w:t>
      </w:r>
      <w:r w:rsidRPr="00641A8B">
        <w:rPr>
          <w:sz w:val="18"/>
          <w:szCs w:val="18"/>
        </w:rPr>
        <w:t>(PM)</w:t>
      </w:r>
      <w:r w:rsidRPr="00F75872">
        <w:rPr>
          <w:sz w:val="18"/>
          <w:szCs w:val="18"/>
        </w:rPr>
        <w:t xml:space="preserve"> </w:t>
      </w:r>
      <w:r w:rsidR="001B5866">
        <w:rPr>
          <w:sz w:val="18"/>
          <w:szCs w:val="18"/>
        </w:rPr>
        <w:t xml:space="preserve">– </w:t>
      </w:r>
      <w:r w:rsidRPr="00F75872">
        <w:rPr>
          <w:sz w:val="18"/>
          <w:szCs w:val="18"/>
        </w:rPr>
        <w:t xml:space="preserve">bezeichnet man Teilchen in der Luft, die nicht sofort zu Boden sinken, sondern eine gewisse Zeit in der Atmosphäre </w:t>
      </w:r>
      <w:r w:rsidR="00920EDE">
        <w:rPr>
          <w:sz w:val="18"/>
          <w:szCs w:val="18"/>
        </w:rPr>
        <w:t>bleiben</w:t>
      </w:r>
      <w:r w:rsidRPr="00F75872">
        <w:rPr>
          <w:sz w:val="18"/>
          <w:szCs w:val="18"/>
        </w:rPr>
        <w:t>. Je nach Korn</w:t>
      </w:r>
      <w:r w:rsidR="00851604">
        <w:rPr>
          <w:sz w:val="18"/>
          <w:szCs w:val="18"/>
        </w:rPr>
        <w:t>g</w:t>
      </w:r>
      <w:r w:rsidR="00851604" w:rsidRPr="00F75872">
        <w:rPr>
          <w:sz w:val="18"/>
          <w:szCs w:val="18"/>
        </w:rPr>
        <w:t>röße</w:t>
      </w:r>
      <w:r w:rsidRPr="00F75872">
        <w:rPr>
          <w:sz w:val="18"/>
          <w:szCs w:val="18"/>
        </w:rPr>
        <w:t xml:space="preserve"> der Staubpartikel wird Schwebstaub in PM10 </w:t>
      </w:r>
      <w:r w:rsidR="00734B73" w:rsidRPr="00F75872">
        <w:rPr>
          <w:sz w:val="18"/>
          <w:szCs w:val="18"/>
        </w:rPr>
        <w:t>(&lt;</w:t>
      </w:r>
      <w:r w:rsidR="00AF4A26" w:rsidRPr="00F75872">
        <w:rPr>
          <w:sz w:val="18"/>
          <w:szCs w:val="18"/>
        </w:rPr>
        <w:t> </w:t>
      </w:r>
      <w:r w:rsidRPr="00F75872">
        <w:rPr>
          <w:sz w:val="18"/>
          <w:szCs w:val="18"/>
        </w:rPr>
        <w:t>10 Mikrometer</w:t>
      </w:r>
      <w:r w:rsidR="00AF4A26" w:rsidRPr="00F75872">
        <w:rPr>
          <w:sz w:val="18"/>
          <w:szCs w:val="18"/>
        </w:rPr>
        <w:t>, Grobfraktion</w:t>
      </w:r>
      <w:r w:rsidR="00734B73" w:rsidRPr="00F75872">
        <w:rPr>
          <w:sz w:val="18"/>
          <w:szCs w:val="18"/>
        </w:rPr>
        <w:t>) und PM2.5 (&lt;</w:t>
      </w:r>
      <w:r w:rsidR="00AF4A26" w:rsidRPr="00F75872">
        <w:rPr>
          <w:sz w:val="18"/>
          <w:szCs w:val="18"/>
        </w:rPr>
        <w:t> </w:t>
      </w:r>
      <w:r w:rsidRPr="00F75872">
        <w:rPr>
          <w:sz w:val="18"/>
          <w:szCs w:val="18"/>
        </w:rPr>
        <w:t>2,5 Mikrometer</w:t>
      </w:r>
      <w:r w:rsidR="00AF4A26" w:rsidRPr="00F75872">
        <w:rPr>
          <w:sz w:val="18"/>
          <w:szCs w:val="18"/>
        </w:rPr>
        <w:t>, Feinfraktion</w:t>
      </w:r>
      <w:r w:rsidR="00734B73" w:rsidRPr="00F75872">
        <w:rPr>
          <w:sz w:val="18"/>
          <w:szCs w:val="18"/>
        </w:rPr>
        <w:t>)</w:t>
      </w:r>
      <w:r w:rsidRPr="00F75872">
        <w:rPr>
          <w:sz w:val="18"/>
          <w:szCs w:val="18"/>
        </w:rPr>
        <w:t xml:space="preserve"> </w:t>
      </w:r>
      <w:r w:rsidR="00AF4A26" w:rsidRPr="00F75872">
        <w:rPr>
          <w:sz w:val="18"/>
          <w:szCs w:val="18"/>
        </w:rPr>
        <w:t>eingeteilt</w:t>
      </w:r>
      <w:r w:rsidRPr="00F75872">
        <w:rPr>
          <w:sz w:val="18"/>
          <w:szCs w:val="18"/>
        </w:rPr>
        <w:t>.</w:t>
      </w:r>
      <w:r w:rsidR="00586DB4">
        <w:rPr>
          <w:sz w:val="18"/>
          <w:szCs w:val="18"/>
        </w:rPr>
        <w:t xml:space="preserve"> Atmet der Mensch diese Schadstoffe </w:t>
      </w:r>
      <w:r w:rsidR="00AF4A26" w:rsidRPr="00F75872">
        <w:rPr>
          <w:sz w:val="18"/>
          <w:szCs w:val="18"/>
        </w:rPr>
        <w:t xml:space="preserve">(PM10, PM2.5) </w:t>
      </w:r>
      <w:r w:rsidR="00586DB4">
        <w:rPr>
          <w:sz w:val="18"/>
          <w:szCs w:val="18"/>
        </w:rPr>
        <w:t xml:space="preserve">sowie </w:t>
      </w:r>
      <w:r w:rsidR="00AF4A26" w:rsidRPr="00F75872">
        <w:rPr>
          <w:sz w:val="18"/>
          <w:szCs w:val="18"/>
        </w:rPr>
        <w:t>Stickstoffdioxid (NO₂)</w:t>
      </w:r>
      <w:r w:rsidR="00586DB4">
        <w:rPr>
          <w:sz w:val="18"/>
          <w:szCs w:val="18"/>
        </w:rPr>
        <w:t xml:space="preserve"> ein, spricht man von </w:t>
      </w:r>
      <w:r w:rsidR="00586DB4" w:rsidRPr="00586DB4">
        <w:rPr>
          <w:i/>
          <w:iCs/>
          <w:sz w:val="18"/>
          <w:szCs w:val="18"/>
        </w:rPr>
        <w:t>Immission</w:t>
      </w:r>
      <w:r w:rsidR="00586DB4">
        <w:rPr>
          <w:sz w:val="18"/>
          <w:szCs w:val="18"/>
        </w:rPr>
        <w:t>.</w:t>
      </w:r>
    </w:p>
    <w:p w14:paraId="1FC3E74E" w14:textId="5590C85D" w:rsidR="00851604" w:rsidRDefault="00782BAF" w:rsidP="00586DB4">
      <w:pPr>
        <w:spacing w:after="0"/>
        <w:ind w:right="3118"/>
        <w:jc w:val="both"/>
        <w:rPr>
          <w:sz w:val="18"/>
          <w:szCs w:val="18"/>
        </w:rPr>
      </w:pPr>
      <w:r w:rsidRPr="00F75872">
        <w:rPr>
          <w:sz w:val="18"/>
          <w:szCs w:val="18"/>
        </w:rPr>
        <w:t xml:space="preserve">Luftschadstoff wirkt kausal auf die Sterblichkeit, </w:t>
      </w:r>
      <w:r w:rsidR="00641A8B">
        <w:rPr>
          <w:sz w:val="18"/>
          <w:szCs w:val="18"/>
        </w:rPr>
        <w:t xml:space="preserve">Atemwegs-, </w:t>
      </w:r>
      <w:r w:rsidRPr="00F75872">
        <w:rPr>
          <w:sz w:val="18"/>
          <w:szCs w:val="18"/>
        </w:rPr>
        <w:t>Krebs</w:t>
      </w:r>
      <w:r w:rsidR="00641A8B">
        <w:rPr>
          <w:sz w:val="18"/>
          <w:szCs w:val="18"/>
        </w:rPr>
        <w:t>- und Herz-Kreislauf-Erkrankungen.</w:t>
      </w:r>
      <w:r w:rsidRPr="00F75872">
        <w:rPr>
          <w:sz w:val="18"/>
          <w:szCs w:val="18"/>
        </w:rPr>
        <w:t xml:space="preserve"> </w:t>
      </w:r>
      <w:bookmarkStart w:id="1" w:name="_Hlk59028132"/>
      <w:r w:rsidR="00D12D22" w:rsidRPr="00F75872">
        <w:rPr>
          <w:sz w:val="18"/>
          <w:szCs w:val="18"/>
        </w:rPr>
        <w:t xml:space="preserve">Diese </w:t>
      </w:r>
      <w:r w:rsidR="00AF4A26" w:rsidRPr="00F75872">
        <w:rPr>
          <w:sz w:val="18"/>
          <w:szCs w:val="18"/>
        </w:rPr>
        <w:t>Luftb</w:t>
      </w:r>
      <w:r w:rsidR="00D12D22" w:rsidRPr="00F75872">
        <w:rPr>
          <w:sz w:val="18"/>
          <w:szCs w:val="18"/>
        </w:rPr>
        <w:t xml:space="preserve">elastung </w:t>
      </w:r>
      <w:r w:rsidR="00946EEE">
        <w:rPr>
          <w:sz w:val="18"/>
          <w:szCs w:val="18"/>
        </w:rPr>
        <w:t>verursachen natürliche und anthropogene Quellen durch A</w:t>
      </w:r>
      <w:r w:rsidR="00D12D22" w:rsidRPr="00F75872">
        <w:rPr>
          <w:sz w:val="18"/>
          <w:szCs w:val="18"/>
        </w:rPr>
        <w:t>ussto</w:t>
      </w:r>
      <w:r w:rsidR="00851604" w:rsidRPr="00F75872">
        <w:rPr>
          <w:sz w:val="18"/>
          <w:szCs w:val="18"/>
        </w:rPr>
        <w:t>ß</w:t>
      </w:r>
      <w:r w:rsidR="00D12D22" w:rsidRPr="00F75872">
        <w:rPr>
          <w:sz w:val="18"/>
          <w:szCs w:val="18"/>
        </w:rPr>
        <w:t xml:space="preserve"> (Emission) </w:t>
      </w:r>
      <w:r w:rsidR="00946EEE">
        <w:rPr>
          <w:sz w:val="18"/>
          <w:szCs w:val="18"/>
        </w:rPr>
        <w:t>von Schadstoffen</w:t>
      </w:r>
      <w:r w:rsidR="00D12D22" w:rsidRPr="00F75872">
        <w:rPr>
          <w:sz w:val="18"/>
          <w:szCs w:val="18"/>
        </w:rPr>
        <w:t xml:space="preserve"> </w:t>
      </w:r>
      <w:r w:rsidR="00946EEE">
        <w:rPr>
          <w:sz w:val="18"/>
          <w:szCs w:val="18"/>
        </w:rPr>
        <w:t xml:space="preserve">– </w:t>
      </w:r>
      <w:r w:rsidR="00AF4A26" w:rsidRPr="00F75872">
        <w:rPr>
          <w:sz w:val="18"/>
          <w:szCs w:val="18"/>
        </w:rPr>
        <w:t xml:space="preserve">sowie </w:t>
      </w:r>
      <w:r w:rsidR="00D12D22" w:rsidRPr="00F75872">
        <w:rPr>
          <w:sz w:val="18"/>
          <w:szCs w:val="18"/>
        </w:rPr>
        <w:t>deren Transport und Umwandlung (Transmission) in der Atmosphäre.</w:t>
      </w:r>
      <w:bookmarkEnd w:id="1"/>
      <w:r w:rsidR="00851604">
        <w:rPr>
          <w:sz w:val="18"/>
          <w:szCs w:val="18"/>
        </w:rPr>
        <w:t xml:space="preserve"> Zu den</w:t>
      </w:r>
      <w:r w:rsidR="00D12D22" w:rsidRPr="00F75872">
        <w:rPr>
          <w:sz w:val="18"/>
          <w:szCs w:val="18"/>
        </w:rPr>
        <w:t xml:space="preserve"> natürlichen Quellen zählen die Erosion von Gesteinen (z.B.</w:t>
      </w:r>
      <w:r w:rsidR="00AF4A26" w:rsidRPr="00F75872">
        <w:rPr>
          <w:sz w:val="18"/>
          <w:szCs w:val="18"/>
        </w:rPr>
        <w:t> </w:t>
      </w:r>
      <w:r w:rsidR="00D12D22" w:rsidRPr="00F75872">
        <w:rPr>
          <w:sz w:val="18"/>
          <w:szCs w:val="18"/>
        </w:rPr>
        <w:t xml:space="preserve">Sahara-Staub), Mikroorgansimen (z.B. Pilzsporen), Vulkanausbrüche und Waldbrände. </w:t>
      </w:r>
      <w:r w:rsidR="00983064">
        <w:rPr>
          <w:sz w:val="18"/>
          <w:szCs w:val="18"/>
        </w:rPr>
        <w:t>A</w:t>
      </w:r>
      <w:r w:rsidR="00D12D22" w:rsidRPr="00F75872">
        <w:rPr>
          <w:sz w:val="18"/>
          <w:szCs w:val="18"/>
        </w:rPr>
        <w:t xml:space="preserve">nthropogene Hauptverursacher </w:t>
      </w:r>
      <w:r w:rsidR="00983064">
        <w:rPr>
          <w:sz w:val="18"/>
          <w:szCs w:val="18"/>
        </w:rPr>
        <w:t>sind</w:t>
      </w:r>
      <w:r w:rsidR="00D12D22" w:rsidRPr="00F75872">
        <w:rPr>
          <w:sz w:val="18"/>
          <w:szCs w:val="18"/>
        </w:rPr>
        <w:t xml:space="preserve"> </w:t>
      </w:r>
      <w:r w:rsidR="00983064">
        <w:rPr>
          <w:sz w:val="18"/>
          <w:szCs w:val="18"/>
        </w:rPr>
        <w:t xml:space="preserve">unter anderem </w:t>
      </w:r>
      <w:r w:rsidR="00D12D22" w:rsidRPr="00F75872">
        <w:rPr>
          <w:sz w:val="18"/>
          <w:szCs w:val="18"/>
        </w:rPr>
        <w:t>die Wirtschaft (Industrie)</w:t>
      </w:r>
      <w:r w:rsidR="00227E47" w:rsidRPr="00F75872">
        <w:rPr>
          <w:sz w:val="18"/>
          <w:szCs w:val="18"/>
        </w:rPr>
        <w:t>,</w:t>
      </w:r>
      <w:r w:rsidR="00D12D22" w:rsidRPr="00F75872">
        <w:rPr>
          <w:sz w:val="18"/>
          <w:szCs w:val="18"/>
        </w:rPr>
        <w:t xml:space="preserve"> </w:t>
      </w:r>
      <w:r w:rsidR="00983064">
        <w:rPr>
          <w:sz w:val="18"/>
          <w:szCs w:val="18"/>
        </w:rPr>
        <w:t xml:space="preserve">der </w:t>
      </w:r>
      <w:r w:rsidR="00D12D22" w:rsidRPr="00F75872">
        <w:rPr>
          <w:sz w:val="18"/>
          <w:szCs w:val="18"/>
        </w:rPr>
        <w:t>Verkehr (</w:t>
      </w:r>
      <w:r w:rsidR="00724114" w:rsidRPr="00F75872">
        <w:rPr>
          <w:sz w:val="18"/>
          <w:szCs w:val="18"/>
        </w:rPr>
        <w:t>Straßenverkehr</w:t>
      </w:r>
      <w:r w:rsidR="00227E47" w:rsidRPr="00F75872">
        <w:rPr>
          <w:sz w:val="18"/>
          <w:szCs w:val="18"/>
        </w:rPr>
        <w:t xml:space="preserve"> </w:t>
      </w:r>
      <w:r w:rsidR="00BD546E">
        <w:rPr>
          <w:sz w:val="18"/>
          <w:szCs w:val="18"/>
        </w:rPr>
        <w:t xml:space="preserve">z.B. </w:t>
      </w:r>
      <w:r w:rsidR="00227E47" w:rsidRPr="00F75872">
        <w:rPr>
          <w:sz w:val="18"/>
          <w:szCs w:val="18"/>
        </w:rPr>
        <w:t xml:space="preserve">durch </w:t>
      </w:r>
      <w:r w:rsidR="00D12D22" w:rsidRPr="00F75872">
        <w:rPr>
          <w:sz w:val="18"/>
          <w:szCs w:val="18"/>
        </w:rPr>
        <w:t xml:space="preserve">Abgase, Reifen-Abrieb, </w:t>
      </w:r>
      <w:r w:rsidR="00724114" w:rsidRPr="00F75872">
        <w:rPr>
          <w:sz w:val="18"/>
          <w:szCs w:val="18"/>
        </w:rPr>
        <w:t>Straßen</w:t>
      </w:r>
      <w:r w:rsidR="00D12D22" w:rsidRPr="00F75872">
        <w:rPr>
          <w:sz w:val="18"/>
          <w:szCs w:val="18"/>
        </w:rPr>
        <w:t>staub, Luft</w:t>
      </w:r>
      <w:r w:rsidR="00983064">
        <w:rPr>
          <w:sz w:val="18"/>
          <w:szCs w:val="18"/>
        </w:rPr>
        <w:t xml:space="preserve">- und </w:t>
      </w:r>
      <w:r w:rsidR="00D12D22" w:rsidRPr="00F75872">
        <w:rPr>
          <w:sz w:val="18"/>
          <w:szCs w:val="18"/>
        </w:rPr>
        <w:t xml:space="preserve">Schienenverkehr), Privathaushalte (Heizungen </w:t>
      </w:r>
      <w:r w:rsidR="00227E47" w:rsidRPr="00F75872">
        <w:rPr>
          <w:sz w:val="18"/>
          <w:szCs w:val="18"/>
        </w:rPr>
        <w:t xml:space="preserve">durch </w:t>
      </w:r>
      <w:r w:rsidR="00D12D22" w:rsidRPr="00F75872">
        <w:rPr>
          <w:sz w:val="18"/>
          <w:szCs w:val="18"/>
        </w:rPr>
        <w:t>Holz</w:t>
      </w:r>
      <w:r w:rsidR="00227E47" w:rsidRPr="00F75872">
        <w:rPr>
          <w:sz w:val="18"/>
          <w:szCs w:val="18"/>
        </w:rPr>
        <w:t>verbrennung</w:t>
      </w:r>
      <w:r w:rsidR="00D12D22" w:rsidRPr="00F75872">
        <w:rPr>
          <w:sz w:val="18"/>
          <w:szCs w:val="18"/>
        </w:rPr>
        <w:t>, Räucherwerk, Silvester-Feuerwerk), Elektrizitätswerke und die Landwirtschaft.</w:t>
      </w:r>
    </w:p>
    <w:p w14:paraId="2755DF24" w14:textId="77777777" w:rsidR="00851604" w:rsidRPr="00F75872" w:rsidRDefault="00851604" w:rsidP="00DF2415">
      <w:pPr>
        <w:spacing w:after="0"/>
        <w:ind w:right="3118"/>
        <w:rPr>
          <w:sz w:val="18"/>
          <w:szCs w:val="18"/>
        </w:rPr>
      </w:pPr>
    </w:p>
    <w:p w14:paraId="36690C68" w14:textId="7E3AD7FA" w:rsidR="00DF55D1" w:rsidRPr="00F75872" w:rsidRDefault="0049550D" w:rsidP="00DF2415">
      <w:pPr>
        <w:spacing w:after="0"/>
        <w:ind w:right="3118"/>
        <w:rPr>
          <w:sz w:val="18"/>
          <w:szCs w:val="18"/>
        </w:rPr>
      </w:pPr>
      <w:r w:rsidRPr="00F75872">
        <w:rPr>
          <w:b/>
          <w:bCs/>
          <w:sz w:val="18"/>
          <w:szCs w:val="18"/>
        </w:rPr>
        <w:t>A</w:t>
      </w:r>
      <w:r w:rsidR="00DF55D1" w:rsidRPr="00F75872">
        <w:rPr>
          <w:b/>
          <w:bCs/>
          <w:sz w:val="18"/>
          <w:szCs w:val="18"/>
        </w:rPr>
        <w:t>ktivität</w:t>
      </w:r>
      <w:r w:rsidR="00F477C0" w:rsidRPr="00F75872">
        <w:rPr>
          <w:b/>
          <w:bCs/>
          <w:sz w:val="18"/>
          <w:szCs w:val="18"/>
        </w:rPr>
        <w:t>:</w:t>
      </w:r>
      <w:r w:rsidR="00F477C0" w:rsidRPr="00F75872">
        <w:rPr>
          <w:sz w:val="18"/>
          <w:szCs w:val="18"/>
        </w:rPr>
        <w:t xml:space="preserve"> </w:t>
      </w:r>
    </w:p>
    <w:p w14:paraId="7FFF55A5" w14:textId="1266B243" w:rsidR="607C4FD0" w:rsidRPr="00F75872" w:rsidRDefault="007E676E" w:rsidP="00DF2415">
      <w:pPr>
        <w:spacing w:after="0"/>
        <w:ind w:right="3118"/>
        <w:jc w:val="both"/>
      </w:pPr>
      <w:r w:rsidRPr="00F75872">
        <w:rPr>
          <w:sz w:val="18"/>
          <w:szCs w:val="18"/>
        </w:rPr>
        <w:t>Schülerinnen und Schüler (</w:t>
      </w:r>
      <w:proofErr w:type="spellStart"/>
      <w:r w:rsidRPr="00F75872">
        <w:rPr>
          <w:sz w:val="18"/>
          <w:szCs w:val="18"/>
        </w:rPr>
        <w:t>SuS</w:t>
      </w:r>
      <w:proofErr w:type="spellEnd"/>
      <w:r w:rsidRPr="00F75872">
        <w:rPr>
          <w:sz w:val="18"/>
          <w:szCs w:val="18"/>
        </w:rPr>
        <w:t xml:space="preserve">) </w:t>
      </w:r>
      <w:r w:rsidR="5380993E" w:rsidRPr="00F75872">
        <w:rPr>
          <w:sz w:val="18"/>
          <w:szCs w:val="18"/>
        </w:rPr>
        <w:t>lernen mit frei verfügbaren Cit</w:t>
      </w:r>
      <w:r w:rsidRPr="00F75872">
        <w:rPr>
          <w:sz w:val="18"/>
          <w:szCs w:val="18"/>
        </w:rPr>
        <w:t>i</w:t>
      </w:r>
      <w:r w:rsidR="5380993E" w:rsidRPr="00F75872">
        <w:rPr>
          <w:sz w:val="18"/>
          <w:szCs w:val="18"/>
        </w:rPr>
        <w:t xml:space="preserve">zen Science Daten </w:t>
      </w:r>
      <w:r w:rsidR="6B115AA4" w:rsidRPr="00F75872">
        <w:rPr>
          <w:sz w:val="18"/>
          <w:szCs w:val="18"/>
        </w:rPr>
        <w:t>von der OpenSenseMap.de (</w:t>
      </w:r>
      <w:proofErr w:type="spellStart"/>
      <w:r w:rsidR="6B115AA4" w:rsidRPr="00F75872">
        <w:rPr>
          <w:sz w:val="18"/>
          <w:szCs w:val="18"/>
        </w:rPr>
        <w:t>OSMde</w:t>
      </w:r>
      <w:proofErr w:type="spellEnd"/>
      <w:r w:rsidR="6B115AA4" w:rsidRPr="00F75872">
        <w:rPr>
          <w:sz w:val="18"/>
          <w:szCs w:val="18"/>
        </w:rPr>
        <w:t xml:space="preserve">) </w:t>
      </w:r>
      <w:r w:rsidR="008A54E3" w:rsidRPr="00F75872">
        <w:rPr>
          <w:sz w:val="18"/>
          <w:szCs w:val="18"/>
        </w:rPr>
        <w:t xml:space="preserve">und ArcGIS Online </w:t>
      </w:r>
      <w:r w:rsidR="00B07DF5">
        <w:rPr>
          <w:sz w:val="18"/>
          <w:szCs w:val="18"/>
        </w:rPr>
        <w:t>–</w:t>
      </w:r>
      <w:r w:rsidR="008A54E3" w:rsidRPr="00F75872">
        <w:rPr>
          <w:sz w:val="18"/>
          <w:szCs w:val="18"/>
        </w:rPr>
        <w:t xml:space="preserve"> dem Geographischen Informationssystem (GIS) von Esri </w:t>
      </w:r>
      <w:r w:rsidR="00983064">
        <w:rPr>
          <w:sz w:val="18"/>
          <w:szCs w:val="18"/>
        </w:rPr>
        <w:t>–</w:t>
      </w:r>
      <w:r w:rsidR="008A54E3" w:rsidRPr="00F75872">
        <w:rPr>
          <w:sz w:val="18"/>
          <w:szCs w:val="18"/>
        </w:rPr>
        <w:t xml:space="preserve"> </w:t>
      </w:r>
      <w:r w:rsidR="00B16B7D" w:rsidRPr="00F75872">
        <w:rPr>
          <w:sz w:val="18"/>
          <w:szCs w:val="18"/>
        </w:rPr>
        <w:t xml:space="preserve">explorativ </w:t>
      </w:r>
      <w:r w:rsidR="00D12D22" w:rsidRPr="00F75872">
        <w:rPr>
          <w:sz w:val="18"/>
          <w:szCs w:val="18"/>
        </w:rPr>
        <w:t xml:space="preserve">Emissionsquellen und geographische Einflüsse wie Entfernung (Emissionsquelle und Immissionspunkt) und </w:t>
      </w:r>
      <w:proofErr w:type="gramStart"/>
      <w:r w:rsidR="0085711D" w:rsidRPr="00F75872">
        <w:rPr>
          <w:sz w:val="18"/>
          <w:szCs w:val="18"/>
        </w:rPr>
        <w:t>Topogra</w:t>
      </w:r>
      <w:r w:rsidR="00983064">
        <w:rPr>
          <w:sz w:val="18"/>
          <w:szCs w:val="18"/>
        </w:rPr>
        <w:t>ph</w:t>
      </w:r>
      <w:r w:rsidR="0085711D" w:rsidRPr="00F75872">
        <w:rPr>
          <w:sz w:val="18"/>
          <w:szCs w:val="18"/>
        </w:rPr>
        <w:t>ie</w:t>
      </w:r>
      <w:proofErr w:type="gramEnd"/>
      <w:r w:rsidR="00D12D22" w:rsidRPr="00F75872">
        <w:rPr>
          <w:sz w:val="18"/>
          <w:szCs w:val="18"/>
        </w:rPr>
        <w:t xml:space="preserve"> (</w:t>
      </w:r>
      <w:r w:rsidR="00724114" w:rsidRPr="00F75872">
        <w:rPr>
          <w:sz w:val="18"/>
          <w:szCs w:val="18"/>
        </w:rPr>
        <w:t>Straßen</w:t>
      </w:r>
      <w:r w:rsidR="00D12D22" w:rsidRPr="00F75872">
        <w:rPr>
          <w:sz w:val="18"/>
          <w:szCs w:val="18"/>
        </w:rPr>
        <w:t xml:space="preserve">schluchten, </w:t>
      </w:r>
      <w:r w:rsidR="00724114" w:rsidRPr="00F75872">
        <w:rPr>
          <w:sz w:val="18"/>
          <w:szCs w:val="18"/>
        </w:rPr>
        <w:t>Hauptverkehrsstraßen</w:t>
      </w:r>
      <w:r w:rsidR="00D12D22" w:rsidRPr="00F75872">
        <w:rPr>
          <w:sz w:val="18"/>
          <w:szCs w:val="18"/>
        </w:rPr>
        <w:t>, niedrige Häuser, Plätze, Vegetation)</w:t>
      </w:r>
      <w:r w:rsidR="00DF2415" w:rsidRPr="00F75872">
        <w:rPr>
          <w:sz w:val="18"/>
          <w:szCs w:val="18"/>
        </w:rPr>
        <w:t xml:space="preserve"> in Extremsituationen (Silvester/Neujahr) und </w:t>
      </w:r>
      <w:r w:rsidR="00B02443">
        <w:rPr>
          <w:sz w:val="18"/>
          <w:szCs w:val="18"/>
        </w:rPr>
        <w:t xml:space="preserve">im </w:t>
      </w:r>
      <w:r w:rsidR="00DF2415" w:rsidRPr="00F75872">
        <w:rPr>
          <w:sz w:val="18"/>
          <w:szCs w:val="18"/>
        </w:rPr>
        <w:t xml:space="preserve">Alltag </w:t>
      </w:r>
      <w:r w:rsidR="008A54E3" w:rsidRPr="00F75872">
        <w:rPr>
          <w:sz w:val="18"/>
          <w:szCs w:val="18"/>
        </w:rPr>
        <w:t>zu analysieren</w:t>
      </w:r>
      <w:r w:rsidR="00D12D22" w:rsidRPr="00F75872">
        <w:rPr>
          <w:sz w:val="18"/>
          <w:szCs w:val="18"/>
        </w:rPr>
        <w:t>.</w:t>
      </w:r>
      <w:r w:rsidR="607C4FD0" w:rsidRPr="00F75872">
        <w:br w:type="page"/>
      </w:r>
    </w:p>
    <w:p w14:paraId="0D3E7774" w14:textId="14C96CE6" w:rsidR="00B84644" w:rsidRPr="00F75872" w:rsidRDefault="00B84644" w:rsidP="00802D2B">
      <w:pPr>
        <w:pStyle w:val="Template"/>
        <w:rPr>
          <w:lang w:val="de-DE"/>
        </w:rPr>
      </w:pPr>
      <w:r w:rsidRPr="00F75872">
        <w:rPr>
          <w:lang w:val="de-DE"/>
        </w:rPr>
        <w:lastRenderedPageBreak/>
        <w:t xml:space="preserve">Erkundung der aktuellen Luftqualität in </w:t>
      </w:r>
      <w:r w:rsidR="006C3EF7" w:rsidRPr="00F75872">
        <w:rPr>
          <w:lang w:val="de-DE"/>
        </w:rPr>
        <w:t>deutschen</w:t>
      </w:r>
      <w:r w:rsidRPr="00F75872">
        <w:rPr>
          <w:lang w:val="de-DE"/>
        </w:rPr>
        <w:t xml:space="preserve"> Städten</w:t>
      </w:r>
    </w:p>
    <w:p w14:paraId="45F0D119" w14:textId="1E6D293C" w:rsidR="00B84644" w:rsidRPr="00F75872" w:rsidRDefault="00B84644" w:rsidP="004812B6">
      <w:pPr>
        <w:spacing w:after="0"/>
        <w:jc w:val="both"/>
        <w:rPr>
          <w:sz w:val="18"/>
          <w:szCs w:val="18"/>
        </w:rPr>
      </w:pPr>
      <w:r w:rsidRPr="00F75872">
        <w:rPr>
          <w:sz w:val="18"/>
          <w:szCs w:val="18"/>
        </w:rPr>
        <w:t xml:space="preserve">Die Luft in den deutschen Städten ist in den letzten Jahrzehnten deutlich sauberer geworden. Aber immer noch herrscht </w:t>
      </w:r>
      <w:r w:rsidR="001B5866">
        <w:rPr>
          <w:sz w:val="18"/>
          <w:szCs w:val="18"/>
        </w:rPr>
        <w:t>„</w:t>
      </w:r>
      <w:r w:rsidRPr="00F75872">
        <w:rPr>
          <w:sz w:val="18"/>
          <w:szCs w:val="18"/>
        </w:rPr>
        <w:t>dicke” Luft in vielen Städten: Vor allem Stickstoffdioxid überschreitet immer noch den Grenzwert für das Jahresmittel – und auch die Feinstaubbelastung ist nicht gering. Das schadet der Gesundheit der Menschen in</w:t>
      </w:r>
      <w:r w:rsidR="001B5866">
        <w:rPr>
          <w:sz w:val="18"/>
          <w:szCs w:val="18"/>
        </w:rPr>
        <w:t xml:space="preserve"> den</w:t>
      </w:r>
      <w:r w:rsidRPr="00F75872">
        <w:rPr>
          <w:sz w:val="18"/>
          <w:szCs w:val="18"/>
        </w:rPr>
        <w:t xml:space="preserve"> Städten</w:t>
      </w:r>
      <w:r w:rsidR="00616193" w:rsidRPr="00F75872">
        <w:rPr>
          <w:sz w:val="18"/>
          <w:szCs w:val="18"/>
        </w:rPr>
        <w:t>.</w:t>
      </w:r>
    </w:p>
    <w:p w14:paraId="07AD3CFE" w14:textId="77777777" w:rsidR="00B84644" w:rsidRPr="00F75872" w:rsidRDefault="00B84644" w:rsidP="004812B6">
      <w:pPr>
        <w:spacing w:after="0"/>
        <w:jc w:val="both"/>
        <w:rPr>
          <w:sz w:val="18"/>
          <w:szCs w:val="18"/>
        </w:rPr>
      </w:pPr>
    </w:p>
    <w:p w14:paraId="19854ABB" w14:textId="678B54DA" w:rsidR="00B84644" w:rsidRPr="00F75872" w:rsidRDefault="00B84644" w:rsidP="004812B6">
      <w:pPr>
        <w:spacing w:after="0"/>
        <w:jc w:val="both"/>
        <w:rPr>
          <w:sz w:val="18"/>
          <w:szCs w:val="18"/>
        </w:rPr>
      </w:pPr>
      <w:r w:rsidRPr="00F75872">
        <w:rPr>
          <w:sz w:val="18"/>
          <w:szCs w:val="18"/>
        </w:rPr>
        <w:t>In der EU-Richtlinie 1999/30/EG wurden folgende</w:t>
      </w:r>
      <w:r w:rsidR="006C3EF7" w:rsidRPr="00F75872">
        <w:rPr>
          <w:sz w:val="18"/>
          <w:szCs w:val="18"/>
        </w:rPr>
        <w:t xml:space="preserve"> </w:t>
      </w:r>
      <w:r w:rsidRPr="00F75872">
        <w:rPr>
          <w:sz w:val="18"/>
          <w:szCs w:val="18"/>
        </w:rPr>
        <w:t>Grenzwerte</w:t>
      </w:r>
      <w:r w:rsidR="006C3EF7" w:rsidRPr="00F75872">
        <w:rPr>
          <w:sz w:val="18"/>
          <w:szCs w:val="18"/>
        </w:rPr>
        <w:t xml:space="preserve"> </w:t>
      </w:r>
      <w:r w:rsidRPr="00F75872">
        <w:rPr>
          <w:sz w:val="18"/>
          <w:szCs w:val="18"/>
        </w:rPr>
        <w:t>für Feinstaub festgelegt:</w:t>
      </w:r>
    </w:p>
    <w:p w14:paraId="2990B27D" w14:textId="77777777" w:rsidR="00B84644" w:rsidRPr="00F75872" w:rsidRDefault="00B84644" w:rsidP="004812B6">
      <w:pPr>
        <w:pStyle w:val="Listenabsatz"/>
        <w:numPr>
          <w:ilvl w:val="0"/>
          <w:numId w:val="40"/>
        </w:numPr>
        <w:spacing w:after="0"/>
        <w:jc w:val="both"/>
        <w:rPr>
          <w:sz w:val="18"/>
          <w:szCs w:val="18"/>
        </w:rPr>
      </w:pPr>
      <w:r w:rsidRPr="00F75872">
        <w:rPr>
          <w:sz w:val="18"/>
          <w:szCs w:val="18"/>
        </w:rPr>
        <w:t>Der seit dem 1. Januar 2005 einzuhaltende Tagesmittelwert für PM10 beträgt 50 µg/m³ bei 35 zugelassenen Überschreitungen im Kalenderjahr.</w:t>
      </w:r>
    </w:p>
    <w:p w14:paraId="2F1C34FC" w14:textId="77777777" w:rsidR="00B84644" w:rsidRPr="00F75872" w:rsidRDefault="00B84644" w:rsidP="004812B6">
      <w:pPr>
        <w:pStyle w:val="Listenabsatz"/>
        <w:numPr>
          <w:ilvl w:val="0"/>
          <w:numId w:val="40"/>
        </w:numPr>
        <w:spacing w:after="0"/>
        <w:jc w:val="both"/>
        <w:rPr>
          <w:sz w:val="18"/>
          <w:szCs w:val="18"/>
        </w:rPr>
      </w:pPr>
      <w:r w:rsidRPr="00F75872">
        <w:rPr>
          <w:sz w:val="18"/>
          <w:szCs w:val="18"/>
        </w:rPr>
        <w:t>Der Jahresmittelwert für PM10 beträgt 40 µg/m³.</w:t>
      </w:r>
    </w:p>
    <w:p w14:paraId="211D7795" w14:textId="09CC0143" w:rsidR="004812B6" w:rsidRPr="00F75872" w:rsidRDefault="004812B6" w:rsidP="00B84644">
      <w:pPr>
        <w:spacing w:after="0"/>
        <w:ind w:right="3118"/>
        <w:jc w:val="both"/>
      </w:pPr>
    </w:p>
    <w:p w14:paraId="73D0611D" w14:textId="77777777" w:rsidR="00790B5A" w:rsidRPr="00F75872" w:rsidRDefault="00790B5A" w:rsidP="00790B5A">
      <w:pPr>
        <w:spacing w:after="0"/>
        <w:ind w:right="3118"/>
        <w:jc w:val="both"/>
        <w:rPr>
          <w:b/>
          <w:bCs/>
        </w:rPr>
      </w:pPr>
      <w:r w:rsidRPr="00F75872">
        <w:rPr>
          <w:b/>
          <w:bCs/>
        </w:rPr>
        <w:t xml:space="preserve">M1 </w:t>
      </w:r>
      <w:proofErr w:type="spellStart"/>
      <w:r w:rsidRPr="00F75872">
        <w:rPr>
          <w:b/>
          <w:bCs/>
        </w:rPr>
        <w:t>Webkarte</w:t>
      </w:r>
      <w:proofErr w:type="spellEnd"/>
      <w:r w:rsidRPr="00F75872">
        <w:rPr>
          <w:b/>
          <w:bCs/>
        </w:rPr>
        <w:t xml:space="preserve"> </w:t>
      </w:r>
      <w:hyperlink r:id="rId13" w:history="1">
        <w:r w:rsidRPr="00F75872">
          <w:rPr>
            <w:rStyle w:val="Hyperlink"/>
            <w:b/>
            <w:bCs/>
          </w:rPr>
          <w:t>https://arcg.is/4Suj90</w:t>
        </w:r>
      </w:hyperlink>
    </w:p>
    <w:p w14:paraId="2A8FDCF8" w14:textId="5FACB362" w:rsidR="004812B6" w:rsidRPr="00F75872" w:rsidRDefault="00790B5A" w:rsidP="00B84644">
      <w:pPr>
        <w:spacing w:after="0"/>
        <w:ind w:right="3118"/>
        <w:jc w:val="both"/>
      </w:pPr>
      <w:r w:rsidRPr="00F75872">
        <w:rPr>
          <w:noProof/>
        </w:rPr>
        <w:drawing>
          <wp:inline distT="0" distB="0" distL="0" distR="0" wp14:anchorId="7F6AA93D" wp14:editId="4411128C">
            <wp:extent cx="5760720" cy="3270885"/>
            <wp:effectExtent l="0" t="0" r="0" b="5715"/>
            <wp:docPr id="36" name="Grafik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70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E59EC" w14:textId="77777777" w:rsidR="00790B5A" w:rsidRPr="00F75872" w:rsidRDefault="00790B5A" w:rsidP="00B84644">
      <w:pPr>
        <w:spacing w:after="0"/>
        <w:ind w:right="3118"/>
        <w:jc w:val="both"/>
      </w:pPr>
    </w:p>
    <w:p w14:paraId="4BF26844" w14:textId="4A00550F" w:rsidR="002E5F23" w:rsidRPr="00F75872" w:rsidRDefault="00790B5A" w:rsidP="00B84644">
      <w:pPr>
        <w:spacing w:after="0"/>
        <w:ind w:right="3118"/>
        <w:jc w:val="both"/>
        <w:rPr>
          <w:b/>
          <w:bCs/>
        </w:rPr>
      </w:pPr>
      <w:r w:rsidRPr="00F75872">
        <w:rPr>
          <w:b/>
          <w:bCs/>
        </w:rPr>
        <w:t>M2 Beobachtungen</w:t>
      </w:r>
    </w:p>
    <w:tbl>
      <w:tblPr>
        <w:tblStyle w:val="Tabellenraster"/>
        <w:tblW w:w="9046" w:type="dxa"/>
        <w:tblLayout w:type="fixed"/>
        <w:tblLook w:val="04A0" w:firstRow="1" w:lastRow="0" w:firstColumn="1" w:lastColumn="0" w:noHBand="0" w:noVBand="1"/>
      </w:tblPr>
      <w:tblGrid>
        <w:gridCol w:w="2670"/>
        <w:gridCol w:w="1948"/>
        <w:gridCol w:w="4428"/>
      </w:tblGrid>
      <w:tr w:rsidR="006C3EF7" w:rsidRPr="00F75872" w14:paraId="5114C926" w14:textId="77777777" w:rsidTr="009F167A">
        <w:trPr>
          <w:trHeight w:val="143"/>
        </w:trPr>
        <w:tc>
          <w:tcPr>
            <w:tcW w:w="2670" w:type="dxa"/>
          </w:tcPr>
          <w:p w14:paraId="0D9BAFC6" w14:textId="6BBC197F" w:rsidR="002E5F23" w:rsidRPr="00F75872" w:rsidRDefault="002E5F23" w:rsidP="006C3EF7">
            <w:pPr>
              <w:ind w:right="170"/>
              <w:rPr>
                <w:sz w:val="10"/>
                <w:szCs w:val="10"/>
              </w:rPr>
            </w:pPr>
            <w:r w:rsidRPr="00F75872">
              <w:t>Wert, Wertbereich</w:t>
            </w:r>
            <w:r w:rsidR="006C3EF7" w:rsidRPr="00F75872">
              <w:t>e</w:t>
            </w:r>
          </w:p>
        </w:tc>
        <w:tc>
          <w:tcPr>
            <w:tcW w:w="1948" w:type="dxa"/>
          </w:tcPr>
          <w:p w14:paraId="28B2E705" w14:textId="255B24A6" w:rsidR="002E5F23" w:rsidRPr="00F75872" w:rsidRDefault="006C3EF7" w:rsidP="006C3EF7">
            <w:pPr>
              <w:ind w:right="36"/>
            </w:pPr>
            <w:r w:rsidRPr="00F75872">
              <w:t>Ort</w:t>
            </w:r>
          </w:p>
        </w:tc>
        <w:tc>
          <w:tcPr>
            <w:tcW w:w="4428" w:type="dxa"/>
          </w:tcPr>
          <w:p w14:paraId="7255651C" w14:textId="21D520F0" w:rsidR="002E5F23" w:rsidRPr="00F75872" w:rsidRDefault="006C3EF7" w:rsidP="006C3EF7">
            <w:pPr>
              <w:ind w:right="212"/>
              <w:jc w:val="both"/>
            </w:pPr>
            <w:r w:rsidRPr="00F75872">
              <w:t>Beschreibung</w:t>
            </w:r>
          </w:p>
        </w:tc>
      </w:tr>
      <w:tr w:rsidR="006C3EF7" w:rsidRPr="00F75872" w14:paraId="26A7653E" w14:textId="77777777" w:rsidTr="009F167A">
        <w:trPr>
          <w:trHeight w:val="473"/>
        </w:trPr>
        <w:tc>
          <w:tcPr>
            <w:tcW w:w="2670" w:type="dxa"/>
          </w:tcPr>
          <w:p w14:paraId="6964071E" w14:textId="77777777" w:rsidR="006C3EF7" w:rsidRPr="00F75872" w:rsidRDefault="006C3EF7" w:rsidP="006C3EF7">
            <w:pPr>
              <w:ind w:right="170"/>
            </w:pPr>
          </w:p>
        </w:tc>
        <w:tc>
          <w:tcPr>
            <w:tcW w:w="1948" w:type="dxa"/>
          </w:tcPr>
          <w:p w14:paraId="3D71EBFB" w14:textId="77777777" w:rsidR="006C3EF7" w:rsidRPr="00F75872" w:rsidRDefault="006C3EF7" w:rsidP="006C3EF7">
            <w:pPr>
              <w:ind w:right="36"/>
            </w:pPr>
          </w:p>
        </w:tc>
        <w:tc>
          <w:tcPr>
            <w:tcW w:w="4428" w:type="dxa"/>
          </w:tcPr>
          <w:p w14:paraId="5676CD1B" w14:textId="77777777" w:rsidR="006C3EF7" w:rsidRPr="00F75872" w:rsidRDefault="006C3EF7" w:rsidP="006C3EF7">
            <w:pPr>
              <w:ind w:right="212"/>
              <w:jc w:val="both"/>
            </w:pPr>
          </w:p>
        </w:tc>
      </w:tr>
      <w:tr w:rsidR="006C3EF7" w:rsidRPr="00F75872" w14:paraId="51C16721" w14:textId="77777777" w:rsidTr="009F167A">
        <w:trPr>
          <w:trHeight w:val="473"/>
        </w:trPr>
        <w:tc>
          <w:tcPr>
            <w:tcW w:w="2670" w:type="dxa"/>
          </w:tcPr>
          <w:p w14:paraId="54BD5CF8" w14:textId="77777777" w:rsidR="006C3EF7" w:rsidRPr="00F75872" w:rsidRDefault="006C3EF7" w:rsidP="006C3EF7">
            <w:pPr>
              <w:ind w:right="170"/>
            </w:pPr>
          </w:p>
        </w:tc>
        <w:tc>
          <w:tcPr>
            <w:tcW w:w="1948" w:type="dxa"/>
          </w:tcPr>
          <w:p w14:paraId="7FA47FF7" w14:textId="77777777" w:rsidR="006C3EF7" w:rsidRPr="00F75872" w:rsidRDefault="006C3EF7" w:rsidP="006C3EF7">
            <w:pPr>
              <w:ind w:right="36"/>
            </w:pPr>
          </w:p>
        </w:tc>
        <w:tc>
          <w:tcPr>
            <w:tcW w:w="4428" w:type="dxa"/>
          </w:tcPr>
          <w:p w14:paraId="64CE19D2" w14:textId="77777777" w:rsidR="006C3EF7" w:rsidRPr="00F75872" w:rsidRDefault="006C3EF7" w:rsidP="006C3EF7">
            <w:pPr>
              <w:ind w:right="212"/>
              <w:jc w:val="both"/>
            </w:pPr>
          </w:p>
        </w:tc>
      </w:tr>
      <w:tr w:rsidR="006C3EF7" w:rsidRPr="00F75872" w14:paraId="3C57C7A4" w14:textId="77777777" w:rsidTr="009F167A">
        <w:trPr>
          <w:trHeight w:val="473"/>
        </w:trPr>
        <w:tc>
          <w:tcPr>
            <w:tcW w:w="2670" w:type="dxa"/>
          </w:tcPr>
          <w:p w14:paraId="039E2EAA" w14:textId="77777777" w:rsidR="006C3EF7" w:rsidRPr="00F75872" w:rsidRDefault="006C3EF7" w:rsidP="006C3EF7">
            <w:pPr>
              <w:ind w:right="170"/>
            </w:pPr>
          </w:p>
        </w:tc>
        <w:tc>
          <w:tcPr>
            <w:tcW w:w="1948" w:type="dxa"/>
          </w:tcPr>
          <w:p w14:paraId="6670E2C8" w14:textId="77777777" w:rsidR="006C3EF7" w:rsidRPr="00F75872" w:rsidRDefault="006C3EF7" w:rsidP="006C3EF7">
            <w:pPr>
              <w:ind w:right="36"/>
            </w:pPr>
          </w:p>
        </w:tc>
        <w:tc>
          <w:tcPr>
            <w:tcW w:w="4428" w:type="dxa"/>
          </w:tcPr>
          <w:p w14:paraId="13B9073F" w14:textId="77777777" w:rsidR="006C3EF7" w:rsidRPr="00F75872" w:rsidRDefault="006C3EF7" w:rsidP="006C3EF7">
            <w:pPr>
              <w:ind w:right="212"/>
              <w:jc w:val="both"/>
            </w:pPr>
          </w:p>
        </w:tc>
      </w:tr>
    </w:tbl>
    <w:p w14:paraId="0ECFE7E5" w14:textId="77777777" w:rsidR="002E5F23" w:rsidRPr="00F75872" w:rsidRDefault="002E5F23" w:rsidP="00B84644">
      <w:pPr>
        <w:spacing w:after="0"/>
        <w:ind w:right="3118"/>
        <w:jc w:val="both"/>
      </w:pPr>
    </w:p>
    <w:p w14:paraId="6E40FD4A" w14:textId="12697BDB" w:rsidR="002E5F23" w:rsidRPr="00F75872" w:rsidRDefault="006C3EF7" w:rsidP="00B84644">
      <w:pPr>
        <w:spacing w:after="0"/>
        <w:ind w:right="3118"/>
        <w:jc w:val="both"/>
      </w:pPr>
      <w:r w:rsidRPr="00F75872">
        <w:t>Erkenntnis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9046"/>
      </w:tblGrid>
      <w:tr w:rsidR="00790B5A" w:rsidRPr="00F75872" w14:paraId="1C4F409F" w14:textId="77777777" w:rsidTr="009F167A">
        <w:trPr>
          <w:trHeight w:val="1092"/>
        </w:trPr>
        <w:tc>
          <w:tcPr>
            <w:tcW w:w="9046" w:type="dxa"/>
          </w:tcPr>
          <w:p w14:paraId="145B99A6" w14:textId="77777777" w:rsidR="00790B5A" w:rsidRPr="00F75872" w:rsidRDefault="00790B5A" w:rsidP="00B84644">
            <w:pPr>
              <w:ind w:right="3118"/>
              <w:jc w:val="both"/>
            </w:pPr>
          </w:p>
          <w:p w14:paraId="5112B4D7" w14:textId="77777777" w:rsidR="00790B5A" w:rsidRPr="00F75872" w:rsidRDefault="00790B5A" w:rsidP="00B84644">
            <w:pPr>
              <w:ind w:right="3118"/>
              <w:jc w:val="both"/>
            </w:pPr>
          </w:p>
          <w:p w14:paraId="7083B5BC" w14:textId="77777777" w:rsidR="00790B5A" w:rsidRPr="00F75872" w:rsidRDefault="00790B5A" w:rsidP="00B84644">
            <w:pPr>
              <w:ind w:right="3118"/>
              <w:jc w:val="both"/>
            </w:pPr>
          </w:p>
          <w:p w14:paraId="4BBFE8B5" w14:textId="55B088FA" w:rsidR="00790B5A" w:rsidRPr="00F75872" w:rsidRDefault="00790B5A" w:rsidP="00B84644">
            <w:pPr>
              <w:ind w:right="3118"/>
              <w:jc w:val="both"/>
            </w:pPr>
          </w:p>
        </w:tc>
      </w:tr>
    </w:tbl>
    <w:p w14:paraId="53A5ADC6" w14:textId="77777777" w:rsidR="002E5F23" w:rsidRPr="00F75872" w:rsidRDefault="002E5F23" w:rsidP="00B84644">
      <w:pPr>
        <w:spacing w:after="0"/>
        <w:ind w:right="3118"/>
        <w:jc w:val="both"/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1116"/>
        <w:gridCol w:w="7946"/>
      </w:tblGrid>
      <w:tr w:rsidR="002E5F23" w:rsidRPr="00F75872" w14:paraId="7AC631D9" w14:textId="77777777" w:rsidTr="00B07DF5">
        <w:tc>
          <w:tcPr>
            <w:tcW w:w="9062" w:type="dxa"/>
            <w:gridSpan w:val="2"/>
            <w:shd w:val="clear" w:color="auto" w:fill="F7CAAC" w:themeFill="accent2" w:themeFillTint="66"/>
          </w:tcPr>
          <w:p w14:paraId="5D49FEF0" w14:textId="77777777" w:rsidR="002E5F23" w:rsidRPr="00F75872" w:rsidRDefault="002E5F23" w:rsidP="00B07DF5">
            <w:pPr>
              <w:spacing w:before="120"/>
              <w:rPr>
                <w:b/>
                <w:bCs/>
              </w:rPr>
            </w:pPr>
            <w:r w:rsidRPr="00F75872">
              <w:rPr>
                <w:b/>
                <w:bCs/>
              </w:rPr>
              <w:t>Aufgaben</w:t>
            </w:r>
          </w:p>
        </w:tc>
      </w:tr>
      <w:tr w:rsidR="002E5F23" w:rsidRPr="00F75872" w14:paraId="2C6C11FF" w14:textId="77777777" w:rsidTr="00C040AE">
        <w:trPr>
          <w:trHeight w:val="1130"/>
        </w:trPr>
        <w:tc>
          <w:tcPr>
            <w:tcW w:w="1116" w:type="dxa"/>
          </w:tcPr>
          <w:p w14:paraId="20734AEB" w14:textId="77777777" w:rsidR="002E5F23" w:rsidRPr="00F75872" w:rsidRDefault="002E5F23" w:rsidP="00B07DF5">
            <w:pPr>
              <w:spacing w:before="120"/>
            </w:pPr>
            <w:r w:rsidRPr="00F75872">
              <w:rPr>
                <w:noProof/>
              </w:rPr>
              <w:drawing>
                <wp:inline distT="0" distB="0" distL="0" distR="0" wp14:anchorId="48FB2786" wp14:editId="5E016750">
                  <wp:extent cx="571500" cy="571500"/>
                  <wp:effectExtent l="0" t="0" r="0" b="0"/>
                  <wp:docPr id="27" name="Grafik 27" descr="Predictive analytics, data visualization, location analysis, data analytics  icon - Download on Iconfind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 descr="Predictive analytics, data visualization, location analysis, data analytics  icon - Download on Iconfinde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1500" cy="571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46" w:type="dxa"/>
          </w:tcPr>
          <w:p w14:paraId="609E1A84" w14:textId="4C8179FA" w:rsidR="002E5F23" w:rsidRPr="00F75872" w:rsidRDefault="002E5F23" w:rsidP="006C3EF7">
            <w:pPr>
              <w:spacing w:before="120"/>
            </w:pPr>
            <w:r w:rsidRPr="00F75872">
              <w:t xml:space="preserve">1. </w:t>
            </w:r>
            <w:r w:rsidR="0095254D">
              <w:t>Beschreiben</w:t>
            </w:r>
            <w:r w:rsidRPr="00F75872">
              <w:t xml:space="preserve"> Sie mit der </w:t>
            </w:r>
            <w:proofErr w:type="spellStart"/>
            <w:r w:rsidRPr="00F75872">
              <w:t>Webkarte</w:t>
            </w:r>
            <w:proofErr w:type="spellEnd"/>
            <w:r w:rsidRPr="00F75872">
              <w:t xml:space="preserve"> (M1) die aktuellen Werte in der Nähe Ihrer Schule, </w:t>
            </w:r>
            <w:r w:rsidR="001B5866">
              <w:t xml:space="preserve">in </w:t>
            </w:r>
            <w:r w:rsidRPr="00F75872">
              <w:t xml:space="preserve">der </w:t>
            </w:r>
            <w:r w:rsidR="006C3EF7" w:rsidRPr="00F75872">
              <w:t>nächst</w:t>
            </w:r>
            <w:r w:rsidR="001B5866" w:rsidRPr="00F75872">
              <w:t>größeren</w:t>
            </w:r>
            <w:r w:rsidRPr="00F75872">
              <w:t xml:space="preserve"> Stadt sowie in ganz Europa und notieren Sie </w:t>
            </w:r>
            <w:r w:rsidR="006C3EF7" w:rsidRPr="00F75872">
              <w:t>die drei</w:t>
            </w:r>
            <w:r w:rsidRPr="00F75872">
              <w:t xml:space="preserve"> Beobachtungen </w:t>
            </w:r>
            <w:r w:rsidR="006C3EF7" w:rsidRPr="00F75872">
              <w:t>in d</w:t>
            </w:r>
            <w:r w:rsidR="001B5866">
              <w:t>er</w:t>
            </w:r>
            <w:r w:rsidR="006C3EF7" w:rsidRPr="00F75872">
              <w:t xml:space="preserve"> Tabelle </w:t>
            </w:r>
            <w:r w:rsidRPr="00F75872">
              <w:t>(M2).</w:t>
            </w:r>
          </w:p>
        </w:tc>
      </w:tr>
    </w:tbl>
    <w:p w14:paraId="4C11E2C3" w14:textId="30C8237F" w:rsidR="00B84644" w:rsidRPr="00F75872" w:rsidRDefault="00B84644" w:rsidP="00B84644">
      <w:pPr>
        <w:spacing w:after="0"/>
        <w:ind w:right="3118"/>
        <w:jc w:val="both"/>
      </w:pPr>
      <w:r w:rsidRPr="00F75872">
        <w:br w:type="page"/>
      </w:r>
    </w:p>
    <w:p w14:paraId="0BE795D3" w14:textId="029F7CBA" w:rsidR="00F07C17" w:rsidRPr="00F75872" w:rsidRDefault="001D5CA0" w:rsidP="00802D2B">
      <w:pPr>
        <w:pStyle w:val="Template"/>
        <w:rPr>
          <w:lang w:val="de-DE"/>
        </w:rPr>
      </w:pPr>
      <w:r w:rsidRPr="00F75872">
        <w:rPr>
          <w:lang w:val="de-DE"/>
        </w:rPr>
        <w:lastRenderedPageBreak/>
        <w:t>Erkund</w:t>
      </w:r>
      <w:r w:rsidR="003E0753" w:rsidRPr="00F75872">
        <w:rPr>
          <w:lang w:val="de-DE"/>
        </w:rPr>
        <w:t>ung</w:t>
      </w:r>
      <w:r w:rsidR="6FD491FB" w:rsidRPr="00F75872">
        <w:rPr>
          <w:lang w:val="de-DE"/>
        </w:rPr>
        <w:t xml:space="preserve"> </w:t>
      </w:r>
      <w:r w:rsidR="009F167A" w:rsidRPr="00F75872">
        <w:rPr>
          <w:lang w:val="de-DE"/>
        </w:rPr>
        <w:t>der Daten von Silvester</w:t>
      </w:r>
      <w:r w:rsidR="00B84644" w:rsidRPr="00F75872">
        <w:rPr>
          <w:lang w:val="de-DE"/>
        </w:rPr>
        <w:t>/Neujahr</w:t>
      </w:r>
      <w:r w:rsidR="009F167A" w:rsidRPr="00F75872">
        <w:rPr>
          <w:lang w:val="de-DE"/>
        </w:rPr>
        <w:t xml:space="preserve"> 2019/2020</w:t>
      </w:r>
    </w:p>
    <w:p w14:paraId="2AF3DCE4" w14:textId="0577E926" w:rsidR="002C5E39" w:rsidRPr="00F75872" w:rsidRDefault="002C5E39" w:rsidP="00B77FC6">
      <w:pPr>
        <w:spacing w:after="0"/>
      </w:pPr>
      <w:r w:rsidRPr="00F75872">
        <w:t xml:space="preserve">Der </w:t>
      </w:r>
      <w:proofErr w:type="spellStart"/>
      <w:r w:rsidRPr="00F75872">
        <w:t>OSMde</w:t>
      </w:r>
      <w:proofErr w:type="spellEnd"/>
      <w:r w:rsidRPr="00F75872">
        <w:t xml:space="preserve"> Datensatz beinhaltet die </w:t>
      </w:r>
      <w:r w:rsidR="004C3D8F">
        <w:t xml:space="preserve">beiden </w:t>
      </w:r>
      <w:r w:rsidRPr="00F75872">
        <w:t>Phänomene Feinstaub PM10</w:t>
      </w:r>
      <w:r w:rsidR="004C3D8F">
        <w:t xml:space="preserve"> und</w:t>
      </w:r>
      <w:r w:rsidRPr="00F75872">
        <w:t xml:space="preserve"> PM2.5 in und um Berlin a</w:t>
      </w:r>
      <w:r w:rsidR="001B5866">
        <w:t>n</w:t>
      </w:r>
      <w:r w:rsidRPr="00F75872">
        <w:t xml:space="preserve"> Silvester 2019/2020. Zwischen dem 31.12</w:t>
      </w:r>
      <w:r w:rsidR="001B5866">
        <w:t>. um</w:t>
      </w:r>
      <w:r w:rsidRPr="00F75872">
        <w:t xml:space="preserve"> 23 Uhr und </w:t>
      </w:r>
      <w:r w:rsidR="001B5866">
        <w:t xml:space="preserve">dem </w:t>
      </w:r>
      <w:r w:rsidRPr="00F75872">
        <w:t>01.01</w:t>
      </w:r>
      <w:r w:rsidR="001B5866">
        <w:t>. um</w:t>
      </w:r>
      <w:r w:rsidRPr="00F75872">
        <w:t xml:space="preserve"> 05.00 </w:t>
      </w:r>
      <w:r w:rsidR="001B5866">
        <w:t xml:space="preserve">Uhr </w:t>
      </w:r>
      <w:r w:rsidRPr="00F75872">
        <w:t>wurde jede Minute ein Mittelwert des Feinstaubes PM10 und PM</w:t>
      </w:r>
      <w:r w:rsidR="00586DB4">
        <w:t>2.</w:t>
      </w:r>
      <w:r w:rsidRPr="00F75872">
        <w:t>5 registriert.</w:t>
      </w:r>
      <w:r w:rsidR="004C3D8F">
        <w:t xml:space="preserve"> Die Unterrichtseinheit behandelt nur PM10.</w:t>
      </w:r>
    </w:p>
    <w:p w14:paraId="15EEF54F" w14:textId="2C34A297" w:rsidR="00D174FB" w:rsidRPr="00F75872" w:rsidRDefault="00D174FB" w:rsidP="00B77FC6">
      <w:pPr>
        <w:spacing w:after="0"/>
      </w:pPr>
    </w:p>
    <w:tbl>
      <w:tblPr>
        <w:tblStyle w:val="Tabellenraster"/>
        <w:tblW w:w="90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4253"/>
        <w:gridCol w:w="3543"/>
      </w:tblGrid>
      <w:tr w:rsidR="00E7788A" w:rsidRPr="00F75872" w14:paraId="0556F409" w14:textId="77777777" w:rsidTr="00643F64">
        <w:tc>
          <w:tcPr>
            <w:tcW w:w="5529" w:type="dxa"/>
            <w:gridSpan w:val="2"/>
          </w:tcPr>
          <w:p w14:paraId="5BBD9BF6" w14:textId="13168DDA" w:rsidR="00E7788A" w:rsidRPr="00F75872" w:rsidRDefault="00E7788A" w:rsidP="00B77FC6">
            <w:pPr>
              <w:rPr>
                <w:b/>
                <w:bCs/>
                <w:noProof/>
              </w:rPr>
            </w:pPr>
            <w:r w:rsidRPr="00F75872">
              <w:rPr>
                <w:b/>
                <w:bCs/>
                <w:noProof/>
              </w:rPr>
              <w:t>M1: Feinstaubwerte</w:t>
            </w:r>
            <w:r w:rsidR="00E2319B">
              <w:rPr>
                <w:b/>
                <w:bCs/>
                <w:noProof/>
              </w:rPr>
              <w:t xml:space="preserve"> Recherche</w:t>
            </w:r>
          </w:p>
        </w:tc>
        <w:tc>
          <w:tcPr>
            <w:tcW w:w="3543" w:type="dxa"/>
          </w:tcPr>
          <w:p w14:paraId="14150469" w14:textId="4DDF7E5D" w:rsidR="00E7788A" w:rsidRPr="00F75872" w:rsidRDefault="00E7788A" w:rsidP="00B77FC6">
            <w:pPr>
              <w:rPr>
                <w:b/>
                <w:bCs/>
                <w:noProof/>
              </w:rPr>
            </w:pPr>
            <w:r w:rsidRPr="00F75872">
              <w:rPr>
                <w:b/>
                <w:bCs/>
                <w:noProof/>
              </w:rPr>
              <w:t>M2: Animation der PM10</w:t>
            </w:r>
            <w:r w:rsidR="005030B1">
              <w:rPr>
                <w:b/>
                <w:bCs/>
                <w:noProof/>
              </w:rPr>
              <w:t xml:space="preserve"> </w:t>
            </w:r>
            <w:r w:rsidRPr="00F75872">
              <w:rPr>
                <w:b/>
                <w:bCs/>
                <w:noProof/>
              </w:rPr>
              <w:t>Messreihe a</w:t>
            </w:r>
            <w:r w:rsidR="00E0455F" w:rsidRPr="00F75872">
              <w:rPr>
                <w:b/>
                <w:bCs/>
                <w:noProof/>
              </w:rPr>
              <w:t xml:space="preserve">n </w:t>
            </w:r>
            <w:r w:rsidRPr="00F75872">
              <w:rPr>
                <w:b/>
                <w:bCs/>
                <w:noProof/>
              </w:rPr>
              <w:t>Silvester</w:t>
            </w:r>
            <w:r w:rsidR="00E0455F" w:rsidRPr="00F75872">
              <w:rPr>
                <w:b/>
                <w:bCs/>
                <w:noProof/>
              </w:rPr>
              <w:t>/Neujahr</w:t>
            </w:r>
            <w:r w:rsidRPr="00F75872">
              <w:rPr>
                <w:b/>
                <w:bCs/>
                <w:noProof/>
              </w:rPr>
              <w:t xml:space="preserve"> zwischen 23</w:t>
            </w:r>
            <w:r w:rsidR="005030B1">
              <w:rPr>
                <w:b/>
                <w:bCs/>
                <w:noProof/>
              </w:rPr>
              <w:t xml:space="preserve"> </w:t>
            </w:r>
            <w:r w:rsidRPr="00F75872">
              <w:rPr>
                <w:b/>
                <w:bCs/>
                <w:noProof/>
              </w:rPr>
              <w:t xml:space="preserve">Uhr </w:t>
            </w:r>
            <w:r w:rsidR="007A4F24">
              <w:rPr>
                <w:b/>
                <w:bCs/>
                <w:noProof/>
              </w:rPr>
              <w:t>und</w:t>
            </w:r>
            <w:r w:rsidRPr="00F75872">
              <w:rPr>
                <w:b/>
                <w:bCs/>
                <w:noProof/>
              </w:rPr>
              <w:t xml:space="preserve"> 5</w:t>
            </w:r>
            <w:r w:rsidR="005030B1">
              <w:rPr>
                <w:b/>
                <w:bCs/>
                <w:noProof/>
              </w:rPr>
              <w:t xml:space="preserve"> </w:t>
            </w:r>
            <w:r w:rsidRPr="00F75872">
              <w:rPr>
                <w:b/>
                <w:bCs/>
                <w:noProof/>
              </w:rPr>
              <w:t>Uhr</w:t>
            </w:r>
          </w:p>
        </w:tc>
      </w:tr>
      <w:tr w:rsidR="00E7788A" w:rsidRPr="00F75872" w14:paraId="73AF4FB1" w14:textId="77777777" w:rsidTr="00643F64">
        <w:tc>
          <w:tcPr>
            <w:tcW w:w="5529" w:type="dxa"/>
            <w:gridSpan w:val="2"/>
          </w:tcPr>
          <w:p w14:paraId="602D86CA" w14:textId="65D6CCE5" w:rsidR="00157082" w:rsidRPr="00DF5642" w:rsidRDefault="00687621" w:rsidP="00DF5642">
            <w:pPr>
              <w:spacing w:line="259" w:lineRule="auto"/>
              <w:rPr>
                <w:b/>
                <w:bCs/>
                <w:sz w:val="18"/>
                <w:szCs w:val="18"/>
              </w:rPr>
            </w:pPr>
            <w:hyperlink r:id="rId16" w:history="1">
              <w:r w:rsidR="00407DD1" w:rsidRPr="00FB3317">
                <w:rPr>
                  <w:rStyle w:val="Hyperlink"/>
                </w:rPr>
                <w:t>Artikel des Umweltbundesamt</w:t>
              </w:r>
              <w:r w:rsidR="00202BC6" w:rsidRPr="00FB3317">
                <w:rPr>
                  <w:rStyle w:val="Hyperlink"/>
                </w:rPr>
                <w:t>:</w:t>
              </w:r>
            </w:hyperlink>
            <w:r w:rsidR="00202BC6">
              <w:rPr>
                <w:rStyle w:val="Hyperlink"/>
              </w:rPr>
              <w:t xml:space="preserve"> </w:t>
            </w:r>
            <w:hyperlink r:id="rId17" w:history="1">
              <w:r w:rsidR="00202BC6" w:rsidRPr="00FB3317">
                <w:rPr>
                  <w:rStyle w:val="Hyperlink"/>
                </w:rPr>
                <w:t>https://www.umweltbundesamt.de/themen/luft/luftschadstoffe/feinstaub/feinstaub-durch-silvesterfeuerwerk</w:t>
              </w:r>
            </w:hyperlink>
          </w:p>
          <w:p w14:paraId="1F2195B9" w14:textId="77777777" w:rsidR="00D174FB" w:rsidRPr="00F75872" w:rsidRDefault="00D174FB" w:rsidP="00E7788A">
            <w:pPr>
              <w:spacing w:line="259" w:lineRule="auto"/>
              <w:rPr>
                <w:b/>
                <w:bCs/>
              </w:rPr>
            </w:pPr>
          </w:p>
          <w:tbl>
            <w:tblPr>
              <w:tblStyle w:val="Tabellenrast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5277"/>
            </w:tblGrid>
            <w:tr w:rsidR="00D174FB" w:rsidRPr="00F75872" w14:paraId="64643A07" w14:textId="77777777" w:rsidTr="00643F64">
              <w:trPr>
                <w:trHeight w:val="969"/>
              </w:trPr>
              <w:tc>
                <w:tcPr>
                  <w:tcW w:w="5277" w:type="dxa"/>
                </w:tcPr>
                <w:p w14:paraId="5A78B929" w14:textId="205FEE5B" w:rsidR="00D174FB" w:rsidRPr="00F75872" w:rsidRDefault="00D174FB" w:rsidP="00D174FB">
                  <w:pPr>
                    <w:spacing w:line="259" w:lineRule="auto"/>
                    <w:rPr>
                      <w:b/>
                      <w:bCs/>
                    </w:rPr>
                  </w:pPr>
                  <w:r w:rsidRPr="00F75872">
                    <w:rPr>
                      <w:b/>
                      <w:bCs/>
                    </w:rPr>
                    <w:t xml:space="preserve">Erkenntnisse </w:t>
                  </w:r>
                </w:p>
              </w:tc>
            </w:tr>
            <w:tr w:rsidR="00D174FB" w:rsidRPr="00F75872" w14:paraId="1711B64D" w14:textId="77777777" w:rsidTr="007356FD">
              <w:trPr>
                <w:trHeight w:val="3790"/>
              </w:trPr>
              <w:tc>
                <w:tcPr>
                  <w:tcW w:w="5277" w:type="dxa"/>
                </w:tcPr>
                <w:p w14:paraId="6E31E299" w14:textId="77777777" w:rsidR="00D174FB" w:rsidRPr="00F75872" w:rsidRDefault="00D174FB" w:rsidP="00E7788A">
                  <w:pPr>
                    <w:rPr>
                      <w:b/>
                      <w:bCs/>
                    </w:rPr>
                  </w:pPr>
                </w:p>
                <w:p w14:paraId="0BFC7AF9" w14:textId="33ED7B26" w:rsidR="00D174FB" w:rsidRDefault="00D174FB" w:rsidP="00E7788A">
                  <w:pPr>
                    <w:rPr>
                      <w:b/>
                      <w:bCs/>
                    </w:rPr>
                  </w:pPr>
                </w:p>
                <w:p w14:paraId="389A2E5B" w14:textId="77777777" w:rsidR="00DF5642" w:rsidRPr="00F75872" w:rsidRDefault="00DF5642" w:rsidP="00E7788A">
                  <w:pPr>
                    <w:rPr>
                      <w:b/>
                      <w:bCs/>
                    </w:rPr>
                  </w:pPr>
                </w:p>
                <w:p w14:paraId="7412FA1A" w14:textId="459971FA" w:rsidR="00D174FB" w:rsidRPr="00F75872" w:rsidRDefault="00D174FB" w:rsidP="00E7788A">
                  <w:pPr>
                    <w:rPr>
                      <w:b/>
                      <w:bCs/>
                    </w:rPr>
                  </w:pPr>
                </w:p>
              </w:tc>
            </w:tr>
          </w:tbl>
          <w:p w14:paraId="7AB8369A" w14:textId="3C380022" w:rsidR="00D174FB" w:rsidRPr="00F75872" w:rsidRDefault="00D174FB" w:rsidP="00E7788A">
            <w:pPr>
              <w:spacing w:line="259" w:lineRule="auto"/>
            </w:pPr>
          </w:p>
        </w:tc>
        <w:tc>
          <w:tcPr>
            <w:tcW w:w="3543" w:type="dxa"/>
            <w:shd w:val="clear" w:color="auto" w:fill="auto"/>
          </w:tcPr>
          <w:p w14:paraId="55FF8005" w14:textId="05876310" w:rsidR="00E004BD" w:rsidRDefault="00E004BD" w:rsidP="00D174FB">
            <w:pPr>
              <w:jc w:val="center"/>
            </w:pPr>
          </w:p>
          <w:p w14:paraId="10508985" w14:textId="67E66E61" w:rsidR="00E7788A" w:rsidRPr="00F75872" w:rsidRDefault="005D5C8C" w:rsidP="00D174FB">
            <w:pPr>
              <w:jc w:val="center"/>
            </w:pPr>
            <w:r w:rsidRPr="00F75872">
              <w:rPr>
                <w:noProof/>
              </w:rPr>
              <w:drawing>
                <wp:anchor distT="0" distB="0" distL="114300" distR="114300" simplePos="0" relativeHeight="251657215" behindDoc="0" locked="0" layoutInCell="1" allowOverlap="1" wp14:anchorId="2DCFED2F" wp14:editId="54C9599D">
                  <wp:simplePos x="0" y="0"/>
                  <wp:positionH relativeFrom="column">
                    <wp:posOffset>245110</wp:posOffset>
                  </wp:positionH>
                  <wp:positionV relativeFrom="paragraph">
                    <wp:posOffset>100965</wp:posOffset>
                  </wp:positionV>
                  <wp:extent cx="1634135" cy="1183640"/>
                  <wp:effectExtent l="0" t="0" r="4445" b="0"/>
                  <wp:wrapNone/>
                  <wp:docPr id="17" name="Grafik 16">
                    <a:hlinkClick xmlns:a="http://schemas.openxmlformats.org/drawingml/2006/main" r:id="rId1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Grafik 16">
                            <a:hlinkClick r:id="rId18"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34135" cy="11836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75872"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58256" behindDoc="0" locked="0" layoutInCell="1" allowOverlap="1" wp14:anchorId="5CC6AF79" wp14:editId="1E6BB15A">
                      <wp:simplePos x="0" y="0"/>
                      <wp:positionH relativeFrom="column">
                        <wp:posOffset>926465</wp:posOffset>
                      </wp:positionH>
                      <wp:positionV relativeFrom="paragraph">
                        <wp:posOffset>619760</wp:posOffset>
                      </wp:positionV>
                      <wp:extent cx="295910" cy="241300"/>
                      <wp:effectExtent l="0" t="0" r="27940" b="25400"/>
                      <wp:wrapNone/>
                      <wp:docPr id="21" name="Gruppieren 21">
                        <a:hlinkClick xmlns:a="http://schemas.openxmlformats.org/drawingml/2006/main" r:id="rId18"/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95910" cy="241300"/>
                                <a:chOff x="-95250" y="-494219"/>
                                <a:chExt cx="1047750" cy="847726"/>
                              </a:xfrm>
                            </wpg:grpSpPr>
                            <wps:wsp>
                              <wps:cNvPr id="18" name="Rechteck: abgerundete Ecken 14"/>
                              <wps:cNvSpPr/>
                              <wps:spPr>
                                <a:xfrm>
                                  <a:off x="-95250" y="-494219"/>
                                  <a:ext cx="1047750" cy="847726"/>
                                </a:xfrm>
                                <a:prstGeom prst="roundRect">
                                  <a:avLst/>
                                </a:prstGeom>
                                <a:solidFill>
                                  <a:schemeClr val="tx1">
                                    <a:alpha val="70000"/>
                                  </a:schemeClr>
                                </a:solidFill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pic:pic xmlns:pic="http://schemas.openxmlformats.org/drawingml/2006/picture">
                              <pic:nvPicPr>
                                <pic:cNvPr id="19" name="Grafik 12" descr="Wiedergabe">
                                  <a:hlinkClick r:id="rId18"/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0" cstate="print">
                                  <a:alphaModFix/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21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-408424"/>
                                  <a:ext cx="914397" cy="704849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1342058" id="Gruppieren 21" o:spid="_x0000_s1026" href="https://youtu.be/SEZyq-F_Ywo" style="position:absolute;margin-left:72.95pt;margin-top:48.8pt;width:23.3pt;height:19pt;z-index:251658256;mso-height-relative:margin" coordorigin="-952,-4942" coordsize="10477,847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" o:button="t">
                      <v:roundrect id="Rechteck: abgerundete Ecken 14" o:spid="_x0000_s1027" style="position:absolute;left:-952;top:-4942;width:10477;height:8477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" fillcolor="black [3213]" strokecolor="#1f4d78 [1604]" strokeweight="1pt">
                        <v:fill opacity="46003f"/>
                        <v:stroke joinstyle="miter"/>
                      </v:roundrect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Grafik 12" o:spid="_x0000_s1028" type="#_x0000_t75" alt="Wiedergabe" href="https://youtu.be/SEZyq-F_Ywo" style="position:absolute;top:-4084;width:9143;height:70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" o:button="t">
                        <v:fill o:detectmouseclick="t"/>
                        <v:imagedata r:id="rId22" o:title="Wiedergabe"/>
                      </v:shape>
                    </v:group>
                  </w:pict>
                </mc:Fallback>
              </mc:AlternateContent>
            </w:r>
            <w:r w:rsidR="00E7788A" w:rsidRPr="00F75872">
              <w:rPr>
                <w:noProof/>
              </w:rPr>
              <w:drawing>
                <wp:inline distT="0" distB="0" distL="0" distR="0" wp14:anchorId="1720AFFF" wp14:editId="483447CE">
                  <wp:extent cx="1704393" cy="1688123"/>
                  <wp:effectExtent l="0" t="0" r="0" b="7620"/>
                  <wp:docPr id="239534124" name="Grafik 2395341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8333" b="83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76604" cy="17596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8F04F8E" w14:textId="75A22B5B" w:rsidR="00D174FB" w:rsidRDefault="00D174FB" w:rsidP="00B77FC6"/>
          <w:p w14:paraId="037AABDF" w14:textId="02D1ECC2" w:rsidR="00D174FB" w:rsidRDefault="00FC3F3B" w:rsidP="00DF5642">
            <w:pPr>
              <w:shd w:val="clear" w:color="auto" w:fill="D9D9D9" w:themeFill="background1" w:themeFillShade="D9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Das </w:t>
            </w:r>
            <w:r w:rsidR="00D174FB" w:rsidRPr="00F75872">
              <w:rPr>
                <w:sz w:val="18"/>
                <w:szCs w:val="18"/>
              </w:rPr>
              <w:t xml:space="preserve">Video </w:t>
            </w:r>
            <w:hyperlink r:id="rId24" w:history="1">
              <w:r w:rsidR="005350B7" w:rsidRPr="005350B7">
                <w:rPr>
                  <w:rStyle w:val="Hyperlink"/>
                  <w:sz w:val="18"/>
                  <w:szCs w:val="18"/>
                </w:rPr>
                <w:t>https://youtu.be/SEZyq-F_Ywo</w:t>
              </w:r>
            </w:hyperlink>
            <w:r w:rsidR="005350B7">
              <w:rPr>
                <w:sz w:val="18"/>
                <w:szCs w:val="18"/>
              </w:rPr>
              <w:t xml:space="preserve"> </w:t>
            </w:r>
            <w:r w:rsidRPr="00E004BD">
              <w:rPr>
                <w:sz w:val="18"/>
                <w:szCs w:val="18"/>
              </w:rPr>
              <w:t>(2:38</w:t>
            </w:r>
            <w:r>
              <w:rPr>
                <w:sz w:val="18"/>
                <w:szCs w:val="18"/>
              </w:rPr>
              <w:t xml:space="preserve">) zeigt </w:t>
            </w:r>
            <w:r w:rsidR="00D174FB" w:rsidRPr="00F75872">
              <w:rPr>
                <w:sz w:val="18"/>
                <w:szCs w:val="18"/>
              </w:rPr>
              <w:t xml:space="preserve">im Zeitraffer die Entwicklung der </w:t>
            </w:r>
            <w:r w:rsidR="00E0455F" w:rsidRPr="00F75872">
              <w:rPr>
                <w:sz w:val="18"/>
                <w:szCs w:val="18"/>
              </w:rPr>
              <w:t>Feindstaub</w:t>
            </w:r>
            <w:r w:rsidR="00D174FB" w:rsidRPr="00F75872">
              <w:rPr>
                <w:sz w:val="18"/>
                <w:szCs w:val="18"/>
              </w:rPr>
              <w:t>daten</w:t>
            </w:r>
            <w:r w:rsidR="00E0455F" w:rsidRPr="00F75872">
              <w:rPr>
                <w:sz w:val="18"/>
                <w:szCs w:val="18"/>
              </w:rPr>
              <w:t xml:space="preserve"> PM10</w:t>
            </w:r>
            <w:r w:rsidR="00D174FB" w:rsidRPr="00F75872">
              <w:rPr>
                <w:sz w:val="18"/>
                <w:szCs w:val="18"/>
              </w:rPr>
              <w:t xml:space="preserve"> </w:t>
            </w:r>
            <w:r w:rsidR="00E004BD" w:rsidRPr="00E004BD">
              <w:rPr>
                <w:sz w:val="18"/>
                <w:szCs w:val="18"/>
              </w:rPr>
              <w:t>zwischen 23 Uhr und 5 Uhr</w:t>
            </w:r>
            <w:r w:rsidR="00E004BD" w:rsidRPr="00E004BD" w:rsidDel="00E004BD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 xml:space="preserve">in </w:t>
            </w:r>
            <w:r w:rsidRPr="00F75872">
              <w:rPr>
                <w:sz w:val="18"/>
                <w:szCs w:val="18"/>
              </w:rPr>
              <w:t>Intervalle</w:t>
            </w:r>
            <w:r>
              <w:rPr>
                <w:sz w:val="18"/>
                <w:szCs w:val="18"/>
              </w:rPr>
              <w:t>n von 1 Minute</w:t>
            </w:r>
            <w:r w:rsidR="00D174FB" w:rsidRPr="00F75872">
              <w:rPr>
                <w:sz w:val="18"/>
                <w:szCs w:val="18"/>
              </w:rPr>
              <w:t>.</w:t>
            </w:r>
          </w:p>
          <w:p w14:paraId="1C2A0539" w14:textId="08C745CB" w:rsidR="00E004BD" w:rsidRDefault="00E004BD" w:rsidP="00DF5642">
            <w:pPr>
              <w:shd w:val="clear" w:color="auto" w:fill="D9D9D9" w:themeFill="background1" w:themeFillShade="D9"/>
              <w:rPr>
                <w:sz w:val="18"/>
                <w:szCs w:val="18"/>
              </w:rPr>
            </w:pPr>
            <w:r w:rsidRPr="00DF5642">
              <w:rPr>
                <w:sz w:val="18"/>
                <w:szCs w:val="18"/>
              </w:rPr>
              <w:t xml:space="preserve">Damit </w:t>
            </w:r>
            <w:r w:rsidR="005030B1">
              <w:rPr>
                <w:sz w:val="18"/>
                <w:szCs w:val="18"/>
              </w:rPr>
              <w:t>d</w:t>
            </w:r>
            <w:r w:rsidRPr="00DF5642">
              <w:rPr>
                <w:sz w:val="18"/>
                <w:szCs w:val="18"/>
              </w:rPr>
              <w:t>ie Darstellung im Browser stabiler läuft, ist der Datensatz in einzelne Zeitbereiche aufgeteilt.</w:t>
            </w:r>
          </w:p>
          <w:p w14:paraId="209184AD" w14:textId="502BBE87" w:rsidR="00E004BD" w:rsidRPr="00F75872" w:rsidRDefault="00E004BD" w:rsidP="00DF5642">
            <w:pPr>
              <w:shd w:val="clear" w:color="auto" w:fill="D9D9D9" w:themeFill="background1" w:themeFillShade="D9"/>
              <w:rPr>
                <w:sz w:val="18"/>
                <w:szCs w:val="18"/>
              </w:rPr>
            </w:pPr>
          </w:p>
          <w:p w14:paraId="08139E5F" w14:textId="3ECB281C" w:rsidR="00D174FB" w:rsidRPr="00F75872" w:rsidRDefault="00D174FB" w:rsidP="00DF5642">
            <w:pPr>
              <w:shd w:val="clear" w:color="auto" w:fill="D9D9D9" w:themeFill="background1" w:themeFillShade="D9"/>
            </w:pPr>
            <w:r w:rsidRPr="00F75872">
              <w:rPr>
                <w:sz w:val="18"/>
                <w:szCs w:val="18"/>
              </w:rPr>
              <w:t>Die Übersichtsgal</w:t>
            </w:r>
            <w:r w:rsidR="007A4F24">
              <w:rPr>
                <w:sz w:val="18"/>
                <w:szCs w:val="18"/>
              </w:rPr>
              <w:t>erie</w:t>
            </w:r>
            <w:r w:rsidR="00E004BD">
              <w:rPr>
                <w:sz w:val="18"/>
                <w:szCs w:val="18"/>
              </w:rPr>
              <w:t xml:space="preserve"> (M3)</w:t>
            </w:r>
            <w:r w:rsidRPr="00F75872">
              <w:rPr>
                <w:sz w:val="18"/>
                <w:szCs w:val="18"/>
              </w:rPr>
              <w:t xml:space="preserve"> zeigt diese Zeitbereiche als separate Applikationen, welche im ArcGIS Online Map Viewer </w:t>
            </w:r>
            <w:r w:rsidR="00E004BD">
              <w:rPr>
                <w:sz w:val="18"/>
                <w:szCs w:val="18"/>
              </w:rPr>
              <w:t xml:space="preserve">untersucht und </w:t>
            </w:r>
            <w:r w:rsidRPr="00F75872">
              <w:rPr>
                <w:sz w:val="18"/>
                <w:szCs w:val="18"/>
              </w:rPr>
              <w:t>bearbeitet werden können.</w:t>
            </w:r>
          </w:p>
        </w:tc>
      </w:tr>
      <w:tr w:rsidR="00D174FB" w:rsidRPr="00F75872" w14:paraId="29F87C9E" w14:textId="77777777" w:rsidTr="00643F64">
        <w:tc>
          <w:tcPr>
            <w:tcW w:w="9072" w:type="dxa"/>
            <w:gridSpan w:val="3"/>
            <w:shd w:val="clear" w:color="auto" w:fill="auto"/>
          </w:tcPr>
          <w:p w14:paraId="636161A6" w14:textId="77777777" w:rsidR="00CB0E4F" w:rsidRDefault="00CB0E4F" w:rsidP="00D174FB">
            <w:pPr>
              <w:rPr>
                <w:b/>
                <w:bCs/>
                <w:noProof/>
              </w:rPr>
            </w:pPr>
          </w:p>
          <w:p w14:paraId="366E7925" w14:textId="641DB97A" w:rsidR="00D174FB" w:rsidRPr="00F75872" w:rsidRDefault="00D174FB" w:rsidP="00D174FB">
            <w:pPr>
              <w:rPr>
                <w:b/>
                <w:bCs/>
                <w:noProof/>
              </w:rPr>
            </w:pPr>
            <w:r w:rsidRPr="00F75872">
              <w:rPr>
                <w:b/>
                <w:bCs/>
                <w:noProof/>
              </w:rPr>
              <w:t>M3: Übersicht der Zeitbereiche des OSMde Datensatzes</w:t>
            </w:r>
            <w:r w:rsidR="00FA1889" w:rsidRPr="00F75872">
              <w:rPr>
                <w:b/>
                <w:bCs/>
                <w:noProof/>
              </w:rPr>
              <w:t xml:space="preserve"> </w:t>
            </w:r>
            <w:hyperlink r:id="rId25" w:history="1">
              <w:r w:rsidR="00F45393" w:rsidRPr="00F45393">
                <w:rPr>
                  <w:rStyle w:val="Hyperlink"/>
                </w:rPr>
                <w:t>https://bit.ly/2J1hTz4</w:t>
              </w:r>
            </w:hyperlink>
          </w:p>
          <w:p w14:paraId="17AB8420" w14:textId="761A2581" w:rsidR="00FA1889" w:rsidRPr="00F75872" w:rsidRDefault="005F799D" w:rsidP="00CB0E4F">
            <w:pPr>
              <w:tabs>
                <w:tab w:val="left" w:pos="915"/>
              </w:tabs>
              <w:jc w:val="center"/>
              <w:rPr>
                <w:color w:val="0563C1" w:themeColor="hyperlink"/>
                <w:u w:val="single"/>
              </w:rPr>
            </w:pPr>
            <w:r w:rsidRPr="00F75872">
              <w:rPr>
                <w:noProof/>
              </w:rPr>
              <w:drawing>
                <wp:inline distT="0" distB="0" distL="0" distR="0" wp14:anchorId="1C7B1F7E" wp14:editId="0331E6C9">
                  <wp:extent cx="4562475" cy="1744624"/>
                  <wp:effectExtent l="0" t="0" r="0" b="8255"/>
                  <wp:docPr id="239534087" name="Grafik 23953408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08208" cy="17621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80373" w:rsidRPr="00F75872" w14:paraId="163E069E" w14:textId="77777777" w:rsidTr="00643F6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0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C9B8B5C" w14:textId="3D7DD8AE" w:rsidR="00280373" w:rsidRPr="00F75872" w:rsidRDefault="00280373" w:rsidP="00B07DF5">
            <w:pPr>
              <w:spacing w:before="120"/>
              <w:rPr>
                <w:b/>
                <w:bCs/>
              </w:rPr>
            </w:pPr>
            <w:r w:rsidRPr="00F75872">
              <w:rPr>
                <w:b/>
                <w:bCs/>
              </w:rPr>
              <w:t>Aufgabe</w:t>
            </w:r>
            <w:r w:rsidR="002C5E39" w:rsidRPr="00F75872">
              <w:rPr>
                <w:b/>
                <w:bCs/>
              </w:rPr>
              <w:t>n</w:t>
            </w:r>
          </w:p>
        </w:tc>
      </w:tr>
      <w:tr w:rsidR="00280373" w:rsidRPr="00F75872" w14:paraId="6CE0CD3C" w14:textId="77777777" w:rsidTr="00AC6DF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9085BB" w14:textId="77777777" w:rsidR="00280373" w:rsidRPr="00F75872" w:rsidRDefault="00280373" w:rsidP="00B07DF5">
            <w:pPr>
              <w:spacing w:before="120"/>
            </w:pPr>
            <w:r w:rsidRPr="00F75872">
              <w:rPr>
                <w:noProof/>
              </w:rPr>
              <w:drawing>
                <wp:inline distT="0" distB="0" distL="0" distR="0" wp14:anchorId="072E70B6" wp14:editId="684F7E2F">
                  <wp:extent cx="571500" cy="571500"/>
                  <wp:effectExtent l="0" t="0" r="0" b="0"/>
                  <wp:docPr id="29" name="Grafik 29" descr="Predictive analytics, data visualization, location analysis, data analytics  icon - Download on Iconfind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 descr="Predictive analytics, data visualization, location analysis, data analytics  icon - Download on Iconfinde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1500" cy="571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7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972D56" w14:textId="344769AB" w:rsidR="00C14B91" w:rsidRPr="00F75872" w:rsidRDefault="00906989" w:rsidP="00906989">
            <w:pPr>
              <w:spacing w:before="120"/>
            </w:pPr>
            <w:r w:rsidRPr="00F75872">
              <w:t xml:space="preserve">1. </w:t>
            </w:r>
            <w:r w:rsidR="006E28B6">
              <w:t>Erklären Sie den</w:t>
            </w:r>
            <w:r w:rsidR="00C90962">
              <w:t xml:space="preserve"> Einfluss </w:t>
            </w:r>
            <w:r w:rsidR="006E28B6">
              <w:t>von</w:t>
            </w:r>
            <w:r w:rsidR="00C90962">
              <w:t xml:space="preserve"> Silvester auf </w:t>
            </w:r>
            <w:r w:rsidR="006E28B6">
              <w:t xml:space="preserve">die </w:t>
            </w:r>
            <w:r w:rsidR="00C90962">
              <w:t>Feinstaubwerte</w:t>
            </w:r>
            <w:r w:rsidR="00F30365">
              <w:t>.</w:t>
            </w:r>
            <w:r w:rsidR="00C90962">
              <w:t xml:space="preserve"> Recherchieren Sie</w:t>
            </w:r>
            <w:r w:rsidRPr="00F75872">
              <w:t xml:space="preserve"> </w:t>
            </w:r>
            <w:r w:rsidR="00D174FB" w:rsidRPr="00F75872">
              <w:t xml:space="preserve">und fassen Sie die Erkenntnis je in einem Satz </w:t>
            </w:r>
            <w:r w:rsidR="00E2319B">
              <w:t xml:space="preserve">in M1 </w:t>
            </w:r>
            <w:r w:rsidR="00D174FB" w:rsidRPr="00F75872">
              <w:t>zusammen.</w:t>
            </w:r>
          </w:p>
          <w:p w14:paraId="14224BA9" w14:textId="52F0E728" w:rsidR="00906989" w:rsidRPr="00F75872" w:rsidRDefault="00C14B91" w:rsidP="00906989">
            <w:pPr>
              <w:spacing w:before="120"/>
            </w:pPr>
            <w:r w:rsidRPr="00F75872">
              <w:t xml:space="preserve">2. </w:t>
            </w:r>
            <w:r w:rsidR="00990999">
              <w:t>Analysieren</w:t>
            </w:r>
            <w:r w:rsidR="00906989" w:rsidRPr="00F75872">
              <w:t xml:space="preserve"> Sie die Messreihe und bestimmen Sie</w:t>
            </w:r>
            <w:r w:rsidR="00E633DD">
              <w:t xml:space="preserve"> im Video</w:t>
            </w:r>
            <w:r w:rsidR="00906989" w:rsidRPr="00F75872">
              <w:t xml:space="preserve"> den Zeitraum, welchen Sie </w:t>
            </w:r>
            <w:r w:rsidR="00497B3E">
              <w:t>untersuchen</w:t>
            </w:r>
            <w:r w:rsidR="00906989" w:rsidRPr="00F75872">
              <w:t xml:space="preserve"> möchten. Drücken Sie dazu auf den </w:t>
            </w:r>
            <w:r w:rsidR="004C3D8F">
              <w:t>„Wiedergabe“-Button</w:t>
            </w:r>
            <w:r w:rsidR="004C3D8F" w:rsidDel="004C3D8F">
              <w:rPr>
                <w:rStyle w:val="Kommentarzeichen"/>
              </w:rPr>
              <w:t xml:space="preserve"> </w:t>
            </w:r>
            <w:r w:rsidR="00906989" w:rsidRPr="00F75872">
              <w:t>im Monitorbild</w:t>
            </w:r>
            <w:r w:rsidR="0085711D" w:rsidRPr="00F75872">
              <w:t xml:space="preserve"> </w:t>
            </w:r>
            <w:r w:rsidR="00E7788A" w:rsidRPr="00F75872">
              <w:t>M2</w:t>
            </w:r>
            <w:r w:rsidR="00906989" w:rsidRPr="00F75872">
              <w:t>.</w:t>
            </w:r>
          </w:p>
          <w:p w14:paraId="7061A416" w14:textId="78A2101B" w:rsidR="00280373" w:rsidRPr="00F75872" w:rsidRDefault="00D174FB" w:rsidP="00FA1889">
            <w:pPr>
              <w:spacing w:before="120"/>
            </w:pPr>
            <w:r w:rsidRPr="00F75872">
              <w:t>3</w:t>
            </w:r>
            <w:r w:rsidR="00280373" w:rsidRPr="00F75872">
              <w:t xml:space="preserve">. </w:t>
            </w:r>
            <w:r w:rsidR="003247F5">
              <w:t xml:space="preserve">Sie können die </w:t>
            </w:r>
            <w:r w:rsidR="004F7105">
              <w:t>Messreihen</w:t>
            </w:r>
            <w:r w:rsidR="003247F5">
              <w:t xml:space="preserve"> auch in ArcGIS Online aufrufen: Öffnen</w:t>
            </w:r>
            <w:r w:rsidR="002C5E39" w:rsidRPr="00F75872">
              <w:t xml:space="preserve"> Sie die Übersichtsgal</w:t>
            </w:r>
            <w:r w:rsidR="00BA4637">
              <w:t xml:space="preserve">erie </w:t>
            </w:r>
            <w:r w:rsidR="002C5E39" w:rsidRPr="00F75872">
              <w:t>des</w:t>
            </w:r>
            <w:r w:rsidR="00280373" w:rsidRPr="00F75872">
              <w:t xml:space="preserve"> </w:t>
            </w:r>
            <w:proofErr w:type="spellStart"/>
            <w:r w:rsidR="00280373" w:rsidRPr="00F75872">
              <w:t>OSMde</w:t>
            </w:r>
            <w:proofErr w:type="spellEnd"/>
            <w:r w:rsidR="00280373" w:rsidRPr="00F75872">
              <w:t xml:space="preserve"> Datensatz</w:t>
            </w:r>
            <w:r w:rsidR="002C5E39" w:rsidRPr="00F75872">
              <w:t>es</w:t>
            </w:r>
            <w:r w:rsidR="00E7788A" w:rsidRPr="00F75872">
              <w:t xml:space="preserve"> (M3) </w:t>
            </w:r>
            <w:r w:rsidR="00FA1889" w:rsidRPr="00F75872">
              <w:t>und w</w:t>
            </w:r>
            <w:r w:rsidR="00280373" w:rsidRPr="00F75872">
              <w:t xml:space="preserve">ählen Sie </w:t>
            </w:r>
            <w:r w:rsidR="00A452D0" w:rsidRPr="00F75872">
              <w:t>den</w:t>
            </w:r>
            <w:r w:rsidR="00D55C1B">
              <w:t xml:space="preserve"> für die Analyse</w:t>
            </w:r>
            <w:r w:rsidR="00A452D0" w:rsidRPr="00F75872">
              <w:t xml:space="preserve"> </w:t>
            </w:r>
            <w:r w:rsidR="009B776A">
              <w:t>gewünschten</w:t>
            </w:r>
            <w:r w:rsidR="00A452D0" w:rsidRPr="00F75872">
              <w:t xml:space="preserve"> Zeitabschnitt</w:t>
            </w:r>
            <w:r w:rsidR="002F094B" w:rsidRPr="00F75872">
              <w:t xml:space="preserve"> </w:t>
            </w:r>
            <w:proofErr w:type="gramStart"/>
            <w:r w:rsidR="002F094B" w:rsidRPr="00F75872">
              <w:t>mitte</w:t>
            </w:r>
            <w:r w:rsidR="00280373" w:rsidRPr="00F75872">
              <w:t>ls Klick</w:t>
            </w:r>
            <w:proofErr w:type="gramEnd"/>
            <w:r w:rsidR="00280373" w:rsidRPr="00F75872">
              <w:t xml:space="preserve"> </w:t>
            </w:r>
            <w:r w:rsidR="00C17E22" w:rsidRPr="00F75872">
              <w:t xml:space="preserve">auf das </w:t>
            </w:r>
            <w:r w:rsidR="005F799D" w:rsidRPr="00F75872">
              <w:t>Karten</w:t>
            </w:r>
            <w:r w:rsidR="00C17E22" w:rsidRPr="00F75872">
              <w:t>bild</w:t>
            </w:r>
            <w:r w:rsidR="009B776A">
              <w:t xml:space="preserve"> aus</w:t>
            </w:r>
            <w:r w:rsidR="00C17E22" w:rsidRPr="00F75872">
              <w:t xml:space="preserve"> </w:t>
            </w:r>
            <w:r w:rsidR="005F799D" w:rsidRPr="00F75872">
              <w:t>(</w:t>
            </w:r>
            <w:r w:rsidR="004F7105">
              <w:t>dann nur als Fenster im Vorschaumodus</w:t>
            </w:r>
            <w:r w:rsidR="005F799D" w:rsidRPr="00F75872">
              <w:t xml:space="preserve">) </w:t>
            </w:r>
            <w:r w:rsidR="00C17E22" w:rsidRPr="00F75872">
              <w:t xml:space="preserve">oder </w:t>
            </w:r>
            <w:r w:rsidR="005F799D" w:rsidRPr="00F75872">
              <w:rPr>
                <w:noProof/>
                <w:color w:val="FF0000"/>
              </w:rPr>
              <w:drawing>
                <wp:inline distT="0" distB="0" distL="0" distR="0" wp14:anchorId="7D605399" wp14:editId="0B5C3B53">
                  <wp:extent cx="131827" cy="122188"/>
                  <wp:effectExtent l="0" t="0" r="1905" b="0"/>
                  <wp:docPr id="239534112" name="Grafik 2395341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111" t="19209" r="13662" b="16624"/>
                          <a:stretch/>
                        </pic:blipFill>
                        <pic:spPr bwMode="auto">
                          <a:xfrm>
                            <a:off x="0" y="0"/>
                            <a:ext cx="138424" cy="1283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="00DF5642">
              <w:rPr>
                <w:color w:val="FF0000"/>
              </w:rPr>
              <w:t xml:space="preserve"> </w:t>
            </w:r>
            <w:r w:rsidR="005F799D" w:rsidRPr="00F75872">
              <w:t>(Map</w:t>
            </w:r>
            <w:r w:rsidR="00F45393">
              <w:t xml:space="preserve"> </w:t>
            </w:r>
            <w:r w:rsidR="005F799D" w:rsidRPr="00F75872">
              <w:t xml:space="preserve">Viewer im </w:t>
            </w:r>
            <w:proofErr w:type="spellStart"/>
            <w:r w:rsidR="005F799D" w:rsidRPr="00F75872">
              <w:t>Browsertab</w:t>
            </w:r>
            <w:proofErr w:type="spellEnd"/>
            <w:r w:rsidR="00BA4637">
              <w:t xml:space="preserve"> als</w:t>
            </w:r>
            <w:r w:rsidR="005F799D" w:rsidRPr="00F75872">
              <w:t xml:space="preserve"> Vollbild)</w:t>
            </w:r>
            <w:r w:rsidR="009B776A">
              <w:t>.</w:t>
            </w:r>
          </w:p>
        </w:tc>
      </w:tr>
    </w:tbl>
    <w:p w14:paraId="3B54FA37" w14:textId="3CBFA39B" w:rsidR="0068218E" w:rsidRPr="00F75872" w:rsidRDefault="00207232" w:rsidP="00802D2B">
      <w:pPr>
        <w:pStyle w:val="Template"/>
        <w:rPr>
          <w:lang w:val="de-DE"/>
        </w:rPr>
      </w:pPr>
      <w:r w:rsidRPr="00F75872">
        <w:rPr>
          <w:lang w:val="de-DE"/>
        </w:rPr>
        <w:lastRenderedPageBreak/>
        <w:t>Visualisierung</w:t>
      </w:r>
      <w:r w:rsidR="017F2CC7" w:rsidRPr="00F75872">
        <w:rPr>
          <w:lang w:val="de-DE"/>
        </w:rPr>
        <w:t xml:space="preserve"> der Daten</w:t>
      </w:r>
    </w:p>
    <w:p w14:paraId="5149EEEB" w14:textId="6012CBEE" w:rsidR="009F2A9E" w:rsidRPr="00F75872" w:rsidRDefault="009F2A9E" w:rsidP="009F2A9E">
      <w:pPr>
        <w:spacing w:after="0" w:line="240" w:lineRule="auto"/>
        <w:rPr>
          <w:b/>
          <w:bCs/>
          <w:noProof/>
        </w:rPr>
      </w:pPr>
      <w:r w:rsidRPr="00F75872">
        <w:rPr>
          <w:b/>
          <w:bCs/>
          <w:noProof/>
        </w:rPr>
        <w:t xml:space="preserve">M1: Map Viewer Applikation </w:t>
      </w:r>
      <w:r w:rsidR="00B07DF5">
        <w:rPr>
          <w:b/>
          <w:bCs/>
          <w:noProof/>
        </w:rPr>
        <w:t>„</w:t>
      </w:r>
      <w:r w:rsidRPr="00F75872">
        <w:rPr>
          <w:b/>
          <w:bCs/>
          <w:noProof/>
        </w:rPr>
        <w:t>Sense</w:t>
      </w:r>
      <w:r w:rsidR="00F45393">
        <w:rPr>
          <w:b/>
          <w:bCs/>
          <w:noProof/>
        </w:rPr>
        <w:t>B</w:t>
      </w:r>
      <w:r w:rsidRPr="00F75872">
        <w:rPr>
          <w:b/>
          <w:bCs/>
          <w:noProof/>
        </w:rPr>
        <w:t>ox 23</w:t>
      </w:r>
      <w:r w:rsidR="00BA4637">
        <w:rPr>
          <w:b/>
          <w:bCs/>
          <w:noProof/>
        </w:rPr>
        <w:t>Uhr</w:t>
      </w:r>
      <w:r w:rsidRPr="00F75872">
        <w:rPr>
          <w:b/>
          <w:bCs/>
          <w:noProof/>
        </w:rPr>
        <w:t xml:space="preserve"> bis 1Uhr</w:t>
      </w:r>
      <w:r w:rsidR="00B07DF5">
        <w:rPr>
          <w:b/>
          <w:bCs/>
          <w:noProof/>
        </w:rPr>
        <w:t>“</w:t>
      </w:r>
      <w:r w:rsidRPr="00F75872">
        <w:rPr>
          <w:b/>
          <w:bCs/>
          <w:noProof/>
        </w:rPr>
        <w:t xml:space="preserve"> im Pop</w:t>
      </w:r>
      <w:r w:rsidR="00B07DF5">
        <w:rPr>
          <w:b/>
          <w:bCs/>
          <w:noProof/>
        </w:rPr>
        <w:t>-u</w:t>
      </w:r>
      <w:r w:rsidRPr="00F75872">
        <w:rPr>
          <w:b/>
          <w:bCs/>
          <w:noProof/>
        </w:rPr>
        <w:t>p</w:t>
      </w:r>
      <w:r w:rsidR="00B07DF5">
        <w:rPr>
          <w:b/>
          <w:bCs/>
          <w:noProof/>
        </w:rPr>
        <w:t>-Modus</w:t>
      </w:r>
      <w:r w:rsidRPr="00F75872">
        <w:rPr>
          <w:b/>
          <w:bCs/>
          <w:noProof/>
        </w:rPr>
        <w:t xml:space="preserve"> </w:t>
      </w:r>
      <w:r w:rsidR="00B07DF5">
        <w:rPr>
          <w:b/>
          <w:bCs/>
          <w:noProof/>
        </w:rPr>
        <w:t>(</w:t>
      </w:r>
      <w:r w:rsidRPr="00F75872">
        <w:rPr>
          <w:b/>
          <w:bCs/>
          <w:noProof/>
        </w:rPr>
        <w:t>Vorschau)</w:t>
      </w:r>
    </w:p>
    <w:p w14:paraId="2D5863E6" w14:textId="4C264A7E" w:rsidR="00C84809" w:rsidRPr="00F75872" w:rsidRDefault="00A825A8" w:rsidP="009F2A9E">
      <w:pPr>
        <w:tabs>
          <w:tab w:val="left" w:pos="915"/>
        </w:tabs>
      </w:pPr>
      <w:r w:rsidRPr="005E61FA">
        <w:rPr>
          <w:noProof/>
          <w:sz w:val="18"/>
          <w:szCs w:val="18"/>
        </w:rPr>
        <w:drawing>
          <wp:anchor distT="0" distB="0" distL="114300" distR="114300" simplePos="0" relativeHeight="251658240" behindDoc="1" locked="0" layoutInCell="1" allowOverlap="1" wp14:anchorId="1179FCD0" wp14:editId="498EBD03">
            <wp:simplePos x="0" y="0"/>
            <wp:positionH relativeFrom="column">
              <wp:posOffset>80010</wp:posOffset>
            </wp:positionH>
            <wp:positionV relativeFrom="paragraph">
              <wp:posOffset>44555</wp:posOffset>
            </wp:positionV>
            <wp:extent cx="4639310" cy="2616200"/>
            <wp:effectExtent l="0" t="0" r="8890" b="0"/>
            <wp:wrapTight wrapText="bothSides">
              <wp:wrapPolygon edited="0">
                <wp:start x="0" y="0"/>
                <wp:lineTo x="0" y="21390"/>
                <wp:lineTo x="21553" y="21390"/>
                <wp:lineTo x="21553" y="0"/>
                <wp:lineTo x="0" y="0"/>
              </wp:wrapPolygon>
            </wp:wrapTight>
            <wp:docPr id="239534080" name="Grafik 2395340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78" b="1"/>
                    <a:stretch/>
                  </pic:blipFill>
                  <pic:spPr bwMode="auto">
                    <a:xfrm>
                      <a:off x="0" y="0"/>
                      <a:ext cx="4639310" cy="2616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F2A9E" w:rsidRPr="00F75872">
        <w:rPr>
          <w:noProof/>
        </w:rPr>
        <mc:AlternateContent>
          <mc:Choice Requires="wps">
            <w:drawing>
              <wp:anchor distT="0" distB="0" distL="114300" distR="114300" simplePos="0" relativeHeight="251658271" behindDoc="0" locked="0" layoutInCell="1" allowOverlap="1" wp14:anchorId="67C3AD74" wp14:editId="7B91B495">
                <wp:simplePos x="0" y="0"/>
                <wp:positionH relativeFrom="column">
                  <wp:posOffset>538406</wp:posOffset>
                </wp:positionH>
                <wp:positionV relativeFrom="paragraph">
                  <wp:posOffset>80671</wp:posOffset>
                </wp:positionV>
                <wp:extent cx="492791" cy="412704"/>
                <wp:effectExtent l="0" t="0" r="0" b="0"/>
                <wp:wrapNone/>
                <wp:docPr id="23953411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2791" cy="41270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1F0A7A4" w14:textId="393F454F" w:rsidR="009C1B32" w:rsidRPr="009F2A9E" w:rsidRDefault="009C1B32" w:rsidP="009F2A9E">
                            <w:pPr>
                              <w:spacing w:before="120" w:after="0" w:line="240" w:lineRule="auto"/>
                              <w:jc w:val="center"/>
                              <w:rPr>
                                <w:bCs/>
                                <w:color w:val="5B9BD5" w:themeColor="accent1"/>
                                <w:szCs w:val="20"/>
                                <w:lang w:val="de-CH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9F2A9E">
                              <w:rPr>
                                <w:bCs/>
                                <w:color w:val="5B9BD5" w:themeColor="accent1"/>
                                <w:szCs w:val="20"/>
                                <w:lang w:val="de-CH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Inhal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7C3AD74" id="Text Box 24" o:spid="_x0000_s1033" type="#_x0000_t202" style="position:absolute;margin-left:42.4pt;margin-top:6.35pt;width:38.8pt;height:32.5pt;z-index:25165827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" filled="f" stroked="f">
                <v:textbox>
                  <w:txbxContent>
                    <w:p w14:paraId="11F0A7A4" w14:textId="393F454F" w:rsidR="009C1B32" w:rsidRPr="009F2A9E" w:rsidRDefault="009C1B32" w:rsidP="009F2A9E">
                      <w:pPr>
                        <w:spacing w:before="120" w:after="0" w:line="240" w:lineRule="auto"/>
                        <w:jc w:val="center"/>
                        <w:rPr>
                          <w:bCs/>
                          <w:color w:val="5B9BD5" w:themeColor="accent1"/>
                          <w:szCs w:val="20"/>
                          <w:lang w:val="de-CH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9F2A9E">
                        <w:rPr>
                          <w:bCs/>
                          <w:color w:val="5B9BD5" w:themeColor="accent1"/>
                          <w:szCs w:val="20"/>
                          <w:lang w:val="de-CH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Inhalt</w:t>
                      </w:r>
                    </w:p>
                  </w:txbxContent>
                </v:textbox>
              </v:shape>
            </w:pict>
          </mc:Fallback>
        </mc:AlternateContent>
      </w:r>
    </w:p>
    <w:p w14:paraId="05D7B4DD" w14:textId="6D9C95B2" w:rsidR="009F2A9E" w:rsidRPr="00F75872" w:rsidRDefault="009F2A9E" w:rsidP="005E61FA">
      <w:pPr>
        <w:shd w:val="clear" w:color="auto" w:fill="D9D9D9" w:themeFill="background1" w:themeFillShade="D9"/>
        <w:tabs>
          <w:tab w:val="left" w:pos="915"/>
        </w:tabs>
        <w:rPr>
          <w:sz w:val="18"/>
          <w:szCs w:val="18"/>
        </w:rPr>
      </w:pPr>
      <w:r w:rsidRPr="00F75872">
        <w:rPr>
          <w:noProof/>
        </w:rPr>
        <mc:AlternateContent>
          <mc:Choice Requires="wps">
            <w:drawing>
              <wp:anchor distT="0" distB="0" distL="114300" distR="114300" simplePos="0" relativeHeight="251658274" behindDoc="0" locked="0" layoutInCell="1" allowOverlap="1" wp14:anchorId="029A37AB" wp14:editId="6FAF6D62">
                <wp:simplePos x="0" y="0"/>
                <wp:positionH relativeFrom="column">
                  <wp:posOffset>754582</wp:posOffset>
                </wp:positionH>
                <wp:positionV relativeFrom="paragraph">
                  <wp:posOffset>108174</wp:posOffset>
                </wp:positionV>
                <wp:extent cx="935542" cy="412704"/>
                <wp:effectExtent l="0" t="0" r="0" b="6985"/>
                <wp:wrapNone/>
                <wp:docPr id="239534119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5542" cy="41270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53233BCA" w14:textId="248C67C7" w:rsidR="009C1B32" w:rsidRPr="009F2A9E" w:rsidRDefault="009C1B32" w:rsidP="009F2A9E">
                            <w:pPr>
                              <w:spacing w:before="120" w:after="0" w:line="240" w:lineRule="auto"/>
                              <w:jc w:val="center"/>
                              <w:rPr>
                                <w:bCs/>
                                <w:color w:val="5B9BD5" w:themeColor="accent1"/>
                                <w:szCs w:val="20"/>
                                <w:lang w:val="de-CH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Cs/>
                                <w:color w:val="5B9BD5" w:themeColor="accent1"/>
                                <w:szCs w:val="20"/>
                                <w:lang w:val="de-CH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Kontextmen</w:t>
                            </w:r>
                            <w:r w:rsidR="005E61FA">
                              <w:rPr>
                                <w:bCs/>
                                <w:color w:val="5B9BD5" w:themeColor="accent1"/>
                                <w:szCs w:val="20"/>
                                <w:lang w:val="de-CH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ü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29A37AB" id="_x0000_s1034" type="#_x0000_t202" style="position:absolute;margin-left:59.4pt;margin-top:8.5pt;width:73.65pt;height:32.5pt;z-index:25165827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" filled="f" stroked="f">
                <v:textbox>
                  <w:txbxContent>
                    <w:p w14:paraId="53233BCA" w14:textId="248C67C7" w:rsidR="009C1B32" w:rsidRPr="009F2A9E" w:rsidRDefault="009C1B32" w:rsidP="009F2A9E">
                      <w:pPr>
                        <w:spacing w:before="120" w:after="0" w:line="240" w:lineRule="auto"/>
                        <w:jc w:val="center"/>
                        <w:rPr>
                          <w:bCs/>
                          <w:color w:val="5B9BD5" w:themeColor="accent1"/>
                          <w:szCs w:val="20"/>
                          <w:lang w:val="de-CH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Cs/>
                          <w:color w:val="5B9BD5" w:themeColor="accent1"/>
                          <w:szCs w:val="20"/>
                          <w:lang w:val="de-CH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Kontextmen</w:t>
                      </w:r>
                      <w:r w:rsidR="005E61FA">
                        <w:rPr>
                          <w:bCs/>
                          <w:color w:val="5B9BD5" w:themeColor="accent1"/>
                          <w:szCs w:val="20"/>
                          <w:lang w:val="de-CH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ü</w:t>
                      </w:r>
                    </w:p>
                  </w:txbxContent>
                </v:textbox>
              </v:shape>
            </w:pict>
          </mc:Fallback>
        </mc:AlternateContent>
      </w:r>
      <w:r w:rsidRPr="00F75872">
        <w:rPr>
          <w:noProof/>
        </w:rPr>
        <mc:AlternateContent>
          <mc:Choice Requires="wps">
            <w:drawing>
              <wp:anchor distT="0" distB="0" distL="114300" distR="114300" simplePos="0" relativeHeight="251658273" behindDoc="0" locked="0" layoutInCell="1" allowOverlap="1" wp14:anchorId="5C6F6CCD" wp14:editId="5447F8BB">
                <wp:simplePos x="0" y="0"/>
                <wp:positionH relativeFrom="column">
                  <wp:posOffset>717583</wp:posOffset>
                </wp:positionH>
                <wp:positionV relativeFrom="paragraph">
                  <wp:posOffset>346024</wp:posOffset>
                </wp:positionV>
                <wp:extent cx="95140" cy="126553"/>
                <wp:effectExtent l="0" t="0" r="19685" b="26035"/>
                <wp:wrapNone/>
                <wp:docPr id="239534117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140" cy="12655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AEE1A6A" w14:textId="77777777" w:rsidR="009C1B32" w:rsidRPr="00971992" w:rsidRDefault="009C1B32" w:rsidP="009F2A9E">
                            <w:pPr>
                              <w:rPr>
                                <w:lang w:val="de-CH"/>
                              </w:rPr>
                            </w:pPr>
                            <w:r w:rsidRPr="00016F0F">
                              <w:rPr>
                                <w:noProof/>
                                <w:lang w:val="de-CH"/>
                              </w:rPr>
                              <w:drawing>
                                <wp:inline distT="0" distB="0" distL="0" distR="0" wp14:anchorId="774FDAC9" wp14:editId="4D893D24">
                                  <wp:extent cx="0" cy="0"/>
                                  <wp:effectExtent l="0" t="0" r="0" b="0"/>
                                  <wp:docPr id="239534118" name="Picture 3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7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0" cy="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6F6CCD" id="Rectangle 28" o:spid="_x0000_s1035" style="position:absolute;margin-left:56.5pt;margin-top:27.25pt;width:7.5pt;height:9.95pt;z-index:25165827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" filled="f" strokecolor="#2e74b5 [2404]" strokeweight="1pt">
                <v:textbox>
                  <w:txbxContent>
                    <w:p w14:paraId="0AEE1A6A" w14:textId="77777777" w:rsidR="009C1B32" w:rsidRPr="00971992" w:rsidRDefault="009C1B32" w:rsidP="009F2A9E">
                      <w:pPr>
                        <w:rPr>
                          <w:lang w:val="de-CH"/>
                        </w:rPr>
                      </w:pPr>
                      <w:r w:rsidRPr="00016F0F">
                        <w:rPr>
                          <w:noProof/>
                          <w:lang w:val="de-CH"/>
                        </w:rPr>
                        <w:drawing>
                          <wp:inline distT="0" distB="0" distL="0" distR="0" wp14:anchorId="774FDAC9" wp14:editId="4D893D24">
                            <wp:extent cx="0" cy="0"/>
                            <wp:effectExtent l="0" t="0" r="0" b="0"/>
                            <wp:docPr id="239534118" name="Picture 3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7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0" cy="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ect>
            </w:pict>
          </mc:Fallback>
        </mc:AlternateContent>
      </w:r>
      <w:r w:rsidRPr="00F75872">
        <w:rPr>
          <w:noProof/>
        </w:rPr>
        <mc:AlternateContent>
          <mc:Choice Requires="wps">
            <w:drawing>
              <wp:anchor distT="0" distB="0" distL="114300" distR="114300" simplePos="0" relativeHeight="251658272" behindDoc="0" locked="0" layoutInCell="1" allowOverlap="1" wp14:anchorId="733406D5" wp14:editId="35964F71">
                <wp:simplePos x="0" y="0"/>
                <wp:positionH relativeFrom="column">
                  <wp:posOffset>416307</wp:posOffset>
                </wp:positionH>
                <wp:positionV relativeFrom="paragraph">
                  <wp:posOffset>150457</wp:posOffset>
                </wp:positionV>
                <wp:extent cx="207371" cy="105711"/>
                <wp:effectExtent l="0" t="0" r="21590" b="27940"/>
                <wp:wrapNone/>
                <wp:docPr id="239534115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7371" cy="105711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0AAB72" w14:textId="77777777" w:rsidR="009C1B32" w:rsidRPr="00971992" w:rsidRDefault="009C1B32" w:rsidP="009F2A9E">
                            <w:pPr>
                              <w:rPr>
                                <w:lang w:val="de-CH"/>
                              </w:rPr>
                            </w:pPr>
                            <w:r w:rsidRPr="00016F0F">
                              <w:rPr>
                                <w:noProof/>
                                <w:lang w:val="de-CH"/>
                              </w:rPr>
                              <w:drawing>
                                <wp:inline distT="0" distB="0" distL="0" distR="0" wp14:anchorId="12415CA4" wp14:editId="708BB1B4">
                                  <wp:extent cx="0" cy="0"/>
                                  <wp:effectExtent l="0" t="0" r="0" b="0"/>
                                  <wp:docPr id="239534116" name="Picture 3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7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0" cy="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33406D5" id="_x0000_s1036" style="position:absolute;margin-left:32.8pt;margin-top:11.85pt;width:16.35pt;height:8.3pt;z-index:251658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" filled="f" strokecolor="#2e74b5 [2404]" strokeweight="1pt">
                <v:textbox>
                  <w:txbxContent>
                    <w:p w14:paraId="1B0AAB72" w14:textId="77777777" w:rsidR="009C1B32" w:rsidRPr="00971992" w:rsidRDefault="009C1B32" w:rsidP="009F2A9E">
                      <w:pPr>
                        <w:rPr>
                          <w:lang w:val="de-CH"/>
                        </w:rPr>
                      </w:pPr>
                      <w:r w:rsidRPr="00016F0F">
                        <w:rPr>
                          <w:noProof/>
                          <w:lang w:val="de-CH"/>
                        </w:rPr>
                        <w:drawing>
                          <wp:inline distT="0" distB="0" distL="0" distR="0" wp14:anchorId="12415CA4" wp14:editId="708BB1B4">
                            <wp:extent cx="0" cy="0"/>
                            <wp:effectExtent l="0" t="0" r="0" b="0"/>
                            <wp:docPr id="239534116" name="Picture 3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7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0" cy="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ect>
            </w:pict>
          </mc:Fallback>
        </mc:AlternateContent>
      </w:r>
      <w:r w:rsidRPr="00F75872">
        <w:rPr>
          <w:noProof/>
        </w:rPr>
        <mc:AlternateContent>
          <mc:Choice Requires="wpg">
            <w:drawing>
              <wp:anchor distT="0" distB="0" distL="114300" distR="114300" simplePos="0" relativeHeight="251658259" behindDoc="0" locked="0" layoutInCell="1" allowOverlap="1" wp14:anchorId="36A1ECA8" wp14:editId="0F42AC8F">
                <wp:simplePos x="0" y="0"/>
                <wp:positionH relativeFrom="column">
                  <wp:posOffset>129969</wp:posOffset>
                </wp:positionH>
                <wp:positionV relativeFrom="paragraph">
                  <wp:posOffset>384175</wp:posOffset>
                </wp:positionV>
                <wp:extent cx="3934460" cy="2054225"/>
                <wp:effectExtent l="0" t="0" r="0" b="3175"/>
                <wp:wrapNone/>
                <wp:docPr id="34" name="Group 3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934460" cy="2054225"/>
                          <a:chOff x="444661" y="-3449187"/>
                          <a:chExt cx="3934655" cy="2054868"/>
                        </a:xfrm>
                      </wpg:grpSpPr>
                      <wps:wsp>
                        <wps:cNvPr id="24" name="Text Box 24"/>
                        <wps:cNvSpPr txBox="1"/>
                        <wps:spPr>
                          <a:xfrm>
                            <a:off x="444661" y="-3449187"/>
                            <a:ext cx="492815" cy="4128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70788A0" w14:textId="71BCC4F8" w:rsidR="009C1B32" w:rsidRPr="00971992" w:rsidRDefault="009C1B32" w:rsidP="00971992">
                              <w:pPr>
                                <w:spacing w:before="120" w:after="0" w:line="240" w:lineRule="auto"/>
                                <w:jc w:val="center"/>
                                <w:rPr>
                                  <w:bCs/>
                                  <w:color w:val="FF0000"/>
                                  <w:szCs w:val="20"/>
                                  <w:lang w:val="de-CH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>
                                <w:rPr>
                                  <w:bCs/>
                                  <w:color w:val="FF0000"/>
                                  <w:szCs w:val="20"/>
                                  <w:lang w:val="de-CH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" name="Rectangle 23"/>
                        <wps:cNvSpPr/>
                        <wps:spPr>
                          <a:xfrm>
                            <a:off x="756861" y="-3449186"/>
                            <a:ext cx="95416" cy="103367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0918821" w14:textId="6DF6A79D" w:rsidR="009C1B32" w:rsidRPr="00971992" w:rsidRDefault="009C1B32" w:rsidP="00971992">
                              <w:pPr>
                                <w:rPr>
                                  <w:lang w:val="de-CH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" name="Text Box 25"/>
                        <wps:cNvSpPr txBox="1"/>
                        <wps:spPr>
                          <a:xfrm>
                            <a:off x="1483280" y="-2898377"/>
                            <a:ext cx="548640" cy="4055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CB7D32C" w14:textId="39760BE5" w:rsidR="009C1B32" w:rsidRPr="00971992" w:rsidRDefault="009C1B32" w:rsidP="00971992">
                              <w:pPr>
                                <w:spacing w:before="120" w:after="0" w:line="240" w:lineRule="auto"/>
                                <w:jc w:val="center"/>
                                <w:rPr>
                                  <w:bCs/>
                                  <w:color w:val="FF0000"/>
                                  <w:szCs w:val="20"/>
                                  <w:lang w:val="de-CH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>
                                <w:rPr>
                                  <w:bCs/>
                                  <w:color w:val="FF0000"/>
                                  <w:szCs w:val="20"/>
                                  <w:lang w:val="de-CH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" name="Rectangle 28"/>
                        <wps:cNvSpPr/>
                        <wps:spPr>
                          <a:xfrm>
                            <a:off x="1072373" y="-2740355"/>
                            <a:ext cx="540688" cy="72634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6D17872" w14:textId="2CFDCB72" w:rsidR="009C1B32" w:rsidRPr="00971992" w:rsidRDefault="009C1B32" w:rsidP="00016F0F">
                              <w:pPr>
                                <w:rPr>
                                  <w:lang w:val="de-CH"/>
                                </w:rPr>
                              </w:pPr>
                              <w:r w:rsidRPr="00016F0F">
                                <w:rPr>
                                  <w:noProof/>
                                  <w:lang w:val="de-CH"/>
                                </w:rPr>
                                <w:drawing>
                                  <wp:inline distT="0" distB="0" distL="0" distR="0" wp14:anchorId="41267590" wp14:editId="2A48269B">
                                    <wp:extent cx="0" cy="0"/>
                                    <wp:effectExtent l="0" t="0" r="0" b="0"/>
                                    <wp:docPr id="30" name="Picture 30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7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29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0" cy="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" name="Rectangle 31"/>
                        <wps:cNvSpPr/>
                        <wps:spPr>
                          <a:xfrm>
                            <a:off x="2397934" y="-1667225"/>
                            <a:ext cx="1582273" cy="136598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E32F3EA" w14:textId="77777777" w:rsidR="009C1B32" w:rsidRPr="00971992" w:rsidRDefault="009C1B32" w:rsidP="00016F0F">
                              <w:pPr>
                                <w:rPr>
                                  <w:lang w:val="de-CH"/>
                                </w:rPr>
                              </w:pPr>
                              <w:r w:rsidRPr="00016F0F">
                                <w:rPr>
                                  <w:noProof/>
                                  <w:lang w:val="de-CH"/>
                                </w:rPr>
                                <w:drawing>
                                  <wp:inline distT="0" distB="0" distL="0" distR="0" wp14:anchorId="5A069480" wp14:editId="497BE092">
                                    <wp:extent cx="0" cy="0"/>
                                    <wp:effectExtent l="0" t="0" r="0" b="0"/>
                                    <wp:docPr id="32" name="Picture 32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7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29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0" cy="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" name="Text Box 33"/>
                        <wps:cNvSpPr txBox="1"/>
                        <wps:spPr>
                          <a:xfrm>
                            <a:off x="3830676" y="-1799835"/>
                            <a:ext cx="548640" cy="4055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A86CBA3" w14:textId="00B3186D" w:rsidR="009C1B32" w:rsidRPr="00971992" w:rsidRDefault="009C1B32" w:rsidP="00016F0F">
                              <w:pPr>
                                <w:spacing w:before="120" w:after="0" w:line="240" w:lineRule="auto"/>
                                <w:jc w:val="center"/>
                                <w:rPr>
                                  <w:bCs/>
                                  <w:color w:val="FF0000"/>
                                  <w:szCs w:val="20"/>
                                  <w:lang w:val="de-CH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>
                                <w:rPr>
                                  <w:bCs/>
                                  <w:color w:val="FF0000"/>
                                  <w:szCs w:val="20"/>
                                  <w:lang w:val="de-CH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6A1ECA8" id="Group 34" o:spid="_x0000_s1037" style="position:absolute;margin-left:10.25pt;margin-top:30.25pt;width:309.8pt;height:161.75pt;z-index:251658259;mso-width-relative:margin;mso-height-relative:margin" coordorigin="4446,-34491" coordsize="39346,205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">
                <v:shape id="_x0000_s1038" type="#_x0000_t202" style="position:absolute;left:4446;top:-34491;width:4928;height:41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" filled="f" stroked="f">
                  <v:textbox>
                    <w:txbxContent>
                      <w:p w14:paraId="070788A0" w14:textId="71BCC4F8" w:rsidR="009C1B32" w:rsidRPr="00971992" w:rsidRDefault="009C1B32" w:rsidP="00971992">
                        <w:pPr>
                          <w:spacing w:before="120" w:after="0" w:line="240" w:lineRule="auto"/>
                          <w:jc w:val="center"/>
                          <w:rPr>
                            <w:bCs/>
                            <w:color w:val="FF0000"/>
                            <w:szCs w:val="20"/>
                            <w:lang w:val="de-CH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  <w:r>
                          <w:rPr>
                            <w:bCs/>
                            <w:color w:val="FF0000"/>
                            <w:szCs w:val="20"/>
                            <w:lang w:val="de-CH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1</w:t>
                        </w:r>
                      </w:p>
                    </w:txbxContent>
                  </v:textbox>
                </v:shape>
                <v:rect id="Rectangle 23" o:spid="_x0000_s1039" style="position:absolute;left:7568;top:-34491;width:954;height:10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" filled="f" strokecolor="red" strokeweight="1pt">
                  <v:textbox>
                    <w:txbxContent>
                      <w:p w14:paraId="30918821" w14:textId="6DF6A79D" w:rsidR="009C1B32" w:rsidRPr="00971992" w:rsidRDefault="009C1B32" w:rsidP="00971992">
                        <w:pPr>
                          <w:rPr>
                            <w:lang w:val="de-CH"/>
                          </w:rPr>
                        </w:pPr>
                      </w:p>
                    </w:txbxContent>
                  </v:textbox>
                </v:rect>
                <v:shape id="Text Box 25" o:spid="_x0000_s1040" type="#_x0000_t202" style="position:absolute;left:14832;top:-28983;width:5487;height:40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" filled="f" stroked="f">
                  <v:textbox>
                    <w:txbxContent>
                      <w:p w14:paraId="0CB7D32C" w14:textId="39760BE5" w:rsidR="009C1B32" w:rsidRPr="00971992" w:rsidRDefault="009C1B32" w:rsidP="00971992">
                        <w:pPr>
                          <w:spacing w:before="120" w:after="0" w:line="240" w:lineRule="auto"/>
                          <w:jc w:val="center"/>
                          <w:rPr>
                            <w:bCs/>
                            <w:color w:val="FF0000"/>
                            <w:szCs w:val="20"/>
                            <w:lang w:val="de-CH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  <w:r>
                          <w:rPr>
                            <w:bCs/>
                            <w:color w:val="FF0000"/>
                            <w:szCs w:val="20"/>
                            <w:lang w:val="de-CH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2</w:t>
                        </w:r>
                      </w:p>
                    </w:txbxContent>
                  </v:textbox>
                </v:shape>
                <v:rect id="_x0000_s1041" style="position:absolute;left:10723;top:-27403;width:5407;height:7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" filled="f" strokecolor="red" strokeweight="1pt">
                  <v:textbox>
                    <w:txbxContent>
                      <w:p w14:paraId="06D17872" w14:textId="2CFDCB72" w:rsidR="009C1B32" w:rsidRPr="00971992" w:rsidRDefault="009C1B32" w:rsidP="00016F0F">
                        <w:pPr>
                          <w:rPr>
                            <w:lang w:val="de-CH"/>
                          </w:rPr>
                        </w:pPr>
                        <w:r w:rsidRPr="00016F0F">
                          <w:rPr>
                            <w:noProof/>
                            <w:lang w:val="de-CH"/>
                          </w:rPr>
                          <w:drawing>
                            <wp:inline distT="0" distB="0" distL="0" distR="0" wp14:anchorId="41267590" wp14:editId="2A48269B">
                              <wp:extent cx="0" cy="0"/>
                              <wp:effectExtent l="0" t="0" r="0" b="0"/>
                              <wp:docPr id="30" name="Picture 30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7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29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0" cy="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rect>
                <v:rect id="Rectangle 31" o:spid="_x0000_s1042" style="position:absolute;left:23979;top:-16672;width:15823;height:13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" filled="f" strokecolor="red" strokeweight="1pt">
                  <v:textbox>
                    <w:txbxContent>
                      <w:p w14:paraId="3E32F3EA" w14:textId="77777777" w:rsidR="009C1B32" w:rsidRPr="00971992" w:rsidRDefault="009C1B32" w:rsidP="00016F0F">
                        <w:pPr>
                          <w:rPr>
                            <w:lang w:val="de-CH"/>
                          </w:rPr>
                        </w:pPr>
                        <w:r w:rsidRPr="00016F0F">
                          <w:rPr>
                            <w:noProof/>
                            <w:lang w:val="de-CH"/>
                          </w:rPr>
                          <w:drawing>
                            <wp:inline distT="0" distB="0" distL="0" distR="0" wp14:anchorId="5A069480" wp14:editId="497BE092">
                              <wp:extent cx="0" cy="0"/>
                              <wp:effectExtent l="0" t="0" r="0" b="0"/>
                              <wp:docPr id="32" name="Picture 32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7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29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0" cy="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rect>
                <v:shape id="Text Box 33" o:spid="_x0000_s1043" type="#_x0000_t202" style="position:absolute;left:38306;top:-17998;width:5487;height:40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" filled="f" stroked="f">
                  <v:textbox>
                    <w:txbxContent>
                      <w:p w14:paraId="0A86CBA3" w14:textId="00B3186D" w:rsidR="009C1B32" w:rsidRPr="00971992" w:rsidRDefault="009C1B32" w:rsidP="00016F0F">
                        <w:pPr>
                          <w:spacing w:before="120" w:after="0" w:line="240" w:lineRule="auto"/>
                          <w:jc w:val="center"/>
                          <w:rPr>
                            <w:bCs/>
                            <w:color w:val="FF0000"/>
                            <w:szCs w:val="20"/>
                            <w:lang w:val="de-CH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  <w:r>
                          <w:rPr>
                            <w:bCs/>
                            <w:color w:val="FF0000"/>
                            <w:szCs w:val="20"/>
                            <w:lang w:val="de-CH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3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F16049">
        <w:rPr>
          <w:i/>
          <w:iCs/>
          <w:sz w:val="18"/>
          <w:szCs w:val="18"/>
        </w:rPr>
        <w:t xml:space="preserve">M1: </w:t>
      </w:r>
      <w:r w:rsidRPr="00F75872">
        <w:rPr>
          <w:i/>
          <w:iCs/>
          <w:sz w:val="18"/>
          <w:szCs w:val="18"/>
        </w:rPr>
        <w:t xml:space="preserve">Map Viewer Applikation </w:t>
      </w:r>
      <w:r w:rsidR="00263B3C" w:rsidRPr="00F75872">
        <w:rPr>
          <w:i/>
          <w:iCs/>
          <w:sz w:val="18"/>
          <w:szCs w:val="18"/>
        </w:rPr>
        <w:t xml:space="preserve">mit aktiviertem </w:t>
      </w:r>
      <w:proofErr w:type="spellStart"/>
      <w:r w:rsidR="00263B3C" w:rsidRPr="00F75872">
        <w:rPr>
          <w:i/>
          <w:iCs/>
          <w:sz w:val="18"/>
          <w:szCs w:val="18"/>
        </w:rPr>
        <w:t>Untertab</w:t>
      </w:r>
      <w:proofErr w:type="spellEnd"/>
      <w:r w:rsidR="00263B3C" w:rsidRPr="00F75872">
        <w:rPr>
          <w:i/>
          <w:iCs/>
          <w:sz w:val="18"/>
          <w:szCs w:val="18"/>
        </w:rPr>
        <w:t xml:space="preserve"> </w:t>
      </w:r>
      <w:r w:rsidR="00B07DF5">
        <w:rPr>
          <w:i/>
          <w:iCs/>
          <w:sz w:val="18"/>
          <w:szCs w:val="18"/>
        </w:rPr>
        <w:t>„</w:t>
      </w:r>
      <w:r w:rsidR="00263B3C" w:rsidRPr="00F75872">
        <w:rPr>
          <w:i/>
          <w:iCs/>
          <w:sz w:val="18"/>
          <w:szCs w:val="18"/>
        </w:rPr>
        <w:t>Inhalt</w:t>
      </w:r>
      <w:r w:rsidR="00B07DF5">
        <w:rPr>
          <w:i/>
          <w:iCs/>
          <w:sz w:val="18"/>
          <w:szCs w:val="18"/>
        </w:rPr>
        <w:t>“</w:t>
      </w:r>
      <w:r w:rsidR="00263B3C" w:rsidRPr="00F75872">
        <w:rPr>
          <w:i/>
          <w:iCs/>
          <w:sz w:val="18"/>
          <w:szCs w:val="18"/>
        </w:rPr>
        <w:t xml:space="preserve"> </w:t>
      </w:r>
      <w:r w:rsidR="007B1292" w:rsidRPr="00F75872">
        <w:rPr>
          <w:i/>
          <w:iCs/>
          <w:sz w:val="18"/>
          <w:szCs w:val="18"/>
        </w:rPr>
        <w:t xml:space="preserve">und </w:t>
      </w:r>
      <w:r w:rsidR="00FA48CD">
        <w:rPr>
          <w:i/>
          <w:iCs/>
          <w:sz w:val="18"/>
          <w:szCs w:val="18"/>
        </w:rPr>
        <w:t>über</w:t>
      </w:r>
      <w:r w:rsidR="00263B3C" w:rsidRPr="00F75872">
        <w:rPr>
          <w:i/>
          <w:iCs/>
          <w:sz w:val="18"/>
          <w:szCs w:val="18"/>
        </w:rPr>
        <w:t xml:space="preserve"> </w:t>
      </w:r>
      <w:r w:rsidR="00FA48CD">
        <w:rPr>
          <w:i/>
          <w:iCs/>
          <w:sz w:val="18"/>
          <w:szCs w:val="18"/>
        </w:rPr>
        <w:t>„</w:t>
      </w:r>
      <w:r w:rsidR="00263B3C" w:rsidRPr="00F75872">
        <w:rPr>
          <w:rFonts w:ascii="Wingdings 2" w:eastAsia="Wingdings 2" w:hAnsi="Wingdings 2" w:cs="Wingdings 2"/>
          <w:i/>
          <w:iCs/>
          <w:sz w:val="18"/>
          <w:szCs w:val="18"/>
        </w:rPr>
        <w:t>□□□</w:t>
      </w:r>
      <w:r w:rsidR="00FA48CD">
        <w:rPr>
          <w:i/>
          <w:iCs/>
          <w:sz w:val="18"/>
          <w:szCs w:val="18"/>
        </w:rPr>
        <w:t>“</w:t>
      </w:r>
      <w:r w:rsidR="00263B3C" w:rsidRPr="00F75872">
        <w:rPr>
          <w:i/>
          <w:iCs/>
          <w:sz w:val="18"/>
          <w:szCs w:val="18"/>
        </w:rPr>
        <w:t xml:space="preserve"> </w:t>
      </w:r>
      <w:r w:rsidR="007B1292" w:rsidRPr="00F75872">
        <w:rPr>
          <w:i/>
          <w:iCs/>
          <w:sz w:val="18"/>
          <w:szCs w:val="18"/>
        </w:rPr>
        <w:t>geöffnetem Kontextmen</w:t>
      </w:r>
      <w:r w:rsidR="005E61FA">
        <w:rPr>
          <w:i/>
          <w:iCs/>
          <w:sz w:val="18"/>
          <w:szCs w:val="18"/>
        </w:rPr>
        <w:t>ü</w:t>
      </w:r>
    </w:p>
    <w:p w14:paraId="7058C90F" w14:textId="09CB527B" w:rsidR="009F2A9E" w:rsidRPr="00F75872" w:rsidRDefault="009F2A9E" w:rsidP="002E0A81">
      <w:pPr>
        <w:tabs>
          <w:tab w:val="left" w:pos="915"/>
        </w:tabs>
        <w:jc w:val="both"/>
        <w:rPr>
          <w:sz w:val="18"/>
          <w:szCs w:val="18"/>
        </w:rPr>
      </w:pPr>
    </w:p>
    <w:p w14:paraId="6816DB2D" w14:textId="5DF3D5B6" w:rsidR="009F2A9E" w:rsidRPr="00F75872" w:rsidRDefault="009F2A9E" w:rsidP="002E0A81">
      <w:pPr>
        <w:tabs>
          <w:tab w:val="left" w:pos="915"/>
        </w:tabs>
        <w:jc w:val="both"/>
        <w:rPr>
          <w:sz w:val="18"/>
          <w:szCs w:val="18"/>
        </w:rPr>
      </w:pPr>
    </w:p>
    <w:p w14:paraId="5923C571" w14:textId="583F320E" w:rsidR="009F2A9E" w:rsidRPr="00F75872" w:rsidRDefault="009F2A9E" w:rsidP="002E0A81">
      <w:pPr>
        <w:tabs>
          <w:tab w:val="left" w:pos="915"/>
        </w:tabs>
        <w:jc w:val="both"/>
        <w:rPr>
          <w:sz w:val="18"/>
          <w:szCs w:val="18"/>
        </w:rPr>
      </w:pPr>
    </w:p>
    <w:p w14:paraId="45C37D1F" w14:textId="4FE55654" w:rsidR="009F2A9E" w:rsidRPr="00F75872" w:rsidRDefault="009F2A9E" w:rsidP="002E0A81">
      <w:pPr>
        <w:tabs>
          <w:tab w:val="left" w:pos="915"/>
        </w:tabs>
        <w:jc w:val="both"/>
        <w:rPr>
          <w:sz w:val="18"/>
          <w:szCs w:val="18"/>
        </w:rPr>
      </w:pPr>
    </w:p>
    <w:p w14:paraId="0FDDCEDA" w14:textId="0FEC3CF5" w:rsidR="009F2A9E" w:rsidRDefault="009F2A9E" w:rsidP="002E0A81">
      <w:pPr>
        <w:tabs>
          <w:tab w:val="left" w:pos="915"/>
        </w:tabs>
        <w:jc w:val="both"/>
        <w:rPr>
          <w:sz w:val="18"/>
          <w:szCs w:val="18"/>
        </w:rPr>
      </w:pPr>
    </w:p>
    <w:p w14:paraId="57FAC9B6" w14:textId="4E1B0655" w:rsidR="005E61FA" w:rsidRPr="00F75872" w:rsidRDefault="005E61FA" w:rsidP="002E0A81">
      <w:pPr>
        <w:tabs>
          <w:tab w:val="left" w:pos="915"/>
        </w:tabs>
        <w:jc w:val="both"/>
        <w:rPr>
          <w:sz w:val="18"/>
          <w:szCs w:val="18"/>
        </w:rPr>
      </w:pPr>
    </w:p>
    <w:p w14:paraId="25D56D37" w14:textId="3F3AEF34" w:rsidR="002E0A81" w:rsidRPr="00F75872" w:rsidRDefault="008A54E3" w:rsidP="002E0A81">
      <w:pPr>
        <w:tabs>
          <w:tab w:val="left" w:pos="915"/>
        </w:tabs>
        <w:jc w:val="both"/>
        <w:rPr>
          <w:rStyle w:val="IntensiveHervorhebung"/>
          <w:sz w:val="18"/>
          <w:szCs w:val="18"/>
        </w:rPr>
      </w:pPr>
      <w:r w:rsidRPr="00F75872">
        <w:rPr>
          <w:sz w:val="18"/>
          <w:szCs w:val="18"/>
        </w:rPr>
        <w:t>Die aussagekräftige Visualisierung von Geodaten gehör</w:t>
      </w:r>
      <w:r w:rsidR="00A57188" w:rsidRPr="00F75872">
        <w:rPr>
          <w:sz w:val="18"/>
          <w:szCs w:val="18"/>
        </w:rPr>
        <w:t>t</w:t>
      </w:r>
      <w:r w:rsidRPr="00F75872">
        <w:rPr>
          <w:sz w:val="18"/>
          <w:szCs w:val="18"/>
        </w:rPr>
        <w:t xml:space="preserve"> zu </w:t>
      </w:r>
      <w:r w:rsidR="00A57188" w:rsidRPr="00F75872">
        <w:rPr>
          <w:sz w:val="18"/>
          <w:szCs w:val="18"/>
        </w:rPr>
        <w:t>eine</w:t>
      </w:r>
      <w:r w:rsidR="005030B1">
        <w:rPr>
          <w:sz w:val="18"/>
          <w:szCs w:val="18"/>
        </w:rPr>
        <w:t>r</w:t>
      </w:r>
      <w:r w:rsidR="00A57188" w:rsidRPr="00F75872">
        <w:rPr>
          <w:sz w:val="18"/>
          <w:szCs w:val="18"/>
        </w:rPr>
        <w:t xml:space="preserve"> der</w:t>
      </w:r>
      <w:r w:rsidRPr="00F75872">
        <w:rPr>
          <w:sz w:val="18"/>
          <w:szCs w:val="18"/>
        </w:rPr>
        <w:t xml:space="preserve"> Kernkompetenzen im Umgang mit einem GIS. </w:t>
      </w:r>
      <w:r w:rsidR="005E61FA">
        <w:rPr>
          <w:sz w:val="18"/>
          <w:szCs w:val="18"/>
        </w:rPr>
        <w:t xml:space="preserve">M1 </w:t>
      </w:r>
      <w:r w:rsidR="002E0A81" w:rsidRPr="00F75872">
        <w:rPr>
          <w:sz w:val="18"/>
          <w:szCs w:val="18"/>
        </w:rPr>
        <w:t xml:space="preserve">zeigt als Beispiel die Anwendung </w:t>
      </w:r>
      <w:r w:rsidR="00B07DF5">
        <w:rPr>
          <w:sz w:val="18"/>
          <w:szCs w:val="18"/>
        </w:rPr>
        <w:t>„</w:t>
      </w:r>
      <w:proofErr w:type="spellStart"/>
      <w:r w:rsidR="002E0A81" w:rsidRPr="00F75872">
        <w:rPr>
          <w:sz w:val="18"/>
          <w:szCs w:val="18"/>
        </w:rPr>
        <w:t>Sensebox</w:t>
      </w:r>
      <w:proofErr w:type="spellEnd"/>
      <w:r w:rsidR="002E0A81" w:rsidRPr="00F75872">
        <w:rPr>
          <w:sz w:val="18"/>
          <w:szCs w:val="18"/>
        </w:rPr>
        <w:t xml:space="preserve"> 23Uhr bis 1Uhr</w:t>
      </w:r>
      <w:r w:rsidR="00B07DF5">
        <w:rPr>
          <w:sz w:val="18"/>
          <w:szCs w:val="18"/>
        </w:rPr>
        <w:t>“</w:t>
      </w:r>
      <w:r w:rsidR="002E0A81" w:rsidRPr="00F75872">
        <w:rPr>
          <w:sz w:val="18"/>
          <w:szCs w:val="18"/>
        </w:rPr>
        <w:t xml:space="preserve"> mit de</w:t>
      </w:r>
      <w:r w:rsidR="00E40A33">
        <w:rPr>
          <w:sz w:val="18"/>
          <w:szCs w:val="18"/>
        </w:rPr>
        <w:t>m</w:t>
      </w:r>
      <w:r w:rsidR="002E0A81" w:rsidRPr="00F75872">
        <w:rPr>
          <w:sz w:val="18"/>
          <w:szCs w:val="18"/>
        </w:rPr>
        <w:t xml:space="preserve"> auf die PM10-Werte reduzierten </w:t>
      </w:r>
      <w:proofErr w:type="spellStart"/>
      <w:r w:rsidR="002E0A81" w:rsidRPr="00F75872">
        <w:rPr>
          <w:sz w:val="18"/>
          <w:szCs w:val="18"/>
        </w:rPr>
        <w:t>OSMde</w:t>
      </w:r>
      <w:proofErr w:type="spellEnd"/>
      <w:r w:rsidR="002E0A81" w:rsidRPr="00F75872">
        <w:rPr>
          <w:sz w:val="18"/>
          <w:szCs w:val="18"/>
        </w:rPr>
        <w:t xml:space="preserve"> Datensatz.</w:t>
      </w:r>
      <w:r w:rsidR="007B1292" w:rsidRPr="00F75872">
        <w:rPr>
          <w:sz w:val="18"/>
          <w:szCs w:val="18"/>
        </w:rPr>
        <w:t xml:space="preserve"> Nach Anmeldung mit dem ArcGIS</w:t>
      </w:r>
      <w:r w:rsidR="00E40A33">
        <w:rPr>
          <w:sz w:val="18"/>
          <w:szCs w:val="18"/>
        </w:rPr>
        <w:t xml:space="preserve"> </w:t>
      </w:r>
      <w:r w:rsidR="007B1292" w:rsidRPr="00F75872">
        <w:rPr>
          <w:sz w:val="18"/>
          <w:szCs w:val="18"/>
        </w:rPr>
        <w:t>Login sind die Einstellungsoptionen des geöffnete</w:t>
      </w:r>
      <w:r w:rsidR="00E40A33">
        <w:rPr>
          <w:sz w:val="18"/>
          <w:szCs w:val="18"/>
        </w:rPr>
        <w:t>n</w:t>
      </w:r>
      <w:r w:rsidR="007B1292" w:rsidRPr="00F75872">
        <w:rPr>
          <w:sz w:val="18"/>
          <w:szCs w:val="18"/>
        </w:rPr>
        <w:t xml:space="preserve"> Kontextmen</w:t>
      </w:r>
      <w:r w:rsidR="00E40A33">
        <w:rPr>
          <w:sz w:val="18"/>
          <w:szCs w:val="18"/>
        </w:rPr>
        <w:t>üs</w:t>
      </w:r>
      <w:r w:rsidR="007B1292" w:rsidRPr="00F75872">
        <w:rPr>
          <w:sz w:val="18"/>
          <w:szCs w:val="18"/>
        </w:rPr>
        <w:t xml:space="preserve"> </w:t>
      </w:r>
      <w:r w:rsidR="00E40A33">
        <w:rPr>
          <w:sz w:val="18"/>
          <w:szCs w:val="18"/>
        </w:rPr>
        <w:t>sichtbar</w:t>
      </w:r>
      <w:r w:rsidR="007B1292" w:rsidRPr="00F75872">
        <w:rPr>
          <w:sz w:val="18"/>
          <w:szCs w:val="18"/>
        </w:rPr>
        <w:t>.</w:t>
      </w:r>
      <w:r w:rsidR="002E0A81" w:rsidRPr="00F75872">
        <w:rPr>
          <w:sz w:val="18"/>
          <w:szCs w:val="18"/>
        </w:rPr>
        <w:t xml:space="preserve"> In der Anwendung ist die Zeitanimation mit einer zeitlichen Auflösung von 1 Minute aktiviert</w:t>
      </w:r>
      <w:r w:rsidR="00E40A33">
        <w:rPr>
          <w:sz w:val="18"/>
          <w:szCs w:val="18"/>
        </w:rPr>
        <w:t>. Sie zeigt</w:t>
      </w:r>
      <w:r w:rsidR="002E0A81" w:rsidRPr="00F75872">
        <w:rPr>
          <w:sz w:val="18"/>
          <w:szCs w:val="18"/>
        </w:rPr>
        <w:t xml:space="preserve"> daher nur die erste Messung von </w:t>
      </w:r>
      <w:r w:rsidR="005E61FA">
        <w:rPr>
          <w:sz w:val="18"/>
          <w:szCs w:val="18"/>
        </w:rPr>
        <w:t>23</w:t>
      </w:r>
      <w:r w:rsidR="002E0A81" w:rsidRPr="00F75872">
        <w:rPr>
          <w:sz w:val="18"/>
          <w:szCs w:val="18"/>
        </w:rPr>
        <w:t xml:space="preserve">:01 – </w:t>
      </w:r>
      <w:r w:rsidR="005E61FA">
        <w:rPr>
          <w:sz w:val="18"/>
          <w:szCs w:val="18"/>
        </w:rPr>
        <w:t>23</w:t>
      </w:r>
      <w:r w:rsidR="002E0A81" w:rsidRPr="00F75872">
        <w:rPr>
          <w:sz w:val="18"/>
          <w:szCs w:val="18"/>
        </w:rPr>
        <w:t xml:space="preserve">:02. Durch </w:t>
      </w:r>
      <w:r w:rsidR="00E90815" w:rsidRPr="00F75872">
        <w:rPr>
          <w:sz w:val="18"/>
          <w:szCs w:val="18"/>
        </w:rPr>
        <w:t xml:space="preserve">Anklicken </w:t>
      </w:r>
      <w:r w:rsidR="002E0A81" w:rsidRPr="00F75872">
        <w:rPr>
          <w:sz w:val="18"/>
          <w:szCs w:val="18"/>
        </w:rPr>
        <w:t>de</w:t>
      </w:r>
      <w:r w:rsidR="00E90815" w:rsidRPr="00F75872">
        <w:rPr>
          <w:sz w:val="18"/>
          <w:szCs w:val="18"/>
        </w:rPr>
        <w:t>s</w:t>
      </w:r>
      <w:r w:rsidR="002E0A81" w:rsidRPr="00F75872">
        <w:rPr>
          <w:sz w:val="18"/>
          <w:szCs w:val="18"/>
        </w:rPr>
        <w:t xml:space="preserve"> </w:t>
      </w:r>
      <w:r w:rsidR="00E40A33">
        <w:rPr>
          <w:sz w:val="18"/>
          <w:szCs w:val="18"/>
        </w:rPr>
        <w:t>„Wiedergabe“</w:t>
      </w:r>
      <w:r w:rsidR="002E0A81" w:rsidRPr="00F75872">
        <w:rPr>
          <w:sz w:val="18"/>
          <w:szCs w:val="18"/>
        </w:rPr>
        <w:t>-</w:t>
      </w:r>
      <w:r w:rsidR="00E90815" w:rsidRPr="00F75872">
        <w:rPr>
          <w:sz w:val="18"/>
          <w:szCs w:val="18"/>
        </w:rPr>
        <w:t>Buttons</w:t>
      </w:r>
      <w:r w:rsidR="002E0A81" w:rsidRPr="00F75872">
        <w:rPr>
          <w:sz w:val="18"/>
          <w:szCs w:val="18"/>
        </w:rPr>
        <w:t xml:space="preserve"> in M3 können die 120</w:t>
      </w:r>
      <w:r w:rsidR="00E40A33">
        <w:rPr>
          <w:sz w:val="18"/>
          <w:szCs w:val="18"/>
        </w:rPr>
        <w:t xml:space="preserve"> Minuten</w:t>
      </w:r>
      <w:r w:rsidR="002E0A81" w:rsidRPr="00F75872">
        <w:rPr>
          <w:sz w:val="18"/>
          <w:szCs w:val="18"/>
        </w:rPr>
        <w:t xml:space="preserve"> durchiteriert werden. </w:t>
      </w:r>
      <w:r w:rsidR="00E90815" w:rsidRPr="00F75872">
        <w:rPr>
          <w:sz w:val="18"/>
          <w:szCs w:val="18"/>
        </w:rPr>
        <w:t>Durch Anklicken der</w:t>
      </w:r>
      <w:r w:rsidR="002E0A81" w:rsidRPr="00F75872">
        <w:rPr>
          <w:sz w:val="18"/>
          <w:szCs w:val="18"/>
        </w:rPr>
        <w:t xml:space="preserve"> gelben Punktsymbole werden die Messdaten in einem Kontextfenster (Pop</w:t>
      </w:r>
      <w:r w:rsidR="00E40A33">
        <w:rPr>
          <w:sz w:val="18"/>
          <w:szCs w:val="18"/>
        </w:rPr>
        <w:t>-u</w:t>
      </w:r>
      <w:r w:rsidR="002E0A81" w:rsidRPr="00F75872">
        <w:rPr>
          <w:sz w:val="18"/>
          <w:szCs w:val="18"/>
        </w:rPr>
        <w:t>p) angezeigt.</w:t>
      </w:r>
      <w:r w:rsidRPr="00F75872">
        <w:rPr>
          <w:sz w:val="18"/>
          <w:szCs w:val="18"/>
        </w:rPr>
        <w:t xml:space="preserve"> </w:t>
      </w:r>
      <w:r w:rsidR="00E90815" w:rsidRPr="00F75872">
        <w:rPr>
          <w:sz w:val="18"/>
          <w:szCs w:val="18"/>
        </w:rPr>
        <w:t>F</w:t>
      </w:r>
      <w:r w:rsidR="00A57188" w:rsidRPr="00F75872">
        <w:rPr>
          <w:sz w:val="18"/>
          <w:szCs w:val="18"/>
        </w:rPr>
        <w:t>ür spezifische Untersuchungen</w:t>
      </w:r>
      <w:r w:rsidR="00E90815" w:rsidRPr="00F75872">
        <w:rPr>
          <w:sz w:val="18"/>
          <w:szCs w:val="18"/>
        </w:rPr>
        <w:t xml:space="preserve"> ist die voreingestellte Visualisierungskonfiguration kaum geeignet. Anpassungen sind nötig!</w:t>
      </w:r>
    </w:p>
    <w:tbl>
      <w:tblPr>
        <w:tblStyle w:val="Tabellenraster"/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4531"/>
        <w:gridCol w:w="4499"/>
      </w:tblGrid>
      <w:tr w:rsidR="00016F0F" w:rsidRPr="00F75872" w14:paraId="3A024609" w14:textId="77777777" w:rsidTr="00D433D7">
        <w:trPr>
          <w:trHeight w:val="318"/>
        </w:trPr>
        <w:tc>
          <w:tcPr>
            <w:tcW w:w="4531" w:type="dxa"/>
            <w:tcBorders>
              <w:bottom w:val="nil"/>
            </w:tcBorders>
            <w:shd w:val="clear" w:color="auto" w:fill="F2F2F2" w:themeFill="background1" w:themeFillShade="F2"/>
          </w:tcPr>
          <w:p w14:paraId="1F8730BE" w14:textId="707173C7" w:rsidR="00016F0F" w:rsidRPr="00F75872" w:rsidRDefault="00016F0F" w:rsidP="00B77FC6">
            <w:pPr>
              <w:spacing w:before="120"/>
              <w:rPr>
                <w:b/>
                <w:bCs/>
                <w:noProof/>
              </w:rPr>
            </w:pPr>
            <w:r w:rsidRPr="00F75872">
              <w:rPr>
                <w:b/>
                <w:bCs/>
              </w:rPr>
              <w:t>1 Symbolisierung</w:t>
            </w:r>
          </w:p>
        </w:tc>
        <w:tc>
          <w:tcPr>
            <w:tcW w:w="4499" w:type="dxa"/>
            <w:tcBorders>
              <w:bottom w:val="nil"/>
            </w:tcBorders>
            <w:shd w:val="clear" w:color="auto" w:fill="F2F2F2" w:themeFill="background1" w:themeFillShade="F2"/>
          </w:tcPr>
          <w:p w14:paraId="0EB150D5" w14:textId="6B7C42EF" w:rsidR="00016F0F" w:rsidRPr="00F75872" w:rsidRDefault="00016F0F" w:rsidP="00B77FC6">
            <w:pPr>
              <w:spacing w:before="120"/>
              <w:rPr>
                <w:b/>
                <w:bCs/>
              </w:rPr>
            </w:pPr>
            <w:r w:rsidRPr="00F75872">
              <w:rPr>
                <w:b/>
                <w:bCs/>
                <w:noProof/>
              </w:rPr>
              <w:t xml:space="preserve">2 </w:t>
            </w:r>
            <w:r w:rsidRPr="00F75872">
              <w:rPr>
                <w:b/>
                <w:bCs/>
              </w:rPr>
              <w:t>Pop</w:t>
            </w:r>
            <w:r w:rsidR="00BF1369">
              <w:rPr>
                <w:b/>
                <w:bCs/>
              </w:rPr>
              <w:t>-u</w:t>
            </w:r>
            <w:r w:rsidRPr="00F75872">
              <w:rPr>
                <w:b/>
                <w:bCs/>
              </w:rPr>
              <w:t>p</w:t>
            </w:r>
          </w:p>
        </w:tc>
      </w:tr>
      <w:tr w:rsidR="00016F0F" w:rsidRPr="00F75872" w14:paraId="2DFC7F8D" w14:textId="77777777" w:rsidTr="00D433D7">
        <w:trPr>
          <w:trHeight w:val="1517"/>
        </w:trPr>
        <w:tc>
          <w:tcPr>
            <w:tcW w:w="4531" w:type="dxa"/>
            <w:vMerge w:val="restart"/>
            <w:tcBorders>
              <w:top w:val="nil"/>
            </w:tcBorders>
            <w:shd w:val="clear" w:color="auto" w:fill="F2F2F2" w:themeFill="background1" w:themeFillShade="F2"/>
          </w:tcPr>
          <w:p w14:paraId="528C85D9" w14:textId="5E215106" w:rsidR="00016F0F" w:rsidRPr="00F75872" w:rsidRDefault="00016F0F" w:rsidP="00016F0F">
            <w:pPr>
              <w:spacing w:before="120"/>
              <w:rPr>
                <w:sz w:val="14"/>
                <w:szCs w:val="14"/>
              </w:rPr>
            </w:pPr>
            <w:r w:rsidRPr="00F75872">
              <w:rPr>
                <w:sz w:val="14"/>
                <w:szCs w:val="14"/>
              </w:rPr>
              <w:t xml:space="preserve">1. </w:t>
            </w:r>
            <w:r w:rsidR="00E90815" w:rsidRPr="00F75872">
              <w:rPr>
                <w:sz w:val="14"/>
                <w:szCs w:val="14"/>
              </w:rPr>
              <w:t>Klicken</w:t>
            </w:r>
            <w:r w:rsidRPr="00F75872">
              <w:rPr>
                <w:sz w:val="14"/>
                <w:szCs w:val="14"/>
              </w:rPr>
              <w:t xml:space="preserve"> Sie d</w:t>
            </w:r>
            <w:r w:rsidR="00E90815" w:rsidRPr="00F75872">
              <w:rPr>
                <w:sz w:val="14"/>
                <w:szCs w:val="14"/>
              </w:rPr>
              <w:t>as Icon</w:t>
            </w:r>
            <w:r w:rsidRPr="00F75872">
              <w:rPr>
                <w:sz w:val="14"/>
                <w:szCs w:val="14"/>
              </w:rPr>
              <w:t xml:space="preserve"> </w:t>
            </w:r>
            <w:r w:rsidR="00FA48CD">
              <w:rPr>
                <w:sz w:val="14"/>
                <w:szCs w:val="14"/>
              </w:rPr>
              <w:t>„</w:t>
            </w:r>
            <w:r w:rsidRPr="00F75872">
              <w:rPr>
                <w:sz w:val="14"/>
                <w:szCs w:val="14"/>
              </w:rPr>
              <w:t>Style ändern</w:t>
            </w:r>
            <w:r w:rsidR="00FA48CD">
              <w:rPr>
                <w:sz w:val="14"/>
                <w:szCs w:val="14"/>
              </w:rPr>
              <w:t>“</w:t>
            </w:r>
            <w:r w:rsidRPr="00F75872">
              <w:rPr>
                <w:sz w:val="14"/>
                <w:szCs w:val="14"/>
              </w:rPr>
              <w:t xml:space="preserve"> (farbige </w:t>
            </w:r>
            <w:r w:rsidR="00FA48CD">
              <w:rPr>
                <w:sz w:val="14"/>
                <w:szCs w:val="14"/>
              </w:rPr>
              <w:t xml:space="preserve">geometrische </w:t>
            </w:r>
            <w:r w:rsidRPr="00F75872">
              <w:rPr>
                <w:sz w:val="14"/>
                <w:szCs w:val="14"/>
              </w:rPr>
              <w:t xml:space="preserve">Formen) </w:t>
            </w:r>
            <w:r w:rsidR="007B294F" w:rsidRPr="00F75872">
              <w:rPr>
                <w:sz w:val="14"/>
                <w:szCs w:val="14"/>
              </w:rPr>
              <w:t xml:space="preserve">und klicken Sie </w:t>
            </w:r>
            <w:r w:rsidR="00E90815" w:rsidRPr="00F75872">
              <w:rPr>
                <w:sz w:val="14"/>
                <w:szCs w:val="14"/>
              </w:rPr>
              <w:t xml:space="preserve">die </w:t>
            </w:r>
            <w:r w:rsidR="007B294F" w:rsidRPr="00F75872">
              <w:rPr>
                <w:sz w:val="14"/>
                <w:szCs w:val="14"/>
              </w:rPr>
              <w:t>Optionen</w:t>
            </w:r>
            <w:r w:rsidR="00E90815" w:rsidRPr="00F75872">
              <w:rPr>
                <w:sz w:val="14"/>
                <w:szCs w:val="14"/>
              </w:rPr>
              <w:t xml:space="preserve"> an.</w:t>
            </w:r>
          </w:p>
          <w:p w14:paraId="0320685F" w14:textId="44E70892" w:rsidR="00016F0F" w:rsidRPr="00F75872" w:rsidRDefault="007B294F" w:rsidP="007B294F">
            <w:pPr>
              <w:spacing w:before="120"/>
              <w:rPr>
                <w:i/>
                <w:iCs/>
                <w:noProof/>
                <w:sz w:val="14"/>
                <w:szCs w:val="14"/>
              </w:rPr>
            </w:pPr>
            <w:r w:rsidRPr="00F75872">
              <w:rPr>
                <w:i/>
                <w:iCs/>
                <w:sz w:val="14"/>
                <w:szCs w:val="14"/>
              </w:rPr>
              <w:t xml:space="preserve">Die Symbolisierung stellt das </w:t>
            </w:r>
            <w:r w:rsidR="00016F0F" w:rsidRPr="00F75872">
              <w:rPr>
                <w:i/>
                <w:iCs/>
                <w:sz w:val="14"/>
                <w:szCs w:val="14"/>
              </w:rPr>
              <w:t xml:space="preserve">Attribut </w:t>
            </w:r>
            <w:r w:rsidR="00DE0374" w:rsidRPr="00F75872">
              <w:rPr>
                <w:i/>
                <w:iCs/>
                <w:sz w:val="14"/>
                <w:szCs w:val="14"/>
              </w:rPr>
              <w:t>«</w:t>
            </w:r>
            <w:r w:rsidR="00016F0F" w:rsidRPr="00F75872">
              <w:rPr>
                <w:b/>
                <w:bCs/>
                <w:i/>
                <w:iCs/>
                <w:noProof/>
                <w:sz w:val="14"/>
                <w:szCs w:val="14"/>
              </w:rPr>
              <w:t>arithmeticMean_1m</w:t>
            </w:r>
            <w:r w:rsidR="00DE0374" w:rsidRPr="00F75872">
              <w:rPr>
                <w:i/>
                <w:iCs/>
                <w:sz w:val="14"/>
                <w:szCs w:val="14"/>
              </w:rPr>
              <w:t>»</w:t>
            </w:r>
            <w:r w:rsidR="00016F0F" w:rsidRPr="00F75872">
              <w:rPr>
                <w:i/>
                <w:iCs/>
                <w:noProof/>
                <w:sz w:val="14"/>
                <w:szCs w:val="14"/>
              </w:rPr>
              <w:t xml:space="preserve"> </w:t>
            </w:r>
            <w:r w:rsidRPr="00F75872">
              <w:rPr>
                <w:i/>
                <w:iCs/>
                <w:noProof/>
                <w:sz w:val="14"/>
                <w:szCs w:val="14"/>
              </w:rPr>
              <w:t xml:space="preserve">mit gelber Farbfüllung in 5 Klassen dar. </w:t>
            </w:r>
            <w:r w:rsidR="00FA48CD">
              <w:rPr>
                <w:i/>
                <w:iCs/>
                <w:noProof/>
                <w:sz w:val="14"/>
                <w:szCs w:val="14"/>
              </w:rPr>
              <w:t>Wenn</w:t>
            </w:r>
            <w:r w:rsidRPr="00F75872">
              <w:rPr>
                <w:i/>
                <w:iCs/>
                <w:noProof/>
                <w:sz w:val="14"/>
                <w:szCs w:val="14"/>
              </w:rPr>
              <w:t xml:space="preserve"> Sie diese Einstellung ändern möchten</w:t>
            </w:r>
            <w:r w:rsidR="005030B1">
              <w:rPr>
                <w:i/>
                <w:iCs/>
                <w:noProof/>
                <w:sz w:val="14"/>
                <w:szCs w:val="14"/>
              </w:rPr>
              <w:t>,</w:t>
            </w:r>
            <w:r w:rsidRPr="00F75872">
              <w:rPr>
                <w:i/>
                <w:iCs/>
                <w:noProof/>
                <w:sz w:val="14"/>
                <w:szCs w:val="14"/>
              </w:rPr>
              <w:t xml:space="preserve"> gehen Sie</w:t>
            </w:r>
            <w:r w:rsidR="00FA48CD">
              <w:rPr>
                <w:i/>
                <w:iCs/>
                <w:noProof/>
                <w:sz w:val="14"/>
                <w:szCs w:val="14"/>
              </w:rPr>
              <w:t xml:space="preserve"> so</w:t>
            </w:r>
            <w:r w:rsidRPr="00F75872">
              <w:rPr>
                <w:i/>
                <w:iCs/>
                <w:noProof/>
                <w:sz w:val="14"/>
                <w:szCs w:val="14"/>
              </w:rPr>
              <w:t xml:space="preserve"> vor:</w:t>
            </w:r>
          </w:p>
          <w:p w14:paraId="0D50BB96" w14:textId="1BB98669" w:rsidR="00016F0F" w:rsidRPr="00F75872" w:rsidRDefault="007B294F" w:rsidP="00016F0F">
            <w:pPr>
              <w:spacing w:before="120"/>
              <w:rPr>
                <w:sz w:val="14"/>
                <w:szCs w:val="14"/>
              </w:rPr>
            </w:pPr>
            <w:r w:rsidRPr="00F75872">
              <w:rPr>
                <w:noProof/>
                <w:sz w:val="14"/>
                <w:szCs w:val="14"/>
              </w:rPr>
              <w:t xml:space="preserve">2. </w:t>
            </w:r>
            <w:r w:rsidR="00E90815" w:rsidRPr="00F75872">
              <w:rPr>
                <w:noProof/>
                <w:sz w:val="14"/>
                <w:szCs w:val="14"/>
              </w:rPr>
              <w:t>Klicken</w:t>
            </w:r>
            <w:r w:rsidRPr="00F75872">
              <w:rPr>
                <w:noProof/>
                <w:sz w:val="14"/>
                <w:szCs w:val="14"/>
              </w:rPr>
              <w:t xml:space="preserve"> Sie „Optionen“ </w:t>
            </w:r>
            <w:r w:rsidR="00E90815" w:rsidRPr="00F75872">
              <w:rPr>
                <w:noProof/>
                <w:sz w:val="14"/>
                <w:szCs w:val="14"/>
              </w:rPr>
              <w:t xml:space="preserve">an </w:t>
            </w:r>
            <w:r w:rsidRPr="00F75872">
              <w:rPr>
                <w:noProof/>
                <w:sz w:val="14"/>
                <w:szCs w:val="14"/>
              </w:rPr>
              <w:t>und p</w:t>
            </w:r>
            <w:proofErr w:type="spellStart"/>
            <w:r w:rsidR="00016F0F" w:rsidRPr="00F75872">
              <w:rPr>
                <w:sz w:val="14"/>
                <w:szCs w:val="14"/>
              </w:rPr>
              <w:t>rüfen</w:t>
            </w:r>
            <w:proofErr w:type="spellEnd"/>
            <w:r w:rsidR="00016F0F" w:rsidRPr="00F75872">
              <w:rPr>
                <w:sz w:val="14"/>
                <w:szCs w:val="14"/>
              </w:rPr>
              <w:t xml:space="preserve"> Sie die </w:t>
            </w:r>
            <w:r w:rsidRPr="00F75872">
              <w:rPr>
                <w:sz w:val="14"/>
                <w:szCs w:val="14"/>
              </w:rPr>
              <w:t xml:space="preserve">Häufigkeitsverteilung der Daten </w:t>
            </w:r>
            <w:r w:rsidR="00FA48CD">
              <w:rPr>
                <w:sz w:val="14"/>
                <w:szCs w:val="14"/>
              </w:rPr>
              <w:t>sowie</w:t>
            </w:r>
            <w:r w:rsidRPr="00F75872">
              <w:rPr>
                <w:sz w:val="14"/>
                <w:szCs w:val="14"/>
              </w:rPr>
              <w:t xml:space="preserve"> die aktuellen </w:t>
            </w:r>
            <w:r w:rsidR="00016F0F" w:rsidRPr="00F75872">
              <w:rPr>
                <w:sz w:val="14"/>
                <w:szCs w:val="14"/>
              </w:rPr>
              <w:t>Klassengrenzen.</w:t>
            </w:r>
          </w:p>
          <w:p w14:paraId="35FD5A41" w14:textId="675C8276" w:rsidR="007B294F" w:rsidRPr="00F75872" w:rsidRDefault="007B294F" w:rsidP="00016F0F">
            <w:pPr>
              <w:spacing w:before="120"/>
              <w:rPr>
                <w:i/>
                <w:iCs/>
                <w:sz w:val="14"/>
                <w:szCs w:val="14"/>
              </w:rPr>
            </w:pPr>
            <w:r w:rsidRPr="00F75872">
              <w:rPr>
                <w:i/>
                <w:iCs/>
                <w:sz w:val="14"/>
                <w:szCs w:val="14"/>
              </w:rPr>
              <w:t xml:space="preserve">Überlegen Sie sich </w:t>
            </w:r>
            <w:r w:rsidR="00724114" w:rsidRPr="00F75872">
              <w:rPr>
                <w:i/>
                <w:iCs/>
                <w:sz w:val="14"/>
                <w:szCs w:val="14"/>
              </w:rPr>
              <w:t>Größe</w:t>
            </w:r>
            <w:r w:rsidRPr="00F75872">
              <w:rPr>
                <w:i/>
                <w:iCs/>
                <w:sz w:val="14"/>
                <w:szCs w:val="14"/>
              </w:rPr>
              <w:t xml:space="preserve"> und Farbwahl der Klassen. Wollen Sie alle einheitlich? Oder wollen Sie eine Farbabstufung?</w:t>
            </w:r>
          </w:p>
          <w:p w14:paraId="7BF1C50E" w14:textId="4D890178" w:rsidR="00016F0F" w:rsidRPr="00F75872" w:rsidRDefault="0014354B" w:rsidP="007B294F">
            <w:pPr>
              <w:spacing w:before="120"/>
              <w:rPr>
                <w:sz w:val="14"/>
                <w:szCs w:val="14"/>
              </w:rPr>
            </w:pPr>
            <w:r w:rsidRPr="00F75872">
              <w:rPr>
                <w:sz w:val="14"/>
                <w:szCs w:val="14"/>
              </w:rPr>
              <w:t>3</w:t>
            </w:r>
            <w:r w:rsidR="00016F0F" w:rsidRPr="00F75872">
              <w:rPr>
                <w:sz w:val="14"/>
                <w:szCs w:val="14"/>
              </w:rPr>
              <w:t xml:space="preserve">. Verschieben Sie die </w:t>
            </w:r>
            <w:r w:rsidR="007B294F" w:rsidRPr="00F75872">
              <w:rPr>
                <w:sz w:val="14"/>
                <w:szCs w:val="14"/>
              </w:rPr>
              <w:t xml:space="preserve">Klassengrenzen </w:t>
            </w:r>
            <w:r w:rsidR="00016F0F" w:rsidRPr="00F75872">
              <w:rPr>
                <w:sz w:val="14"/>
                <w:szCs w:val="14"/>
              </w:rPr>
              <w:t>an den Reglern</w:t>
            </w:r>
            <w:r w:rsidR="007B294F" w:rsidRPr="00F75872">
              <w:rPr>
                <w:sz w:val="14"/>
                <w:szCs w:val="14"/>
              </w:rPr>
              <w:t xml:space="preserve"> und die </w:t>
            </w:r>
            <w:r w:rsidR="00724114" w:rsidRPr="00F75872">
              <w:rPr>
                <w:sz w:val="14"/>
                <w:szCs w:val="14"/>
              </w:rPr>
              <w:t>Größen</w:t>
            </w:r>
            <w:r w:rsidR="007B294F" w:rsidRPr="00F75872">
              <w:rPr>
                <w:sz w:val="14"/>
                <w:szCs w:val="14"/>
              </w:rPr>
              <w:t xml:space="preserve"> der Punkte </w:t>
            </w:r>
            <w:r w:rsidR="00FA48CD">
              <w:rPr>
                <w:sz w:val="14"/>
                <w:szCs w:val="14"/>
              </w:rPr>
              <w:t>durch</w:t>
            </w:r>
            <w:r w:rsidR="007B294F" w:rsidRPr="00F75872">
              <w:rPr>
                <w:sz w:val="14"/>
                <w:szCs w:val="14"/>
              </w:rPr>
              <w:t xml:space="preserve"> Änderung der Minimal- und Maximal</w:t>
            </w:r>
            <w:r w:rsidR="00724114">
              <w:rPr>
                <w:sz w:val="14"/>
                <w:szCs w:val="14"/>
              </w:rPr>
              <w:t>g</w:t>
            </w:r>
            <w:r w:rsidR="00724114" w:rsidRPr="00F75872">
              <w:rPr>
                <w:sz w:val="14"/>
                <w:szCs w:val="14"/>
              </w:rPr>
              <w:t>röße</w:t>
            </w:r>
            <w:r w:rsidR="007B294F" w:rsidRPr="00F75872">
              <w:rPr>
                <w:sz w:val="14"/>
                <w:szCs w:val="14"/>
              </w:rPr>
              <w:t xml:space="preserve">. Klicken </w:t>
            </w:r>
            <w:r w:rsidR="00E90815" w:rsidRPr="00F75872">
              <w:rPr>
                <w:sz w:val="14"/>
                <w:szCs w:val="14"/>
              </w:rPr>
              <w:t xml:space="preserve">Sie </w:t>
            </w:r>
            <w:r w:rsidR="007B294F" w:rsidRPr="00F75872">
              <w:rPr>
                <w:sz w:val="14"/>
                <w:szCs w:val="14"/>
              </w:rPr>
              <w:t xml:space="preserve">auf das </w:t>
            </w:r>
            <w:r w:rsidR="004D33E5" w:rsidRPr="00F75872">
              <w:rPr>
                <w:sz w:val="14"/>
                <w:szCs w:val="14"/>
              </w:rPr>
              <w:t>Icon «</w:t>
            </w:r>
            <w:r w:rsidR="007B294F" w:rsidRPr="00F75872">
              <w:rPr>
                <w:sz w:val="14"/>
                <w:szCs w:val="14"/>
              </w:rPr>
              <w:t>Legende</w:t>
            </w:r>
            <w:r w:rsidR="004D33E5" w:rsidRPr="00F75872">
              <w:rPr>
                <w:sz w:val="14"/>
                <w:szCs w:val="14"/>
              </w:rPr>
              <w:t xml:space="preserve">» </w:t>
            </w:r>
            <w:r w:rsidR="007B294F" w:rsidRPr="00F75872">
              <w:rPr>
                <w:sz w:val="14"/>
                <w:szCs w:val="14"/>
              </w:rPr>
              <w:t xml:space="preserve">und passen Sie die Farbe einzelner Klassen nach </w:t>
            </w:r>
            <w:r w:rsidR="00FA48CD">
              <w:rPr>
                <w:sz w:val="14"/>
                <w:szCs w:val="14"/>
              </w:rPr>
              <w:t>Ihren Wünschen</w:t>
            </w:r>
            <w:r w:rsidR="007B294F" w:rsidRPr="00F75872">
              <w:rPr>
                <w:sz w:val="14"/>
                <w:szCs w:val="14"/>
              </w:rPr>
              <w:t xml:space="preserve"> an.</w:t>
            </w:r>
          </w:p>
          <w:p w14:paraId="79731B27" w14:textId="67329C52" w:rsidR="00016F0F" w:rsidRPr="00F75872" w:rsidRDefault="0014354B" w:rsidP="0014354B">
            <w:pPr>
              <w:spacing w:before="120"/>
              <w:rPr>
                <w:sz w:val="14"/>
                <w:szCs w:val="14"/>
              </w:rPr>
            </w:pPr>
            <w:r w:rsidRPr="00F75872">
              <w:rPr>
                <w:sz w:val="14"/>
                <w:szCs w:val="14"/>
              </w:rPr>
              <w:t>4</w:t>
            </w:r>
            <w:r w:rsidR="00016F0F" w:rsidRPr="00F75872">
              <w:rPr>
                <w:sz w:val="14"/>
                <w:szCs w:val="14"/>
              </w:rPr>
              <w:t>. Beenden Sie die Konfiguration</w:t>
            </w:r>
            <w:r w:rsidR="007B294F" w:rsidRPr="00F75872">
              <w:rPr>
                <w:sz w:val="14"/>
                <w:szCs w:val="14"/>
              </w:rPr>
              <w:t xml:space="preserve"> mit </w:t>
            </w:r>
            <w:r w:rsidR="00FA48CD">
              <w:rPr>
                <w:sz w:val="14"/>
                <w:szCs w:val="14"/>
              </w:rPr>
              <w:t>„</w:t>
            </w:r>
            <w:r w:rsidR="007B294F" w:rsidRPr="00F75872">
              <w:rPr>
                <w:sz w:val="14"/>
                <w:szCs w:val="14"/>
              </w:rPr>
              <w:t>OK</w:t>
            </w:r>
            <w:r w:rsidR="00FA48CD">
              <w:rPr>
                <w:sz w:val="14"/>
                <w:szCs w:val="14"/>
              </w:rPr>
              <w:t>“</w:t>
            </w:r>
            <w:r w:rsidR="00E90815" w:rsidRPr="00F75872">
              <w:rPr>
                <w:sz w:val="14"/>
                <w:szCs w:val="14"/>
              </w:rPr>
              <w:t xml:space="preserve"> und</w:t>
            </w:r>
            <w:r w:rsidRPr="00F75872">
              <w:rPr>
                <w:sz w:val="14"/>
                <w:szCs w:val="14"/>
              </w:rPr>
              <w:t xml:space="preserve"> </w:t>
            </w:r>
            <w:r w:rsidR="00FA48CD">
              <w:rPr>
                <w:sz w:val="14"/>
                <w:szCs w:val="14"/>
              </w:rPr>
              <w:t>„</w:t>
            </w:r>
            <w:r w:rsidR="00E90815" w:rsidRPr="00F75872">
              <w:rPr>
                <w:sz w:val="14"/>
                <w:szCs w:val="14"/>
              </w:rPr>
              <w:t>FERTIG</w:t>
            </w:r>
            <w:r w:rsidR="00FA48CD">
              <w:rPr>
                <w:sz w:val="14"/>
                <w:szCs w:val="14"/>
              </w:rPr>
              <w:t>“</w:t>
            </w:r>
            <w:r w:rsidR="00016F0F" w:rsidRPr="00F75872">
              <w:rPr>
                <w:sz w:val="14"/>
                <w:szCs w:val="14"/>
              </w:rPr>
              <w:t>, prüfen Sie die Darstellung und ändern Sie die Einstellungen</w:t>
            </w:r>
            <w:r w:rsidR="004D33E5" w:rsidRPr="00F75872">
              <w:rPr>
                <w:sz w:val="14"/>
                <w:szCs w:val="14"/>
              </w:rPr>
              <w:t xml:space="preserve"> nochmals</w:t>
            </w:r>
            <w:r w:rsidR="00016F0F" w:rsidRPr="00F75872">
              <w:rPr>
                <w:sz w:val="14"/>
                <w:szCs w:val="14"/>
              </w:rPr>
              <w:t>, falls erforderlich.</w:t>
            </w:r>
          </w:p>
        </w:tc>
        <w:tc>
          <w:tcPr>
            <w:tcW w:w="4499" w:type="dxa"/>
            <w:tcBorders>
              <w:top w:val="nil"/>
              <w:bottom w:val="nil"/>
            </w:tcBorders>
            <w:shd w:val="clear" w:color="auto" w:fill="F2F2F2" w:themeFill="background1" w:themeFillShade="F2"/>
          </w:tcPr>
          <w:p w14:paraId="096DDEE2" w14:textId="2D166276" w:rsidR="00016F0F" w:rsidRPr="00F75872" w:rsidRDefault="00016F0F" w:rsidP="00B77FC6">
            <w:pPr>
              <w:spacing w:before="120"/>
              <w:rPr>
                <w:sz w:val="14"/>
                <w:szCs w:val="14"/>
              </w:rPr>
            </w:pPr>
            <w:r w:rsidRPr="00F75872">
              <w:rPr>
                <w:sz w:val="14"/>
                <w:szCs w:val="14"/>
              </w:rPr>
              <w:t xml:space="preserve">1. </w:t>
            </w:r>
            <w:r w:rsidR="004D33E5" w:rsidRPr="00F75872">
              <w:rPr>
                <w:sz w:val="14"/>
                <w:szCs w:val="14"/>
              </w:rPr>
              <w:t>Klicken</w:t>
            </w:r>
            <w:r w:rsidRPr="00F75872">
              <w:rPr>
                <w:sz w:val="14"/>
                <w:szCs w:val="14"/>
              </w:rPr>
              <w:t xml:space="preserve"> Sie beim Layer die Option </w:t>
            </w:r>
            <w:r w:rsidR="00FA48CD">
              <w:rPr>
                <w:sz w:val="14"/>
                <w:szCs w:val="14"/>
              </w:rPr>
              <w:t>„</w:t>
            </w:r>
            <w:r w:rsidRPr="00F75872">
              <w:rPr>
                <w:sz w:val="14"/>
                <w:szCs w:val="14"/>
              </w:rPr>
              <w:t>Pop</w:t>
            </w:r>
            <w:r w:rsidR="00BF1369">
              <w:rPr>
                <w:sz w:val="14"/>
                <w:szCs w:val="14"/>
              </w:rPr>
              <w:t>-u</w:t>
            </w:r>
            <w:r w:rsidRPr="00F75872">
              <w:rPr>
                <w:sz w:val="14"/>
                <w:szCs w:val="14"/>
              </w:rPr>
              <w:t>p konfigurieren</w:t>
            </w:r>
            <w:r w:rsidR="00FA48CD">
              <w:rPr>
                <w:sz w:val="14"/>
                <w:szCs w:val="14"/>
              </w:rPr>
              <w:t>“</w:t>
            </w:r>
            <w:r w:rsidR="004D33E5" w:rsidRPr="00F75872">
              <w:rPr>
                <w:sz w:val="14"/>
                <w:szCs w:val="14"/>
              </w:rPr>
              <w:t xml:space="preserve"> an</w:t>
            </w:r>
            <w:r w:rsidRPr="00F75872">
              <w:rPr>
                <w:sz w:val="14"/>
                <w:szCs w:val="14"/>
              </w:rPr>
              <w:t>.</w:t>
            </w:r>
          </w:p>
          <w:p w14:paraId="63A026C0" w14:textId="653565E1" w:rsidR="0014354B" w:rsidRPr="00F75872" w:rsidRDefault="00016F0F" w:rsidP="0014354B">
            <w:pPr>
              <w:spacing w:before="120"/>
              <w:rPr>
                <w:noProof/>
                <w:sz w:val="14"/>
                <w:szCs w:val="14"/>
              </w:rPr>
            </w:pPr>
            <w:r w:rsidRPr="00F75872">
              <w:rPr>
                <w:sz w:val="14"/>
                <w:szCs w:val="14"/>
              </w:rPr>
              <w:t xml:space="preserve">2. </w:t>
            </w:r>
            <w:r w:rsidR="004D33E5" w:rsidRPr="00F75872">
              <w:rPr>
                <w:sz w:val="14"/>
                <w:szCs w:val="14"/>
              </w:rPr>
              <w:t xml:space="preserve">Klicken </w:t>
            </w:r>
            <w:r w:rsidRPr="00F75872">
              <w:rPr>
                <w:sz w:val="14"/>
                <w:szCs w:val="14"/>
              </w:rPr>
              <w:t xml:space="preserve">Sie im Kontextmenu </w:t>
            </w:r>
            <w:r w:rsidR="00BF1369">
              <w:rPr>
                <w:sz w:val="14"/>
                <w:szCs w:val="14"/>
              </w:rPr>
              <w:t>„</w:t>
            </w:r>
            <w:r w:rsidRPr="00F75872">
              <w:rPr>
                <w:sz w:val="14"/>
                <w:szCs w:val="14"/>
              </w:rPr>
              <w:t>Attribute konfigurieren</w:t>
            </w:r>
            <w:r w:rsidR="00BF1369">
              <w:rPr>
                <w:sz w:val="14"/>
                <w:szCs w:val="14"/>
              </w:rPr>
              <w:t>“</w:t>
            </w:r>
            <w:r w:rsidR="00DD4B9C">
              <w:rPr>
                <w:sz w:val="14"/>
                <w:szCs w:val="14"/>
              </w:rPr>
              <w:t xml:space="preserve"> an</w:t>
            </w:r>
            <w:r w:rsidRPr="00F75872">
              <w:rPr>
                <w:sz w:val="14"/>
                <w:szCs w:val="14"/>
              </w:rPr>
              <w:t xml:space="preserve"> und deaktivieren Sie </w:t>
            </w:r>
            <w:r w:rsidR="004D33E5" w:rsidRPr="00F75872">
              <w:rPr>
                <w:sz w:val="14"/>
                <w:szCs w:val="14"/>
              </w:rPr>
              <w:t>alle</w:t>
            </w:r>
            <w:r w:rsidR="0014354B" w:rsidRPr="00F75872">
              <w:rPr>
                <w:sz w:val="14"/>
                <w:szCs w:val="14"/>
              </w:rPr>
              <w:t xml:space="preserve"> Attribute</w:t>
            </w:r>
            <w:r w:rsidR="004D33E5" w:rsidRPr="00F75872">
              <w:rPr>
                <w:sz w:val="14"/>
                <w:szCs w:val="14"/>
              </w:rPr>
              <w:t xml:space="preserve"> </w:t>
            </w:r>
            <w:r w:rsidR="00724114" w:rsidRPr="00F75872">
              <w:rPr>
                <w:sz w:val="14"/>
                <w:szCs w:val="14"/>
              </w:rPr>
              <w:t>außer</w:t>
            </w:r>
            <w:r w:rsidRPr="00F75872">
              <w:rPr>
                <w:sz w:val="14"/>
                <w:szCs w:val="14"/>
              </w:rPr>
              <w:t xml:space="preserve"> </w:t>
            </w:r>
            <w:r w:rsidR="00DE0374" w:rsidRPr="00F75872">
              <w:rPr>
                <w:sz w:val="14"/>
                <w:szCs w:val="14"/>
              </w:rPr>
              <w:t>«</w:t>
            </w:r>
            <w:proofErr w:type="spellStart"/>
            <w:r w:rsidRPr="00F75872">
              <w:rPr>
                <w:sz w:val="14"/>
                <w:szCs w:val="14"/>
              </w:rPr>
              <w:t>time_start</w:t>
            </w:r>
            <w:proofErr w:type="spellEnd"/>
            <w:r w:rsidR="00DE0374" w:rsidRPr="00F75872">
              <w:rPr>
                <w:sz w:val="14"/>
                <w:szCs w:val="14"/>
              </w:rPr>
              <w:t>»</w:t>
            </w:r>
            <w:r w:rsidR="004D33E5" w:rsidRPr="00F75872">
              <w:rPr>
                <w:sz w:val="14"/>
                <w:szCs w:val="14"/>
              </w:rPr>
              <w:t xml:space="preserve"> und </w:t>
            </w:r>
            <w:r w:rsidRPr="00F75872">
              <w:rPr>
                <w:sz w:val="14"/>
                <w:szCs w:val="14"/>
              </w:rPr>
              <w:t>«</w:t>
            </w:r>
            <w:r w:rsidRPr="00F75872">
              <w:rPr>
                <w:noProof/>
                <w:sz w:val="14"/>
                <w:szCs w:val="14"/>
              </w:rPr>
              <w:t>arithmeticMean_1m</w:t>
            </w:r>
            <w:r w:rsidR="00DE0374" w:rsidRPr="00F75872">
              <w:rPr>
                <w:sz w:val="14"/>
                <w:szCs w:val="14"/>
              </w:rPr>
              <w:t>»</w:t>
            </w:r>
            <w:r w:rsidR="004D33E5" w:rsidRPr="00F75872">
              <w:rPr>
                <w:noProof/>
                <w:sz w:val="14"/>
                <w:szCs w:val="14"/>
              </w:rPr>
              <w:t xml:space="preserve">, </w:t>
            </w:r>
            <w:r w:rsidR="004D33E5" w:rsidRPr="00F75872">
              <w:rPr>
                <w:sz w:val="14"/>
                <w:szCs w:val="14"/>
              </w:rPr>
              <w:t xml:space="preserve">die </w:t>
            </w:r>
            <w:r w:rsidR="00BF1369">
              <w:rPr>
                <w:sz w:val="14"/>
                <w:szCs w:val="14"/>
              </w:rPr>
              <w:t xml:space="preserve">Ihnen </w:t>
            </w:r>
            <w:r w:rsidR="004D33E5" w:rsidRPr="00F75872">
              <w:rPr>
                <w:sz w:val="14"/>
                <w:szCs w:val="14"/>
              </w:rPr>
              <w:t>nicht relevant erscheinen.</w:t>
            </w:r>
          </w:p>
          <w:p w14:paraId="6371D65B" w14:textId="385CB27B" w:rsidR="00D433D7" w:rsidRPr="00F75872" w:rsidRDefault="00016F0F" w:rsidP="0014354B">
            <w:pPr>
              <w:spacing w:before="120"/>
              <w:rPr>
                <w:sz w:val="14"/>
                <w:szCs w:val="14"/>
              </w:rPr>
            </w:pPr>
            <w:r w:rsidRPr="00F75872">
              <w:rPr>
                <w:sz w:val="14"/>
                <w:szCs w:val="14"/>
              </w:rPr>
              <w:t xml:space="preserve">3. </w:t>
            </w:r>
            <w:r w:rsidR="0014354B" w:rsidRPr="00F75872">
              <w:rPr>
                <w:sz w:val="14"/>
                <w:szCs w:val="14"/>
              </w:rPr>
              <w:t xml:space="preserve">Beenden Sie die Konfiguration mit </w:t>
            </w:r>
            <w:r w:rsidR="00BF1369">
              <w:rPr>
                <w:sz w:val="14"/>
                <w:szCs w:val="14"/>
              </w:rPr>
              <w:t>„</w:t>
            </w:r>
            <w:r w:rsidR="0014354B" w:rsidRPr="00F75872">
              <w:rPr>
                <w:sz w:val="14"/>
                <w:szCs w:val="14"/>
              </w:rPr>
              <w:t>OK</w:t>
            </w:r>
            <w:r w:rsidR="00BF1369">
              <w:rPr>
                <w:sz w:val="14"/>
                <w:szCs w:val="14"/>
              </w:rPr>
              <w:t>“</w:t>
            </w:r>
            <w:r w:rsidR="004D33E5" w:rsidRPr="00F75872">
              <w:rPr>
                <w:sz w:val="14"/>
                <w:szCs w:val="14"/>
              </w:rPr>
              <w:t xml:space="preserve"> und </w:t>
            </w:r>
            <w:r w:rsidR="00BF1369">
              <w:rPr>
                <w:sz w:val="14"/>
                <w:szCs w:val="14"/>
              </w:rPr>
              <w:t>„</w:t>
            </w:r>
            <w:r w:rsidR="004D33E5" w:rsidRPr="00F75872">
              <w:rPr>
                <w:sz w:val="14"/>
                <w:szCs w:val="14"/>
              </w:rPr>
              <w:t>OK</w:t>
            </w:r>
            <w:r w:rsidR="00BF1369">
              <w:rPr>
                <w:sz w:val="14"/>
                <w:szCs w:val="14"/>
              </w:rPr>
              <w:t>“</w:t>
            </w:r>
            <w:r w:rsidR="0014354B" w:rsidRPr="00F75872">
              <w:rPr>
                <w:sz w:val="14"/>
                <w:szCs w:val="14"/>
              </w:rPr>
              <w:t>, prüfen Sie die Darstellung und ändern Sie die Einstellungen</w:t>
            </w:r>
            <w:r w:rsidR="004D33E5" w:rsidRPr="00F75872">
              <w:rPr>
                <w:sz w:val="14"/>
                <w:szCs w:val="14"/>
              </w:rPr>
              <w:t xml:space="preserve"> nochmals</w:t>
            </w:r>
            <w:r w:rsidR="0014354B" w:rsidRPr="00F75872">
              <w:rPr>
                <w:sz w:val="14"/>
                <w:szCs w:val="14"/>
              </w:rPr>
              <w:t>, falls erforderlich</w:t>
            </w:r>
            <w:r w:rsidRPr="00F75872">
              <w:rPr>
                <w:sz w:val="14"/>
                <w:szCs w:val="14"/>
              </w:rPr>
              <w:t>.</w:t>
            </w:r>
          </w:p>
        </w:tc>
      </w:tr>
      <w:tr w:rsidR="00016F0F" w:rsidRPr="00F75872" w14:paraId="603463EB" w14:textId="77777777" w:rsidTr="00D433D7">
        <w:trPr>
          <w:trHeight w:val="318"/>
        </w:trPr>
        <w:tc>
          <w:tcPr>
            <w:tcW w:w="4531" w:type="dxa"/>
            <w:vMerge/>
            <w:shd w:val="clear" w:color="auto" w:fill="F2F2F2" w:themeFill="background1" w:themeFillShade="F2"/>
          </w:tcPr>
          <w:p w14:paraId="39E806F3" w14:textId="77777777" w:rsidR="00016F0F" w:rsidRPr="00F75872" w:rsidRDefault="00016F0F" w:rsidP="00B77FC6">
            <w:pPr>
              <w:spacing w:before="120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4499" w:type="dxa"/>
            <w:tcBorders>
              <w:top w:val="nil"/>
              <w:bottom w:val="nil"/>
            </w:tcBorders>
            <w:shd w:val="clear" w:color="auto" w:fill="F2F2F2" w:themeFill="background1" w:themeFillShade="F2"/>
          </w:tcPr>
          <w:p w14:paraId="0F19E06E" w14:textId="5737EB07" w:rsidR="00016F0F" w:rsidRPr="00F75872" w:rsidRDefault="00016F0F" w:rsidP="00B77FC6">
            <w:pPr>
              <w:spacing w:before="120"/>
              <w:rPr>
                <w:b/>
                <w:bCs/>
              </w:rPr>
            </w:pPr>
            <w:r w:rsidRPr="00F75872">
              <w:rPr>
                <w:b/>
                <w:bCs/>
              </w:rPr>
              <w:t>3 Zeitanimation</w:t>
            </w:r>
          </w:p>
        </w:tc>
      </w:tr>
      <w:tr w:rsidR="00016F0F" w:rsidRPr="00F75872" w14:paraId="30F3F770" w14:textId="77777777" w:rsidTr="00DE0374">
        <w:trPr>
          <w:trHeight w:val="1703"/>
        </w:trPr>
        <w:tc>
          <w:tcPr>
            <w:tcW w:w="4531" w:type="dxa"/>
            <w:vMerge/>
            <w:shd w:val="clear" w:color="auto" w:fill="F2F2F2" w:themeFill="background1" w:themeFillShade="F2"/>
          </w:tcPr>
          <w:p w14:paraId="08C0E50D" w14:textId="77777777" w:rsidR="00016F0F" w:rsidRPr="00F75872" w:rsidRDefault="00016F0F" w:rsidP="00B77FC6">
            <w:pPr>
              <w:spacing w:before="120"/>
              <w:rPr>
                <w:sz w:val="14"/>
                <w:szCs w:val="14"/>
              </w:rPr>
            </w:pPr>
          </w:p>
        </w:tc>
        <w:tc>
          <w:tcPr>
            <w:tcW w:w="4499" w:type="dxa"/>
            <w:tcBorders>
              <w:top w:val="nil"/>
            </w:tcBorders>
            <w:shd w:val="clear" w:color="auto" w:fill="F2F2F2" w:themeFill="background1" w:themeFillShade="F2"/>
          </w:tcPr>
          <w:p w14:paraId="47DE6DAB" w14:textId="2C3EE017" w:rsidR="00016F0F" w:rsidRPr="00F75872" w:rsidRDefault="00016F0F" w:rsidP="00B77FC6">
            <w:pPr>
              <w:spacing w:before="120"/>
              <w:rPr>
                <w:sz w:val="14"/>
                <w:szCs w:val="14"/>
              </w:rPr>
            </w:pPr>
            <w:r w:rsidRPr="00F75872">
              <w:rPr>
                <w:sz w:val="14"/>
                <w:szCs w:val="14"/>
              </w:rPr>
              <w:t xml:space="preserve">1. </w:t>
            </w:r>
            <w:r w:rsidR="004D33E5" w:rsidRPr="00F75872">
              <w:rPr>
                <w:sz w:val="14"/>
                <w:szCs w:val="14"/>
              </w:rPr>
              <w:t>Klicken</w:t>
            </w:r>
            <w:r w:rsidR="0014354B" w:rsidRPr="00F75872">
              <w:rPr>
                <w:sz w:val="14"/>
                <w:szCs w:val="14"/>
              </w:rPr>
              <w:t xml:space="preserve"> </w:t>
            </w:r>
            <w:r w:rsidRPr="00F75872">
              <w:rPr>
                <w:sz w:val="14"/>
                <w:szCs w:val="14"/>
              </w:rPr>
              <w:t xml:space="preserve">Sie </w:t>
            </w:r>
            <w:r w:rsidR="004D33E5" w:rsidRPr="00F75872">
              <w:rPr>
                <w:sz w:val="14"/>
                <w:szCs w:val="14"/>
              </w:rPr>
              <w:t>rechts</w:t>
            </w:r>
            <w:r w:rsidR="00BF1369">
              <w:rPr>
                <w:sz w:val="14"/>
                <w:szCs w:val="14"/>
              </w:rPr>
              <w:t xml:space="preserve"> vom</w:t>
            </w:r>
            <w:r w:rsidRPr="00F75872">
              <w:rPr>
                <w:sz w:val="14"/>
                <w:szCs w:val="14"/>
              </w:rPr>
              <w:t xml:space="preserve"> Schieberegler </w:t>
            </w:r>
            <w:r w:rsidR="00BF1369">
              <w:rPr>
                <w:sz w:val="14"/>
                <w:szCs w:val="14"/>
              </w:rPr>
              <w:t xml:space="preserve">auf </w:t>
            </w:r>
            <w:r w:rsidRPr="00F75872">
              <w:rPr>
                <w:sz w:val="14"/>
                <w:szCs w:val="14"/>
              </w:rPr>
              <w:t>d</w:t>
            </w:r>
            <w:r w:rsidR="004D33E5" w:rsidRPr="00F75872">
              <w:rPr>
                <w:sz w:val="14"/>
                <w:szCs w:val="14"/>
              </w:rPr>
              <w:t>as Icon</w:t>
            </w:r>
            <w:r w:rsidRPr="00F75872">
              <w:rPr>
                <w:sz w:val="14"/>
                <w:szCs w:val="14"/>
              </w:rPr>
              <w:t xml:space="preserve"> </w:t>
            </w:r>
            <w:r w:rsidR="00BF1369">
              <w:rPr>
                <w:sz w:val="14"/>
                <w:szCs w:val="14"/>
              </w:rPr>
              <w:t>„</w:t>
            </w:r>
            <w:r w:rsidRPr="00F75872">
              <w:rPr>
                <w:sz w:val="14"/>
                <w:szCs w:val="14"/>
              </w:rPr>
              <w:t>Konfiguriere</w:t>
            </w:r>
            <w:r w:rsidR="00BF1369">
              <w:rPr>
                <w:sz w:val="14"/>
                <w:szCs w:val="14"/>
              </w:rPr>
              <w:t>n“</w:t>
            </w:r>
            <w:r w:rsidRPr="00F75872">
              <w:rPr>
                <w:sz w:val="14"/>
                <w:szCs w:val="14"/>
              </w:rPr>
              <w:t>.</w:t>
            </w:r>
          </w:p>
          <w:p w14:paraId="0932F76F" w14:textId="374C3130" w:rsidR="00016F0F" w:rsidRPr="00F75872" w:rsidRDefault="00016F0F" w:rsidP="0014354B">
            <w:pPr>
              <w:spacing w:before="120"/>
              <w:rPr>
                <w:sz w:val="14"/>
                <w:szCs w:val="14"/>
              </w:rPr>
            </w:pPr>
            <w:r w:rsidRPr="00F75872">
              <w:rPr>
                <w:sz w:val="14"/>
                <w:szCs w:val="14"/>
              </w:rPr>
              <w:t xml:space="preserve">2. </w:t>
            </w:r>
            <w:r w:rsidR="0014354B" w:rsidRPr="00F75872">
              <w:rPr>
                <w:sz w:val="14"/>
                <w:szCs w:val="14"/>
              </w:rPr>
              <w:t xml:space="preserve">Selektieren </w:t>
            </w:r>
            <w:r w:rsidRPr="00F75872">
              <w:rPr>
                <w:sz w:val="14"/>
                <w:szCs w:val="14"/>
              </w:rPr>
              <w:t xml:space="preserve">Sie </w:t>
            </w:r>
            <w:r w:rsidR="00BF1369">
              <w:rPr>
                <w:sz w:val="14"/>
                <w:szCs w:val="14"/>
              </w:rPr>
              <w:t>„</w:t>
            </w:r>
            <w:r w:rsidRPr="00F75872">
              <w:rPr>
                <w:sz w:val="14"/>
                <w:szCs w:val="14"/>
              </w:rPr>
              <w:t>Erweiterte Optionen anzeigen</w:t>
            </w:r>
            <w:r w:rsidR="00BF1369">
              <w:rPr>
                <w:sz w:val="14"/>
                <w:szCs w:val="14"/>
              </w:rPr>
              <w:t>“</w:t>
            </w:r>
            <w:r w:rsidR="0014354B" w:rsidRPr="00F75872">
              <w:rPr>
                <w:sz w:val="14"/>
                <w:szCs w:val="14"/>
              </w:rPr>
              <w:t xml:space="preserve"> und ändern Sie folgen</w:t>
            </w:r>
            <w:r w:rsidRPr="00F75872">
              <w:rPr>
                <w:sz w:val="14"/>
                <w:szCs w:val="14"/>
              </w:rPr>
              <w:t xml:space="preserve">de Konfigurationen </w:t>
            </w:r>
            <w:r w:rsidR="0014354B" w:rsidRPr="00F75872">
              <w:rPr>
                <w:sz w:val="14"/>
                <w:szCs w:val="14"/>
              </w:rPr>
              <w:t xml:space="preserve">nach </w:t>
            </w:r>
            <w:r w:rsidR="00BF1369">
              <w:rPr>
                <w:sz w:val="14"/>
                <w:szCs w:val="14"/>
              </w:rPr>
              <w:t>Ihren Wünschen</w:t>
            </w:r>
            <w:r w:rsidR="0014354B" w:rsidRPr="00F75872">
              <w:rPr>
                <w:sz w:val="14"/>
                <w:szCs w:val="14"/>
              </w:rPr>
              <w:t>: Wi</w:t>
            </w:r>
            <w:r w:rsidRPr="00F75872">
              <w:rPr>
                <w:sz w:val="14"/>
                <w:szCs w:val="14"/>
              </w:rPr>
              <w:t>edergabegeschwindigkeit</w:t>
            </w:r>
            <w:r w:rsidR="0014354B" w:rsidRPr="00F75872">
              <w:rPr>
                <w:sz w:val="14"/>
                <w:szCs w:val="14"/>
              </w:rPr>
              <w:t xml:space="preserve">, </w:t>
            </w:r>
            <w:r w:rsidRPr="00F75872">
              <w:rPr>
                <w:sz w:val="14"/>
                <w:szCs w:val="14"/>
              </w:rPr>
              <w:t>Zeitraum</w:t>
            </w:r>
            <w:r w:rsidR="0014354B" w:rsidRPr="00F75872">
              <w:rPr>
                <w:sz w:val="14"/>
                <w:szCs w:val="14"/>
              </w:rPr>
              <w:t xml:space="preserve">, </w:t>
            </w:r>
            <w:r w:rsidRPr="00F75872">
              <w:rPr>
                <w:sz w:val="14"/>
                <w:szCs w:val="14"/>
              </w:rPr>
              <w:t>Zeitanzeige</w:t>
            </w:r>
            <w:r w:rsidR="0014354B" w:rsidRPr="00F75872">
              <w:rPr>
                <w:sz w:val="14"/>
                <w:szCs w:val="14"/>
              </w:rPr>
              <w:t>.</w:t>
            </w:r>
          </w:p>
          <w:p w14:paraId="4AB61E10" w14:textId="22438D06" w:rsidR="00016F0F" w:rsidRPr="00F75872" w:rsidRDefault="00016F0F" w:rsidP="0014354B">
            <w:pPr>
              <w:spacing w:before="120"/>
              <w:rPr>
                <w:sz w:val="14"/>
                <w:szCs w:val="14"/>
              </w:rPr>
            </w:pPr>
            <w:r w:rsidRPr="00F75872">
              <w:rPr>
                <w:sz w:val="14"/>
                <w:szCs w:val="14"/>
              </w:rPr>
              <w:t xml:space="preserve">3. </w:t>
            </w:r>
            <w:r w:rsidR="0014354B" w:rsidRPr="00F75872">
              <w:rPr>
                <w:sz w:val="14"/>
                <w:szCs w:val="14"/>
              </w:rPr>
              <w:t xml:space="preserve">Beenden Sie die Konfiguration mit </w:t>
            </w:r>
            <w:r w:rsidR="00BF1369">
              <w:rPr>
                <w:sz w:val="14"/>
                <w:szCs w:val="14"/>
              </w:rPr>
              <w:t>„</w:t>
            </w:r>
            <w:r w:rsidR="0014354B" w:rsidRPr="00F75872">
              <w:rPr>
                <w:sz w:val="14"/>
                <w:szCs w:val="14"/>
              </w:rPr>
              <w:t>OK</w:t>
            </w:r>
            <w:r w:rsidR="00BF1369">
              <w:rPr>
                <w:sz w:val="14"/>
                <w:szCs w:val="14"/>
              </w:rPr>
              <w:t>“</w:t>
            </w:r>
            <w:r w:rsidR="0014354B" w:rsidRPr="00F75872">
              <w:rPr>
                <w:sz w:val="14"/>
                <w:szCs w:val="14"/>
              </w:rPr>
              <w:t xml:space="preserve">, prüfen Sie die Darstellung </w:t>
            </w:r>
            <w:r w:rsidR="004D33E5" w:rsidRPr="00F75872">
              <w:rPr>
                <w:sz w:val="14"/>
                <w:szCs w:val="14"/>
              </w:rPr>
              <w:t>durch</w:t>
            </w:r>
            <w:r w:rsidR="0014354B" w:rsidRPr="00F75872">
              <w:rPr>
                <w:sz w:val="14"/>
                <w:szCs w:val="14"/>
              </w:rPr>
              <w:t xml:space="preserve"> </w:t>
            </w:r>
            <w:r w:rsidRPr="00F75872">
              <w:rPr>
                <w:sz w:val="14"/>
                <w:szCs w:val="14"/>
              </w:rPr>
              <w:t xml:space="preserve">Starten </w:t>
            </w:r>
            <w:r w:rsidR="0014354B" w:rsidRPr="00F75872">
              <w:rPr>
                <w:sz w:val="14"/>
                <w:szCs w:val="14"/>
              </w:rPr>
              <w:t>der</w:t>
            </w:r>
            <w:r w:rsidRPr="00F75872">
              <w:rPr>
                <w:sz w:val="14"/>
                <w:szCs w:val="14"/>
              </w:rPr>
              <w:t xml:space="preserve"> Animation und </w:t>
            </w:r>
            <w:r w:rsidR="0014354B" w:rsidRPr="00F75872">
              <w:rPr>
                <w:sz w:val="14"/>
                <w:szCs w:val="14"/>
              </w:rPr>
              <w:t>ändern Sie die Einstellungen</w:t>
            </w:r>
            <w:r w:rsidR="004D33E5" w:rsidRPr="00F75872">
              <w:rPr>
                <w:sz w:val="14"/>
                <w:szCs w:val="14"/>
              </w:rPr>
              <w:t xml:space="preserve"> nochmals</w:t>
            </w:r>
            <w:r w:rsidR="0014354B" w:rsidRPr="00F75872">
              <w:rPr>
                <w:sz w:val="14"/>
                <w:szCs w:val="14"/>
              </w:rPr>
              <w:t>, falls erforderlich.</w:t>
            </w:r>
          </w:p>
        </w:tc>
      </w:tr>
    </w:tbl>
    <w:p w14:paraId="5B8C0420" w14:textId="77777777" w:rsidR="00C312F9" w:rsidRPr="00F75872" w:rsidRDefault="00C312F9" w:rsidP="00C312F9">
      <w:pPr>
        <w:jc w:val="both"/>
        <w:rPr>
          <w:sz w:val="8"/>
          <w:szCs w:val="8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1116"/>
        <w:gridCol w:w="7946"/>
      </w:tblGrid>
      <w:tr w:rsidR="00C312F9" w:rsidRPr="00F75872" w14:paraId="4DF0D8FC" w14:textId="77777777" w:rsidTr="00D5727F">
        <w:tc>
          <w:tcPr>
            <w:tcW w:w="9062" w:type="dxa"/>
            <w:gridSpan w:val="2"/>
            <w:shd w:val="clear" w:color="auto" w:fill="F7CAAC" w:themeFill="accent2" w:themeFillTint="66"/>
          </w:tcPr>
          <w:p w14:paraId="25872DB2" w14:textId="77777777" w:rsidR="00C312F9" w:rsidRPr="00F75872" w:rsidRDefault="00C312F9" w:rsidP="00B07DF5">
            <w:pPr>
              <w:spacing w:before="120"/>
              <w:rPr>
                <w:b/>
                <w:bCs/>
              </w:rPr>
            </w:pPr>
            <w:r w:rsidRPr="00F75872">
              <w:rPr>
                <w:b/>
                <w:bCs/>
              </w:rPr>
              <w:t>Aufgaben</w:t>
            </w:r>
          </w:p>
        </w:tc>
      </w:tr>
      <w:tr w:rsidR="00C312F9" w:rsidRPr="00F75872" w14:paraId="796ADE91" w14:textId="77777777" w:rsidTr="00B07DF5">
        <w:tc>
          <w:tcPr>
            <w:tcW w:w="846" w:type="dxa"/>
          </w:tcPr>
          <w:p w14:paraId="2BC114CA" w14:textId="77777777" w:rsidR="00C312F9" w:rsidRPr="00F75872" w:rsidRDefault="00C312F9" w:rsidP="00B07DF5">
            <w:pPr>
              <w:spacing w:before="120"/>
            </w:pPr>
            <w:r w:rsidRPr="00F75872">
              <w:rPr>
                <w:noProof/>
              </w:rPr>
              <w:drawing>
                <wp:inline distT="0" distB="0" distL="0" distR="0" wp14:anchorId="13E95E69" wp14:editId="7AD78DD3">
                  <wp:extent cx="571500" cy="571500"/>
                  <wp:effectExtent l="0" t="0" r="0" b="0"/>
                  <wp:docPr id="22" name="Grafik 29" descr="Predictive analytics, data visualization, location analysis, data analytics  icon - Download on Iconfind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 descr="Predictive analytics, data visualization, location analysis, data analytics  icon - Download on Iconfinde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1500" cy="571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216" w:type="dxa"/>
          </w:tcPr>
          <w:p w14:paraId="294749AC" w14:textId="7AE56347" w:rsidR="00C312F9" w:rsidRPr="00F75872" w:rsidRDefault="00C312F9" w:rsidP="00B07DF5">
            <w:pPr>
              <w:spacing w:before="120"/>
            </w:pPr>
            <w:r w:rsidRPr="00F75872">
              <w:t>1. Speichern Sie d</w:t>
            </w:r>
            <w:r w:rsidR="00D433D7" w:rsidRPr="00F75872">
              <w:t xml:space="preserve">ie Karte neu </w:t>
            </w:r>
            <w:r w:rsidRPr="00F75872">
              <w:t>mit eindeutigen Kennzeichen (Thema, Name, Datum).</w:t>
            </w:r>
          </w:p>
          <w:p w14:paraId="5F664A93" w14:textId="4406CE68" w:rsidR="00C312F9" w:rsidRPr="00F75872" w:rsidRDefault="00C312F9" w:rsidP="00C85FC7">
            <w:pPr>
              <w:spacing w:before="120"/>
            </w:pPr>
            <w:r w:rsidRPr="00F75872">
              <w:t>2. Passen Sie die Visualisierung der Daten (</w:t>
            </w:r>
            <w:r w:rsidR="00D433D7" w:rsidRPr="00F75872">
              <w:t>1</w:t>
            </w:r>
            <w:r w:rsidRPr="00F75872">
              <w:t xml:space="preserve"> Symbolisierung</w:t>
            </w:r>
            <w:r w:rsidR="00D433D7" w:rsidRPr="00F75872">
              <w:t>, 2 Pop</w:t>
            </w:r>
            <w:r w:rsidR="00BF1369">
              <w:t>-u</w:t>
            </w:r>
            <w:r w:rsidR="00D433D7" w:rsidRPr="00F75872">
              <w:t>p</w:t>
            </w:r>
            <w:r w:rsidRPr="00F75872">
              <w:t xml:space="preserve"> und </w:t>
            </w:r>
            <w:r w:rsidR="00D433D7" w:rsidRPr="00F75872">
              <w:t xml:space="preserve">3 </w:t>
            </w:r>
            <w:r w:rsidRPr="00F75872">
              <w:t xml:space="preserve">Zeitanimation) </w:t>
            </w:r>
            <w:r w:rsidR="00D433D7" w:rsidRPr="00F75872">
              <w:t xml:space="preserve">je nach Analysezweck </w:t>
            </w:r>
            <w:r w:rsidRPr="00F75872">
              <w:t>kartographisch</w:t>
            </w:r>
            <w:r w:rsidR="00D433D7" w:rsidRPr="00F75872">
              <w:t xml:space="preserve"> sinnvoll</w:t>
            </w:r>
            <w:r w:rsidRPr="00F75872">
              <w:t xml:space="preserve"> an.</w:t>
            </w:r>
            <w:r w:rsidR="00C85FC7" w:rsidRPr="00F75872">
              <w:t xml:space="preserve"> Wechseln Sie dazu</w:t>
            </w:r>
            <w:r w:rsidR="00BF1369">
              <w:t xml:space="preserve"> von</w:t>
            </w:r>
            <w:r w:rsidR="00C85FC7" w:rsidRPr="00F75872">
              <w:t xml:space="preserve"> d</w:t>
            </w:r>
            <w:r w:rsidR="00BF1369">
              <w:t>er</w:t>
            </w:r>
            <w:r w:rsidR="00C85FC7" w:rsidRPr="00F75872">
              <w:t xml:space="preserve"> „Legende“-Ansicht </w:t>
            </w:r>
            <w:r w:rsidR="00BF1369">
              <w:t>zur</w:t>
            </w:r>
            <w:r w:rsidR="00C85FC7" w:rsidRPr="00F75872">
              <w:t xml:space="preserve"> „</w:t>
            </w:r>
            <w:r w:rsidR="00BF1369">
              <w:t>Inhalt</w:t>
            </w:r>
            <w:r w:rsidR="00C85FC7" w:rsidRPr="00F75872">
              <w:t xml:space="preserve">“-Ansicht </w:t>
            </w:r>
            <w:r w:rsidR="00BF1369">
              <w:t>durch</w:t>
            </w:r>
            <w:r w:rsidR="00DE0374" w:rsidRPr="00F75872">
              <w:t xml:space="preserve"> Anklicken</w:t>
            </w:r>
            <w:r w:rsidR="00C85FC7" w:rsidRPr="00F75872">
              <w:t xml:space="preserve"> des Layer</w:t>
            </w:r>
            <w:r w:rsidR="00BF1369">
              <w:t>-Namens</w:t>
            </w:r>
            <w:r w:rsidR="00C85FC7" w:rsidRPr="00F75872">
              <w:t>.</w:t>
            </w:r>
          </w:p>
          <w:p w14:paraId="33DE7CEA" w14:textId="4C0EDF3B" w:rsidR="0014354B" w:rsidRPr="00F75872" w:rsidRDefault="0014354B" w:rsidP="0014354B">
            <w:pPr>
              <w:spacing w:before="120"/>
            </w:pPr>
            <w:r w:rsidRPr="00F75872">
              <w:t xml:space="preserve">3. Speichern Sie die Karte </w:t>
            </w:r>
            <w:r w:rsidR="00724114" w:rsidRPr="00F75872">
              <w:t>regelmäßig</w:t>
            </w:r>
            <w:r w:rsidRPr="00F75872">
              <w:t>, um die Konfigurationsänderungen in der Karte beizubehalten.</w:t>
            </w:r>
          </w:p>
        </w:tc>
      </w:tr>
    </w:tbl>
    <w:p w14:paraId="4259CD94" w14:textId="491DC63F" w:rsidR="1C9A5AF2" w:rsidRPr="00F75872" w:rsidRDefault="1C9A5AF2" w:rsidP="00802D2B">
      <w:pPr>
        <w:pStyle w:val="Template"/>
        <w:rPr>
          <w:lang w:val="de-DE"/>
        </w:rPr>
      </w:pPr>
      <w:r w:rsidRPr="00F75872">
        <w:rPr>
          <w:lang w:val="de-DE"/>
        </w:rPr>
        <w:lastRenderedPageBreak/>
        <w:t xml:space="preserve">Analyse </w:t>
      </w:r>
      <w:r w:rsidR="00F939E2" w:rsidRPr="00F75872">
        <w:rPr>
          <w:lang w:val="de-DE"/>
        </w:rPr>
        <w:t>der Daten</w:t>
      </w:r>
      <w:r w:rsidRPr="00F75872">
        <w:rPr>
          <w:lang w:val="de-DE"/>
        </w:rPr>
        <w:t xml:space="preserve"> </w:t>
      </w:r>
      <w:r w:rsidR="00302138">
        <w:rPr>
          <w:lang w:val="de-DE"/>
        </w:rPr>
        <w:t>im</w:t>
      </w:r>
      <w:r w:rsidRPr="00F75872">
        <w:rPr>
          <w:lang w:val="de-DE"/>
        </w:rPr>
        <w:t xml:space="preserve"> </w:t>
      </w:r>
      <w:r w:rsidR="00302138" w:rsidRPr="00F75872">
        <w:rPr>
          <w:lang w:val="de-DE"/>
        </w:rPr>
        <w:t>geogra</w:t>
      </w:r>
      <w:r w:rsidR="00302138">
        <w:rPr>
          <w:lang w:val="de-DE"/>
        </w:rPr>
        <w:t>phi</w:t>
      </w:r>
      <w:r w:rsidR="00302138" w:rsidRPr="00F75872">
        <w:rPr>
          <w:lang w:val="de-DE"/>
        </w:rPr>
        <w:t xml:space="preserve">schen </w:t>
      </w:r>
      <w:r w:rsidRPr="00F75872">
        <w:rPr>
          <w:lang w:val="de-DE"/>
        </w:rPr>
        <w:t>Kontext</w:t>
      </w:r>
    </w:p>
    <w:p w14:paraId="667FFFE2" w14:textId="6DD12406" w:rsidR="000721C7" w:rsidRPr="00F75872" w:rsidRDefault="000721C7" w:rsidP="000721C7">
      <w:pPr>
        <w:rPr>
          <w:b/>
          <w:bCs/>
          <w:noProof/>
        </w:rPr>
      </w:pPr>
      <w:r w:rsidRPr="00F75872">
        <w:rPr>
          <w:b/>
          <w:bCs/>
          <w:noProof/>
          <w:sz w:val="28"/>
          <w:szCs w:val="28"/>
        </w:rPr>
        <w:drawing>
          <wp:anchor distT="0" distB="0" distL="114300" distR="114300" simplePos="0" relativeHeight="251658275" behindDoc="1" locked="0" layoutInCell="1" allowOverlap="1" wp14:anchorId="56DEB8A8" wp14:editId="7041FFF4">
            <wp:simplePos x="0" y="0"/>
            <wp:positionH relativeFrom="column">
              <wp:posOffset>20955</wp:posOffset>
            </wp:positionH>
            <wp:positionV relativeFrom="paragraph">
              <wp:posOffset>243840</wp:posOffset>
            </wp:positionV>
            <wp:extent cx="3898265" cy="2245995"/>
            <wp:effectExtent l="0" t="0" r="6985" b="1905"/>
            <wp:wrapTight wrapText="bothSides">
              <wp:wrapPolygon edited="0">
                <wp:start x="0" y="0"/>
                <wp:lineTo x="0" y="21435"/>
                <wp:lineTo x="21533" y="21435"/>
                <wp:lineTo x="21533" y="0"/>
                <wp:lineTo x="0" y="0"/>
              </wp:wrapPolygon>
            </wp:wrapTight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98265" cy="22459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75872">
        <w:rPr>
          <w:b/>
          <w:bCs/>
          <w:noProof/>
        </w:rPr>
        <w:t xml:space="preserve">M1: Map Viewer Applikation </w:t>
      </w:r>
      <w:r w:rsidR="00BF1369">
        <w:rPr>
          <w:b/>
          <w:bCs/>
          <w:noProof/>
        </w:rPr>
        <w:t>„</w:t>
      </w:r>
      <w:r w:rsidRPr="00F75872">
        <w:rPr>
          <w:b/>
          <w:bCs/>
          <w:noProof/>
        </w:rPr>
        <w:t>Sensebox 23bis 1Uhr</w:t>
      </w:r>
      <w:r w:rsidR="00BF1369">
        <w:rPr>
          <w:b/>
          <w:bCs/>
          <w:noProof/>
        </w:rPr>
        <w:t>“</w:t>
      </w:r>
      <w:r w:rsidRPr="00F75872">
        <w:rPr>
          <w:b/>
          <w:bCs/>
          <w:noProof/>
        </w:rPr>
        <w:t xml:space="preserve"> im Pop</w:t>
      </w:r>
      <w:r w:rsidR="00BF1369">
        <w:rPr>
          <w:b/>
          <w:bCs/>
          <w:noProof/>
        </w:rPr>
        <w:t>-u</w:t>
      </w:r>
      <w:r w:rsidRPr="00F75872">
        <w:rPr>
          <w:b/>
          <w:bCs/>
          <w:noProof/>
        </w:rPr>
        <w:t>p</w:t>
      </w:r>
      <w:r w:rsidR="00BF1369">
        <w:rPr>
          <w:b/>
          <w:bCs/>
          <w:noProof/>
        </w:rPr>
        <w:t>-Modus</w:t>
      </w:r>
      <w:r w:rsidRPr="00F75872">
        <w:rPr>
          <w:b/>
          <w:bCs/>
          <w:noProof/>
        </w:rPr>
        <w:t xml:space="preserve"> (Vorschau)</w:t>
      </w:r>
    </w:p>
    <w:p w14:paraId="0D54D98C" w14:textId="77777777" w:rsidR="000721C7" w:rsidRPr="00F75872" w:rsidRDefault="000721C7" w:rsidP="000721C7">
      <w:pPr>
        <w:tabs>
          <w:tab w:val="left" w:pos="915"/>
        </w:tabs>
        <w:rPr>
          <w:i/>
          <w:iCs/>
          <w:sz w:val="18"/>
          <w:szCs w:val="18"/>
        </w:rPr>
      </w:pPr>
    </w:p>
    <w:p w14:paraId="7D4D3168" w14:textId="7A7F9530" w:rsidR="000721C7" w:rsidRPr="00F75872" w:rsidRDefault="00F16049" w:rsidP="00C040AE">
      <w:pPr>
        <w:shd w:val="clear" w:color="auto" w:fill="D9D9D9" w:themeFill="background1" w:themeFillShade="D9"/>
        <w:tabs>
          <w:tab w:val="left" w:pos="915"/>
        </w:tabs>
        <w:rPr>
          <w:i/>
          <w:iCs/>
          <w:sz w:val="18"/>
          <w:szCs w:val="18"/>
        </w:rPr>
      </w:pPr>
      <w:r>
        <w:rPr>
          <w:i/>
          <w:iCs/>
          <w:sz w:val="18"/>
          <w:szCs w:val="18"/>
        </w:rPr>
        <w:t xml:space="preserve">M1: </w:t>
      </w:r>
      <w:r w:rsidR="000721C7" w:rsidRPr="00F75872">
        <w:rPr>
          <w:i/>
          <w:iCs/>
          <w:sz w:val="18"/>
          <w:szCs w:val="18"/>
        </w:rPr>
        <w:t xml:space="preserve">Map Viewer Applikation mit aktiviertem </w:t>
      </w:r>
      <w:proofErr w:type="spellStart"/>
      <w:r w:rsidR="000721C7" w:rsidRPr="00F75872">
        <w:rPr>
          <w:i/>
          <w:iCs/>
          <w:sz w:val="18"/>
          <w:szCs w:val="18"/>
        </w:rPr>
        <w:t>Untertab</w:t>
      </w:r>
      <w:proofErr w:type="spellEnd"/>
      <w:r w:rsidR="000721C7" w:rsidRPr="00F75872">
        <w:rPr>
          <w:i/>
          <w:iCs/>
          <w:sz w:val="18"/>
          <w:szCs w:val="18"/>
        </w:rPr>
        <w:t xml:space="preserve"> </w:t>
      </w:r>
      <w:r w:rsidR="00DD4B9C">
        <w:rPr>
          <w:i/>
          <w:iCs/>
          <w:sz w:val="18"/>
          <w:szCs w:val="18"/>
        </w:rPr>
        <w:t>„</w:t>
      </w:r>
      <w:r w:rsidR="000721C7" w:rsidRPr="00F75872">
        <w:rPr>
          <w:i/>
          <w:iCs/>
          <w:sz w:val="18"/>
          <w:szCs w:val="18"/>
        </w:rPr>
        <w:t>Legende</w:t>
      </w:r>
      <w:r w:rsidR="00DD4B9C">
        <w:rPr>
          <w:i/>
          <w:iCs/>
          <w:sz w:val="18"/>
          <w:szCs w:val="18"/>
        </w:rPr>
        <w:t>“</w:t>
      </w:r>
      <w:r w:rsidR="000721C7" w:rsidRPr="00F75872">
        <w:rPr>
          <w:i/>
          <w:iCs/>
          <w:sz w:val="18"/>
          <w:szCs w:val="18"/>
        </w:rPr>
        <w:t xml:space="preserve"> und </w:t>
      </w:r>
      <w:r w:rsidR="00112098">
        <w:rPr>
          <w:i/>
          <w:iCs/>
          <w:sz w:val="18"/>
          <w:szCs w:val="18"/>
        </w:rPr>
        <w:t>über</w:t>
      </w:r>
      <w:r w:rsidR="000721C7" w:rsidRPr="00F75872">
        <w:rPr>
          <w:i/>
          <w:iCs/>
          <w:sz w:val="18"/>
          <w:szCs w:val="18"/>
        </w:rPr>
        <w:t xml:space="preserve"> Icon „Grundkarte“ geöffneter Grundkarten</w:t>
      </w:r>
      <w:r w:rsidR="00C040AE" w:rsidRPr="00F75872">
        <w:rPr>
          <w:i/>
          <w:iCs/>
          <w:sz w:val="18"/>
          <w:szCs w:val="18"/>
        </w:rPr>
        <w:t>-G</w:t>
      </w:r>
      <w:r w:rsidR="000721C7" w:rsidRPr="00F75872">
        <w:rPr>
          <w:i/>
          <w:iCs/>
          <w:sz w:val="18"/>
          <w:szCs w:val="18"/>
        </w:rPr>
        <w:t>al</w:t>
      </w:r>
      <w:r w:rsidR="00112098">
        <w:rPr>
          <w:i/>
          <w:iCs/>
          <w:sz w:val="18"/>
          <w:szCs w:val="18"/>
        </w:rPr>
        <w:t>erie</w:t>
      </w:r>
    </w:p>
    <w:p w14:paraId="434164E9" w14:textId="6AEE1420" w:rsidR="000721C7" w:rsidRPr="00F75872" w:rsidRDefault="000721C7" w:rsidP="000721C7">
      <w:pPr>
        <w:jc w:val="both"/>
        <w:rPr>
          <w:sz w:val="18"/>
          <w:szCs w:val="18"/>
        </w:rPr>
      </w:pPr>
    </w:p>
    <w:p w14:paraId="4A86F7B3" w14:textId="77777777" w:rsidR="000721C7" w:rsidRPr="00F75872" w:rsidRDefault="000721C7" w:rsidP="000721C7">
      <w:pPr>
        <w:jc w:val="both"/>
        <w:rPr>
          <w:sz w:val="18"/>
          <w:szCs w:val="18"/>
        </w:rPr>
      </w:pPr>
    </w:p>
    <w:p w14:paraId="42476F88" w14:textId="498E8C72" w:rsidR="000721C7" w:rsidRPr="00F75872" w:rsidRDefault="000721C7" w:rsidP="000721C7">
      <w:pPr>
        <w:jc w:val="both"/>
        <w:rPr>
          <w:sz w:val="18"/>
          <w:szCs w:val="18"/>
        </w:rPr>
      </w:pPr>
    </w:p>
    <w:p w14:paraId="7CAEDBA9" w14:textId="5B2DD1F6" w:rsidR="000721C7" w:rsidRPr="00F75872" w:rsidRDefault="000721C7" w:rsidP="000721C7">
      <w:pPr>
        <w:jc w:val="both"/>
        <w:rPr>
          <w:sz w:val="18"/>
          <w:szCs w:val="18"/>
        </w:rPr>
      </w:pPr>
    </w:p>
    <w:p w14:paraId="07DCB60B" w14:textId="0943F3FA" w:rsidR="000721C7" w:rsidRPr="00F75872" w:rsidRDefault="000721C7" w:rsidP="000721C7">
      <w:pPr>
        <w:jc w:val="both"/>
        <w:rPr>
          <w:sz w:val="18"/>
          <w:szCs w:val="18"/>
        </w:rPr>
      </w:pPr>
    </w:p>
    <w:p w14:paraId="0315A0D7" w14:textId="0B8B57E3" w:rsidR="00734AB0" w:rsidRPr="00F75872" w:rsidRDefault="00A57188" w:rsidP="09F7DB8C">
      <w:pPr>
        <w:jc w:val="both"/>
        <w:rPr>
          <w:noProof/>
          <w:sz w:val="18"/>
          <w:szCs w:val="18"/>
        </w:rPr>
      </w:pPr>
      <w:r w:rsidRPr="00F75872">
        <w:rPr>
          <w:sz w:val="18"/>
          <w:szCs w:val="18"/>
        </w:rPr>
        <w:t xml:space="preserve">Die geographische Analyse von Geodaten gehört ebenfalls zu den Kernkompetenzen im Umgang mit einem GIS. </w:t>
      </w:r>
      <w:r w:rsidR="00C60151" w:rsidRPr="00F75872">
        <w:rPr>
          <w:noProof/>
          <w:sz w:val="18"/>
          <w:szCs w:val="18"/>
        </w:rPr>
        <w:t xml:space="preserve">Die Daten sollen nun </w:t>
      </w:r>
      <w:r w:rsidR="00DD4B9C">
        <w:rPr>
          <w:noProof/>
          <w:sz w:val="18"/>
          <w:szCs w:val="18"/>
        </w:rPr>
        <w:t>anhand von</w:t>
      </w:r>
      <w:r w:rsidR="00C60151" w:rsidRPr="00F75872">
        <w:rPr>
          <w:noProof/>
          <w:sz w:val="18"/>
          <w:szCs w:val="18"/>
        </w:rPr>
        <w:t xml:space="preserve"> verschieden</w:t>
      </w:r>
      <w:r w:rsidR="00DD4B9C">
        <w:rPr>
          <w:noProof/>
          <w:sz w:val="18"/>
          <w:szCs w:val="18"/>
        </w:rPr>
        <w:t>en</w:t>
      </w:r>
      <w:r w:rsidR="00C60151" w:rsidRPr="00F75872">
        <w:rPr>
          <w:noProof/>
          <w:sz w:val="18"/>
          <w:szCs w:val="18"/>
        </w:rPr>
        <w:t xml:space="preserve"> Fragestellungen </w:t>
      </w:r>
      <w:r w:rsidR="00302138">
        <w:rPr>
          <w:noProof/>
          <w:sz w:val="18"/>
          <w:szCs w:val="18"/>
        </w:rPr>
        <w:t>im</w:t>
      </w:r>
      <w:r w:rsidR="00C60151" w:rsidRPr="00F75872">
        <w:rPr>
          <w:noProof/>
          <w:sz w:val="18"/>
          <w:szCs w:val="18"/>
        </w:rPr>
        <w:t xml:space="preserve"> geographischen Kontext untersucht werden. Dazu soll in einer ersten Phase f</w:t>
      </w:r>
      <w:r w:rsidR="00CD2368" w:rsidRPr="00F75872">
        <w:rPr>
          <w:noProof/>
          <w:sz w:val="18"/>
          <w:szCs w:val="18"/>
        </w:rPr>
        <w:t>rei erkundet werden</w:t>
      </w:r>
      <w:r w:rsidR="00A830CE" w:rsidRPr="00F75872">
        <w:rPr>
          <w:noProof/>
          <w:sz w:val="18"/>
          <w:szCs w:val="18"/>
        </w:rPr>
        <w:t xml:space="preserve"> und anschliessend</w:t>
      </w:r>
      <w:r w:rsidR="00C60151" w:rsidRPr="00F75872">
        <w:rPr>
          <w:noProof/>
          <w:sz w:val="18"/>
          <w:szCs w:val="18"/>
        </w:rPr>
        <w:t xml:space="preserve"> </w:t>
      </w:r>
      <w:r w:rsidR="00A830CE" w:rsidRPr="00F75872">
        <w:rPr>
          <w:noProof/>
          <w:sz w:val="18"/>
          <w:szCs w:val="18"/>
        </w:rPr>
        <w:t xml:space="preserve">aufgrund konkreter </w:t>
      </w:r>
      <w:r w:rsidR="0086034C">
        <w:rPr>
          <w:noProof/>
          <w:sz w:val="18"/>
          <w:szCs w:val="18"/>
        </w:rPr>
        <w:t>Zusammenhänge</w:t>
      </w:r>
      <w:r w:rsidR="0086034C" w:rsidRPr="00F75872">
        <w:rPr>
          <w:noProof/>
          <w:sz w:val="18"/>
          <w:szCs w:val="18"/>
        </w:rPr>
        <w:t xml:space="preserve"> </w:t>
      </w:r>
      <w:r w:rsidR="00797357" w:rsidRPr="00F75872">
        <w:rPr>
          <w:noProof/>
          <w:sz w:val="18"/>
          <w:szCs w:val="18"/>
        </w:rPr>
        <w:t xml:space="preserve">wie </w:t>
      </w:r>
      <w:r w:rsidR="00302138">
        <w:rPr>
          <w:noProof/>
          <w:sz w:val="18"/>
          <w:szCs w:val="18"/>
        </w:rPr>
        <w:t>„</w:t>
      </w:r>
      <w:r w:rsidR="00797357" w:rsidRPr="00F75872">
        <w:rPr>
          <w:noProof/>
          <w:sz w:val="18"/>
          <w:szCs w:val="18"/>
        </w:rPr>
        <w:t>Sicherheit</w:t>
      </w:r>
      <w:r w:rsidR="00302138">
        <w:rPr>
          <w:noProof/>
          <w:sz w:val="18"/>
          <w:szCs w:val="18"/>
        </w:rPr>
        <w:t>“</w:t>
      </w:r>
      <w:r w:rsidR="00797357" w:rsidRPr="00F75872">
        <w:rPr>
          <w:noProof/>
          <w:sz w:val="18"/>
          <w:szCs w:val="18"/>
        </w:rPr>
        <w:t xml:space="preserve"> und </w:t>
      </w:r>
      <w:r w:rsidR="00302138">
        <w:rPr>
          <w:noProof/>
          <w:sz w:val="18"/>
          <w:szCs w:val="18"/>
        </w:rPr>
        <w:t>„</w:t>
      </w:r>
      <w:r w:rsidR="00797357" w:rsidRPr="00F75872">
        <w:rPr>
          <w:noProof/>
          <w:sz w:val="18"/>
          <w:szCs w:val="18"/>
        </w:rPr>
        <w:t>Lärm</w:t>
      </w:r>
      <w:r w:rsidR="00302138">
        <w:rPr>
          <w:noProof/>
          <w:sz w:val="18"/>
          <w:szCs w:val="18"/>
        </w:rPr>
        <w:t>“</w:t>
      </w:r>
      <w:r w:rsidR="00797357" w:rsidRPr="00F75872">
        <w:rPr>
          <w:noProof/>
          <w:sz w:val="18"/>
          <w:szCs w:val="18"/>
        </w:rPr>
        <w:t xml:space="preserve"> sowie </w:t>
      </w:r>
      <w:r w:rsidR="00302138">
        <w:rPr>
          <w:noProof/>
          <w:sz w:val="18"/>
          <w:szCs w:val="18"/>
        </w:rPr>
        <w:t>„</w:t>
      </w:r>
      <w:r w:rsidR="00797357" w:rsidRPr="00F75872">
        <w:rPr>
          <w:noProof/>
          <w:sz w:val="18"/>
          <w:szCs w:val="18"/>
        </w:rPr>
        <w:t>Veränderungen über die Zeit</w:t>
      </w:r>
      <w:r w:rsidR="00302138">
        <w:rPr>
          <w:noProof/>
          <w:sz w:val="18"/>
          <w:szCs w:val="18"/>
        </w:rPr>
        <w:t>“</w:t>
      </w:r>
      <w:r w:rsidR="00797357" w:rsidRPr="00F75872">
        <w:rPr>
          <w:noProof/>
          <w:sz w:val="18"/>
          <w:szCs w:val="18"/>
        </w:rPr>
        <w:t xml:space="preserve"> die Analyse </w:t>
      </w:r>
      <w:r w:rsidR="00A830CE" w:rsidRPr="00F75872">
        <w:rPr>
          <w:noProof/>
          <w:sz w:val="18"/>
          <w:szCs w:val="18"/>
        </w:rPr>
        <w:t xml:space="preserve">vertieft werden. Die </w:t>
      </w:r>
      <w:r w:rsidR="00734AB0" w:rsidRPr="00F75872">
        <w:rPr>
          <w:noProof/>
          <w:sz w:val="18"/>
          <w:szCs w:val="18"/>
        </w:rPr>
        <w:t xml:space="preserve">Beobachtungen sollen als Notiz </w:t>
      </w:r>
      <w:r w:rsidR="00C60151" w:rsidRPr="00F75872">
        <w:rPr>
          <w:noProof/>
          <w:sz w:val="18"/>
          <w:szCs w:val="18"/>
        </w:rPr>
        <w:t xml:space="preserve">in der Karte und im Skript </w:t>
      </w:r>
      <w:r w:rsidR="00734AB0" w:rsidRPr="00F75872">
        <w:rPr>
          <w:noProof/>
          <w:sz w:val="18"/>
          <w:szCs w:val="18"/>
        </w:rPr>
        <w:t>festgehalten werden</w:t>
      </w:r>
      <w:r w:rsidR="00C60151" w:rsidRPr="00F75872">
        <w:rPr>
          <w:noProof/>
          <w:sz w:val="18"/>
          <w:szCs w:val="18"/>
        </w:rPr>
        <w:t>.</w:t>
      </w:r>
    </w:p>
    <w:p w14:paraId="25EE402C" w14:textId="77777777" w:rsidR="00C60151" w:rsidRPr="00F75872" w:rsidRDefault="00C60151" w:rsidP="00C60151">
      <w:pPr>
        <w:jc w:val="both"/>
        <w:rPr>
          <w:b/>
          <w:bCs/>
          <w:noProof/>
          <w:sz w:val="28"/>
          <w:szCs w:val="28"/>
        </w:rPr>
      </w:pPr>
      <w:r w:rsidRPr="00F75872">
        <w:rPr>
          <w:b/>
          <w:bCs/>
          <w:noProof/>
          <w:sz w:val="28"/>
          <w:szCs w:val="28"/>
        </w:rPr>
        <w:t>a) Freie Erkundung</w:t>
      </w:r>
    </w:p>
    <w:tbl>
      <w:tblPr>
        <w:tblStyle w:val="Tabellenraster"/>
        <w:tblW w:w="9090" w:type="dxa"/>
        <w:tblLook w:val="04A0" w:firstRow="1" w:lastRow="0" w:firstColumn="1" w:lastColumn="0" w:noHBand="0" w:noVBand="1"/>
      </w:tblPr>
      <w:tblGrid>
        <w:gridCol w:w="2481"/>
        <w:gridCol w:w="6609"/>
      </w:tblGrid>
      <w:tr w:rsidR="008B7FF7" w:rsidRPr="00F75872" w14:paraId="271192B7" w14:textId="444D8C1F" w:rsidTr="00DE0374">
        <w:trPr>
          <w:trHeight w:val="530"/>
        </w:trPr>
        <w:tc>
          <w:tcPr>
            <w:tcW w:w="2481" w:type="dxa"/>
            <w:shd w:val="clear" w:color="auto" w:fill="F2F2F2" w:themeFill="background1" w:themeFillShade="F2"/>
          </w:tcPr>
          <w:p w14:paraId="67DD123D" w14:textId="7AB900B2" w:rsidR="008B7FF7" w:rsidRPr="00F75872" w:rsidRDefault="00A830CE" w:rsidP="008B7FF7">
            <w:pPr>
              <w:jc w:val="both"/>
              <w:rPr>
                <w:noProof/>
              </w:rPr>
            </w:pPr>
            <w:r w:rsidRPr="00F75872">
              <w:rPr>
                <w:noProof/>
              </w:rPr>
              <w:t>M</w:t>
            </w:r>
            <w:r w:rsidR="00F16049">
              <w:rPr>
                <w:noProof/>
              </w:rPr>
              <w:t>2</w:t>
            </w:r>
            <w:r w:rsidRPr="00F75872">
              <w:rPr>
                <w:noProof/>
              </w:rPr>
              <w:t xml:space="preserve"> Fragen</w:t>
            </w:r>
          </w:p>
        </w:tc>
        <w:tc>
          <w:tcPr>
            <w:tcW w:w="6609" w:type="dxa"/>
            <w:shd w:val="clear" w:color="auto" w:fill="F2F2F2" w:themeFill="background1" w:themeFillShade="F2"/>
          </w:tcPr>
          <w:p w14:paraId="6E054824" w14:textId="490518FD" w:rsidR="008B7FF7" w:rsidRPr="00F75872" w:rsidRDefault="00A830CE" w:rsidP="008B7FF7">
            <w:pPr>
              <w:jc w:val="both"/>
              <w:rPr>
                <w:noProof/>
              </w:rPr>
            </w:pPr>
            <w:r w:rsidRPr="00F75872">
              <w:rPr>
                <w:noProof/>
              </w:rPr>
              <w:t>M</w:t>
            </w:r>
            <w:r w:rsidR="00F16049">
              <w:rPr>
                <w:noProof/>
              </w:rPr>
              <w:t>3</w:t>
            </w:r>
            <w:r w:rsidRPr="00F75872">
              <w:rPr>
                <w:noProof/>
              </w:rPr>
              <w:t xml:space="preserve"> </w:t>
            </w:r>
            <w:r w:rsidR="00C60151" w:rsidRPr="00F75872">
              <w:rPr>
                <w:noProof/>
              </w:rPr>
              <w:t>Beobachtung</w:t>
            </w:r>
          </w:p>
        </w:tc>
      </w:tr>
      <w:tr w:rsidR="008B7FF7" w:rsidRPr="00F75872" w14:paraId="57CA91BA" w14:textId="5BAD86D6" w:rsidTr="00A830CE">
        <w:trPr>
          <w:trHeight w:val="530"/>
        </w:trPr>
        <w:tc>
          <w:tcPr>
            <w:tcW w:w="2481" w:type="dxa"/>
          </w:tcPr>
          <w:p w14:paraId="4ED4E10D" w14:textId="1B2FB039" w:rsidR="008B7FF7" w:rsidRPr="00F75872" w:rsidRDefault="00A830CE" w:rsidP="00F16049">
            <w:pPr>
              <w:rPr>
                <w:noProof/>
              </w:rPr>
            </w:pPr>
            <w:r w:rsidRPr="00F75872">
              <w:rPr>
                <w:noProof/>
              </w:rPr>
              <w:t>Wo sind die Hot</w:t>
            </w:r>
            <w:r w:rsidR="00DD710C">
              <w:rPr>
                <w:noProof/>
              </w:rPr>
              <w:t>s</w:t>
            </w:r>
            <w:r w:rsidRPr="00F75872">
              <w:rPr>
                <w:noProof/>
              </w:rPr>
              <w:t>pots zu welchem Zeitpunkt?</w:t>
            </w:r>
          </w:p>
        </w:tc>
        <w:tc>
          <w:tcPr>
            <w:tcW w:w="6609" w:type="dxa"/>
          </w:tcPr>
          <w:p w14:paraId="02E3C9A1" w14:textId="77777777" w:rsidR="008B7FF7" w:rsidRPr="00F75872" w:rsidRDefault="008B7FF7" w:rsidP="008B7FF7">
            <w:pPr>
              <w:jc w:val="both"/>
              <w:rPr>
                <w:noProof/>
              </w:rPr>
            </w:pPr>
          </w:p>
          <w:p w14:paraId="2B1AA007" w14:textId="77BAD870" w:rsidR="00C60151" w:rsidRPr="00F75872" w:rsidRDefault="00C60151" w:rsidP="008B7FF7">
            <w:pPr>
              <w:jc w:val="both"/>
              <w:rPr>
                <w:noProof/>
              </w:rPr>
            </w:pPr>
          </w:p>
        </w:tc>
      </w:tr>
      <w:tr w:rsidR="00C60151" w:rsidRPr="00F75872" w14:paraId="30A299FB" w14:textId="77777777" w:rsidTr="00A830CE">
        <w:trPr>
          <w:trHeight w:val="530"/>
        </w:trPr>
        <w:tc>
          <w:tcPr>
            <w:tcW w:w="2481" w:type="dxa"/>
          </w:tcPr>
          <w:p w14:paraId="6D9C1A49" w14:textId="23BFDC9E" w:rsidR="00C60151" w:rsidRPr="00F75872" w:rsidRDefault="00A830CE" w:rsidP="00797357">
            <w:pPr>
              <w:rPr>
                <w:noProof/>
              </w:rPr>
            </w:pPr>
            <w:r w:rsidRPr="00F75872">
              <w:rPr>
                <w:noProof/>
              </w:rPr>
              <w:t>Können organisisierte Feuerwerkfeiern erkannt werden?</w:t>
            </w:r>
          </w:p>
        </w:tc>
        <w:tc>
          <w:tcPr>
            <w:tcW w:w="6609" w:type="dxa"/>
          </w:tcPr>
          <w:p w14:paraId="2DD2C6C4" w14:textId="77777777" w:rsidR="00C60151" w:rsidRPr="00F75872" w:rsidRDefault="00C60151" w:rsidP="008B7FF7">
            <w:pPr>
              <w:jc w:val="both"/>
              <w:rPr>
                <w:noProof/>
              </w:rPr>
            </w:pPr>
          </w:p>
          <w:p w14:paraId="0D41D149" w14:textId="77777777" w:rsidR="00C60151" w:rsidRPr="00F75872" w:rsidRDefault="00C60151" w:rsidP="008B7FF7">
            <w:pPr>
              <w:jc w:val="both"/>
              <w:rPr>
                <w:noProof/>
              </w:rPr>
            </w:pPr>
          </w:p>
          <w:p w14:paraId="18A94401" w14:textId="0A201E94" w:rsidR="00C60151" w:rsidRPr="00F75872" w:rsidRDefault="00C60151" w:rsidP="008B7FF7">
            <w:pPr>
              <w:jc w:val="both"/>
              <w:rPr>
                <w:noProof/>
              </w:rPr>
            </w:pPr>
          </w:p>
        </w:tc>
      </w:tr>
      <w:tr w:rsidR="00C60151" w:rsidRPr="00F75872" w14:paraId="5AA9B9A5" w14:textId="77777777" w:rsidTr="00A830CE">
        <w:trPr>
          <w:trHeight w:val="497"/>
        </w:trPr>
        <w:tc>
          <w:tcPr>
            <w:tcW w:w="2481" w:type="dxa"/>
          </w:tcPr>
          <w:p w14:paraId="68F9EDD3" w14:textId="127F4F20" w:rsidR="00C60151" w:rsidRPr="00F75872" w:rsidRDefault="00A830CE" w:rsidP="00797357">
            <w:pPr>
              <w:rPr>
                <w:noProof/>
              </w:rPr>
            </w:pPr>
            <w:r w:rsidRPr="00F75872">
              <w:rPr>
                <w:noProof/>
              </w:rPr>
              <w:t>Wie unterscheidet sich die Situation vor und nach dem Jahreswechsel?</w:t>
            </w:r>
          </w:p>
        </w:tc>
        <w:tc>
          <w:tcPr>
            <w:tcW w:w="6609" w:type="dxa"/>
          </w:tcPr>
          <w:p w14:paraId="73B82518" w14:textId="77777777" w:rsidR="00C60151" w:rsidRPr="00F75872" w:rsidRDefault="00C60151" w:rsidP="008B7FF7">
            <w:pPr>
              <w:jc w:val="both"/>
              <w:rPr>
                <w:noProof/>
              </w:rPr>
            </w:pPr>
          </w:p>
          <w:p w14:paraId="5000FC3D" w14:textId="77777777" w:rsidR="00C60151" w:rsidRPr="00F75872" w:rsidRDefault="00C60151" w:rsidP="008B7FF7">
            <w:pPr>
              <w:jc w:val="both"/>
              <w:rPr>
                <w:noProof/>
              </w:rPr>
            </w:pPr>
          </w:p>
          <w:p w14:paraId="5725A7F8" w14:textId="7A74056C" w:rsidR="00C60151" w:rsidRPr="00F75872" w:rsidRDefault="00C60151" w:rsidP="008B7FF7">
            <w:pPr>
              <w:jc w:val="both"/>
              <w:rPr>
                <w:noProof/>
              </w:rPr>
            </w:pPr>
          </w:p>
        </w:tc>
      </w:tr>
    </w:tbl>
    <w:p w14:paraId="75BB6C32" w14:textId="77777777" w:rsidR="004A3AB0" w:rsidRPr="00F75872" w:rsidRDefault="004A3AB0" w:rsidP="008B7FF7">
      <w:pPr>
        <w:jc w:val="both"/>
        <w:rPr>
          <w:noProof/>
          <w:sz w:val="10"/>
          <w:szCs w:val="10"/>
        </w:rPr>
      </w:pPr>
    </w:p>
    <w:p w14:paraId="40DC23F1" w14:textId="2447E8D1" w:rsidR="008B7FF7" w:rsidRPr="00F75872" w:rsidRDefault="004A3AB0" w:rsidP="008B7FF7">
      <w:pPr>
        <w:jc w:val="both"/>
        <w:rPr>
          <w:noProof/>
        </w:rPr>
      </w:pPr>
      <w:r w:rsidRPr="00F75872">
        <w:rPr>
          <w:noProof/>
        </w:rPr>
        <w:t>Karten-Link: ___________________________________</w:t>
      </w:r>
    </w:p>
    <w:p w14:paraId="227CAEBA" w14:textId="77777777" w:rsidR="004A3AB0" w:rsidRPr="00F75872" w:rsidRDefault="004A3AB0" w:rsidP="008B7FF7">
      <w:pPr>
        <w:jc w:val="both"/>
        <w:rPr>
          <w:noProof/>
          <w:sz w:val="10"/>
          <w:szCs w:val="10"/>
        </w:rPr>
      </w:pPr>
    </w:p>
    <w:tbl>
      <w:tblPr>
        <w:tblStyle w:val="Tabellenraster"/>
        <w:tblW w:w="90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268"/>
        <w:gridCol w:w="6799"/>
      </w:tblGrid>
      <w:tr w:rsidR="00A57188" w:rsidRPr="00F75872" w14:paraId="3C12B6D3" w14:textId="77777777" w:rsidTr="00A57188">
        <w:tc>
          <w:tcPr>
            <w:tcW w:w="2268" w:type="dxa"/>
            <w:shd w:val="clear" w:color="auto" w:fill="F2F2F2" w:themeFill="background1" w:themeFillShade="F2"/>
          </w:tcPr>
          <w:p w14:paraId="05F5015E" w14:textId="0660A73C" w:rsidR="00A57188" w:rsidRPr="00F75872" w:rsidRDefault="00A57188" w:rsidP="008B7FF7">
            <w:pPr>
              <w:jc w:val="both"/>
              <w:rPr>
                <w:b/>
                <w:bCs/>
                <w:noProof/>
              </w:rPr>
            </w:pPr>
            <w:r w:rsidRPr="00F75872">
              <w:rPr>
                <w:b/>
                <w:bCs/>
                <w:noProof/>
              </w:rPr>
              <w:t>ArcGIS Ressourcen</w:t>
            </w:r>
          </w:p>
        </w:tc>
        <w:tc>
          <w:tcPr>
            <w:tcW w:w="6799" w:type="dxa"/>
            <w:shd w:val="clear" w:color="auto" w:fill="F2F2F2" w:themeFill="background1" w:themeFillShade="F2"/>
          </w:tcPr>
          <w:p w14:paraId="23422859" w14:textId="77777777" w:rsidR="00A57188" w:rsidRPr="00F75872" w:rsidRDefault="00A57188" w:rsidP="00C60151"/>
        </w:tc>
      </w:tr>
      <w:tr w:rsidR="00C60151" w:rsidRPr="00F75872" w14:paraId="45925BFD" w14:textId="77777777" w:rsidTr="00A57188">
        <w:tc>
          <w:tcPr>
            <w:tcW w:w="2268" w:type="dxa"/>
            <w:shd w:val="clear" w:color="auto" w:fill="F2F2F2" w:themeFill="background1" w:themeFillShade="F2"/>
          </w:tcPr>
          <w:p w14:paraId="0D24C4D4" w14:textId="685ABD7F" w:rsidR="00C60151" w:rsidRPr="00F16049" w:rsidRDefault="00C60151" w:rsidP="008B7FF7">
            <w:pPr>
              <w:jc w:val="both"/>
              <w:rPr>
                <w:noProof/>
                <w:sz w:val="18"/>
                <w:szCs w:val="18"/>
              </w:rPr>
            </w:pPr>
            <w:r w:rsidRPr="00F16049">
              <w:rPr>
                <w:noProof/>
                <w:sz w:val="18"/>
                <w:szCs w:val="18"/>
              </w:rPr>
              <w:t>Grundkarten auswählen</w:t>
            </w:r>
          </w:p>
        </w:tc>
        <w:tc>
          <w:tcPr>
            <w:tcW w:w="6799" w:type="dxa"/>
            <w:shd w:val="clear" w:color="auto" w:fill="F2F2F2" w:themeFill="background1" w:themeFillShade="F2"/>
          </w:tcPr>
          <w:p w14:paraId="569FA539" w14:textId="7136E195" w:rsidR="00C60151" w:rsidRPr="00F16049" w:rsidRDefault="00687621" w:rsidP="00C60151">
            <w:pPr>
              <w:rPr>
                <w:noProof/>
                <w:sz w:val="18"/>
                <w:szCs w:val="18"/>
              </w:rPr>
            </w:pPr>
            <w:hyperlink r:id="rId31" w:history="1">
              <w:r w:rsidR="00C60151" w:rsidRPr="00F16049">
                <w:rPr>
                  <w:rStyle w:val="Hyperlink"/>
                  <w:noProof/>
                  <w:sz w:val="18"/>
                  <w:szCs w:val="18"/>
                </w:rPr>
                <w:t>https://doc.arcgis.com/de/arcgis-online/create-maps/choose-basemap.htm</w:t>
              </w:r>
            </w:hyperlink>
          </w:p>
        </w:tc>
      </w:tr>
      <w:tr w:rsidR="00C60151" w:rsidRPr="00F75872" w14:paraId="32E538C6" w14:textId="77777777" w:rsidTr="00A57188">
        <w:tc>
          <w:tcPr>
            <w:tcW w:w="2268" w:type="dxa"/>
            <w:shd w:val="clear" w:color="auto" w:fill="F2F2F2" w:themeFill="background1" w:themeFillShade="F2"/>
          </w:tcPr>
          <w:p w14:paraId="1ADFE269" w14:textId="131C25DE" w:rsidR="00C60151" w:rsidRPr="00F16049" w:rsidRDefault="00C60151" w:rsidP="008B7FF7">
            <w:pPr>
              <w:jc w:val="both"/>
              <w:rPr>
                <w:noProof/>
                <w:sz w:val="18"/>
                <w:szCs w:val="18"/>
              </w:rPr>
            </w:pPr>
            <w:r w:rsidRPr="00F16049">
              <w:rPr>
                <w:noProof/>
                <w:sz w:val="18"/>
                <w:szCs w:val="18"/>
              </w:rPr>
              <w:t>Kartennotizen erstellen</w:t>
            </w:r>
          </w:p>
        </w:tc>
        <w:tc>
          <w:tcPr>
            <w:tcW w:w="6799" w:type="dxa"/>
            <w:shd w:val="clear" w:color="auto" w:fill="F2F2F2" w:themeFill="background1" w:themeFillShade="F2"/>
          </w:tcPr>
          <w:p w14:paraId="19FDA665" w14:textId="3C43E601" w:rsidR="00C60151" w:rsidRPr="00F16049" w:rsidRDefault="00687621" w:rsidP="00C60151">
            <w:pPr>
              <w:rPr>
                <w:noProof/>
                <w:sz w:val="18"/>
                <w:szCs w:val="18"/>
              </w:rPr>
            </w:pPr>
            <w:hyperlink r:id="rId32" w:anchor="ESRI_SECTION1_0C90A3B63ABD49D5B9535055991F4684" w:history="1">
              <w:r w:rsidR="00C60151" w:rsidRPr="00F16049">
                <w:rPr>
                  <w:rStyle w:val="Hyperlink"/>
                  <w:noProof/>
                  <w:sz w:val="18"/>
                  <w:szCs w:val="18"/>
                </w:rPr>
                <w:t>https://doc.arcgis.com/de/arcgis-online/create-maps/add-layers.htm#ESRI_SECTION1_0C90A3B63ABD49D5B9535055991F4684</w:t>
              </w:r>
            </w:hyperlink>
          </w:p>
        </w:tc>
      </w:tr>
    </w:tbl>
    <w:p w14:paraId="35FD3901" w14:textId="77777777" w:rsidR="00A57188" w:rsidRPr="00F75872" w:rsidRDefault="00A57188" w:rsidP="09F7DB8C">
      <w:pPr>
        <w:jc w:val="both"/>
        <w:rPr>
          <w:noProof/>
          <w:sz w:val="10"/>
          <w:szCs w:val="10"/>
        </w:rPr>
      </w:pPr>
    </w:p>
    <w:tbl>
      <w:tblPr>
        <w:tblStyle w:val="Tabellenraster"/>
        <w:tblW w:w="9107" w:type="dxa"/>
        <w:tblLook w:val="04A0" w:firstRow="1" w:lastRow="0" w:firstColumn="1" w:lastColumn="0" w:noHBand="0" w:noVBand="1"/>
      </w:tblPr>
      <w:tblGrid>
        <w:gridCol w:w="1121"/>
        <w:gridCol w:w="7986"/>
      </w:tblGrid>
      <w:tr w:rsidR="00D5727F" w:rsidRPr="00F75872" w14:paraId="7DAE098B" w14:textId="77777777" w:rsidTr="004A3AB0">
        <w:trPr>
          <w:trHeight w:val="333"/>
        </w:trPr>
        <w:tc>
          <w:tcPr>
            <w:tcW w:w="9107" w:type="dxa"/>
            <w:gridSpan w:val="2"/>
            <w:shd w:val="clear" w:color="auto" w:fill="F7CAAC" w:themeFill="accent2" w:themeFillTint="66"/>
          </w:tcPr>
          <w:p w14:paraId="0741AD9D" w14:textId="77777777" w:rsidR="00D5727F" w:rsidRPr="00F75872" w:rsidRDefault="00D5727F" w:rsidP="00B07DF5">
            <w:pPr>
              <w:spacing w:before="120"/>
              <w:rPr>
                <w:b/>
                <w:bCs/>
              </w:rPr>
            </w:pPr>
            <w:r w:rsidRPr="00F75872">
              <w:rPr>
                <w:b/>
                <w:bCs/>
              </w:rPr>
              <w:t>Aufgaben</w:t>
            </w:r>
          </w:p>
        </w:tc>
      </w:tr>
      <w:tr w:rsidR="00D5727F" w:rsidRPr="00F75872" w14:paraId="7A0DC6ED" w14:textId="77777777" w:rsidTr="004A3AB0">
        <w:trPr>
          <w:trHeight w:val="1903"/>
        </w:trPr>
        <w:tc>
          <w:tcPr>
            <w:tcW w:w="1121" w:type="dxa"/>
          </w:tcPr>
          <w:p w14:paraId="18B10B77" w14:textId="77777777" w:rsidR="00D5727F" w:rsidRPr="00F75872" w:rsidRDefault="00D5727F" w:rsidP="00B07DF5">
            <w:pPr>
              <w:spacing w:before="120"/>
            </w:pPr>
            <w:r w:rsidRPr="00F75872">
              <w:rPr>
                <w:noProof/>
              </w:rPr>
              <w:drawing>
                <wp:inline distT="0" distB="0" distL="0" distR="0" wp14:anchorId="7D9562DC" wp14:editId="66FEA05C">
                  <wp:extent cx="571500" cy="571500"/>
                  <wp:effectExtent l="0" t="0" r="0" b="0"/>
                  <wp:docPr id="239534110" name="Grafik 29" descr="Predictive analytics, data visualization, location analysis, data analytics  icon - Download on Iconfind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 descr="Predictive analytics, data visualization, location analysis, data analytics  icon - Download on Iconfinde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1500" cy="571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85" w:type="dxa"/>
          </w:tcPr>
          <w:p w14:paraId="5B119258" w14:textId="2EB957E7" w:rsidR="00D5727F" w:rsidRPr="00F75872" w:rsidRDefault="00D5727F" w:rsidP="00B07DF5">
            <w:pPr>
              <w:spacing w:before="120"/>
            </w:pPr>
            <w:r w:rsidRPr="00F75872">
              <w:t xml:space="preserve">1. Speichern Sie die Karte neu mit </w:t>
            </w:r>
            <w:r w:rsidR="00DD710C">
              <w:t>„</w:t>
            </w:r>
            <w:r w:rsidRPr="00F75872">
              <w:t xml:space="preserve">Analyse </w:t>
            </w:r>
            <w:r w:rsidR="008B7FF7" w:rsidRPr="00F75872">
              <w:t xml:space="preserve">A </w:t>
            </w:r>
            <w:r w:rsidRPr="00F75872">
              <w:t>+ eindeutiges Kennzeichen (Thema, Name, Datum)</w:t>
            </w:r>
            <w:r w:rsidR="00DD710C">
              <w:t>“</w:t>
            </w:r>
            <w:r w:rsidRPr="00F75872">
              <w:t>.</w:t>
            </w:r>
          </w:p>
          <w:p w14:paraId="28335F33" w14:textId="3D8EE181" w:rsidR="00A22BB7" w:rsidRPr="00F75872" w:rsidRDefault="00D5727F" w:rsidP="00B07DF5">
            <w:pPr>
              <w:spacing w:before="120"/>
            </w:pPr>
            <w:r w:rsidRPr="00F75872">
              <w:t xml:space="preserve">2. </w:t>
            </w:r>
            <w:r w:rsidR="008B7FF7" w:rsidRPr="00F75872">
              <w:t xml:space="preserve">Erkunden Sie die Karte </w:t>
            </w:r>
            <w:r w:rsidR="00DD710C">
              <w:t>anhand der</w:t>
            </w:r>
            <w:r w:rsidR="008B7FF7" w:rsidRPr="00F75872">
              <w:t xml:space="preserve"> Fragestellungen M</w:t>
            </w:r>
            <w:r w:rsidR="00F16049">
              <w:t>2</w:t>
            </w:r>
            <w:r w:rsidR="008B7FF7" w:rsidRPr="00F75872">
              <w:t xml:space="preserve"> und n</w:t>
            </w:r>
            <w:r w:rsidR="00A22BB7" w:rsidRPr="00F75872">
              <w:t>utzen</w:t>
            </w:r>
            <w:r w:rsidRPr="00F75872">
              <w:t xml:space="preserve"> Sie zur Analyse die</w:t>
            </w:r>
            <w:r w:rsidR="00A22BB7" w:rsidRPr="00F75872">
              <w:t xml:space="preserve"> verschiedenen</w:t>
            </w:r>
            <w:r w:rsidRPr="00F75872">
              <w:t xml:space="preserve"> Basiskarte</w:t>
            </w:r>
            <w:r w:rsidR="00A22BB7" w:rsidRPr="00F75872">
              <w:t xml:space="preserve">n </w:t>
            </w:r>
            <w:r w:rsidR="00A830CE" w:rsidRPr="00F75872">
              <w:t xml:space="preserve">wie </w:t>
            </w:r>
            <w:r w:rsidR="006632EC" w:rsidRPr="00F75872">
              <w:t xml:space="preserve">Bilddaten, </w:t>
            </w:r>
            <w:r w:rsidR="00724114" w:rsidRPr="00F75872">
              <w:t>Straßen</w:t>
            </w:r>
            <w:r w:rsidR="006632EC" w:rsidRPr="00F75872">
              <w:t>,</w:t>
            </w:r>
            <w:r w:rsidR="00A830CE" w:rsidRPr="00F75872">
              <w:t xml:space="preserve"> </w:t>
            </w:r>
            <w:r w:rsidR="00A22BB7" w:rsidRPr="00F75872">
              <w:t>O</w:t>
            </w:r>
            <w:r w:rsidR="00A57188" w:rsidRPr="00F75872">
              <w:t xml:space="preserve">penStreetMap </w:t>
            </w:r>
            <w:r w:rsidR="00A830CE" w:rsidRPr="00F75872">
              <w:t xml:space="preserve">usw. </w:t>
            </w:r>
            <w:r w:rsidR="008B7FF7" w:rsidRPr="00F75872">
              <w:t xml:space="preserve">Zeichnen Sie die </w:t>
            </w:r>
            <w:r w:rsidR="00302138">
              <w:t>entsprechenden Stando</w:t>
            </w:r>
            <w:r w:rsidR="008B7FF7" w:rsidRPr="00F75872">
              <w:t xml:space="preserve">rte per Kartennotizen in die Karte ein und </w:t>
            </w:r>
            <w:r w:rsidR="00302138">
              <w:t>dokumentieren Sie</w:t>
            </w:r>
            <w:r w:rsidR="00302138" w:rsidRPr="00F75872">
              <w:t xml:space="preserve"> </w:t>
            </w:r>
            <w:r w:rsidR="00A22BB7" w:rsidRPr="00F75872">
              <w:t>die</w:t>
            </w:r>
            <w:r w:rsidR="00302138">
              <w:t>se</w:t>
            </w:r>
            <w:r w:rsidR="00A22BB7" w:rsidRPr="00F75872">
              <w:t xml:space="preserve"> </w:t>
            </w:r>
            <w:r w:rsidR="008B7FF7" w:rsidRPr="00F75872">
              <w:t>Funde</w:t>
            </w:r>
            <w:r w:rsidR="00A22BB7" w:rsidRPr="00F75872">
              <w:t xml:space="preserve"> in M</w:t>
            </w:r>
            <w:r w:rsidR="00F16049">
              <w:t>3</w:t>
            </w:r>
            <w:r w:rsidR="00A22BB7" w:rsidRPr="00F75872">
              <w:t>.</w:t>
            </w:r>
          </w:p>
          <w:p w14:paraId="3BE27776" w14:textId="60E0DCC2" w:rsidR="00D5727F" w:rsidRPr="00F75872" w:rsidRDefault="00D5727F" w:rsidP="00B07DF5">
            <w:pPr>
              <w:spacing w:before="120"/>
            </w:pPr>
            <w:r w:rsidRPr="00F75872">
              <w:t xml:space="preserve">3. Speichern Sie die Karte </w:t>
            </w:r>
            <w:r w:rsidR="00724114" w:rsidRPr="00F75872">
              <w:t>regelmäßig</w:t>
            </w:r>
            <w:r w:rsidRPr="00F75872">
              <w:t>, um die Konfigurationsänderungen in der Karte beizubehalten.</w:t>
            </w:r>
          </w:p>
        </w:tc>
      </w:tr>
    </w:tbl>
    <w:p w14:paraId="6D0BAAAD" w14:textId="65E80E20" w:rsidR="00C60151" w:rsidRPr="00F75872" w:rsidRDefault="00C60151">
      <w:pPr>
        <w:rPr>
          <w:noProof/>
        </w:rPr>
      </w:pPr>
    </w:p>
    <w:p w14:paraId="739FAFB9" w14:textId="6CC05DD6" w:rsidR="00A22BB7" w:rsidRPr="00F75872" w:rsidRDefault="006F60D9" w:rsidP="00A22BB7">
      <w:pPr>
        <w:jc w:val="both"/>
        <w:rPr>
          <w:b/>
          <w:bCs/>
          <w:noProof/>
          <w:sz w:val="28"/>
          <w:szCs w:val="28"/>
        </w:rPr>
      </w:pPr>
      <w:r>
        <w:rPr>
          <w:b/>
          <w:bCs/>
          <w:noProof/>
          <w:sz w:val="28"/>
          <w:szCs w:val="28"/>
        </w:rPr>
        <w:lastRenderedPageBreak/>
        <w:t>b</w:t>
      </w:r>
      <w:r w:rsidR="00A22BB7" w:rsidRPr="00F75872">
        <w:rPr>
          <w:b/>
          <w:bCs/>
          <w:noProof/>
          <w:sz w:val="28"/>
          <w:szCs w:val="28"/>
        </w:rPr>
        <w:t>) Vergleichsanalysen mit historischen und aktuellen Daten</w:t>
      </w:r>
      <w:r w:rsidR="009C1B32">
        <w:rPr>
          <w:b/>
          <w:bCs/>
          <w:noProof/>
          <w:sz w:val="28"/>
          <w:szCs w:val="28"/>
        </w:rPr>
        <w:t xml:space="preserve"> </w:t>
      </w:r>
    </w:p>
    <w:p w14:paraId="43EAF24C" w14:textId="1700F52D" w:rsidR="00632868" w:rsidRPr="00F75872" w:rsidRDefault="00632868" w:rsidP="00632868">
      <w:pPr>
        <w:rPr>
          <w:b/>
          <w:bCs/>
          <w:noProof/>
        </w:rPr>
      </w:pPr>
      <w:r w:rsidRPr="00F75872">
        <w:rPr>
          <w:b/>
          <w:bCs/>
          <w:noProof/>
        </w:rPr>
        <w:t>M</w:t>
      </w:r>
      <w:r w:rsidR="00F16049">
        <w:rPr>
          <w:b/>
          <w:bCs/>
          <w:noProof/>
        </w:rPr>
        <w:t>8</w:t>
      </w:r>
      <w:r w:rsidRPr="00F75872">
        <w:rPr>
          <w:b/>
          <w:bCs/>
          <w:noProof/>
        </w:rPr>
        <w:t xml:space="preserve"> </w:t>
      </w:r>
      <w:r w:rsidR="00D174FB" w:rsidRPr="00F75872">
        <w:rPr>
          <w:b/>
          <w:bCs/>
          <w:noProof/>
        </w:rPr>
        <w:t xml:space="preserve">Geodatensatz Neujahr </w:t>
      </w:r>
      <w:hyperlink r:id="rId33" w:history="1">
        <w:r w:rsidR="00D174FB" w:rsidRPr="009D76AF">
          <w:rPr>
            <w:rStyle w:val="Hyperlink"/>
            <w:b/>
            <w:bCs/>
            <w:noProof/>
          </w:rPr>
          <w:t>2021</w:t>
        </w:r>
      </w:hyperlink>
      <w:r w:rsidR="0024526F">
        <w:rPr>
          <w:b/>
          <w:bCs/>
          <w:noProof/>
        </w:rPr>
        <w:t>:</w:t>
      </w:r>
      <w:r w:rsidR="0024526F" w:rsidRPr="00280744">
        <w:rPr>
          <w:rStyle w:val="Hyperlink"/>
        </w:rPr>
        <w:t xml:space="preserve"> </w:t>
      </w:r>
      <w:hyperlink r:id="rId34" w:tgtFrame="_blank" w:history="1">
        <w:r w:rsidR="0024526F" w:rsidRPr="00280744">
          <w:rPr>
            <w:rStyle w:val="Hyperlink"/>
          </w:rPr>
          <w:t>https://t1p.de/49ht</w:t>
        </w:r>
      </w:hyperlink>
    </w:p>
    <w:p w14:paraId="0B6A0128" w14:textId="0E177EB5" w:rsidR="00D174FB" w:rsidRPr="00F75872" w:rsidRDefault="00BD5D87" w:rsidP="00632868">
      <w:pPr>
        <w:rPr>
          <w:b/>
          <w:bCs/>
          <w:noProof/>
        </w:rPr>
      </w:pPr>
      <w:r>
        <w:rPr>
          <w:noProof/>
        </w:rPr>
        <w:drawing>
          <wp:inline distT="0" distB="0" distL="0" distR="0" wp14:anchorId="23F462B7" wp14:editId="1EE2B10C">
            <wp:extent cx="5760720" cy="2468880"/>
            <wp:effectExtent l="0" t="0" r="0" b="7620"/>
            <wp:docPr id="16" name="Grafik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468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90C6F2" w14:textId="7F75FD57" w:rsidR="00C14B91" w:rsidRPr="00F75872" w:rsidRDefault="00C14B91" w:rsidP="00A22BB7">
      <w:pPr>
        <w:jc w:val="both"/>
        <w:rPr>
          <w:noProof/>
        </w:rPr>
      </w:pPr>
    </w:p>
    <w:p w14:paraId="555B64AD" w14:textId="309FD214" w:rsidR="00C14B91" w:rsidRPr="00F75872" w:rsidRDefault="00D27C83" w:rsidP="00D27C83">
      <w:pPr>
        <w:rPr>
          <w:b/>
          <w:bCs/>
          <w:noProof/>
        </w:rPr>
      </w:pPr>
      <w:r w:rsidRPr="00F75872">
        <w:rPr>
          <w:b/>
          <w:bCs/>
          <w:noProof/>
        </w:rPr>
        <w:t>M</w:t>
      </w:r>
      <w:r w:rsidR="00F16049">
        <w:rPr>
          <w:b/>
          <w:bCs/>
          <w:noProof/>
        </w:rPr>
        <w:t>9</w:t>
      </w:r>
      <w:r w:rsidRPr="00F75872">
        <w:rPr>
          <w:b/>
          <w:bCs/>
          <w:noProof/>
        </w:rPr>
        <w:t xml:space="preserve"> Beobachtungen der Messwerte von Berlin </w:t>
      </w:r>
      <w:r w:rsidR="00DD4B9C">
        <w:rPr>
          <w:b/>
          <w:bCs/>
          <w:noProof/>
        </w:rPr>
        <w:t xml:space="preserve">an </w:t>
      </w:r>
      <w:r w:rsidRPr="00F75872">
        <w:rPr>
          <w:b/>
          <w:bCs/>
          <w:noProof/>
        </w:rPr>
        <w:t>Neujahr 2021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9062"/>
      </w:tblGrid>
      <w:tr w:rsidR="00D27C83" w:rsidRPr="00F75872" w14:paraId="651B0B1B" w14:textId="77777777" w:rsidTr="00D27C83">
        <w:tc>
          <w:tcPr>
            <w:tcW w:w="9062" w:type="dxa"/>
          </w:tcPr>
          <w:p w14:paraId="383D6040" w14:textId="77777777" w:rsidR="00D27C83" w:rsidRPr="00F75872" w:rsidRDefault="00D27C83" w:rsidP="00A22BB7">
            <w:pPr>
              <w:jc w:val="both"/>
              <w:rPr>
                <w:noProof/>
              </w:rPr>
            </w:pPr>
          </w:p>
          <w:p w14:paraId="5B507C17" w14:textId="77777777" w:rsidR="00D27C83" w:rsidRPr="00F75872" w:rsidRDefault="00D27C83" w:rsidP="00A22BB7">
            <w:pPr>
              <w:jc w:val="both"/>
              <w:rPr>
                <w:noProof/>
              </w:rPr>
            </w:pPr>
          </w:p>
          <w:p w14:paraId="01637588" w14:textId="77777777" w:rsidR="00D27C83" w:rsidRPr="00F75872" w:rsidRDefault="00D27C83" w:rsidP="00A22BB7">
            <w:pPr>
              <w:jc w:val="both"/>
              <w:rPr>
                <w:noProof/>
              </w:rPr>
            </w:pPr>
          </w:p>
          <w:p w14:paraId="2FCAE375" w14:textId="77777777" w:rsidR="00D27C83" w:rsidRPr="00F75872" w:rsidRDefault="00D27C83" w:rsidP="00A22BB7">
            <w:pPr>
              <w:jc w:val="both"/>
              <w:rPr>
                <w:noProof/>
              </w:rPr>
            </w:pPr>
          </w:p>
          <w:p w14:paraId="201ACA1D" w14:textId="77777777" w:rsidR="00D27C83" w:rsidRPr="00F75872" w:rsidRDefault="00D27C83" w:rsidP="00A22BB7">
            <w:pPr>
              <w:jc w:val="both"/>
              <w:rPr>
                <w:noProof/>
              </w:rPr>
            </w:pPr>
          </w:p>
          <w:p w14:paraId="5BC9C6B5" w14:textId="77777777" w:rsidR="00D27C83" w:rsidRPr="00F75872" w:rsidRDefault="00D27C83" w:rsidP="00A22BB7">
            <w:pPr>
              <w:jc w:val="both"/>
              <w:rPr>
                <w:noProof/>
              </w:rPr>
            </w:pPr>
          </w:p>
          <w:p w14:paraId="093C3071" w14:textId="6E2D52AE" w:rsidR="00D27C83" w:rsidRPr="00F75872" w:rsidRDefault="00D27C83" w:rsidP="00A22BB7">
            <w:pPr>
              <w:jc w:val="both"/>
              <w:rPr>
                <w:noProof/>
              </w:rPr>
            </w:pPr>
          </w:p>
        </w:tc>
      </w:tr>
    </w:tbl>
    <w:p w14:paraId="519AE1A4" w14:textId="77777777" w:rsidR="00D27C83" w:rsidRPr="00F75872" w:rsidRDefault="00D27C83" w:rsidP="00D27C83">
      <w:pPr>
        <w:rPr>
          <w:b/>
          <w:bCs/>
          <w:noProof/>
        </w:rPr>
      </w:pPr>
    </w:p>
    <w:p w14:paraId="578000BE" w14:textId="398617A7" w:rsidR="00C14B91" w:rsidRPr="00F75872" w:rsidRDefault="00D27C83" w:rsidP="00D27C83">
      <w:pPr>
        <w:rPr>
          <w:b/>
          <w:bCs/>
          <w:noProof/>
        </w:rPr>
      </w:pPr>
      <w:r w:rsidRPr="00F75872">
        <w:rPr>
          <w:b/>
          <w:bCs/>
          <w:noProof/>
        </w:rPr>
        <w:t>M</w:t>
      </w:r>
      <w:r w:rsidR="00F16049">
        <w:rPr>
          <w:b/>
          <w:bCs/>
          <w:noProof/>
        </w:rPr>
        <w:t>10</w:t>
      </w:r>
      <w:r w:rsidRPr="00F75872">
        <w:rPr>
          <w:b/>
          <w:bCs/>
          <w:noProof/>
        </w:rPr>
        <w:t xml:space="preserve"> Vergleiche Artikel und Geodaten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9062"/>
      </w:tblGrid>
      <w:tr w:rsidR="00D27C83" w:rsidRPr="00F75872" w14:paraId="3DE8390C" w14:textId="77777777" w:rsidTr="00D27C83">
        <w:tc>
          <w:tcPr>
            <w:tcW w:w="9062" w:type="dxa"/>
          </w:tcPr>
          <w:p w14:paraId="11763B29" w14:textId="77777777" w:rsidR="00D27C83" w:rsidRPr="00F75872" w:rsidRDefault="00D27C83" w:rsidP="00D27C83">
            <w:pPr>
              <w:jc w:val="both"/>
              <w:rPr>
                <w:noProof/>
              </w:rPr>
            </w:pPr>
          </w:p>
          <w:p w14:paraId="45240E1E" w14:textId="77777777" w:rsidR="00D27C83" w:rsidRPr="00F75872" w:rsidRDefault="00D27C83" w:rsidP="00D27C83">
            <w:pPr>
              <w:jc w:val="both"/>
              <w:rPr>
                <w:noProof/>
              </w:rPr>
            </w:pPr>
          </w:p>
          <w:p w14:paraId="5E6D0BD9" w14:textId="77777777" w:rsidR="00D27C83" w:rsidRPr="00F75872" w:rsidRDefault="00D27C83" w:rsidP="00D27C83">
            <w:pPr>
              <w:jc w:val="both"/>
              <w:rPr>
                <w:noProof/>
              </w:rPr>
            </w:pPr>
          </w:p>
          <w:p w14:paraId="75DFA462" w14:textId="77777777" w:rsidR="00D27C83" w:rsidRPr="00F75872" w:rsidRDefault="00D27C83" w:rsidP="00D27C83">
            <w:pPr>
              <w:jc w:val="both"/>
              <w:rPr>
                <w:noProof/>
              </w:rPr>
            </w:pPr>
          </w:p>
          <w:p w14:paraId="11C3CB7C" w14:textId="77777777" w:rsidR="00D27C83" w:rsidRPr="00F75872" w:rsidRDefault="00D27C83" w:rsidP="00D27C83">
            <w:pPr>
              <w:jc w:val="both"/>
              <w:rPr>
                <w:noProof/>
              </w:rPr>
            </w:pPr>
          </w:p>
          <w:p w14:paraId="0F658A3E" w14:textId="77777777" w:rsidR="00D27C83" w:rsidRPr="00F75872" w:rsidRDefault="00D27C83" w:rsidP="00D27C83">
            <w:pPr>
              <w:jc w:val="both"/>
              <w:rPr>
                <w:noProof/>
              </w:rPr>
            </w:pPr>
          </w:p>
          <w:p w14:paraId="39CF4C5F" w14:textId="77777777" w:rsidR="00D27C83" w:rsidRPr="00F75872" w:rsidRDefault="00D27C83" w:rsidP="00D27C83">
            <w:pPr>
              <w:jc w:val="both"/>
              <w:rPr>
                <w:noProof/>
              </w:rPr>
            </w:pPr>
          </w:p>
          <w:p w14:paraId="0335B187" w14:textId="45752312" w:rsidR="00D27C83" w:rsidRPr="00F75872" w:rsidRDefault="00D27C83" w:rsidP="00D27C83">
            <w:pPr>
              <w:jc w:val="both"/>
              <w:rPr>
                <w:noProof/>
              </w:rPr>
            </w:pPr>
          </w:p>
        </w:tc>
      </w:tr>
    </w:tbl>
    <w:p w14:paraId="34BE9D1D" w14:textId="77777777" w:rsidR="00D27C83" w:rsidRPr="00F75872" w:rsidRDefault="00D27C83" w:rsidP="00D27C83">
      <w:pPr>
        <w:jc w:val="both"/>
        <w:rPr>
          <w:noProof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1116"/>
        <w:gridCol w:w="7946"/>
      </w:tblGrid>
      <w:tr w:rsidR="00A22BB7" w:rsidRPr="00F75872" w14:paraId="791838AB" w14:textId="77777777" w:rsidTr="00B07DF5">
        <w:tc>
          <w:tcPr>
            <w:tcW w:w="9062" w:type="dxa"/>
            <w:gridSpan w:val="2"/>
            <w:shd w:val="clear" w:color="auto" w:fill="F7CAAC" w:themeFill="accent2" w:themeFillTint="66"/>
          </w:tcPr>
          <w:p w14:paraId="24E4D04F" w14:textId="77777777" w:rsidR="00A22BB7" w:rsidRPr="00F75872" w:rsidRDefault="00A22BB7" w:rsidP="00B07DF5">
            <w:pPr>
              <w:spacing w:before="120"/>
              <w:rPr>
                <w:b/>
                <w:bCs/>
              </w:rPr>
            </w:pPr>
            <w:r w:rsidRPr="00F75872">
              <w:rPr>
                <w:b/>
                <w:bCs/>
              </w:rPr>
              <w:t>Aufgaben</w:t>
            </w:r>
          </w:p>
        </w:tc>
      </w:tr>
      <w:tr w:rsidR="00A22BB7" w:rsidRPr="00F75872" w14:paraId="3E745CBF" w14:textId="77777777" w:rsidTr="00D27C83">
        <w:tc>
          <w:tcPr>
            <w:tcW w:w="1116" w:type="dxa"/>
          </w:tcPr>
          <w:p w14:paraId="3142ED63" w14:textId="77777777" w:rsidR="00A22BB7" w:rsidRPr="00F75872" w:rsidRDefault="00A22BB7" w:rsidP="00B07DF5">
            <w:pPr>
              <w:spacing w:before="120"/>
            </w:pPr>
            <w:r w:rsidRPr="00F75872">
              <w:rPr>
                <w:noProof/>
              </w:rPr>
              <w:drawing>
                <wp:inline distT="0" distB="0" distL="0" distR="0" wp14:anchorId="1116CE9A" wp14:editId="3300A644">
                  <wp:extent cx="571500" cy="571500"/>
                  <wp:effectExtent l="0" t="0" r="0" b="0"/>
                  <wp:docPr id="37" name="Grafik 29" descr="Predictive analytics, data visualization, location analysis, data analytics  icon - Download on Iconfind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 descr="Predictive analytics, data visualization, location analysis, data analytics  icon - Download on Iconfinde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1500" cy="571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46" w:type="dxa"/>
          </w:tcPr>
          <w:p w14:paraId="758648DF" w14:textId="12030B39" w:rsidR="00A22BB7" w:rsidRPr="00F75872" w:rsidRDefault="00A22BB7" w:rsidP="00B07DF5">
            <w:pPr>
              <w:spacing w:before="120"/>
            </w:pPr>
            <w:r w:rsidRPr="00F75872">
              <w:t xml:space="preserve">1. Speichern Sie die Karte neu mit </w:t>
            </w:r>
            <w:r w:rsidR="002B7F38">
              <w:t>„</w:t>
            </w:r>
            <w:r w:rsidRPr="00F75872">
              <w:t>Analyse</w:t>
            </w:r>
            <w:r w:rsidR="008B7FF7" w:rsidRPr="00F75872">
              <w:t xml:space="preserve"> </w:t>
            </w:r>
            <w:r w:rsidR="004F693C">
              <w:t>B</w:t>
            </w:r>
            <w:r w:rsidRPr="00F75872">
              <w:t xml:space="preserve"> + eindeutiges Kennzeichen (Thema, Name, Datum)</w:t>
            </w:r>
            <w:r w:rsidR="002B7F38">
              <w:t>“</w:t>
            </w:r>
            <w:r w:rsidRPr="00F75872">
              <w:t>.</w:t>
            </w:r>
          </w:p>
          <w:p w14:paraId="3BA69982" w14:textId="4290477C" w:rsidR="00A22BB7" w:rsidRPr="00F75872" w:rsidRDefault="008B7FF7" w:rsidP="00B07DF5">
            <w:pPr>
              <w:spacing w:before="120"/>
            </w:pPr>
            <w:r w:rsidRPr="00F75872">
              <w:t>2</w:t>
            </w:r>
            <w:r w:rsidR="00A22BB7" w:rsidRPr="00F75872">
              <w:t xml:space="preserve">. </w:t>
            </w:r>
            <w:r w:rsidR="0039448B">
              <w:t>Öffnen Sie die Geodatensätze zu den Feinstaubwerten aus dem Jahr 2021</w:t>
            </w:r>
            <w:r w:rsidR="004F693C">
              <w:t xml:space="preserve"> (M8)</w:t>
            </w:r>
            <w:r w:rsidR="0039448B">
              <w:t>.</w:t>
            </w:r>
            <w:r w:rsidR="00A22BB7" w:rsidRPr="00F75872">
              <w:t xml:space="preserve"> </w:t>
            </w:r>
            <w:r w:rsidR="0085711D" w:rsidRPr="00F75872">
              <w:t>Vergleichen</w:t>
            </w:r>
            <w:r w:rsidR="00A22BB7" w:rsidRPr="00F75872">
              <w:t xml:space="preserve"> Sie Messdaten </w:t>
            </w:r>
            <w:r w:rsidR="0085711D" w:rsidRPr="00F75872">
              <w:t xml:space="preserve">von Neujahr 2020 mit </w:t>
            </w:r>
            <w:r w:rsidR="00632868" w:rsidRPr="00F75872">
              <w:t xml:space="preserve">den Messdaten von </w:t>
            </w:r>
            <w:r w:rsidR="0085711D" w:rsidRPr="00F75872">
              <w:t>Neujahr 2021</w:t>
            </w:r>
            <w:r w:rsidR="00A22BB7" w:rsidRPr="00F75872">
              <w:t xml:space="preserve">. </w:t>
            </w:r>
          </w:p>
          <w:p w14:paraId="537A73FA" w14:textId="2AF03744" w:rsidR="00D27C83" w:rsidRPr="00F75872" w:rsidRDefault="00D27C83" w:rsidP="00B07DF5">
            <w:pPr>
              <w:spacing w:before="120"/>
            </w:pPr>
            <w:r w:rsidRPr="00F75872">
              <w:t xml:space="preserve">3. </w:t>
            </w:r>
            <w:r w:rsidR="000313F0">
              <w:t>Begründen Sie</w:t>
            </w:r>
            <w:r w:rsidR="00A60382">
              <w:t xml:space="preserve"> die Unterschiede in den Messdaten? Recherchieren sie gegebenenfalls und</w:t>
            </w:r>
            <w:r w:rsidRPr="00F75872">
              <w:t xml:space="preserve"> notieren sie in M</w:t>
            </w:r>
            <w:r w:rsidR="00F16049">
              <w:t>10</w:t>
            </w:r>
            <w:r w:rsidRPr="00F75872">
              <w:t>.</w:t>
            </w:r>
          </w:p>
          <w:p w14:paraId="015BEBDE" w14:textId="753790AC" w:rsidR="00A22BB7" w:rsidRPr="00F75872" w:rsidRDefault="00951A0B" w:rsidP="00B07DF5">
            <w:pPr>
              <w:spacing w:before="120"/>
            </w:pPr>
            <w:r>
              <w:t>4</w:t>
            </w:r>
            <w:r w:rsidR="00A22BB7" w:rsidRPr="00F75872">
              <w:t xml:space="preserve">. Speichern Sie die Karte </w:t>
            </w:r>
            <w:r w:rsidR="00724114" w:rsidRPr="00F75872">
              <w:t>regelmäßig</w:t>
            </w:r>
            <w:r w:rsidR="00A22BB7" w:rsidRPr="00F75872">
              <w:t>, um die Konfigurationsänderungen in der Karte beizubehalten.</w:t>
            </w:r>
          </w:p>
        </w:tc>
      </w:tr>
    </w:tbl>
    <w:p w14:paraId="20AF5A04" w14:textId="6A7386EA" w:rsidR="00280A21" w:rsidRPr="00F75872" w:rsidRDefault="00280A21" w:rsidP="00A22BB7">
      <w:pPr>
        <w:rPr>
          <w:noProof/>
        </w:rPr>
      </w:pPr>
      <w:r w:rsidRPr="00F75872">
        <w:rPr>
          <w:noProof/>
        </w:rPr>
        <w:br w:type="page"/>
      </w:r>
    </w:p>
    <w:p w14:paraId="04F39A25" w14:textId="728F4CB3" w:rsidR="00797357" w:rsidRPr="00F75872" w:rsidRDefault="006F60D9" w:rsidP="09F7DB8C">
      <w:pPr>
        <w:jc w:val="both"/>
        <w:rPr>
          <w:b/>
          <w:bCs/>
          <w:noProof/>
          <w:sz w:val="28"/>
          <w:szCs w:val="28"/>
        </w:rPr>
      </w:pPr>
      <w:r>
        <w:rPr>
          <w:b/>
          <w:bCs/>
          <w:noProof/>
          <w:sz w:val="28"/>
          <w:szCs w:val="28"/>
        </w:rPr>
        <w:lastRenderedPageBreak/>
        <w:t>c</w:t>
      </w:r>
      <w:r w:rsidR="0086034C">
        <w:rPr>
          <w:b/>
          <w:bCs/>
          <w:noProof/>
          <w:sz w:val="28"/>
          <w:szCs w:val="28"/>
        </w:rPr>
        <w:t xml:space="preserve">) </w:t>
      </w:r>
      <w:r w:rsidR="00797357" w:rsidRPr="00F75872">
        <w:rPr>
          <w:b/>
          <w:bCs/>
          <w:noProof/>
          <w:sz w:val="28"/>
          <w:szCs w:val="28"/>
        </w:rPr>
        <w:t>Weitere Fragestellungen:</w:t>
      </w:r>
    </w:p>
    <w:p w14:paraId="1A71320C" w14:textId="40AF984F" w:rsidR="0086034C" w:rsidRDefault="0086034C" w:rsidP="0086034C">
      <w:pPr>
        <w:jc w:val="both"/>
        <w:rPr>
          <w:noProof/>
        </w:rPr>
      </w:pPr>
      <w:r w:rsidRPr="0086034C">
        <w:rPr>
          <w:b/>
          <w:bCs/>
          <w:noProof/>
        </w:rPr>
        <w:t>M1</w:t>
      </w:r>
      <w:r w:rsidR="00F16049">
        <w:rPr>
          <w:b/>
          <w:bCs/>
          <w:noProof/>
        </w:rPr>
        <w:t>1</w:t>
      </w:r>
      <w:r w:rsidRPr="0086034C">
        <w:rPr>
          <w:b/>
          <w:bCs/>
          <w:noProof/>
        </w:rPr>
        <w:t xml:space="preserve"> PM10 Messwerte in Europa am 1</w:t>
      </w:r>
      <w:r>
        <w:rPr>
          <w:b/>
          <w:bCs/>
          <w:noProof/>
        </w:rPr>
        <w:t>6</w:t>
      </w:r>
      <w:r w:rsidRPr="0086034C">
        <w:rPr>
          <w:b/>
          <w:bCs/>
          <w:noProof/>
        </w:rPr>
        <w:t xml:space="preserve">.12.2020 </w:t>
      </w:r>
      <w:r>
        <w:rPr>
          <w:b/>
          <w:bCs/>
          <w:noProof/>
        </w:rPr>
        <w:t>22Uhr</w:t>
      </w:r>
      <w:r>
        <w:rPr>
          <w:noProof/>
        </w:rPr>
        <w:t xml:space="preserve"> </w:t>
      </w:r>
      <w:proofErr w:type="spellStart"/>
      <w:r w:rsidRPr="00F75872">
        <w:rPr>
          <w:b/>
          <w:bCs/>
        </w:rPr>
        <w:t>Webkarte</w:t>
      </w:r>
      <w:proofErr w:type="spellEnd"/>
      <w:r w:rsidRPr="00F75872">
        <w:rPr>
          <w:b/>
          <w:bCs/>
        </w:rPr>
        <w:t xml:space="preserve"> </w:t>
      </w:r>
      <w:hyperlink r:id="rId36" w:history="1">
        <w:r w:rsidRPr="00F75872">
          <w:rPr>
            <w:rStyle w:val="Hyperlink"/>
            <w:b/>
            <w:bCs/>
          </w:rPr>
          <w:t>https://arcg.is/4Suj90</w:t>
        </w:r>
      </w:hyperlink>
    </w:p>
    <w:p w14:paraId="12225CE7" w14:textId="15779AF5" w:rsidR="0086034C" w:rsidRDefault="0086034C" w:rsidP="0086034C">
      <w:pPr>
        <w:jc w:val="both"/>
        <w:rPr>
          <w:noProof/>
        </w:rPr>
      </w:pPr>
      <w:r w:rsidRPr="0086034C">
        <w:rPr>
          <w:noProof/>
        </w:rPr>
        <w:drawing>
          <wp:inline distT="0" distB="0" distL="0" distR="0" wp14:anchorId="28806566" wp14:editId="3FF96907">
            <wp:extent cx="5760720" cy="3263900"/>
            <wp:effectExtent l="0" t="0" r="0" b="0"/>
            <wp:docPr id="50" name="Grafik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63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02BE96" w14:textId="2228A381" w:rsidR="0086034C" w:rsidRDefault="0086034C" w:rsidP="0086034C">
      <w:pPr>
        <w:pStyle w:val="Listenabsatz"/>
        <w:numPr>
          <w:ilvl w:val="0"/>
          <w:numId w:val="31"/>
        </w:numPr>
        <w:jc w:val="both"/>
        <w:rPr>
          <w:noProof/>
        </w:rPr>
      </w:pPr>
      <w:r w:rsidRPr="00F75872">
        <w:rPr>
          <w:noProof/>
        </w:rPr>
        <w:t xml:space="preserve">Die Ausbreitung </w:t>
      </w:r>
      <w:r>
        <w:rPr>
          <w:noProof/>
        </w:rPr>
        <w:t xml:space="preserve">und Konzentration </w:t>
      </w:r>
      <w:r w:rsidRPr="00F75872">
        <w:rPr>
          <w:noProof/>
        </w:rPr>
        <w:t xml:space="preserve">der </w:t>
      </w:r>
      <w:r>
        <w:rPr>
          <w:noProof/>
        </w:rPr>
        <w:t>Luftschads</w:t>
      </w:r>
      <w:r w:rsidR="00E02227">
        <w:rPr>
          <w:noProof/>
        </w:rPr>
        <w:t>t</w:t>
      </w:r>
      <w:r>
        <w:rPr>
          <w:noProof/>
        </w:rPr>
        <w:t>offe</w:t>
      </w:r>
      <w:r w:rsidRPr="00F75872">
        <w:rPr>
          <w:noProof/>
        </w:rPr>
        <w:t xml:space="preserve"> in Städten hängt auch</w:t>
      </w:r>
      <w:r>
        <w:rPr>
          <w:noProof/>
        </w:rPr>
        <w:t xml:space="preserve"> mit</w:t>
      </w:r>
      <w:r w:rsidRPr="00F75872">
        <w:rPr>
          <w:noProof/>
        </w:rPr>
        <w:t xml:space="preserve"> den lokalen Windströmen zusammen. Können Witterungseinflüsse (lokale Windströme) </w:t>
      </w:r>
      <w:r>
        <w:rPr>
          <w:noProof/>
        </w:rPr>
        <w:t>in M1</w:t>
      </w:r>
      <w:r w:rsidR="002036EB">
        <w:rPr>
          <w:noProof/>
        </w:rPr>
        <w:t>1</w:t>
      </w:r>
      <w:r>
        <w:rPr>
          <w:noProof/>
        </w:rPr>
        <w:t xml:space="preserve"> </w:t>
      </w:r>
      <w:r w:rsidRPr="00F75872">
        <w:rPr>
          <w:noProof/>
        </w:rPr>
        <w:t>erkannt werden?</w:t>
      </w:r>
    </w:p>
    <w:p w14:paraId="7D566B43" w14:textId="22F081A6" w:rsidR="0086034C" w:rsidRDefault="0086034C" w:rsidP="0086034C">
      <w:pPr>
        <w:pStyle w:val="Listenabsatz"/>
        <w:numPr>
          <w:ilvl w:val="0"/>
          <w:numId w:val="31"/>
        </w:numPr>
        <w:jc w:val="both"/>
        <w:rPr>
          <w:noProof/>
        </w:rPr>
      </w:pPr>
      <w:r>
        <w:rPr>
          <w:noProof/>
        </w:rPr>
        <w:t>Die Konzentration der Luftschads</w:t>
      </w:r>
      <w:r w:rsidR="00E02227">
        <w:rPr>
          <w:noProof/>
        </w:rPr>
        <w:t>t</w:t>
      </w:r>
      <w:r>
        <w:rPr>
          <w:noProof/>
        </w:rPr>
        <w:t>offe hängt oft auch</w:t>
      </w:r>
      <w:r w:rsidR="00E02227">
        <w:rPr>
          <w:noProof/>
        </w:rPr>
        <w:t xml:space="preserve"> mit</w:t>
      </w:r>
      <w:r>
        <w:rPr>
          <w:noProof/>
        </w:rPr>
        <w:t xml:space="preserve"> der nationalen Energiewirtschaft </w:t>
      </w:r>
      <w:r w:rsidR="00E02227">
        <w:rPr>
          <w:noProof/>
        </w:rPr>
        <w:t xml:space="preserve">– </w:t>
      </w:r>
      <w:r>
        <w:rPr>
          <w:noProof/>
        </w:rPr>
        <w:t xml:space="preserve">wie zum Beispiel </w:t>
      </w:r>
      <w:r w:rsidR="00E02227">
        <w:rPr>
          <w:noProof/>
        </w:rPr>
        <w:t xml:space="preserve">den </w:t>
      </w:r>
      <w:r>
        <w:rPr>
          <w:noProof/>
        </w:rPr>
        <w:t>Kohlekraftwerke</w:t>
      </w:r>
      <w:r w:rsidR="00E02227">
        <w:rPr>
          <w:noProof/>
        </w:rPr>
        <w:t>n – zusammen</w:t>
      </w:r>
      <w:r>
        <w:rPr>
          <w:noProof/>
        </w:rPr>
        <w:t xml:space="preserve">. </w:t>
      </w:r>
      <w:r w:rsidRPr="00F75872">
        <w:rPr>
          <w:noProof/>
        </w:rPr>
        <w:t xml:space="preserve">Können </w:t>
      </w:r>
      <w:r>
        <w:rPr>
          <w:noProof/>
        </w:rPr>
        <w:t>E</w:t>
      </w:r>
      <w:r w:rsidRPr="00F75872">
        <w:rPr>
          <w:noProof/>
        </w:rPr>
        <w:t xml:space="preserve">inflüsse </w:t>
      </w:r>
      <w:r>
        <w:rPr>
          <w:noProof/>
        </w:rPr>
        <w:t>von Kohlenkraftwerke</w:t>
      </w:r>
      <w:r w:rsidR="00E02227">
        <w:rPr>
          <w:noProof/>
        </w:rPr>
        <w:t>n</w:t>
      </w:r>
      <w:r>
        <w:rPr>
          <w:noProof/>
        </w:rPr>
        <w:t xml:space="preserve"> in M1</w:t>
      </w:r>
      <w:r w:rsidRPr="00F75872">
        <w:rPr>
          <w:noProof/>
        </w:rPr>
        <w:t xml:space="preserve"> erkannt werden?</w:t>
      </w:r>
    </w:p>
    <w:p w14:paraId="00D192C6" w14:textId="4D1B26C8" w:rsidR="0085711D" w:rsidRPr="00F75872" w:rsidRDefault="0085711D">
      <w:pPr>
        <w:rPr>
          <w:b/>
          <w:bCs/>
          <w:noProof/>
          <w:sz w:val="28"/>
          <w:szCs w:val="28"/>
        </w:rPr>
      </w:pPr>
      <w:r w:rsidRPr="00F75872">
        <w:rPr>
          <w:b/>
          <w:bCs/>
          <w:noProof/>
          <w:sz w:val="28"/>
          <w:szCs w:val="28"/>
        </w:rPr>
        <w:br w:type="page"/>
      </w:r>
    </w:p>
    <w:p w14:paraId="73CD56D1" w14:textId="778D273B" w:rsidR="009C1B32" w:rsidRDefault="009C1B32">
      <w:pPr>
        <w:rPr>
          <w:b/>
          <w:bCs/>
          <w:noProof/>
          <w:sz w:val="28"/>
          <w:szCs w:val="28"/>
        </w:rPr>
      </w:pPr>
      <w:r>
        <w:rPr>
          <w:b/>
          <w:bCs/>
          <w:noProof/>
          <w:sz w:val="28"/>
          <w:szCs w:val="28"/>
        </w:rPr>
        <w:lastRenderedPageBreak/>
        <w:t>Referenzen</w:t>
      </w:r>
    </w:p>
    <w:p w14:paraId="4901A18B" w14:textId="1BDC76FC" w:rsidR="00C14B91" w:rsidRPr="009C1B32" w:rsidRDefault="00C14B91">
      <w:pPr>
        <w:rPr>
          <w:b/>
          <w:bCs/>
          <w:noProof/>
          <w:sz w:val="24"/>
          <w:szCs w:val="24"/>
        </w:rPr>
      </w:pPr>
      <w:r w:rsidRPr="009C1B32">
        <w:rPr>
          <w:b/>
          <w:bCs/>
          <w:noProof/>
          <w:sz w:val="24"/>
          <w:szCs w:val="24"/>
        </w:rPr>
        <w:t>Aktuelle Messdaten</w:t>
      </w:r>
    </w:p>
    <w:p w14:paraId="52C53BE6" w14:textId="50DC9FDD" w:rsidR="00C14B91" w:rsidRPr="00F75872" w:rsidRDefault="00C14B91" w:rsidP="00C14B91">
      <w:pPr>
        <w:pStyle w:val="Listenabsatz"/>
        <w:numPr>
          <w:ilvl w:val="0"/>
          <w:numId w:val="31"/>
        </w:numPr>
        <w:rPr>
          <w:noProof/>
        </w:rPr>
      </w:pPr>
      <w:r w:rsidRPr="00F75872">
        <w:rPr>
          <w:noProof/>
        </w:rPr>
        <w:t>Aktuell: Live Sensordaten aus dem OpenSenseMap Projekt (Version Esri DE; 15min)</w:t>
      </w:r>
      <w:r w:rsidRPr="00F75872">
        <w:rPr>
          <w:noProof/>
        </w:rPr>
        <w:br/>
      </w:r>
      <w:hyperlink r:id="rId38" w:anchor="overview" w:history="1">
        <w:r w:rsidRPr="00F75872">
          <w:rPr>
            <w:rStyle w:val="Hyperlink"/>
            <w:noProof/>
          </w:rPr>
          <w:t>https://www.arcgis.com/home/item.html?id=0d83833f554849d3add72f77d69b5565#overview</w:t>
        </w:r>
      </w:hyperlink>
    </w:p>
    <w:p w14:paraId="652D5821" w14:textId="77777777" w:rsidR="00C14B91" w:rsidRPr="00F75872" w:rsidRDefault="00C14B91" w:rsidP="00C14B91">
      <w:pPr>
        <w:pStyle w:val="Listenabsatz"/>
        <w:ind w:left="142" w:hanging="153"/>
        <w:rPr>
          <w:noProof/>
        </w:rPr>
      </w:pPr>
    </w:p>
    <w:p w14:paraId="1F04BCA4" w14:textId="4E91845A" w:rsidR="00C14B91" w:rsidRPr="00F75872" w:rsidRDefault="00C14B91" w:rsidP="00C14B91">
      <w:pPr>
        <w:pStyle w:val="Listenabsatz"/>
        <w:numPr>
          <w:ilvl w:val="0"/>
          <w:numId w:val="31"/>
        </w:numPr>
        <w:rPr>
          <w:rStyle w:val="Hyperlink"/>
          <w:noProof/>
          <w:color w:val="auto"/>
          <w:u w:val="none"/>
        </w:rPr>
      </w:pPr>
      <w:r w:rsidRPr="00F75872">
        <w:rPr>
          <w:noProof/>
        </w:rPr>
        <w:t>Live Sensordaten aus dem OpenSenseMap Projekt (Version Reedu; 20min)</w:t>
      </w:r>
      <w:r w:rsidRPr="00F75872">
        <w:rPr>
          <w:noProof/>
        </w:rPr>
        <w:br/>
      </w:r>
      <w:hyperlink r:id="rId39" w:anchor="overview" w:history="1">
        <w:r w:rsidRPr="00F75872">
          <w:rPr>
            <w:rStyle w:val="Hyperlink"/>
            <w:noProof/>
          </w:rPr>
          <w:t>https://esri-edu-schule.maps.arcgis.com/home/item.html?id=5f9ee666110445aaadd3e32d992ddc89#overview</w:t>
        </w:r>
      </w:hyperlink>
    </w:p>
    <w:p w14:paraId="31C91C48" w14:textId="77777777" w:rsidR="00C14B91" w:rsidRPr="00F75872" w:rsidRDefault="00C14B91" w:rsidP="00C14B91">
      <w:pPr>
        <w:pStyle w:val="Listenabsatz"/>
        <w:rPr>
          <w:szCs w:val="20"/>
        </w:rPr>
      </w:pPr>
    </w:p>
    <w:p w14:paraId="0B1B8ADE" w14:textId="735209F3" w:rsidR="00C14B91" w:rsidRPr="00F75872" w:rsidRDefault="00C14B91" w:rsidP="00C14B91">
      <w:pPr>
        <w:pStyle w:val="Listenabsatz"/>
        <w:numPr>
          <w:ilvl w:val="0"/>
          <w:numId w:val="31"/>
        </w:numPr>
      </w:pPr>
      <w:r w:rsidRPr="00F75872">
        <w:rPr>
          <w:noProof/>
        </w:rPr>
        <w:t>Live Sensordaten aus dem OpenSenseMap Projekt (Version Reedu; 24h)</w:t>
      </w:r>
      <w:r w:rsidRPr="00F75872">
        <w:rPr>
          <w:noProof/>
        </w:rPr>
        <w:br/>
      </w:r>
      <w:hyperlink r:id="rId40" w:anchor="overview" w:history="1">
        <w:r w:rsidRPr="00F75872">
          <w:rPr>
            <w:rStyle w:val="Hyperlink"/>
          </w:rPr>
          <w:t>https://esri-edu-schule.maps.arcgis.com/home/item.html?id=5f9ee666110445aaadd3e32d992ddc89#overview</w:t>
        </w:r>
      </w:hyperlink>
    </w:p>
    <w:p w14:paraId="7BC64C13" w14:textId="77777777" w:rsidR="00C14B91" w:rsidRPr="00F75872" w:rsidRDefault="00C14B91" w:rsidP="00C14B91">
      <w:pPr>
        <w:ind w:left="360"/>
      </w:pPr>
    </w:p>
    <w:p w14:paraId="6717B152" w14:textId="7667B0B4" w:rsidR="00877406" w:rsidRPr="009C1B32" w:rsidRDefault="00877406" w:rsidP="009C1B32">
      <w:pPr>
        <w:rPr>
          <w:b/>
          <w:bCs/>
          <w:noProof/>
          <w:sz w:val="24"/>
          <w:szCs w:val="24"/>
        </w:rPr>
      </w:pPr>
      <w:r w:rsidRPr="009C1B32">
        <w:rPr>
          <w:b/>
          <w:bCs/>
          <w:noProof/>
          <w:sz w:val="24"/>
          <w:szCs w:val="24"/>
        </w:rPr>
        <w:t>Referenzen</w:t>
      </w:r>
      <w:r w:rsidR="000C7ACC" w:rsidRPr="009C1B32">
        <w:rPr>
          <w:b/>
          <w:bCs/>
          <w:noProof/>
          <w:sz w:val="24"/>
          <w:szCs w:val="24"/>
        </w:rPr>
        <w:t xml:space="preserve"> und Bildmaterial</w:t>
      </w:r>
    </w:p>
    <w:p w14:paraId="7379AC55" w14:textId="4E877305" w:rsidR="00A22BB7" w:rsidRPr="00F75872" w:rsidRDefault="00A22BB7" w:rsidP="00A22BB7">
      <w:pPr>
        <w:pStyle w:val="Listenabsatz"/>
        <w:numPr>
          <w:ilvl w:val="0"/>
          <w:numId w:val="31"/>
        </w:numPr>
        <w:spacing w:after="0"/>
      </w:pPr>
      <w:r w:rsidRPr="00F75872">
        <w:t>Definition</w:t>
      </w:r>
    </w:p>
    <w:p w14:paraId="64101C6B" w14:textId="6A29FC5A" w:rsidR="00D12D22" w:rsidRDefault="00687621" w:rsidP="00A22BB7">
      <w:pPr>
        <w:pStyle w:val="Listenabsatz"/>
        <w:spacing w:after="0"/>
        <w:rPr>
          <w:rStyle w:val="Hyperlink"/>
        </w:rPr>
      </w:pPr>
      <w:hyperlink r:id="rId41" w:history="1">
        <w:r w:rsidR="00A22BB7" w:rsidRPr="00F75872">
          <w:rPr>
            <w:rStyle w:val="Hyperlink"/>
          </w:rPr>
          <w:t>https://www.umweltbundesamt.de/service/uba-fragen/was-ist-feinstaub</w:t>
        </w:r>
      </w:hyperlink>
    </w:p>
    <w:p w14:paraId="67C2F258" w14:textId="13D92D3F" w:rsidR="00406A23" w:rsidRDefault="00687621" w:rsidP="00A22BB7">
      <w:pPr>
        <w:pStyle w:val="Listenabsatz"/>
        <w:spacing w:after="0"/>
        <w:rPr>
          <w:rStyle w:val="Hyperlink"/>
        </w:rPr>
      </w:pPr>
      <w:hyperlink r:id="rId42" w:anchor="feinstaubkonzentrationen-in-deutschland" w:history="1">
        <w:r w:rsidR="009C1B32" w:rsidRPr="0010520B">
          <w:rPr>
            <w:rStyle w:val="Hyperlink"/>
          </w:rPr>
          <w:t>https://www.umweltbundesamt.de/daten/luft/feinstaub-belastung#feinstaubkonzentrationen-in-deutschland</w:t>
        </w:r>
      </w:hyperlink>
    </w:p>
    <w:p w14:paraId="33876163" w14:textId="77777777" w:rsidR="009C1B32" w:rsidRPr="00F75872" w:rsidRDefault="009C1B32" w:rsidP="009C1B32">
      <w:pPr>
        <w:spacing w:after="0"/>
        <w:rPr>
          <w:rStyle w:val="Hyperlink"/>
        </w:rPr>
      </w:pPr>
    </w:p>
    <w:p w14:paraId="058B6E36" w14:textId="77777777" w:rsidR="00A22BB7" w:rsidRPr="00F75872" w:rsidRDefault="00A22BB7" w:rsidP="00A22BB7">
      <w:pPr>
        <w:pStyle w:val="Listenabsatz"/>
        <w:numPr>
          <w:ilvl w:val="0"/>
          <w:numId w:val="31"/>
        </w:numPr>
        <w:spacing w:after="0"/>
      </w:pPr>
      <w:r w:rsidRPr="00F75872">
        <w:t>Grenzwerte/Richtwerte</w:t>
      </w:r>
    </w:p>
    <w:p w14:paraId="6AB92B6E" w14:textId="212A3CD0" w:rsidR="00A22BB7" w:rsidRPr="00F75872" w:rsidRDefault="00687621" w:rsidP="00A22BB7">
      <w:pPr>
        <w:pStyle w:val="Listenabsatz"/>
        <w:spacing w:after="0"/>
        <w:rPr>
          <w:rStyle w:val="Hyperlink"/>
        </w:rPr>
      </w:pPr>
      <w:hyperlink r:id="rId43" w:history="1">
        <w:r w:rsidR="00A22BB7" w:rsidRPr="00F75872">
          <w:rPr>
            <w:rStyle w:val="Hyperlink"/>
          </w:rPr>
          <w:t>https://www.allum.de/stoffe-und-ausloeser/feinstaub-und-smog/grenzwerte-richtwerte</w:t>
        </w:r>
      </w:hyperlink>
    </w:p>
    <w:p w14:paraId="6C6BB5E7" w14:textId="7B2E4BEF" w:rsidR="00A22BB7" w:rsidRPr="00F75872" w:rsidRDefault="00A22BB7" w:rsidP="009C1B32">
      <w:pPr>
        <w:spacing w:after="0"/>
        <w:rPr>
          <w:rStyle w:val="Hyperlink"/>
        </w:rPr>
      </w:pPr>
    </w:p>
    <w:p w14:paraId="4E46C1FF" w14:textId="77777777" w:rsidR="00A22BB7" w:rsidRPr="00F75872" w:rsidRDefault="00A22BB7" w:rsidP="00A22BB7">
      <w:pPr>
        <w:pStyle w:val="Listenabsatz"/>
        <w:numPr>
          <w:ilvl w:val="0"/>
          <w:numId w:val="31"/>
        </w:numPr>
        <w:spacing w:after="0"/>
      </w:pPr>
      <w:r w:rsidRPr="00F75872">
        <w:t>Merkblatt Sicherheit</w:t>
      </w:r>
    </w:p>
    <w:p w14:paraId="7FB5FE49" w14:textId="1FD30CA2" w:rsidR="00A22BB7" w:rsidRPr="00F75872" w:rsidRDefault="00687621" w:rsidP="00A22BB7">
      <w:pPr>
        <w:pStyle w:val="Listenabsatz"/>
        <w:spacing w:after="0"/>
        <w:rPr>
          <w:noProof/>
        </w:rPr>
      </w:pPr>
      <w:hyperlink r:id="rId44" w:history="1">
        <w:r w:rsidR="00A22BB7" w:rsidRPr="00F75872">
          <w:rPr>
            <w:rStyle w:val="Hyperlink"/>
            <w:noProof/>
          </w:rPr>
          <w:t>https://feuerwerk-handel.ch/media/ef/dd/75/1589135761/umgang_mit_feuerwerk.pdf</w:t>
        </w:r>
      </w:hyperlink>
    </w:p>
    <w:p w14:paraId="547290B3" w14:textId="77777777" w:rsidR="00A22BB7" w:rsidRPr="00F75872" w:rsidRDefault="00A22BB7" w:rsidP="00D12D22">
      <w:pPr>
        <w:spacing w:after="0"/>
        <w:rPr>
          <w:rStyle w:val="Hyperlink"/>
        </w:rPr>
      </w:pPr>
    </w:p>
    <w:p w14:paraId="6A390D17" w14:textId="59AA27E7" w:rsidR="00A22BB7" w:rsidRPr="00F75872" w:rsidRDefault="00A22BB7" w:rsidP="00A22BB7">
      <w:pPr>
        <w:pStyle w:val="Listenabsatz"/>
        <w:numPr>
          <w:ilvl w:val="0"/>
          <w:numId w:val="31"/>
        </w:numPr>
        <w:spacing w:after="0"/>
      </w:pPr>
      <w:r w:rsidRPr="00F75872">
        <w:t>Unterrichtsmaterialien</w:t>
      </w:r>
    </w:p>
    <w:p w14:paraId="6FC9B928" w14:textId="6E969FDB" w:rsidR="00A22BB7" w:rsidRPr="00F75872" w:rsidRDefault="00687621" w:rsidP="00A22BB7">
      <w:pPr>
        <w:pStyle w:val="Listenabsatz"/>
        <w:spacing w:after="0"/>
        <w:rPr>
          <w:rStyle w:val="Hyperlink"/>
        </w:rPr>
      </w:pPr>
      <w:hyperlink r:id="rId45" w:history="1">
        <w:r w:rsidR="00A22BB7" w:rsidRPr="00F75872">
          <w:rPr>
            <w:rStyle w:val="Hyperlink"/>
          </w:rPr>
          <w:t>https://www.umwelt-im-unterricht.de/wochenthemen/luftqualitaet-in-staedten/</w:t>
        </w:r>
      </w:hyperlink>
    </w:p>
    <w:p w14:paraId="63268FD5" w14:textId="41BCE268" w:rsidR="00A22BB7" w:rsidRDefault="00A22BB7" w:rsidP="00D12D22">
      <w:pPr>
        <w:spacing w:after="0"/>
        <w:rPr>
          <w:rStyle w:val="Hyperlink"/>
        </w:rPr>
      </w:pPr>
    </w:p>
    <w:p w14:paraId="064680EF" w14:textId="18BA8581" w:rsidR="00302138" w:rsidRPr="009C1B32" w:rsidRDefault="00302138" w:rsidP="009C1B32">
      <w:pPr>
        <w:rPr>
          <w:b/>
          <w:bCs/>
          <w:noProof/>
          <w:sz w:val="24"/>
          <w:szCs w:val="24"/>
        </w:rPr>
      </w:pPr>
      <w:r w:rsidRPr="009C1B32">
        <w:rPr>
          <w:b/>
          <w:bCs/>
          <w:noProof/>
          <w:sz w:val="24"/>
          <w:szCs w:val="24"/>
        </w:rPr>
        <w:t>Berichterstattung zum Silvester</w:t>
      </w:r>
    </w:p>
    <w:p w14:paraId="46A056CB" w14:textId="43146328" w:rsidR="00586DB4" w:rsidRPr="009C1B32" w:rsidRDefault="00586DB4" w:rsidP="009C1B32">
      <w:pPr>
        <w:pStyle w:val="Listenabsatz"/>
        <w:numPr>
          <w:ilvl w:val="0"/>
          <w:numId w:val="31"/>
        </w:numPr>
        <w:spacing w:after="0"/>
      </w:pPr>
      <w:r w:rsidRPr="009C1B32">
        <w:t>Berlin hatte bundesweit die schlechteste Silvester-Luft</w:t>
      </w:r>
    </w:p>
    <w:p w14:paraId="728A08C2" w14:textId="77777777" w:rsidR="009C1B32" w:rsidRPr="009C1B32" w:rsidRDefault="00687621" w:rsidP="009C1B32">
      <w:pPr>
        <w:spacing w:after="0"/>
        <w:ind w:left="720"/>
      </w:pPr>
      <w:hyperlink r:id="rId46" w:history="1">
        <w:r w:rsidR="009C1B32" w:rsidRPr="009C1B32">
          <w:rPr>
            <w:rStyle w:val="Hyperlink"/>
          </w:rPr>
          <w:t>https://www.tagesspiegel.de/berlin/jahreswechsel-berlin-hatte-bundesweit-die-schlechteste-silvester-luft/23820482.html</w:t>
        </w:r>
      </w:hyperlink>
    </w:p>
    <w:p w14:paraId="37590C05" w14:textId="77777777" w:rsidR="009C1B32" w:rsidRPr="009C1B32" w:rsidRDefault="00586DB4" w:rsidP="009C1B32">
      <w:pPr>
        <w:pStyle w:val="Listenabsatz"/>
        <w:numPr>
          <w:ilvl w:val="0"/>
          <w:numId w:val="31"/>
        </w:numPr>
        <w:spacing w:after="0"/>
      </w:pPr>
      <w:r w:rsidRPr="009C1B32">
        <w:t>Feinstaubwerte bleiben vielerorts hoch</w:t>
      </w:r>
    </w:p>
    <w:p w14:paraId="2C38C3C1" w14:textId="215D986E" w:rsidR="00586DB4" w:rsidRPr="009C1B32" w:rsidRDefault="00687621" w:rsidP="009C1B32">
      <w:pPr>
        <w:pStyle w:val="Listenabsatz"/>
        <w:spacing w:after="0"/>
      </w:pPr>
      <w:hyperlink r:id="rId47" w:history="1">
        <w:r w:rsidR="009C1B32" w:rsidRPr="009C1B32">
          <w:rPr>
            <w:rStyle w:val="Hyperlink"/>
          </w:rPr>
          <w:t>https://www.tagesschau.de/inland/feinstaub-silvester-101.html</w:t>
        </w:r>
      </w:hyperlink>
    </w:p>
    <w:p w14:paraId="44389131" w14:textId="09C100FC" w:rsidR="009C1B32" w:rsidRPr="009C1B32" w:rsidRDefault="00586DB4" w:rsidP="009C1B32">
      <w:pPr>
        <w:pStyle w:val="Listenabsatz"/>
        <w:numPr>
          <w:ilvl w:val="0"/>
          <w:numId w:val="31"/>
        </w:numPr>
      </w:pPr>
      <w:r w:rsidRPr="009C1B32">
        <w:t xml:space="preserve">Feinstaub zu Silvester </w:t>
      </w:r>
      <w:r w:rsidR="00E02227">
        <w:t>–</w:t>
      </w:r>
      <w:r w:rsidRPr="009C1B32">
        <w:t xml:space="preserve"> Umwelthilfe pocht auf mehr Verbote</w:t>
      </w:r>
    </w:p>
    <w:p w14:paraId="760345C3" w14:textId="30DDA58D" w:rsidR="00586DB4" w:rsidRPr="009C1B32" w:rsidRDefault="00687621" w:rsidP="009C1B32">
      <w:pPr>
        <w:pStyle w:val="Listenabsatz"/>
      </w:pPr>
      <w:hyperlink r:id="rId48" w:history="1">
        <w:r w:rsidR="009C1B32" w:rsidRPr="009C1B32">
          <w:rPr>
            <w:rStyle w:val="Hyperlink"/>
          </w:rPr>
          <w:t>https://www.tagesschau.de/inland/silvester-umwelthilfe-feinstaub-101.html</w:t>
        </w:r>
      </w:hyperlink>
    </w:p>
    <w:p w14:paraId="3DAC9641" w14:textId="77777777" w:rsidR="00C14B91" w:rsidRPr="00F75872" w:rsidRDefault="00C14B91">
      <w:pPr>
        <w:rPr>
          <w:b/>
          <w:bCs/>
          <w:noProof/>
          <w:sz w:val="28"/>
          <w:szCs w:val="28"/>
        </w:rPr>
      </w:pPr>
      <w:r w:rsidRPr="00F75872">
        <w:rPr>
          <w:b/>
          <w:bCs/>
          <w:noProof/>
          <w:sz w:val="28"/>
          <w:szCs w:val="28"/>
        </w:rPr>
        <w:br w:type="page"/>
      </w:r>
    </w:p>
    <w:p w14:paraId="3824B392" w14:textId="59D0E34B" w:rsidR="0085711D" w:rsidRPr="00F75872" w:rsidRDefault="0085711D" w:rsidP="0085711D">
      <w:pPr>
        <w:jc w:val="both"/>
        <w:rPr>
          <w:b/>
          <w:bCs/>
          <w:noProof/>
          <w:sz w:val="28"/>
          <w:szCs w:val="28"/>
        </w:rPr>
      </w:pPr>
      <w:r w:rsidRPr="00F75872">
        <w:rPr>
          <w:b/>
          <w:bCs/>
          <w:noProof/>
          <w:sz w:val="28"/>
          <w:szCs w:val="28"/>
        </w:rPr>
        <w:lastRenderedPageBreak/>
        <w:t>Bildmaterial für Folien</w:t>
      </w:r>
    </w:p>
    <w:p w14:paraId="7D7AA232" w14:textId="4C5971B4" w:rsidR="0085711D" w:rsidRPr="00F75872" w:rsidRDefault="00687621" w:rsidP="0085711D">
      <w:pPr>
        <w:pStyle w:val="Listenabsatz"/>
        <w:spacing w:after="0"/>
        <w:rPr>
          <w:rStyle w:val="Hyperlink"/>
        </w:rPr>
      </w:pPr>
      <w:hyperlink r:id="rId49" w:history="1">
        <w:r w:rsidR="0085711D" w:rsidRPr="00F75872">
          <w:rPr>
            <w:rStyle w:val="Hyperlink"/>
          </w:rPr>
          <w:t>https://www.morgenpost.de/berlin/article227968211/So-feierte-Berlin-ins-Jahr-2020-Der-Liveblog-zu-Silvester.html</w:t>
        </w:r>
      </w:hyperlink>
    </w:p>
    <w:p w14:paraId="775B2CE9" w14:textId="0D1AA49A" w:rsidR="0085711D" w:rsidRPr="00F75872" w:rsidRDefault="0085711D" w:rsidP="0085711D">
      <w:pPr>
        <w:jc w:val="both"/>
        <w:rPr>
          <w:b/>
          <w:bCs/>
          <w:noProof/>
          <w:sz w:val="28"/>
          <w:szCs w:val="28"/>
        </w:rPr>
      </w:pPr>
      <w:r w:rsidRPr="00F75872">
        <w:rPr>
          <w:noProof/>
        </w:rPr>
        <w:drawing>
          <wp:inline distT="0" distB="0" distL="0" distR="0" wp14:anchorId="33065F68" wp14:editId="34A44C0E">
            <wp:extent cx="5760720" cy="3836035"/>
            <wp:effectExtent l="0" t="0" r="0" b="0"/>
            <wp:docPr id="42" name="Grafik 42" descr="Es ist Deutschlands größte Party zum Jahreswechsel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Es ist Deutschlands größte Party zum Jahreswechsel.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836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CFC15D" w14:textId="4FBD986D" w:rsidR="0085711D" w:rsidRPr="00F75872" w:rsidRDefault="0085711D" w:rsidP="00D12D22">
      <w:pPr>
        <w:spacing w:after="0"/>
        <w:rPr>
          <w:rFonts w:ascii="Arial" w:hAnsi="Arial" w:cs="Arial"/>
          <w:color w:val="404040"/>
          <w:sz w:val="23"/>
          <w:szCs w:val="23"/>
        </w:rPr>
      </w:pPr>
      <w:r w:rsidRPr="00F75872">
        <w:rPr>
          <w:noProof/>
        </w:rPr>
        <w:drawing>
          <wp:inline distT="0" distB="0" distL="0" distR="0" wp14:anchorId="5A3B2D11" wp14:editId="16230FB9">
            <wp:extent cx="5760720" cy="3204210"/>
            <wp:effectExtent l="0" t="0" r="0" b="0"/>
            <wp:docPr id="41" name="Grafik 41" descr="Liveblog Silvester 2019 in Berlin - Die Party am Brandenburger Tor -  Berliner Morgenpo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iveblog Silvester 2019 in Berlin - Die Party am Brandenburger Tor -  Berliner Morgenpost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204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7845E9" w14:textId="77777777" w:rsidR="000C7ACC" w:rsidRPr="00F75872" w:rsidRDefault="000C7ACC" w:rsidP="09F7DB8C">
      <w:pPr>
        <w:jc w:val="both"/>
      </w:pPr>
    </w:p>
    <w:p w14:paraId="594B39AA" w14:textId="55F7A7CA" w:rsidR="00877406" w:rsidRPr="00F75872" w:rsidRDefault="00877406" w:rsidP="09F7DB8C">
      <w:pPr>
        <w:jc w:val="both"/>
      </w:pPr>
    </w:p>
    <w:sectPr w:rsidR="00877406" w:rsidRPr="00F75872" w:rsidSect="00D433D7">
      <w:footerReference w:type="default" r:id="rId52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8239F1" w14:textId="77777777" w:rsidR="00270F68" w:rsidRDefault="00270F68" w:rsidP="00AA78A3">
      <w:pPr>
        <w:spacing w:after="0" w:line="240" w:lineRule="auto"/>
      </w:pPr>
      <w:r>
        <w:separator/>
      </w:r>
    </w:p>
  </w:endnote>
  <w:endnote w:type="continuationSeparator" w:id="0">
    <w:p w14:paraId="6BF9F1F1" w14:textId="77777777" w:rsidR="00270F68" w:rsidRDefault="00270F68" w:rsidP="00AA78A3">
      <w:pPr>
        <w:spacing w:after="0" w:line="240" w:lineRule="auto"/>
      </w:pPr>
      <w:r>
        <w:continuationSeparator/>
      </w:r>
    </w:p>
  </w:endnote>
  <w:endnote w:type="continuationNotice" w:id="1">
    <w:p w14:paraId="6385FF57" w14:textId="77777777" w:rsidR="00270F68" w:rsidRDefault="00270F6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96935314"/>
      <w:docPartObj>
        <w:docPartGallery w:val="Page Numbers (Bottom of Page)"/>
        <w:docPartUnique/>
      </w:docPartObj>
    </w:sdtPr>
    <w:sdtContent>
      <w:p w14:paraId="5100FAE6" w14:textId="47B57CD2" w:rsidR="009C1B32" w:rsidRDefault="009C1B32" w:rsidP="00734AB0">
        <w:pPr>
          <w:pStyle w:val="Fuzeile"/>
          <w:jc w:val="center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8241" behindDoc="0" locked="0" layoutInCell="1" allowOverlap="1" wp14:anchorId="58301C4E" wp14:editId="00D078A1">
                  <wp:simplePos x="0" y="0"/>
                  <wp:positionH relativeFrom="column">
                    <wp:posOffset>90805</wp:posOffset>
                  </wp:positionH>
                  <wp:positionV relativeFrom="paragraph">
                    <wp:posOffset>4445</wp:posOffset>
                  </wp:positionV>
                  <wp:extent cx="5600700" cy="0"/>
                  <wp:effectExtent l="0" t="0" r="0" b="0"/>
                  <wp:wrapNone/>
                  <wp:docPr id="5" name="Gerader Verbinder 5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560070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>
              <w:pict w14:anchorId="7B1F84FC">
                <v:line id="Gerader Verbinder 5" style="position:absolute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black [3200]" strokeweight=".5pt" from="7.15pt,.35pt" to="448.15pt,.35pt" w14:anchorId="3CF14E1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">
                  <v:stroke joinstyle="miter"/>
                </v:line>
              </w:pict>
            </mc:Fallback>
          </mc:AlternateContent>
        </w:r>
        <w:r>
          <w:fldChar w:fldCharType="begin"/>
        </w:r>
        <w:r>
          <w:instrText>PAGE   \* MERGEFORMAT</w:instrText>
        </w:r>
        <w:r>
          <w:fldChar w:fldCharType="separate"/>
        </w:r>
        <w:r>
          <w:t>1</w:t>
        </w:r>
        <w:r>
          <w:fldChar w:fldCharType="end"/>
        </w:r>
      </w:p>
    </w:sdtContent>
  </w:sdt>
  <w:p w14:paraId="2DA61994" w14:textId="188255BD" w:rsidR="009C1B32" w:rsidRDefault="009C1B32" w:rsidP="00C06C49">
    <w:pPr>
      <w:pStyle w:val="Fuzeile"/>
    </w:pPr>
    <w:r>
      <w:rPr>
        <w:noProof/>
        <w:lang w:eastAsia="de-DE"/>
      </w:rPr>
      <w:drawing>
        <wp:anchor distT="0" distB="0" distL="114300" distR="114300" simplePos="0" relativeHeight="251658240" behindDoc="1" locked="0" layoutInCell="1" allowOverlap="1" wp14:anchorId="497AA8C4" wp14:editId="53FAD112">
          <wp:simplePos x="0" y="0"/>
          <wp:positionH relativeFrom="margin">
            <wp:posOffset>5077605</wp:posOffset>
          </wp:positionH>
          <wp:positionV relativeFrom="margin">
            <wp:posOffset>9264640</wp:posOffset>
          </wp:positionV>
          <wp:extent cx="605790" cy="211455"/>
          <wp:effectExtent l="0" t="0" r="3810" b="0"/>
          <wp:wrapThrough wrapText="bothSides">
            <wp:wrapPolygon edited="0">
              <wp:start x="0" y="0"/>
              <wp:lineTo x="0" y="19459"/>
              <wp:lineTo x="21057" y="19459"/>
              <wp:lineTo x="21057" y="0"/>
              <wp:lineTo x="0" y="0"/>
            </wp:wrapPolygon>
          </wp:wrapThrough>
          <wp:docPr id="239534085" name="Grafik 23953408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by-nc-sa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5790" cy="2114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de-DE"/>
      </w:rPr>
      <w:drawing>
        <wp:anchor distT="0" distB="0" distL="114300" distR="114300" simplePos="0" relativeHeight="251658242" behindDoc="1" locked="0" layoutInCell="1" allowOverlap="1" wp14:anchorId="3E44CA03" wp14:editId="03F80971">
          <wp:simplePos x="0" y="0"/>
          <wp:positionH relativeFrom="column">
            <wp:posOffset>21097</wp:posOffset>
          </wp:positionH>
          <wp:positionV relativeFrom="paragraph">
            <wp:posOffset>18415</wp:posOffset>
          </wp:positionV>
          <wp:extent cx="2094865" cy="269875"/>
          <wp:effectExtent l="0" t="0" r="0" b="0"/>
          <wp:wrapThrough wrapText="bothSides">
            <wp:wrapPolygon edited="0">
              <wp:start x="786" y="0"/>
              <wp:lineTo x="0" y="7624"/>
              <wp:lineTo x="196" y="15247"/>
              <wp:lineTo x="1768" y="19821"/>
              <wp:lineTo x="19446" y="19821"/>
              <wp:lineTo x="21214" y="12198"/>
              <wp:lineTo x="21214" y="7624"/>
              <wp:lineTo x="17678" y="0"/>
              <wp:lineTo x="786" y="0"/>
            </wp:wrapPolygon>
          </wp:wrapThrough>
          <wp:docPr id="239534086" name="Grafik 23953408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4865" cy="269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EC6916" w14:textId="77777777" w:rsidR="00270F68" w:rsidRDefault="00270F68" w:rsidP="00AA78A3">
      <w:pPr>
        <w:spacing w:after="0" w:line="240" w:lineRule="auto"/>
      </w:pPr>
      <w:r>
        <w:separator/>
      </w:r>
    </w:p>
  </w:footnote>
  <w:footnote w:type="continuationSeparator" w:id="0">
    <w:p w14:paraId="1BBFE9A8" w14:textId="77777777" w:rsidR="00270F68" w:rsidRDefault="00270F68" w:rsidP="00AA78A3">
      <w:pPr>
        <w:spacing w:after="0" w:line="240" w:lineRule="auto"/>
      </w:pPr>
      <w:r>
        <w:continuationSeparator/>
      </w:r>
    </w:p>
  </w:footnote>
  <w:footnote w:type="continuationNotice" w:id="1">
    <w:p w14:paraId="6B6A6922" w14:textId="77777777" w:rsidR="00270F68" w:rsidRDefault="00270F68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B6B63"/>
    <w:multiLevelType w:val="hybridMultilevel"/>
    <w:tmpl w:val="E8F49F72"/>
    <w:lvl w:ilvl="0" w:tplc="751E69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134E25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C609B6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50AA62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94466D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62A792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64011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05E77E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11ED87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0F235C"/>
    <w:multiLevelType w:val="hybridMultilevel"/>
    <w:tmpl w:val="89D2B11E"/>
    <w:lvl w:ilvl="0" w:tplc="7460F2B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5B4B53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7E8978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0D45B2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3A88B7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E2848E1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7542FB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EA8CF6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10C5CB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 w15:restartNumberingAfterBreak="0">
    <w:nsid w:val="08166E45"/>
    <w:multiLevelType w:val="hybridMultilevel"/>
    <w:tmpl w:val="2E72458E"/>
    <w:lvl w:ilvl="0" w:tplc="08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7B0B7B"/>
    <w:multiLevelType w:val="multilevel"/>
    <w:tmpl w:val="3746F9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9CB584C"/>
    <w:multiLevelType w:val="hybridMultilevel"/>
    <w:tmpl w:val="9B1CED7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2E4707"/>
    <w:multiLevelType w:val="hybridMultilevel"/>
    <w:tmpl w:val="56766B6A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B4403E"/>
    <w:multiLevelType w:val="hybridMultilevel"/>
    <w:tmpl w:val="FFF862A0"/>
    <w:lvl w:ilvl="0" w:tplc="114E5EB8">
      <w:start w:val="1"/>
      <w:numFmt w:val="bullet"/>
      <w:lvlText w:val=""/>
      <w:lvlJc w:val="left"/>
      <w:pPr>
        <w:ind w:left="360" w:hanging="360"/>
      </w:pPr>
      <w:rPr>
        <w:rFonts w:ascii="Webdings" w:hAnsi="Webdings" w:hint="default"/>
        <w:color w:val="000000" w:themeColor="text1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0716BAB"/>
    <w:multiLevelType w:val="hybridMultilevel"/>
    <w:tmpl w:val="A852F0EA"/>
    <w:lvl w:ilvl="0" w:tplc="956496E4">
      <w:start w:val="1"/>
      <w:numFmt w:val="bullet"/>
      <w:lvlText w:val=""/>
      <w:lvlJc w:val="left"/>
      <w:pPr>
        <w:ind w:left="765" w:hanging="360"/>
      </w:pPr>
      <w:rPr>
        <w:rFonts w:ascii="Wingdings" w:hAnsi="Wingdings" w:hint="default"/>
        <w:color w:val="000000" w:themeColor="text1"/>
      </w:rPr>
    </w:lvl>
    <w:lvl w:ilvl="1" w:tplc="0407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8" w15:restartNumberingAfterBreak="0">
    <w:nsid w:val="123C3CB3"/>
    <w:multiLevelType w:val="hybridMultilevel"/>
    <w:tmpl w:val="99A4B590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575712"/>
    <w:multiLevelType w:val="hybridMultilevel"/>
    <w:tmpl w:val="281E6710"/>
    <w:lvl w:ilvl="0" w:tplc="956496E4">
      <w:start w:val="1"/>
      <w:numFmt w:val="bullet"/>
      <w:lvlText w:val=""/>
      <w:lvlJc w:val="left"/>
      <w:pPr>
        <w:ind w:left="360" w:hanging="360"/>
      </w:pPr>
      <w:rPr>
        <w:rFonts w:ascii="Wingdings" w:hAnsi="Wingdings" w:hint="default"/>
        <w:color w:val="000000" w:themeColor="text1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62A720F"/>
    <w:multiLevelType w:val="hybridMultilevel"/>
    <w:tmpl w:val="F404F70E"/>
    <w:lvl w:ilvl="0" w:tplc="92287310">
      <w:start w:val="1"/>
      <w:numFmt w:val="bullet"/>
      <w:lvlText w:val="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7072F07"/>
    <w:multiLevelType w:val="hybridMultilevel"/>
    <w:tmpl w:val="A5E82A4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8BA3F6D"/>
    <w:multiLevelType w:val="hybridMultilevel"/>
    <w:tmpl w:val="0658DA08"/>
    <w:lvl w:ilvl="0" w:tplc="0AA010A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00EBBC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F4AAF0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19A2EA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35CC37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82C730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73E0CEE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8300A0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F4E3B0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3" w15:restartNumberingAfterBreak="0">
    <w:nsid w:val="19D823B7"/>
    <w:multiLevelType w:val="hybridMultilevel"/>
    <w:tmpl w:val="A062579C"/>
    <w:lvl w:ilvl="0" w:tplc="65341B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5008E5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4A4C77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0FABEB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8CCA3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D026B4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71484E2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3A2F9A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CF81E8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4" w15:restartNumberingAfterBreak="0">
    <w:nsid w:val="1AB41E2E"/>
    <w:multiLevelType w:val="hybridMultilevel"/>
    <w:tmpl w:val="9B686FB0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BC46910"/>
    <w:multiLevelType w:val="hybridMultilevel"/>
    <w:tmpl w:val="E7C4065A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7B04788"/>
    <w:multiLevelType w:val="hybridMultilevel"/>
    <w:tmpl w:val="D3F8757A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991647D"/>
    <w:multiLevelType w:val="hybridMultilevel"/>
    <w:tmpl w:val="1396ABB2"/>
    <w:lvl w:ilvl="0" w:tplc="58726444">
      <w:start w:val="1"/>
      <w:numFmt w:val="bullet"/>
      <w:lvlText w:val=""/>
      <w:lvlJc w:val="left"/>
      <w:pPr>
        <w:ind w:left="360" w:hanging="360"/>
      </w:pPr>
      <w:rPr>
        <w:rFonts w:ascii="Webdings" w:hAnsi="Webdings" w:hint="default"/>
        <w:color w:val="auto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B342D75"/>
    <w:multiLevelType w:val="hybridMultilevel"/>
    <w:tmpl w:val="4B22E350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5651FDA"/>
    <w:multiLevelType w:val="hybridMultilevel"/>
    <w:tmpl w:val="7FD69624"/>
    <w:lvl w:ilvl="0" w:tplc="485EB452">
      <w:start w:val="1"/>
      <w:numFmt w:val="bullet"/>
      <w:lvlText w:val=""/>
      <w:lvlJc w:val="left"/>
      <w:pPr>
        <w:ind w:left="720" w:hanging="360"/>
      </w:pPr>
      <w:rPr>
        <w:rFonts w:ascii="Webdings" w:hAnsi="Webdings" w:hint="default"/>
        <w:color w:val="auto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273113"/>
    <w:multiLevelType w:val="hybridMultilevel"/>
    <w:tmpl w:val="AB70826A"/>
    <w:lvl w:ilvl="0" w:tplc="D1008660">
      <w:start w:val="1"/>
      <w:numFmt w:val="bullet"/>
      <w:lvlText w:val=""/>
      <w:lvlJc w:val="left"/>
      <w:pPr>
        <w:ind w:left="720" w:hanging="360"/>
      </w:pPr>
      <w:rPr>
        <w:rFonts w:ascii="Webdings" w:hAnsi="Web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1E43AD"/>
    <w:multiLevelType w:val="hybridMultilevel"/>
    <w:tmpl w:val="204ED86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E381B37"/>
    <w:multiLevelType w:val="hybridMultilevel"/>
    <w:tmpl w:val="9408A368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E632A8"/>
    <w:multiLevelType w:val="hybridMultilevel"/>
    <w:tmpl w:val="29645BEA"/>
    <w:lvl w:ilvl="0" w:tplc="0807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4" w15:restartNumberingAfterBreak="0">
    <w:nsid w:val="43962586"/>
    <w:multiLevelType w:val="hybridMultilevel"/>
    <w:tmpl w:val="88243D42"/>
    <w:lvl w:ilvl="0" w:tplc="6B423778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A37610E"/>
    <w:multiLevelType w:val="hybridMultilevel"/>
    <w:tmpl w:val="5E068E46"/>
    <w:lvl w:ilvl="0" w:tplc="8406734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5EAC53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134F67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10C7B4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A4EC39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E6BC40F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605067A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8504BF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788FDE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4FA93BD8"/>
    <w:multiLevelType w:val="hybridMultilevel"/>
    <w:tmpl w:val="028E5D52"/>
    <w:lvl w:ilvl="0" w:tplc="6ECE759A">
      <w:start w:val="1"/>
      <w:numFmt w:val="decimal"/>
      <w:pStyle w:val="Template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C735E4"/>
    <w:multiLevelType w:val="hybridMultilevel"/>
    <w:tmpl w:val="1B4ED00A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1907B9"/>
    <w:multiLevelType w:val="hybridMultilevel"/>
    <w:tmpl w:val="6F7ED534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A2B5AB5"/>
    <w:multiLevelType w:val="hybridMultilevel"/>
    <w:tmpl w:val="32B6EA7E"/>
    <w:lvl w:ilvl="0" w:tplc="C888C026">
      <w:start w:val="1"/>
      <w:numFmt w:val="bullet"/>
      <w:lvlText w:val=""/>
      <w:lvlJc w:val="left"/>
      <w:pPr>
        <w:ind w:left="36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B0759F4"/>
    <w:multiLevelType w:val="hybridMultilevel"/>
    <w:tmpl w:val="AD507FD4"/>
    <w:lvl w:ilvl="0" w:tplc="D1008660">
      <w:start w:val="1"/>
      <w:numFmt w:val="bullet"/>
      <w:lvlText w:val=""/>
      <w:lvlJc w:val="left"/>
      <w:pPr>
        <w:ind w:left="360" w:hanging="360"/>
      </w:pPr>
      <w:rPr>
        <w:rFonts w:ascii="Webdings" w:hAnsi="Webdings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B354F69"/>
    <w:multiLevelType w:val="hybridMultilevel"/>
    <w:tmpl w:val="A09CEFF2"/>
    <w:lvl w:ilvl="0" w:tplc="D1008660">
      <w:start w:val="1"/>
      <w:numFmt w:val="bullet"/>
      <w:lvlText w:val=""/>
      <w:lvlJc w:val="left"/>
      <w:pPr>
        <w:ind w:left="360" w:hanging="360"/>
      </w:pPr>
      <w:rPr>
        <w:rFonts w:ascii="Webdings" w:hAnsi="Webdings" w:hint="default"/>
        <w:color w:val="000000" w:themeColor="text1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3586435"/>
    <w:multiLevelType w:val="hybridMultilevel"/>
    <w:tmpl w:val="F82C6726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93D14AA"/>
    <w:multiLevelType w:val="hybridMultilevel"/>
    <w:tmpl w:val="AB2C5FFE"/>
    <w:lvl w:ilvl="0" w:tplc="956496E4">
      <w:start w:val="1"/>
      <w:numFmt w:val="bullet"/>
      <w:lvlText w:val=""/>
      <w:lvlJc w:val="left"/>
      <w:pPr>
        <w:ind w:left="360" w:hanging="360"/>
      </w:pPr>
      <w:rPr>
        <w:rFonts w:ascii="Wingdings" w:hAnsi="Wingdings" w:hint="default"/>
        <w:color w:val="000000" w:themeColor="text1"/>
      </w:rPr>
    </w:lvl>
    <w:lvl w:ilvl="1" w:tplc="84CE3422">
      <w:start w:val="1"/>
      <w:numFmt w:val="bullet"/>
      <w:lvlText w:val=""/>
      <w:lvlJc w:val="left"/>
      <w:pPr>
        <w:ind w:left="1080" w:hanging="360"/>
      </w:pPr>
      <w:rPr>
        <w:rFonts w:ascii="Webdings" w:hAnsi="Webdings" w:hint="default"/>
        <w:color w:val="auto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B18413D"/>
    <w:multiLevelType w:val="hybridMultilevel"/>
    <w:tmpl w:val="E1A4EFD6"/>
    <w:lvl w:ilvl="0" w:tplc="AC4A1B0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460683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252DB7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D422925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BD6F19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DA408C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AAE923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3F6F60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226C90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5" w15:restartNumberingAfterBreak="0">
    <w:nsid w:val="71C61B7D"/>
    <w:multiLevelType w:val="hybridMultilevel"/>
    <w:tmpl w:val="904298C0"/>
    <w:lvl w:ilvl="0" w:tplc="756659B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DDACAA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A42A863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D92874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2A472B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3D600E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B7C3CA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BC4F39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6BDE9B6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6" w15:restartNumberingAfterBreak="0">
    <w:nsid w:val="75285D33"/>
    <w:multiLevelType w:val="hybridMultilevel"/>
    <w:tmpl w:val="6FE4FB7C"/>
    <w:lvl w:ilvl="0" w:tplc="C888C026">
      <w:start w:val="1"/>
      <w:numFmt w:val="bullet"/>
      <w:lvlText w:val=""/>
      <w:lvlJc w:val="left"/>
      <w:pPr>
        <w:ind w:left="36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37" w15:restartNumberingAfterBreak="0">
    <w:nsid w:val="76572850"/>
    <w:multiLevelType w:val="hybridMultilevel"/>
    <w:tmpl w:val="7A2C7F44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515B57"/>
    <w:multiLevelType w:val="hybridMultilevel"/>
    <w:tmpl w:val="D86C1FF6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991524"/>
    <w:multiLevelType w:val="hybridMultilevel"/>
    <w:tmpl w:val="4F06FEB2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D410ADF"/>
    <w:multiLevelType w:val="hybridMultilevel"/>
    <w:tmpl w:val="AE429430"/>
    <w:lvl w:ilvl="0" w:tplc="956496E4">
      <w:start w:val="1"/>
      <w:numFmt w:val="bullet"/>
      <w:lvlText w:val=""/>
      <w:lvlJc w:val="left"/>
      <w:pPr>
        <w:ind w:left="360" w:hanging="360"/>
      </w:pPr>
      <w:rPr>
        <w:rFonts w:ascii="Wingdings" w:hAnsi="Wingdings" w:hint="default"/>
        <w:color w:val="000000" w:themeColor="text1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6"/>
  </w:num>
  <w:num w:numId="3">
    <w:abstractNumId w:val="16"/>
  </w:num>
  <w:num w:numId="4">
    <w:abstractNumId w:val="4"/>
  </w:num>
  <w:num w:numId="5">
    <w:abstractNumId w:val="31"/>
  </w:num>
  <w:num w:numId="6">
    <w:abstractNumId w:val="9"/>
  </w:num>
  <w:num w:numId="7">
    <w:abstractNumId w:val="29"/>
  </w:num>
  <w:num w:numId="8">
    <w:abstractNumId w:val="33"/>
  </w:num>
  <w:num w:numId="9">
    <w:abstractNumId w:val="17"/>
  </w:num>
  <w:num w:numId="10">
    <w:abstractNumId w:val="7"/>
  </w:num>
  <w:num w:numId="11">
    <w:abstractNumId w:val="19"/>
  </w:num>
  <w:num w:numId="12">
    <w:abstractNumId w:val="40"/>
  </w:num>
  <w:num w:numId="13">
    <w:abstractNumId w:val="20"/>
  </w:num>
  <w:num w:numId="14">
    <w:abstractNumId w:val="6"/>
  </w:num>
  <w:num w:numId="15">
    <w:abstractNumId w:val="10"/>
  </w:num>
  <w:num w:numId="16">
    <w:abstractNumId w:val="36"/>
  </w:num>
  <w:num w:numId="17">
    <w:abstractNumId w:val="30"/>
  </w:num>
  <w:num w:numId="18">
    <w:abstractNumId w:val="28"/>
  </w:num>
  <w:num w:numId="19">
    <w:abstractNumId w:val="15"/>
  </w:num>
  <w:num w:numId="20">
    <w:abstractNumId w:val="22"/>
  </w:num>
  <w:num w:numId="21">
    <w:abstractNumId w:val="14"/>
  </w:num>
  <w:num w:numId="22">
    <w:abstractNumId w:val="21"/>
  </w:num>
  <w:num w:numId="23">
    <w:abstractNumId w:val="11"/>
  </w:num>
  <w:num w:numId="24">
    <w:abstractNumId w:val="18"/>
  </w:num>
  <w:num w:numId="25">
    <w:abstractNumId w:val="8"/>
  </w:num>
  <w:num w:numId="26">
    <w:abstractNumId w:val="2"/>
  </w:num>
  <w:num w:numId="27">
    <w:abstractNumId w:val="5"/>
  </w:num>
  <w:num w:numId="28">
    <w:abstractNumId w:val="32"/>
  </w:num>
  <w:num w:numId="29">
    <w:abstractNumId w:val="37"/>
  </w:num>
  <w:num w:numId="30">
    <w:abstractNumId w:val="24"/>
  </w:num>
  <w:num w:numId="31">
    <w:abstractNumId w:val="27"/>
  </w:num>
  <w:num w:numId="32">
    <w:abstractNumId w:val="35"/>
  </w:num>
  <w:num w:numId="33">
    <w:abstractNumId w:val="13"/>
  </w:num>
  <w:num w:numId="34">
    <w:abstractNumId w:val="12"/>
  </w:num>
  <w:num w:numId="35">
    <w:abstractNumId w:val="1"/>
  </w:num>
  <w:num w:numId="36">
    <w:abstractNumId w:val="34"/>
  </w:num>
  <w:num w:numId="37">
    <w:abstractNumId w:val="25"/>
  </w:num>
  <w:num w:numId="38">
    <w:abstractNumId w:val="26"/>
  </w:num>
  <w:num w:numId="39">
    <w:abstractNumId w:val="3"/>
  </w:num>
  <w:num w:numId="40">
    <w:abstractNumId w:val="38"/>
  </w:num>
  <w:num w:numId="41">
    <w:abstractNumId w:val="23"/>
  </w:num>
  <w:num w:numId="42">
    <w:abstractNumId w:val="39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sTS3MDYzszAyNzZU0lEKTi0uzszPAymwrAUAzo9k/CwAAAA="/>
  </w:docVars>
  <w:rsids>
    <w:rsidRoot w:val="00AB3A51"/>
    <w:rsid w:val="000001C7"/>
    <w:rsid w:val="00001597"/>
    <w:rsid w:val="00001AA8"/>
    <w:rsid w:val="0000732D"/>
    <w:rsid w:val="00012424"/>
    <w:rsid w:val="00013599"/>
    <w:rsid w:val="00014ABB"/>
    <w:rsid w:val="00016F0F"/>
    <w:rsid w:val="000313F0"/>
    <w:rsid w:val="0003205C"/>
    <w:rsid w:val="00033D3D"/>
    <w:rsid w:val="000721C7"/>
    <w:rsid w:val="00074F95"/>
    <w:rsid w:val="00075669"/>
    <w:rsid w:val="00075C3F"/>
    <w:rsid w:val="0007759B"/>
    <w:rsid w:val="000834BE"/>
    <w:rsid w:val="00084D61"/>
    <w:rsid w:val="00085CD2"/>
    <w:rsid w:val="00094106"/>
    <w:rsid w:val="000944E6"/>
    <w:rsid w:val="000976BE"/>
    <w:rsid w:val="000A309F"/>
    <w:rsid w:val="000A46DD"/>
    <w:rsid w:val="000B2AE8"/>
    <w:rsid w:val="000B628D"/>
    <w:rsid w:val="000C07A9"/>
    <w:rsid w:val="000C606D"/>
    <w:rsid w:val="000C7ACC"/>
    <w:rsid w:val="000D3D38"/>
    <w:rsid w:val="000D5C68"/>
    <w:rsid w:val="000E67CF"/>
    <w:rsid w:val="000F06BA"/>
    <w:rsid w:val="000F1D22"/>
    <w:rsid w:val="001039E1"/>
    <w:rsid w:val="00112098"/>
    <w:rsid w:val="00114253"/>
    <w:rsid w:val="00115CA9"/>
    <w:rsid w:val="001164A8"/>
    <w:rsid w:val="00121366"/>
    <w:rsid w:val="00123B62"/>
    <w:rsid w:val="001252EA"/>
    <w:rsid w:val="00125801"/>
    <w:rsid w:val="00127207"/>
    <w:rsid w:val="0014354B"/>
    <w:rsid w:val="00153B0B"/>
    <w:rsid w:val="00157082"/>
    <w:rsid w:val="0015771D"/>
    <w:rsid w:val="0017011F"/>
    <w:rsid w:val="0017441C"/>
    <w:rsid w:val="00180385"/>
    <w:rsid w:val="001804D2"/>
    <w:rsid w:val="00181B33"/>
    <w:rsid w:val="00184120"/>
    <w:rsid w:val="00187450"/>
    <w:rsid w:val="00191AD4"/>
    <w:rsid w:val="00193142"/>
    <w:rsid w:val="001936D8"/>
    <w:rsid w:val="0019602E"/>
    <w:rsid w:val="00197C9D"/>
    <w:rsid w:val="001A4F65"/>
    <w:rsid w:val="001A67A6"/>
    <w:rsid w:val="001B5866"/>
    <w:rsid w:val="001D5CA0"/>
    <w:rsid w:val="001E4227"/>
    <w:rsid w:val="001E54BB"/>
    <w:rsid w:val="001F199B"/>
    <w:rsid w:val="001F4734"/>
    <w:rsid w:val="001F4BD4"/>
    <w:rsid w:val="0020003C"/>
    <w:rsid w:val="00200FF4"/>
    <w:rsid w:val="002025AD"/>
    <w:rsid w:val="00202BC6"/>
    <w:rsid w:val="002036EB"/>
    <w:rsid w:val="0020506B"/>
    <w:rsid w:val="00207232"/>
    <w:rsid w:val="00211420"/>
    <w:rsid w:val="00212392"/>
    <w:rsid w:val="0021449E"/>
    <w:rsid w:val="00215489"/>
    <w:rsid w:val="00223CA6"/>
    <w:rsid w:val="00224B8D"/>
    <w:rsid w:val="00227E47"/>
    <w:rsid w:val="00230A7A"/>
    <w:rsid w:val="00234E5A"/>
    <w:rsid w:val="00243A29"/>
    <w:rsid w:val="0024526F"/>
    <w:rsid w:val="00253281"/>
    <w:rsid w:val="0025494F"/>
    <w:rsid w:val="00263B3C"/>
    <w:rsid w:val="00265E8F"/>
    <w:rsid w:val="0026635D"/>
    <w:rsid w:val="00270F68"/>
    <w:rsid w:val="00271CDF"/>
    <w:rsid w:val="00276CB4"/>
    <w:rsid w:val="0027765A"/>
    <w:rsid w:val="00280373"/>
    <w:rsid w:val="0028041A"/>
    <w:rsid w:val="00280744"/>
    <w:rsid w:val="00280A21"/>
    <w:rsid w:val="0028139B"/>
    <w:rsid w:val="00281B7D"/>
    <w:rsid w:val="00285F4C"/>
    <w:rsid w:val="00294764"/>
    <w:rsid w:val="0029685F"/>
    <w:rsid w:val="002A23D8"/>
    <w:rsid w:val="002A55EE"/>
    <w:rsid w:val="002A68B3"/>
    <w:rsid w:val="002A6BA4"/>
    <w:rsid w:val="002B2A72"/>
    <w:rsid w:val="002B7EC9"/>
    <w:rsid w:val="002B7F38"/>
    <w:rsid w:val="002C5DB9"/>
    <w:rsid w:val="002C5E39"/>
    <w:rsid w:val="002D0674"/>
    <w:rsid w:val="002D5787"/>
    <w:rsid w:val="002D5FD5"/>
    <w:rsid w:val="002D6533"/>
    <w:rsid w:val="002E02B0"/>
    <w:rsid w:val="002E0A81"/>
    <w:rsid w:val="002E5F23"/>
    <w:rsid w:val="002F094B"/>
    <w:rsid w:val="002F15EE"/>
    <w:rsid w:val="002F7061"/>
    <w:rsid w:val="00301B48"/>
    <w:rsid w:val="00302138"/>
    <w:rsid w:val="00311A85"/>
    <w:rsid w:val="00314655"/>
    <w:rsid w:val="00315F93"/>
    <w:rsid w:val="0032338A"/>
    <w:rsid w:val="003244BD"/>
    <w:rsid w:val="003247F5"/>
    <w:rsid w:val="00327BF0"/>
    <w:rsid w:val="003425F7"/>
    <w:rsid w:val="00347E53"/>
    <w:rsid w:val="00355953"/>
    <w:rsid w:val="00357F02"/>
    <w:rsid w:val="00360D81"/>
    <w:rsid w:val="00361B68"/>
    <w:rsid w:val="00361E0A"/>
    <w:rsid w:val="00380032"/>
    <w:rsid w:val="0038325A"/>
    <w:rsid w:val="0038754B"/>
    <w:rsid w:val="0039448B"/>
    <w:rsid w:val="003A5311"/>
    <w:rsid w:val="003A6DC5"/>
    <w:rsid w:val="003A6E32"/>
    <w:rsid w:val="003B670A"/>
    <w:rsid w:val="003D06B3"/>
    <w:rsid w:val="003D4C20"/>
    <w:rsid w:val="003D4F35"/>
    <w:rsid w:val="003D6056"/>
    <w:rsid w:val="003E0753"/>
    <w:rsid w:val="003E65F1"/>
    <w:rsid w:val="003E69F3"/>
    <w:rsid w:val="003E763B"/>
    <w:rsid w:val="003E79FC"/>
    <w:rsid w:val="003F1D6B"/>
    <w:rsid w:val="00406A23"/>
    <w:rsid w:val="00407DD1"/>
    <w:rsid w:val="00413B9C"/>
    <w:rsid w:val="0042374A"/>
    <w:rsid w:val="00423ECD"/>
    <w:rsid w:val="004256DA"/>
    <w:rsid w:val="00433E2E"/>
    <w:rsid w:val="004342E2"/>
    <w:rsid w:val="004345B5"/>
    <w:rsid w:val="004579FA"/>
    <w:rsid w:val="00472735"/>
    <w:rsid w:val="00475389"/>
    <w:rsid w:val="004812B6"/>
    <w:rsid w:val="00481457"/>
    <w:rsid w:val="0049550D"/>
    <w:rsid w:val="00497B3E"/>
    <w:rsid w:val="004A370B"/>
    <w:rsid w:val="004A3AB0"/>
    <w:rsid w:val="004A48F1"/>
    <w:rsid w:val="004A51D4"/>
    <w:rsid w:val="004A7CB5"/>
    <w:rsid w:val="004B2A90"/>
    <w:rsid w:val="004C1DE5"/>
    <w:rsid w:val="004C3A1D"/>
    <w:rsid w:val="004C3D8F"/>
    <w:rsid w:val="004D33E5"/>
    <w:rsid w:val="004D665C"/>
    <w:rsid w:val="004E5BDB"/>
    <w:rsid w:val="004E61B4"/>
    <w:rsid w:val="004F134E"/>
    <w:rsid w:val="004F36D5"/>
    <w:rsid w:val="004F620C"/>
    <w:rsid w:val="004F693C"/>
    <w:rsid w:val="004F6D62"/>
    <w:rsid w:val="004F7105"/>
    <w:rsid w:val="005028B3"/>
    <w:rsid w:val="005030B1"/>
    <w:rsid w:val="00510622"/>
    <w:rsid w:val="005120BD"/>
    <w:rsid w:val="005350B7"/>
    <w:rsid w:val="00535A00"/>
    <w:rsid w:val="00536B6E"/>
    <w:rsid w:val="00541F43"/>
    <w:rsid w:val="00545D38"/>
    <w:rsid w:val="0055035F"/>
    <w:rsid w:val="00552583"/>
    <w:rsid w:val="00571060"/>
    <w:rsid w:val="00571DE3"/>
    <w:rsid w:val="0057319D"/>
    <w:rsid w:val="0057616B"/>
    <w:rsid w:val="00586DB4"/>
    <w:rsid w:val="005A0700"/>
    <w:rsid w:val="005A14E8"/>
    <w:rsid w:val="005A4E2F"/>
    <w:rsid w:val="005B50D1"/>
    <w:rsid w:val="005C7E66"/>
    <w:rsid w:val="005D5C8C"/>
    <w:rsid w:val="005D6D3E"/>
    <w:rsid w:val="005E06EF"/>
    <w:rsid w:val="005E1B53"/>
    <w:rsid w:val="005E3069"/>
    <w:rsid w:val="005E376B"/>
    <w:rsid w:val="005E396D"/>
    <w:rsid w:val="005E5658"/>
    <w:rsid w:val="005E61FA"/>
    <w:rsid w:val="005F1662"/>
    <w:rsid w:val="005F782D"/>
    <w:rsid w:val="005F799D"/>
    <w:rsid w:val="006066D4"/>
    <w:rsid w:val="00611CE6"/>
    <w:rsid w:val="00616193"/>
    <w:rsid w:val="00632868"/>
    <w:rsid w:val="00632E2A"/>
    <w:rsid w:val="00634B99"/>
    <w:rsid w:val="00641A8B"/>
    <w:rsid w:val="00641C44"/>
    <w:rsid w:val="00641E58"/>
    <w:rsid w:val="00643F64"/>
    <w:rsid w:val="00652CAB"/>
    <w:rsid w:val="00656B44"/>
    <w:rsid w:val="006607EA"/>
    <w:rsid w:val="00660A23"/>
    <w:rsid w:val="006632EC"/>
    <w:rsid w:val="00663D6B"/>
    <w:rsid w:val="0067465E"/>
    <w:rsid w:val="006753D5"/>
    <w:rsid w:val="00676DFA"/>
    <w:rsid w:val="0068218E"/>
    <w:rsid w:val="00687380"/>
    <w:rsid w:val="00687621"/>
    <w:rsid w:val="006877C9"/>
    <w:rsid w:val="00691501"/>
    <w:rsid w:val="00692116"/>
    <w:rsid w:val="006961DB"/>
    <w:rsid w:val="006A35AF"/>
    <w:rsid w:val="006C047D"/>
    <w:rsid w:val="006C093B"/>
    <w:rsid w:val="006C3EF7"/>
    <w:rsid w:val="006C49FA"/>
    <w:rsid w:val="006D5361"/>
    <w:rsid w:val="006E28B6"/>
    <w:rsid w:val="006E301F"/>
    <w:rsid w:val="006E3C9D"/>
    <w:rsid w:val="006E4EE8"/>
    <w:rsid w:val="006E5878"/>
    <w:rsid w:val="006F2408"/>
    <w:rsid w:val="006F261C"/>
    <w:rsid w:val="006F3B71"/>
    <w:rsid w:val="006F60D9"/>
    <w:rsid w:val="0070251B"/>
    <w:rsid w:val="007048B7"/>
    <w:rsid w:val="0070493D"/>
    <w:rsid w:val="00711D0A"/>
    <w:rsid w:val="00712B53"/>
    <w:rsid w:val="00715640"/>
    <w:rsid w:val="00716273"/>
    <w:rsid w:val="00724114"/>
    <w:rsid w:val="00724BED"/>
    <w:rsid w:val="00730412"/>
    <w:rsid w:val="00732A64"/>
    <w:rsid w:val="00734A16"/>
    <w:rsid w:val="00734AB0"/>
    <w:rsid w:val="00734B73"/>
    <w:rsid w:val="007356FD"/>
    <w:rsid w:val="0073634B"/>
    <w:rsid w:val="007370F5"/>
    <w:rsid w:val="00737961"/>
    <w:rsid w:val="00753DC0"/>
    <w:rsid w:val="007620E7"/>
    <w:rsid w:val="00767CBA"/>
    <w:rsid w:val="00775D0C"/>
    <w:rsid w:val="007778AA"/>
    <w:rsid w:val="00782BAF"/>
    <w:rsid w:val="00790B5A"/>
    <w:rsid w:val="007917C4"/>
    <w:rsid w:val="0079581D"/>
    <w:rsid w:val="0079623B"/>
    <w:rsid w:val="00797357"/>
    <w:rsid w:val="00797F12"/>
    <w:rsid w:val="0079CFF0"/>
    <w:rsid w:val="007A00BF"/>
    <w:rsid w:val="007A3A65"/>
    <w:rsid w:val="007A4F24"/>
    <w:rsid w:val="007A5EDC"/>
    <w:rsid w:val="007A7F83"/>
    <w:rsid w:val="007B1292"/>
    <w:rsid w:val="007B154F"/>
    <w:rsid w:val="007B19AE"/>
    <w:rsid w:val="007B294F"/>
    <w:rsid w:val="007B5B4E"/>
    <w:rsid w:val="007B708D"/>
    <w:rsid w:val="007D2D2B"/>
    <w:rsid w:val="007D5A48"/>
    <w:rsid w:val="007D5BF1"/>
    <w:rsid w:val="007D762D"/>
    <w:rsid w:val="007D7B7B"/>
    <w:rsid w:val="007E676E"/>
    <w:rsid w:val="007F5801"/>
    <w:rsid w:val="00802D2B"/>
    <w:rsid w:val="00804233"/>
    <w:rsid w:val="0081099A"/>
    <w:rsid w:val="008332BB"/>
    <w:rsid w:val="0084004D"/>
    <w:rsid w:val="00841BF9"/>
    <w:rsid w:val="00845799"/>
    <w:rsid w:val="008459BE"/>
    <w:rsid w:val="00851604"/>
    <w:rsid w:val="0085510F"/>
    <w:rsid w:val="0085686C"/>
    <w:rsid w:val="0085711D"/>
    <w:rsid w:val="0086034C"/>
    <w:rsid w:val="008654FE"/>
    <w:rsid w:val="008672D1"/>
    <w:rsid w:val="0087334B"/>
    <w:rsid w:val="00877406"/>
    <w:rsid w:val="00877DDC"/>
    <w:rsid w:val="0088031E"/>
    <w:rsid w:val="00887817"/>
    <w:rsid w:val="008970F5"/>
    <w:rsid w:val="00897CCB"/>
    <w:rsid w:val="008A54E3"/>
    <w:rsid w:val="008B0830"/>
    <w:rsid w:val="008B1597"/>
    <w:rsid w:val="008B160E"/>
    <w:rsid w:val="008B1CEA"/>
    <w:rsid w:val="008B4434"/>
    <w:rsid w:val="008B6D3D"/>
    <w:rsid w:val="008B7FF7"/>
    <w:rsid w:val="008C2A1E"/>
    <w:rsid w:val="008C72CD"/>
    <w:rsid w:val="008D11E5"/>
    <w:rsid w:val="008D624D"/>
    <w:rsid w:val="008E13B1"/>
    <w:rsid w:val="00900E32"/>
    <w:rsid w:val="009025AF"/>
    <w:rsid w:val="00903BE9"/>
    <w:rsid w:val="00906989"/>
    <w:rsid w:val="009073FE"/>
    <w:rsid w:val="00913667"/>
    <w:rsid w:val="00915401"/>
    <w:rsid w:val="00917473"/>
    <w:rsid w:val="00920EDE"/>
    <w:rsid w:val="0092504D"/>
    <w:rsid w:val="00930A0A"/>
    <w:rsid w:val="00933D51"/>
    <w:rsid w:val="00934192"/>
    <w:rsid w:val="00944B77"/>
    <w:rsid w:val="00946EEE"/>
    <w:rsid w:val="009479F1"/>
    <w:rsid w:val="00951A0B"/>
    <w:rsid w:val="0095254D"/>
    <w:rsid w:val="009536CF"/>
    <w:rsid w:val="009560DA"/>
    <w:rsid w:val="00961EDD"/>
    <w:rsid w:val="0096561F"/>
    <w:rsid w:val="00971992"/>
    <w:rsid w:val="00974CAC"/>
    <w:rsid w:val="0097618B"/>
    <w:rsid w:val="00976E04"/>
    <w:rsid w:val="00980AC7"/>
    <w:rsid w:val="00981007"/>
    <w:rsid w:val="00983064"/>
    <w:rsid w:val="009833BE"/>
    <w:rsid w:val="00990999"/>
    <w:rsid w:val="00990C49"/>
    <w:rsid w:val="00997872"/>
    <w:rsid w:val="009A3807"/>
    <w:rsid w:val="009A59ED"/>
    <w:rsid w:val="009A64FC"/>
    <w:rsid w:val="009B0E1D"/>
    <w:rsid w:val="009B1B00"/>
    <w:rsid w:val="009B776A"/>
    <w:rsid w:val="009C1530"/>
    <w:rsid w:val="009C1B32"/>
    <w:rsid w:val="009D0A32"/>
    <w:rsid w:val="009D2A99"/>
    <w:rsid w:val="009D5AB6"/>
    <w:rsid w:val="009D731C"/>
    <w:rsid w:val="009D76AF"/>
    <w:rsid w:val="009E5645"/>
    <w:rsid w:val="009E6FE3"/>
    <w:rsid w:val="009F167A"/>
    <w:rsid w:val="009F2A9E"/>
    <w:rsid w:val="009F48BD"/>
    <w:rsid w:val="00A01E5F"/>
    <w:rsid w:val="00A04980"/>
    <w:rsid w:val="00A128CD"/>
    <w:rsid w:val="00A153C8"/>
    <w:rsid w:val="00A17B0A"/>
    <w:rsid w:val="00A22BB7"/>
    <w:rsid w:val="00A272EC"/>
    <w:rsid w:val="00A3218B"/>
    <w:rsid w:val="00A32538"/>
    <w:rsid w:val="00A365DA"/>
    <w:rsid w:val="00A42C7B"/>
    <w:rsid w:val="00A43EC8"/>
    <w:rsid w:val="00A443B1"/>
    <w:rsid w:val="00A452D0"/>
    <w:rsid w:val="00A462F3"/>
    <w:rsid w:val="00A47B83"/>
    <w:rsid w:val="00A54388"/>
    <w:rsid w:val="00A56821"/>
    <w:rsid w:val="00A568F1"/>
    <w:rsid w:val="00A57188"/>
    <w:rsid w:val="00A60382"/>
    <w:rsid w:val="00A62957"/>
    <w:rsid w:val="00A66C60"/>
    <w:rsid w:val="00A75917"/>
    <w:rsid w:val="00A77BC8"/>
    <w:rsid w:val="00A80EB7"/>
    <w:rsid w:val="00A825A8"/>
    <w:rsid w:val="00A830CE"/>
    <w:rsid w:val="00A83AD2"/>
    <w:rsid w:val="00A871C7"/>
    <w:rsid w:val="00A91338"/>
    <w:rsid w:val="00A92A4B"/>
    <w:rsid w:val="00A95DBC"/>
    <w:rsid w:val="00AA75ED"/>
    <w:rsid w:val="00AA78A3"/>
    <w:rsid w:val="00AA7F9B"/>
    <w:rsid w:val="00AB1658"/>
    <w:rsid w:val="00AB3A51"/>
    <w:rsid w:val="00AC3BF3"/>
    <w:rsid w:val="00AC6AE9"/>
    <w:rsid w:val="00AC6DF9"/>
    <w:rsid w:val="00AD2CAD"/>
    <w:rsid w:val="00AD33AC"/>
    <w:rsid w:val="00AD3665"/>
    <w:rsid w:val="00AE1200"/>
    <w:rsid w:val="00AE2D24"/>
    <w:rsid w:val="00AE3D38"/>
    <w:rsid w:val="00AF4A26"/>
    <w:rsid w:val="00AF5CA8"/>
    <w:rsid w:val="00B02443"/>
    <w:rsid w:val="00B05D7E"/>
    <w:rsid w:val="00B07DF5"/>
    <w:rsid w:val="00B12114"/>
    <w:rsid w:val="00B121D2"/>
    <w:rsid w:val="00B12FA1"/>
    <w:rsid w:val="00B16B7D"/>
    <w:rsid w:val="00B17770"/>
    <w:rsid w:val="00B202A5"/>
    <w:rsid w:val="00B25AFE"/>
    <w:rsid w:val="00B264C4"/>
    <w:rsid w:val="00B364E9"/>
    <w:rsid w:val="00B54278"/>
    <w:rsid w:val="00B56600"/>
    <w:rsid w:val="00B624F6"/>
    <w:rsid w:val="00B660F4"/>
    <w:rsid w:val="00B75CD5"/>
    <w:rsid w:val="00B77FC6"/>
    <w:rsid w:val="00B81163"/>
    <w:rsid w:val="00B81F73"/>
    <w:rsid w:val="00B828C2"/>
    <w:rsid w:val="00B84084"/>
    <w:rsid w:val="00B84644"/>
    <w:rsid w:val="00B91417"/>
    <w:rsid w:val="00B95595"/>
    <w:rsid w:val="00BA069B"/>
    <w:rsid w:val="00BA2428"/>
    <w:rsid w:val="00BA4637"/>
    <w:rsid w:val="00BA5B9E"/>
    <w:rsid w:val="00BA7FA8"/>
    <w:rsid w:val="00BC25D3"/>
    <w:rsid w:val="00BC4DE6"/>
    <w:rsid w:val="00BD546E"/>
    <w:rsid w:val="00BD5D87"/>
    <w:rsid w:val="00BD75AF"/>
    <w:rsid w:val="00BE0D6A"/>
    <w:rsid w:val="00BE20E6"/>
    <w:rsid w:val="00BF0010"/>
    <w:rsid w:val="00BF105C"/>
    <w:rsid w:val="00BF1369"/>
    <w:rsid w:val="00BF2EE1"/>
    <w:rsid w:val="00BF721D"/>
    <w:rsid w:val="00C02B3E"/>
    <w:rsid w:val="00C035F5"/>
    <w:rsid w:val="00C040AE"/>
    <w:rsid w:val="00C06C49"/>
    <w:rsid w:val="00C10FBA"/>
    <w:rsid w:val="00C12B47"/>
    <w:rsid w:val="00C1317B"/>
    <w:rsid w:val="00C14B91"/>
    <w:rsid w:val="00C17E22"/>
    <w:rsid w:val="00C243AB"/>
    <w:rsid w:val="00C259C4"/>
    <w:rsid w:val="00C312F9"/>
    <w:rsid w:val="00C318AE"/>
    <w:rsid w:val="00C32384"/>
    <w:rsid w:val="00C344F9"/>
    <w:rsid w:val="00C35607"/>
    <w:rsid w:val="00C40743"/>
    <w:rsid w:val="00C44E92"/>
    <w:rsid w:val="00C47109"/>
    <w:rsid w:val="00C50431"/>
    <w:rsid w:val="00C557E9"/>
    <w:rsid w:val="00C55CCD"/>
    <w:rsid w:val="00C566C2"/>
    <w:rsid w:val="00C60151"/>
    <w:rsid w:val="00C63C8A"/>
    <w:rsid w:val="00C6612C"/>
    <w:rsid w:val="00C6649F"/>
    <w:rsid w:val="00C66DC4"/>
    <w:rsid w:val="00C72F06"/>
    <w:rsid w:val="00C7325D"/>
    <w:rsid w:val="00C748AF"/>
    <w:rsid w:val="00C8459F"/>
    <w:rsid w:val="00C84809"/>
    <w:rsid w:val="00C85BD5"/>
    <w:rsid w:val="00C85FC7"/>
    <w:rsid w:val="00C87DC5"/>
    <w:rsid w:val="00C90962"/>
    <w:rsid w:val="00C910E5"/>
    <w:rsid w:val="00C91B69"/>
    <w:rsid w:val="00CB0E4F"/>
    <w:rsid w:val="00CC3473"/>
    <w:rsid w:val="00CD2368"/>
    <w:rsid w:val="00CE6440"/>
    <w:rsid w:val="00CF2448"/>
    <w:rsid w:val="00CF2648"/>
    <w:rsid w:val="00CF2752"/>
    <w:rsid w:val="00CF543E"/>
    <w:rsid w:val="00CF5948"/>
    <w:rsid w:val="00D0077C"/>
    <w:rsid w:val="00D079D7"/>
    <w:rsid w:val="00D12D22"/>
    <w:rsid w:val="00D174FB"/>
    <w:rsid w:val="00D229F1"/>
    <w:rsid w:val="00D24873"/>
    <w:rsid w:val="00D27C83"/>
    <w:rsid w:val="00D36318"/>
    <w:rsid w:val="00D3665B"/>
    <w:rsid w:val="00D3735C"/>
    <w:rsid w:val="00D40EBF"/>
    <w:rsid w:val="00D433D7"/>
    <w:rsid w:val="00D52123"/>
    <w:rsid w:val="00D54C34"/>
    <w:rsid w:val="00D55C1B"/>
    <w:rsid w:val="00D5727F"/>
    <w:rsid w:val="00D73711"/>
    <w:rsid w:val="00D73D7B"/>
    <w:rsid w:val="00D756F3"/>
    <w:rsid w:val="00D80596"/>
    <w:rsid w:val="00D8090E"/>
    <w:rsid w:val="00D90780"/>
    <w:rsid w:val="00D946C1"/>
    <w:rsid w:val="00D94CAB"/>
    <w:rsid w:val="00D96B2A"/>
    <w:rsid w:val="00DA23D0"/>
    <w:rsid w:val="00DA4DF3"/>
    <w:rsid w:val="00DB4B96"/>
    <w:rsid w:val="00DC5BB5"/>
    <w:rsid w:val="00DD3993"/>
    <w:rsid w:val="00DD4B9C"/>
    <w:rsid w:val="00DD661D"/>
    <w:rsid w:val="00DD710C"/>
    <w:rsid w:val="00DE0374"/>
    <w:rsid w:val="00DE553B"/>
    <w:rsid w:val="00DE6916"/>
    <w:rsid w:val="00DF230E"/>
    <w:rsid w:val="00DF2415"/>
    <w:rsid w:val="00DF55D1"/>
    <w:rsid w:val="00DF5642"/>
    <w:rsid w:val="00E004BD"/>
    <w:rsid w:val="00E01011"/>
    <w:rsid w:val="00E02227"/>
    <w:rsid w:val="00E0455F"/>
    <w:rsid w:val="00E04ED5"/>
    <w:rsid w:val="00E05190"/>
    <w:rsid w:val="00E072F1"/>
    <w:rsid w:val="00E1121D"/>
    <w:rsid w:val="00E2319B"/>
    <w:rsid w:val="00E278A2"/>
    <w:rsid w:val="00E3A37A"/>
    <w:rsid w:val="00E40A33"/>
    <w:rsid w:val="00E53D40"/>
    <w:rsid w:val="00E633DD"/>
    <w:rsid w:val="00E66E3A"/>
    <w:rsid w:val="00E66E8E"/>
    <w:rsid w:val="00E6758E"/>
    <w:rsid w:val="00E71FDC"/>
    <w:rsid w:val="00E76207"/>
    <w:rsid w:val="00E7788A"/>
    <w:rsid w:val="00E84B0D"/>
    <w:rsid w:val="00E90815"/>
    <w:rsid w:val="00E934CC"/>
    <w:rsid w:val="00EA087B"/>
    <w:rsid w:val="00EA1D97"/>
    <w:rsid w:val="00EA3AB8"/>
    <w:rsid w:val="00EB64F0"/>
    <w:rsid w:val="00ED1E1E"/>
    <w:rsid w:val="00ED6B43"/>
    <w:rsid w:val="00EE008C"/>
    <w:rsid w:val="00EE3090"/>
    <w:rsid w:val="00EE7A0B"/>
    <w:rsid w:val="00EF438E"/>
    <w:rsid w:val="00EF52C0"/>
    <w:rsid w:val="00F02522"/>
    <w:rsid w:val="00F02752"/>
    <w:rsid w:val="00F02EB8"/>
    <w:rsid w:val="00F034C3"/>
    <w:rsid w:val="00F037E9"/>
    <w:rsid w:val="00F05260"/>
    <w:rsid w:val="00F07C17"/>
    <w:rsid w:val="00F152E0"/>
    <w:rsid w:val="00F16049"/>
    <w:rsid w:val="00F20930"/>
    <w:rsid w:val="00F22EDE"/>
    <w:rsid w:val="00F264C9"/>
    <w:rsid w:val="00F30365"/>
    <w:rsid w:val="00F33D7D"/>
    <w:rsid w:val="00F375DB"/>
    <w:rsid w:val="00F42EF1"/>
    <w:rsid w:val="00F45393"/>
    <w:rsid w:val="00F461E0"/>
    <w:rsid w:val="00F46DE8"/>
    <w:rsid w:val="00F477C0"/>
    <w:rsid w:val="00F60F4E"/>
    <w:rsid w:val="00F66576"/>
    <w:rsid w:val="00F71E0D"/>
    <w:rsid w:val="00F72841"/>
    <w:rsid w:val="00F75872"/>
    <w:rsid w:val="00F77BCF"/>
    <w:rsid w:val="00F858E7"/>
    <w:rsid w:val="00F86E09"/>
    <w:rsid w:val="00F92524"/>
    <w:rsid w:val="00F939E2"/>
    <w:rsid w:val="00FA1889"/>
    <w:rsid w:val="00FA48CD"/>
    <w:rsid w:val="00FB0409"/>
    <w:rsid w:val="00FB3317"/>
    <w:rsid w:val="00FB6904"/>
    <w:rsid w:val="00FB6E0D"/>
    <w:rsid w:val="00FC30D0"/>
    <w:rsid w:val="00FC3F3B"/>
    <w:rsid w:val="00FC4B01"/>
    <w:rsid w:val="00FC5793"/>
    <w:rsid w:val="00FC5BBE"/>
    <w:rsid w:val="00FC66B2"/>
    <w:rsid w:val="00FD258E"/>
    <w:rsid w:val="00FD3EF8"/>
    <w:rsid w:val="00FD6009"/>
    <w:rsid w:val="00FD6895"/>
    <w:rsid w:val="00FF0232"/>
    <w:rsid w:val="00FF2F05"/>
    <w:rsid w:val="00FF3798"/>
    <w:rsid w:val="017F2CC7"/>
    <w:rsid w:val="03264E2D"/>
    <w:rsid w:val="036F71AB"/>
    <w:rsid w:val="0734071B"/>
    <w:rsid w:val="08829D10"/>
    <w:rsid w:val="09F7DB8C"/>
    <w:rsid w:val="0A7604C6"/>
    <w:rsid w:val="0B2F667E"/>
    <w:rsid w:val="0CE133D1"/>
    <w:rsid w:val="0EF8879A"/>
    <w:rsid w:val="0FE541DB"/>
    <w:rsid w:val="10283C23"/>
    <w:rsid w:val="1083B49C"/>
    <w:rsid w:val="132482C7"/>
    <w:rsid w:val="14A49B15"/>
    <w:rsid w:val="14B62E3E"/>
    <w:rsid w:val="15C7A61D"/>
    <w:rsid w:val="15FF332D"/>
    <w:rsid w:val="16B7CF0E"/>
    <w:rsid w:val="1732D025"/>
    <w:rsid w:val="1A408C7E"/>
    <w:rsid w:val="1B341157"/>
    <w:rsid w:val="1BC3272D"/>
    <w:rsid w:val="1C9A5AF2"/>
    <w:rsid w:val="206C0603"/>
    <w:rsid w:val="219AA7BB"/>
    <w:rsid w:val="221C806A"/>
    <w:rsid w:val="2270AF5A"/>
    <w:rsid w:val="235AB397"/>
    <w:rsid w:val="23A3A6C5"/>
    <w:rsid w:val="2484D7B8"/>
    <w:rsid w:val="2705E729"/>
    <w:rsid w:val="29DD39DB"/>
    <w:rsid w:val="2AAD9925"/>
    <w:rsid w:val="2AD78D43"/>
    <w:rsid w:val="2BA03785"/>
    <w:rsid w:val="2C1992AC"/>
    <w:rsid w:val="2D56DE3B"/>
    <w:rsid w:val="2D83AC90"/>
    <w:rsid w:val="2ED51E95"/>
    <w:rsid w:val="315C05AD"/>
    <w:rsid w:val="33932F85"/>
    <w:rsid w:val="36B88D2C"/>
    <w:rsid w:val="37DD10C7"/>
    <w:rsid w:val="38514E85"/>
    <w:rsid w:val="39AF9B43"/>
    <w:rsid w:val="3A2C7B42"/>
    <w:rsid w:val="3A6FBEF1"/>
    <w:rsid w:val="3AA69826"/>
    <w:rsid w:val="3B609705"/>
    <w:rsid w:val="3BE17400"/>
    <w:rsid w:val="3BE19EBE"/>
    <w:rsid w:val="3CCABEF3"/>
    <w:rsid w:val="3E7F0F6A"/>
    <w:rsid w:val="3F1914C2"/>
    <w:rsid w:val="428426AE"/>
    <w:rsid w:val="44F76203"/>
    <w:rsid w:val="45293E79"/>
    <w:rsid w:val="456C9E33"/>
    <w:rsid w:val="45EEBB52"/>
    <w:rsid w:val="465CE1E7"/>
    <w:rsid w:val="47532901"/>
    <w:rsid w:val="48A4F0EF"/>
    <w:rsid w:val="49008C46"/>
    <w:rsid w:val="4A67188B"/>
    <w:rsid w:val="4AD9C645"/>
    <w:rsid w:val="4BF46509"/>
    <w:rsid w:val="4CD23260"/>
    <w:rsid w:val="4CE27681"/>
    <w:rsid w:val="4E6E02C1"/>
    <w:rsid w:val="4FFF29FF"/>
    <w:rsid w:val="518356F1"/>
    <w:rsid w:val="5380993E"/>
    <w:rsid w:val="53FF76EE"/>
    <w:rsid w:val="5501BDC4"/>
    <w:rsid w:val="56315B30"/>
    <w:rsid w:val="564B4243"/>
    <w:rsid w:val="59884A72"/>
    <w:rsid w:val="5A8CB0C4"/>
    <w:rsid w:val="5B4C85C9"/>
    <w:rsid w:val="5DFC7E7C"/>
    <w:rsid w:val="607C4FD0"/>
    <w:rsid w:val="618DF4EA"/>
    <w:rsid w:val="61A29EF0"/>
    <w:rsid w:val="61CCCA68"/>
    <w:rsid w:val="621826A5"/>
    <w:rsid w:val="6281B7DD"/>
    <w:rsid w:val="6454DBC6"/>
    <w:rsid w:val="65251BCB"/>
    <w:rsid w:val="65F27C24"/>
    <w:rsid w:val="66953FFD"/>
    <w:rsid w:val="678E4C85"/>
    <w:rsid w:val="67CDDF4A"/>
    <w:rsid w:val="6A5778DE"/>
    <w:rsid w:val="6A8B4545"/>
    <w:rsid w:val="6AC5ED47"/>
    <w:rsid w:val="6B115AA4"/>
    <w:rsid w:val="6B516EBC"/>
    <w:rsid w:val="6BB1C2B4"/>
    <w:rsid w:val="6BBC672E"/>
    <w:rsid w:val="6F2DD9DC"/>
    <w:rsid w:val="6FD491FB"/>
    <w:rsid w:val="708533D7"/>
    <w:rsid w:val="7230E458"/>
    <w:rsid w:val="742BE029"/>
    <w:rsid w:val="7453A730"/>
    <w:rsid w:val="75AE81D7"/>
    <w:rsid w:val="782CBF03"/>
    <w:rsid w:val="79CBC225"/>
    <w:rsid w:val="7D003026"/>
    <w:rsid w:val="7EAA846A"/>
    <w:rsid w:val="7F11CB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787BED"/>
  <w15:chartTrackingRefBased/>
  <w15:docId w15:val="{D982DCF0-FFE7-4FF4-9F07-77DC3C75B8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B77FC6"/>
    <w:rPr>
      <w:sz w:val="20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AB3A5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AB3A5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AB3A5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AB3A5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AB3A5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enabsatz">
    <w:name w:val="List Paragraph"/>
    <w:basedOn w:val="Standard"/>
    <w:uiPriority w:val="34"/>
    <w:qFormat/>
    <w:rsid w:val="00AB3A51"/>
    <w:pPr>
      <w:ind w:left="720"/>
      <w:contextualSpacing/>
    </w:pPr>
  </w:style>
  <w:style w:type="character" w:customStyle="1" w:styleId="berschrift3Zchn">
    <w:name w:val="Überschrift 3 Zchn"/>
    <w:basedOn w:val="Absatz-Standardschriftart"/>
    <w:link w:val="berschrift3"/>
    <w:uiPriority w:val="9"/>
    <w:rsid w:val="00AB3A51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Hyperlink">
    <w:name w:val="Hyperlink"/>
    <w:basedOn w:val="Absatz-Standardschriftart"/>
    <w:uiPriority w:val="99"/>
    <w:unhideWhenUsed/>
    <w:rsid w:val="00AB3A51"/>
    <w:rPr>
      <w:color w:val="0563C1" w:themeColor="hyperlink"/>
      <w:u w:val="single"/>
    </w:rPr>
  </w:style>
  <w:style w:type="table" w:styleId="Tabellenraster">
    <w:name w:val="Table Grid"/>
    <w:basedOn w:val="NormaleTabelle"/>
    <w:uiPriority w:val="39"/>
    <w:rsid w:val="006961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ommentarzeichen">
    <w:name w:val="annotation reference"/>
    <w:basedOn w:val="Absatz-Standardschriftart"/>
    <w:uiPriority w:val="99"/>
    <w:semiHidden/>
    <w:unhideWhenUsed/>
    <w:rsid w:val="00C35607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C35607"/>
    <w:pPr>
      <w:spacing w:line="240" w:lineRule="auto"/>
    </w:pPr>
    <w:rPr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C35607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C35607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C35607"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C356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C35607"/>
    <w:rPr>
      <w:rFonts w:ascii="Segoe UI" w:hAnsi="Segoe UI" w:cs="Segoe UI"/>
      <w:sz w:val="18"/>
      <w:szCs w:val="18"/>
    </w:rPr>
  </w:style>
  <w:style w:type="paragraph" w:styleId="Kopfzeile">
    <w:name w:val="header"/>
    <w:basedOn w:val="Standard"/>
    <w:link w:val="KopfzeileZchn"/>
    <w:uiPriority w:val="99"/>
    <w:unhideWhenUsed/>
    <w:rsid w:val="00AA78A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AA78A3"/>
  </w:style>
  <w:style w:type="paragraph" w:styleId="Fuzeile">
    <w:name w:val="footer"/>
    <w:basedOn w:val="Standard"/>
    <w:link w:val="FuzeileZchn"/>
    <w:uiPriority w:val="99"/>
    <w:unhideWhenUsed/>
    <w:rsid w:val="00AA78A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AA78A3"/>
  </w:style>
  <w:style w:type="character" w:styleId="BesuchterLink">
    <w:name w:val="FollowedHyperlink"/>
    <w:basedOn w:val="Absatz-Standardschriftart"/>
    <w:uiPriority w:val="99"/>
    <w:semiHidden/>
    <w:unhideWhenUsed/>
    <w:rsid w:val="00691501"/>
    <w:rPr>
      <w:color w:val="954F72" w:themeColor="followedHyperlink"/>
      <w:u w:val="single"/>
    </w:rPr>
  </w:style>
  <w:style w:type="paragraph" w:customStyle="1" w:styleId="Template">
    <w:name w:val="Template"/>
    <w:basedOn w:val="berschrift1"/>
    <w:link w:val="TemplateChar"/>
    <w:qFormat/>
    <w:rsid w:val="00802D2B"/>
    <w:pPr>
      <w:numPr>
        <w:numId w:val="2"/>
      </w:numPr>
      <w:shd w:val="clear" w:color="auto" w:fill="E7E6E6" w:themeFill="background2"/>
      <w:spacing w:after="240"/>
      <w:jc w:val="both"/>
    </w:pPr>
    <w:rPr>
      <w:rFonts w:cstheme="majorHAnsi"/>
      <w:b/>
      <w:color w:val="auto"/>
      <w:sz w:val="28"/>
      <w:lang w:val="de-CH"/>
    </w:rPr>
  </w:style>
  <w:style w:type="character" w:customStyle="1" w:styleId="TemplateChar">
    <w:name w:val="Template Char"/>
    <w:basedOn w:val="berschrift1Zchn"/>
    <w:link w:val="Template"/>
    <w:rsid w:val="00802D2B"/>
    <w:rPr>
      <w:rFonts w:asciiTheme="majorHAnsi" w:eastAsiaTheme="majorEastAsia" w:hAnsiTheme="majorHAnsi" w:cstheme="majorHAnsi"/>
      <w:b/>
      <w:color w:val="2E74B5" w:themeColor="accent1" w:themeShade="BF"/>
      <w:sz w:val="28"/>
      <w:szCs w:val="32"/>
      <w:shd w:val="clear" w:color="auto" w:fill="E7E6E6" w:themeFill="background2"/>
      <w:lang w:val="de-CH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0B628D"/>
    <w:rPr>
      <w:color w:val="808080"/>
      <w:shd w:val="clear" w:color="auto" w:fill="E6E6E6"/>
    </w:rPr>
  </w:style>
  <w:style w:type="paragraph" w:styleId="KeinLeerraum">
    <w:name w:val="No Spacing"/>
    <w:uiPriority w:val="1"/>
    <w:qFormat/>
    <w:rsid w:val="00CF5948"/>
    <w:pPr>
      <w:spacing w:after="0" w:line="240" w:lineRule="auto"/>
    </w:pPr>
  </w:style>
  <w:style w:type="paragraph" w:styleId="berarbeitung">
    <w:name w:val="Revision"/>
    <w:hidden/>
    <w:uiPriority w:val="99"/>
    <w:semiHidden/>
    <w:rsid w:val="009479F1"/>
    <w:pPr>
      <w:spacing w:after="0" w:line="240" w:lineRule="auto"/>
    </w:pPr>
  </w:style>
  <w:style w:type="character" w:customStyle="1" w:styleId="uicontrol">
    <w:name w:val="uicontrol"/>
    <w:basedOn w:val="Absatz-Standardschriftart"/>
    <w:rsid w:val="00887817"/>
  </w:style>
  <w:style w:type="character" w:customStyle="1" w:styleId="normaltextrun">
    <w:name w:val="normaltextrun"/>
    <w:basedOn w:val="Absatz-Standardschriftart"/>
    <w:rsid w:val="007E676E"/>
  </w:style>
  <w:style w:type="character" w:styleId="Fett">
    <w:name w:val="Strong"/>
    <w:basedOn w:val="Absatz-Standardschriftart"/>
    <w:uiPriority w:val="22"/>
    <w:qFormat/>
    <w:rsid w:val="007E676E"/>
    <w:rPr>
      <w:b/>
      <w:bCs/>
    </w:rPr>
  </w:style>
  <w:style w:type="character" w:styleId="IntensiveHervorhebung">
    <w:name w:val="Intense Emphasis"/>
    <w:basedOn w:val="Absatz-Standardschriftart"/>
    <w:uiPriority w:val="21"/>
    <w:qFormat/>
    <w:rsid w:val="00906989"/>
    <w:rPr>
      <w:i/>
      <w:iCs/>
      <w:color w:val="767171" w:themeColor="background2" w:themeShade="80"/>
    </w:rPr>
  </w:style>
  <w:style w:type="paragraph" w:styleId="StandardWeb">
    <w:name w:val="Normal (Web)"/>
    <w:basedOn w:val="Standard"/>
    <w:uiPriority w:val="99"/>
    <w:semiHidden/>
    <w:unhideWhenUsed/>
    <w:rsid w:val="00B8464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CH" w:eastAsia="de-CH"/>
    </w:rPr>
  </w:style>
  <w:style w:type="paragraph" w:customStyle="1" w:styleId="xmsonormal">
    <w:name w:val="x_msonormal"/>
    <w:basedOn w:val="Standard"/>
    <w:rsid w:val="005028B3"/>
    <w:pPr>
      <w:spacing w:after="0" w:line="240" w:lineRule="auto"/>
    </w:pPr>
    <w:rPr>
      <w:rFonts w:ascii="Calibri" w:hAnsi="Calibri" w:cs="Calibri"/>
      <w:sz w:val="22"/>
      <w:lang w:val="de-CH" w:eastAsia="de-C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75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3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9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50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99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54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78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arcg.is/4Suj90" TargetMode="External"/><Relationship Id="rId18" Type="http://schemas.openxmlformats.org/officeDocument/2006/relationships/hyperlink" Target="https://youtu.be/SEZyq-F_Ywo" TargetMode="External"/><Relationship Id="rId26" Type="http://schemas.openxmlformats.org/officeDocument/2006/relationships/image" Target="media/image10.png"/><Relationship Id="rId39" Type="http://schemas.openxmlformats.org/officeDocument/2006/relationships/hyperlink" Target="https://esri-edu-schule.maps.arcgis.com/home/item.html?id=5f9ee666110445aaadd3e32d992ddc89" TargetMode="External"/><Relationship Id="rId21" Type="http://schemas.openxmlformats.org/officeDocument/2006/relationships/image" Target="media/image7.svg"/><Relationship Id="rId34" Type="http://schemas.openxmlformats.org/officeDocument/2006/relationships/hyperlink" Target="https://t1p.de/49ht" TargetMode="External"/><Relationship Id="rId42" Type="http://schemas.openxmlformats.org/officeDocument/2006/relationships/hyperlink" Target="https://www.umweltbundesamt.de/daten/luft/feinstaub-belastung" TargetMode="External"/><Relationship Id="rId47" Type="http://schemas.openxmlformats.org/officeDocument/2006/relationships/hyperlink" Target="https://www.tagesschau.de/inland/feinstaub-silvester-101.html" TargetMode="External"/><Relationship Id="rId50" Type="http://schemas.openxmlformats.org/officeDocument/2006/relationships/image" Target="media/image17.jpeg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umweltbundesamt.de/themen/luft/luftschadstoffe/feinstaub/feinstaub-durch-silvesterfeuerwerk" TargetMode="External"/><Relationship Id="rId29" Type="http://schemas.openxmlformats.org/officeDocument/2006/relationships/image" Target="media/image13.emf"/><Relationship Id="rId11" Type="http://schemas.openxmlformats.org/officeDocument/2006/relationships/image" Target="media/image1.png"/><Relationship Id="rId24" Type="http://schemas.openxmlformats.org/officeDocument/2006/relationships/hyperlink" Target="https://youtu.be/SEZyq-F_Ywo" TargetMode="External"/><Relationship Id="rId32" Type="http://schemas.openxmlformats.org/officeDocument/2006/relationships/hyperlink" Target="https://doc.arcgis.com/de/arcgis-online/create-maps/add-layers.htm" TargetMode="External"/><Relationship Id="rId37" Type="http://schemas.openxmlformats.org/officeDocument/2006/relationships/image" Target="media/image16.png"/><Relationship Id="rId40" Type="http://schemas.openxmlformats.org/officeDocument/2006/relationships/hyperlink" Target="https://esri-edu-schule.maps.arcgis.com/home/item.html?id=5f9ee666110445aaadd3e32d992ddc89" TargetMode="External"/><Relationship Id="rId45" Type="http://schemas.openxmlformats.org/officeDocument/2006/relationships/hyperlink" Target="https://www.umwelt-im-unterricht.de/wochenthemen/luftqualitaet-in-staedten/" TargetMode="External"/><Relationship Id="rId53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19" Type="http://schemas.openxmlformats.org/officeDocument/2006/relationships/image" Target="media/image5.png"/><Relationship Id="rId31" Type="http://schemas.openxmlformats.org/officeDocument/2006/relationships/hyperlink" Target="https://doc.arcgis.com/de/arcgis-online/create-maps/choose-basemap.htm" TargetMode="External"/><Relationship Id="rId44" Type="http://schemas.openxmlformats.org/officeDocument/2006/relationships/hyperlink" Target="https://feuerwerk-handel.ch/media/ef/dd/75/1589135761/umgang_mit_feuerwerk.pdf" TargetMode="External"/><Relationship Id="rId52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image" Target="media/image8.png"/><Relationship Id="rId27" Type="http://schemas.openxmlformats.org/officeDocument/2006/relationships/image" Target="media/image11.png"/><Relationship Id="rId30" Type="http://schemas.openxmlformats.org/officeDocument/2006/relationships/image" Target="media/image14.png"/><Relationship Id="rId35" Type="http://schemas.openxmlformats.org/officeDocument/2006/relationships/image" Target="media/image15.png"/><Relationship Id="rId43" Type="http://schemas.openxmlformats.org/officeDocument/2006/relationships/hyperlink" Target="https://www.allum.de/stoffe-und-ausloeser/feinstaub-und-smog/grenzwerte-richtwerte" TargetMode="External"/><Relationship Id="rId48" Type="http://schemas.openxmlformats.org/officeDocument/2006/relationships/hyperlink" Target="https://www.tagesschau.de/inland/silvester-umwelthilfe-feinstaub-101.html" TargetMode="External"/><Relationship Id="rId8" Type="http://schemas.openxmlformats.org/officeDocument/2006/relationships/webSettings" Target="webSettings.xml"/><Relationship Id="rId51" Type="http://schemas.openxmlformats.org/officeDocument/2006/relationships/image" Target="media/image18.jpeg"/><Relationship Id="rId3" Type="http://schemas.openxmlformats.org/officeDocument/2006/relationships/customXml" Target="../customXml/item3.xml"/><Relationship Id="rId12" Type="http://schemas.openxmlformats.org/officeDocument/2006/relationships/image" Target="media/image2.jpeg"/><Relationship Id="rId17" Type="http://schemas.openxmlformats.org/officeDocument/2006/relationships/hyperlink" Target="https://www.umweltbundesamt.de/themen/luft/luftschadstoffe/feinstaub/feinstaub-durch-silvesterfeuerwerk" TargetMode="External"/><Relationship Id="rId25" Type="http://schemas.openxmlformats.org/officeDocument/2006/relationships/hyperlink" Target="https://bit.ly/2J1hTz4" TargetMode="External"/><Relationship Id="rId33" Type="http://schemas.openxmlformats.org/officeDocument/2006/relationships/hyperlink" Target="https://esri-edu-schule.maps.arcgis.com/apps/instant/filtergallery/index.html?appid=2ecf90e6eacd408da39e61da131602ee" TargetMode="External"/><Relationship Id="rId38" Type="http://schemas.openxmlformats.org/officeDocument/2006/relationships/hyperlink" Target="https://www.arcgis.com/home/item.html?id=0d83833f554849d3add72f77d69b5565" TargetMode="External"/><Relationship Id="rId46" Type="http://schemas.openxmlformats.org/officeDocument/2006/relationships/hyperlink" Target="https://www.tagesspiegel.de/berlin/jahreswechsel-berlin-hatte-bundesweit-die-schlechteste-silvester-luft/23820482.html" TargetMode="External"/><Relationship Id="rId20" Type="http://schemas.openxmlformats.org/officeDocument/2006/relationships/image" Target="media/image6.png"/><Relationship Id="rId41" Type="http://schemas.openxmlformats.org/officeDocument/2006/relationships/hyperlink" Target="https://www.umweltbundesamt.de/service/uba-fragen/was-ist-feinstaub" TargetMode="External"/><Relationship Id="rId54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4.png"/><Relationship Id="rId23" Type="http://schemas.openxmlformats.org/officeDocument/2006/relationships/image" Target="media/image9.png"/><Relationship Id="rId28" Type="http://schemas.openxmlformats.org/officeDocument/2006/relationships/image" Target="media/image12.png"/><Relationship Id="rId36" Type="http://schemas.openxmlformats.org/officeDocument/2006/relationships/hyperlink" Target="https://arcg.is/4Suj90" TargetMode="External"/><Relationship Id="rId49" Type="http://schemas.openxmlformats.org/officeDocument/2006/relationships/hyperlink" Target="https://www.morgenpost.de/berlin/article227968211/So-feierte-Berlin-ins-Jahr-2020-Der-Liveblog-zu-Silvester.html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0.png"/><Relationship Id="rId1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5a0b354e2d944ef908d02e7382d4c1f xmlns="b68ddf78-8f35-4354-823e-d0925359c64f">
      <Terms xmlns="http://schemas.microsoft.com/office/infopath/2007/PartnerControls"/>
    </m5a0b354e2d944ef908d02e7382d4c1f>
    <l08bc4e317cc48d7b558f0cc787f84e2 xmlns="b68ddf78-8f35-4354-823e-d0925359c64f">
      <Terms xmlns="http://schemas.microsoft.com/office/infopath/2007/PartnerControls">
        <TermInfo xmlns="http://schemas.microsoft.com/office/infopath/2007/PartnerControls">
          <TermName xmlns="http://schemas.microsoft.com/office/infopath/2007/PartnerControls">In Bearbeitung</TermName>
          <TermId xmlns="http://schemas.microsoft.com/office/infopath/2007/PartnerControls">5445cc9d-a156-4df0-b688-dab09ef02354</TermId>
        </TermInfo>
      </Terms>
    </l08bc4e317cc48d7b558f0cc787f84e2>
    <Erstellt_x0020_am xmlns="b68ddf78-8f35-4354-823e-d0925359c64f" xsi:nil="true"/>
    <k917ebaa1df747b89e8a7532457d7de2 xmlns="b68ddf78-8f35-4354-823e-d0925359c64f">
      <Terms xmlns="http://schemas.microsoft.com/office/infopath/2007/PartnerControls">
        <TermInfo xmlns="http://schemas.microsoft.com/office/infopath/2007/PartnerControls">
          <TermName xmlns="http://schemas.microsoft.com/office/infopath/2007/PartnerControls">Intern</TermName>
          <TermId xmlns="http://schemas.microsoft.com/office/infopath/2007/PartnerControls">06c5bd8e-929e-4601-8c83-52649868c0af</TermId>
        </TermInfo>
      </Terms>
    </k917ebaa1df747b89e8a7532457d7de2>
    <Autor xmlns="b68ddf78-8f35-4354-823e-d0925359c64f">
      <UserInfo>
        <DisplayName/>
        <AccountId xsi:nil="true"/>
        <AccountType/>
      </UserInfo>
    </Autor>
    <j76c51fbceba41ef83243d192e438e7a xmlns="b68ddf78-8f35-4354-823e-d0925359c64f">
      <Terms xmlns="http://schemas.microsoft.com/office/infopath/2007/PartnerControls"/>
    </j76c51fbceba41ef83243d192e438e7a>
    <k6b13c31336f430bb88663fdd70db2d7 xmlns="b68ddf78-8f35-4354-823e-d0925359c64f">
      <Terms xmlns="http://schemas.microsoft.com/office/infopath/2007/PartnerControls"/>
    </k6b13c31336f430bb88663fdd70db2d7>
    <TaxKeywordTaxHTField xmlns="2ad95573-7601-4e6d-8460-39b53ed7d4db">
      <Terms xmlns="http://schemas.microsoft.com/office/infopath/2007/PartnerControls"/>
    </TaxKeywordTaxHTField>
    <o05030406f8c4b7fb59acf9b85f87038 xmlns="b68ddf78-8f35-4354-823e-d0925359c64f">
      <Terms xmlns="http://schemas.microsoft.com/office/infopath/2007/PartnerControls">
        <TermInfo xmlns="http://schemas.microsoft.com/office/infopath/2007/PartnerControls">
          <TermName xmlns="http://schemas.microsoft.com/office/infopath/2007/PartnerControls">Esri DECH</TermName>
          <TermId xmlns="http://schemas.microsoft.com/office/infopath/2007/PartnerControls">7f9a9bc0-0aa8-4913-a26e-5f0c1ce73a51</TermId>
        </TermInfo>
      </Terms>
    </o05030406f8c4b7fb59acf9b85f87038>
    <e9a1783317f746e8a31ec29208875481 xmlns="b68ddf78-8f35-4354-823e-d0925359c64f">
      <Terms xmlns="http://schemas.microsoft.com/office/infopath/2007/PartnerControls">
        <TermInfo xmlns="http://schemas.microsoft.com/office/infopath/2007/PartnerControls">
          <TermName xmlns="http://schemas.microsoft.com/office/infopath/2007/PartnerControls">Deutsch</TermName>
          <TermId xmlns="http://schemas.microsoft.com/office/infopath/2007/PartnerControls">231f5252-fced-402a-934b-da8eb3b82db7</TermId>
        </TermInfo>
      </Terms>
    </e9a1783317f746e8a31ec29208875481>
    <Beschreibung xmlns="b68ddf78-8f35-4354-823e-d0925359c64f" xsi:nil="true"/>
    <TaxCatchAll xmlns="2ad95573-7601-4e6d-8460-39b53ed7d4db">
      <Value>3</Value>
      <Value>2</Value>
      <Value>1</Value>
      <Value>161</Value>
    </TaxCatchAll>
    <Einverst_x00e4_ndniserkl_x00e4_rung_x002d_Link xmlns="b68ddf78-8f35-4354-823e-d0925359c64f">
      <Url xsi:nil="true"/>
      <Description xsi:nil="true"/>
    </Einverst_x00e4_ndniserkl_x00e4_rung_x002d_Link>
    <_Flow_SignoffStatus xmlns="b68ddf78-8f35-4354-823e-d0925359c64f" xsi:nil="true"/>
    <ab9e0d4480754a4ab88909322892af51 xmlns="b68ddf78-8f35-4354-823e-d0925359c64f">
      <Terms xmlns="http://schemas.microsoft.com/office/infopath/2007/PartnerControls"/>
    </ab9e0d4480754a4ab88909322892af51>
    <Publikationsdatum xmlns="b68ddf78-8f35-4354-823e-d0925359c64f">2020-10-19T12:48:22+00:00</Publikationsdatum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2C99AC4D7C73048B86767617F04EE9B" ma:contentTypeVersion="79" ma:contentTypeDescription="Ein neues Dokument erstellen." ma:contentTypeScope="" ma:versionID="146aff191f306b94b06e72dcdf5e4ae2">
  <xsd:schema xmlns:xsd="http://www.w3.org/2001/XMLSchema" xmlns:xs="http://www.w3.org/2001/XMLSchema" xmlns:p="http://schemas.microsoft.com/office/2006/metadata/properties" xmlns:ns2="b68ddf78-8f35-4354-823e-d0925359c64f" xmlns:ns3="2ad95573-7601-4e6d-8460-39b53ed7d4db" targetNamespace="http://schemas.microsoft.com/office/2006/metadata/properties" ma:root="true" ma:fieldsID="283013d7699c13ee90b9248efac7f44d" ns2:_="" ns3:_="">
    <xsd:import namespace="b68ddf78-8f35-4354-823e-d0925359c64f"/>
    <xsd:import namespace="2ad95573-7601-4e6d-8460-39b53ed7d4db"/>
    <xsd:element name="properties">
      <xsd:complexType>
        <xsd:sequence>
          <xsd:element name="documentManagement">
            <xsd:complexType>
              <xsd:all>
                <xsd:element ref="ns2:Beschreibung" minOccurs="0"/>
                <xsd:element ref="ns2:Publikationsdatum" minOccurs="0"/>
                <xsd:element ref="ns2:Einverst_x00e4_ndniserkl_x00e4_rung_x002d_Link" minOccurs="0"/>
                <xsd:element ref="ns2:Autor" minOccurs="0"/>
                <xsd:element ref="ns2:k917ebaa1df747b89e8a7532457d7de2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5a0b354e2d944ef908d02e7382d4c1f" minOccurs="0"/>
                <xsd:element ref="ns3:SharedWithUsers" minOccurs="0"/>
                <xsd:element ref="ns2:k6b13c31336f430bb88663fdd70db2d7" minOccurs="0"/>
                <xsd:element ref="ns3:SharedWithDetails" minOccurs="0"/>
                <xsd:element ref="ns2:j76c51fbceba41ef83243d192e438e7a" minOccurs="0"/>
                <xsd:element ref="ns2:l08bc4e317cc48d7b558f0cc787f84e2" minOccurs="0"/>
                <xsd:element ref="ns2:e9a1783317f746e8a31ec29208875481" minOccurs="0"/>
                <xsd:element ref="ns3:TaxCatchAll" minOccurs="0"/>
                <xsd:element ref="ns2:Erstellt_x0020_am" minOccurs="0"/>
                <xsd:element ref="ns2:o05030406f8c4b7fb59acf9b85f87038" minOccurs="0"/>
                <xsd:element ref="ns2:_Flow_SignoffStatus" minOccurs="0"/>
                <xsd:element ref="ns3:TaxKeywordTaxHTField" minOccurs="0"/>
                <xsd:element ref="ns2:ab9e0d4480754a4ab88909322892af51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8ddf78-8f35-4354-823e-d0925359c64f" elementFormDefault="qualified">
    <xsd:import namespace="http://schemas.microsoft.com/office/2006/documentManagement/types"/>
    <xsd:import namespace="http://schemas.microsoft.com/office/infopath/2007/PartnerControls"/>
    <xsd:element name="Beschreibung" ma:index="2" nillable="true" ma:displayName="Beschreibung" ma:description="" ma:format="Dropdown" ma:internalName="Beschreibung" ma:readOnly="false">
      <xsd:simpleType>
        <xsd:restriction base="dms:Note">
          <xsd:maxLength value="255"/>
        </xsd:restriction>
      </xsd:simpleType>
    </xsd:element>
    <xsd:element name="Publikationsdatum" ma:index="4" nillable="true" ma:displayName="Publikationsdatum" ma:description="" ma:format="DateOnly" ma:indexed="true" ma:internalName="Publikationsdatum" ma:readOnly="false">
      <xsd:simpleType>
        <xsd:restriction base="dms:DateTime"/>
      </xsd:simpleType>
    </xsd:element>
    <xsd:element name="Einverst_x00e4_ndniserkl_x00e4_rung_x002d_Link" ma:index="10" nillable="true" ma:displayName="Einverständniserklärung-Link" ma:format="Hyperlink" ma:internalName="Einverst_x00e4_ndniserkl_x00e4_rung_x002d_Link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Autor" ma:index="11" nillable="true" ma:displayName="Autor" ma:list="UserInfo" ma:SearchPeopleOnly="false" ma:SharePointGroup="0" ma:internalName="Autor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k917ebaa1df747b89e8a7532457d7de2" ma:index="16" nillable="true" ma:taxonomy="true" ma:internalName="k917ebaa1df747b89e8a7532457d7de2" ma:taxonomyFieldName="Vertraulichkeitsklassen" ma:displayName="Vertraulichkeitsklassen" ma:indexed="true" ma:readOnly="false" ma:default="3;#Intern|06c5bd8e-929e-4601-8c83-52649868c0af" ma:fieldId="{4917ebaa-1df7-47b8-9e8a-7532457d7de2}" ma:sspId="79c03dbc-5259-464a-b0bc-395942b28d60" ma:termSetId="437a9be1-49d5-40ff-9c93-9d9d82d2093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ediaServiceMetadata" ma:index="17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8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9" nillable="true" ma:displayName="Tags" ma:description="" ma:hidden="true" ma:internalName="MediaServiceAutoTags" ma:readOnly="true">
      <xsd:simpleType>
        <xsd:restriction base="dms:Text"/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1" nillable="true" ma:displayName="Location" ma:hidden="true" ma:internalName="MediaServiceLocation" ma:readOnly="true">
      <xsd:simpleType>
        <xsd:restriction base="dms:Text"/>
      </xsd:simpleType>
    </xsd:element>
    <xsd:element name="MediaServiceOCR" ma:index="22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2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7" nillable="true" ma:displayName="KeyPoints" ma:hidden="true" ma:internalName="MediaServiceKeyPoints" ma:readOnly="true">
      <xsd:simpleType>
        <xsd:restriction base="dms:Note"/>
      </xsd:simpleType>
    </xsd:element>
    <xsd:element name="m5a0b354e2d944ef908d02e7382d4c1f" ma:index="29" nillable="true" ma:taxonomy="true" ma:internalName="m5a0b354e2d944ef908d02e7382d4c1f" ma:taxonomyFieldName="Ver_x00f6_ffentlichungsort" ma:displayName="Veröffentlichungsort" ma:readOnly="false" ma:default="" ma:fieldId="{65a0b354-e2d9-44ef-908d-02e7382d4c1f}" ma:taxonomyMulti="true" ma:sspId="79c03dbc-5259-464a-b0bc-395942b28d60" ma:termSetId="26948c4d-f6ca-476a-ab04-aef8f39678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k6b13c31336f430bb88663fdd70db2d7" ma:index="31" nillable="true" ma:taxonomy="true" ma:internalName="k6b13c31336f430bb88663fdd70db2d7" ma:taxonomyFieldName="Wiki_x002d_Ver_x00f6_ffentlichungsort" ma:displayName="Wiki-Veröffentlichungsort" ma:indexed="true" ma:readOnly="false" ma:default="" ma:fieldId="{46b13c31-336f-430b-b886-63fdd70db2d7}" ma:sspId="79c03dbc-5259-464a-b0bc-395942b28d60" ma:termSetId="d0c14f73-3c8b-445e-8781-a5884ad07c65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j76c51fbceba41ef83243d192e438e7a" ma:index="33" nillable="true" ma:taxonomy="true" ma:internalName="j76c51fbceba41ef83243d192e438e7a" ma:taxonomyFieldName="Themen" ma:displayName="Themen" ma:readOnly="false" ma:default="" ma:fieldId="{376c51fb-ceba-41ef-8324-3d192e438e7a}" ma:taxonomyMulti="true" ma:sspId="79c03dbc-5259-464a-b0bc-395942b28d60" ma:termSetId="5501d3b9-1bef-4477-be8c-1423ef3161f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l08bc4e317cc48d7b558f0cc787f84e2" ma:index="34" nillable="true" ma:taxonomy="true" ma:internalName="l08bc4e317cc48d7b558f0cc787f84e2" ma:taxonomyFieldName="Bearbeitungsstatus" ma:displayName="Bearbeitungsstatus" ma:readOnly="false" ma:default="1;#In Bearbeitung|5445cc9d-a156-4df0-b688-dab09ef02354" ma:fieldId="{508bc4e3-17cc-48d7-b558-f0cc787f84e2}" ma:sspId="79c03dbc-5259-464a-b0bc-395942b28d60" ma:termSetId="d606b6c9-4a43-4ff7-b00f-4f3a9768669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9a1783317f746e8a31ec29208875481" ma:index="35" nillable="true" ma:taxonomy="true" ma:internalName="e9a1783317f746e8a31ec29208875481" ma:taxonomyFieldName="Sprache" ma:displayName="Sprache" ma:readOnly="false" ma:default="161;#Deutsch|231f5252-fced-402a-934b-da8eb3b82db7" ma:fieldId="{e9a17833-17f7-46e8-a31e-c29208875481}" ma:sspId="79c03dbc-5259-464a-b0bc-395942b28d60" ma:termSetId="b85f74a4-602f-4943-964d-b8500de6c08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rstellt_x0020_am" ma:index="38" nillable="true" ma:displayName="Erstellt am" ma:format="DateOnly" ma:hidden="true" ma:indexed="true" ma:internalName="Erstellt_x0020_am" ma:readOnly="false">
      <xsd:simpleType>
        <xsd:restriction base="dms:DateTime"/>
      </xsd:simpleType>
    </xsd:element>
    <xsd:element name="o05030406f8c4b7fb59acf9b85f87038" ma:index="41" nillable="true" ma:taxonomy="true" ma:internalName="o05030406f8c4b7fb59acf9b85f87038" ma:taxonomyFieldName="Unternehmen" ma:displayName="Unternehmen" ma:readOnly="false" ma:default="2;#Esri DECH|7f9a9bc0-0aa8-4913-a26e-5f0c1ce73a51" ma:fieldId="{80503040-6f8c-4b7f-b59a-cf9b85f87038}" ma:sspId="79c03dbc-5259-464a-b0bc-395942b28d60" ma:termSetId="6a29f81d-4c61-43c4-b694-293f12d4ecd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_Flow_SignoffStatus" ma:index="42" nillable="true" ma:displayName="Sign-off status" ma:hidden="true" ma:internalName="Sign_x002d_off_x0020_status" ma:readOnly="false">
      <xsd:simpleType>
        <xsd:restriction base="dms:Text"/>
      </xsd:simpleType>
    </xsd:element>
    <xsd:element name="ab9e0d4480754a4ab88909322892af51" ma:index="44" nillable="true" ma:taxonomy="true" ma:internalName="ab9e0d4480754a4ab88909322892af51" ma:taxonomyFieldName="Dokumentenarten" ma:displayName="Dokumentenarten" ma:indexed="true" ma:readOnly="false" ma:default="" ma:fieldId="{ab9e0d44-8075-4a4a-b889-09322892af51}" ma:sspId="79c03dbc-5259-464a-b0bc-395942b28d60" ma:termSetId="294e5de0-4bf1-4103-9555-e9bb12fb79b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ediaLengthInSeconds" ma:index="45" nillable="true" ma:displayName="Length (seconds)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d95573-7601-4e6d-8460-39b53ed7d4db" elementFormDefault="qualified">
    <xsd:import namespace="http://schemas.microsoft.com/office/2006/documentManagement/types"/>
    <xsd:import namespace="http://schemas.microsoft.com/office/infopath/2007/PartnerControls"/>
    <xsd:element name="SharedWithUsers" ma:index="30" nillable="true" ma:displayName="Freigegeben für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2" nillable="true" ma:displayName="Freigegeben für - Details" ma:hidden="true" ma:internalName="SharedWithDetails" ma:readOnly="true">
      <xsd:simpleType>
        <xsd:restriction base="dms:Note"/>
      </xsd:simpleType>
    </xsd:element>
    <xsd:element name="TaxCatchAll" ma:index="37" nillable="true" ma:displayName="Taxonomy Catch All Column" ma:hidden="true" ma:list="{c9edce2c-7342-499e-9e20-24be54040e9b}" ma:internalName="TaxCatchAll" ma:readOnly="false" ma:showField="CatchAllData" ma:web="2ad95573-7601-4e6d-8460-39b53ed7d4d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KeywordTaxHTField" ma:index="43" nillable="true" ma:taxonomy="true" ma:internalName="TaxKeywordTaxHTField" ma:taxonomyFieldName="TaxKeyword" ma:displayName="Tags" ma:readOnly="false" ma:fieldId="{23f27201-bee3-471e-b2e7-b64fd8b7ca38}" ma:taxonomyMulti="true" ma:sspId="79c03dbc-5259-464a-b0bc-395942b28d60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Inhaltstyp"/>
        <xsd:element ref="dc:title" minOccurs="0" maxOccurs="1" ma:index="1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66DCE53-A5AA-4B49-9F42-32B3855DEF9A}">
  <ds:schemaRefs>
    <ds:schemaRef ds:uri="http://schemas.microsoft.com/office/2006/metadata/properties"/>
    <ds:schemaRef ds:uri="http://schemas.microsoft.com/office/infopath/2007/PartnerControls"/>
    <ds:schemaRef ds:uri="b68ddf78-8f35-4354-823e-d0925359c64f"/>
    <ds:schemaRef ds:uri="2ad95573-7601-4e6d-8460-39b53ed7d4db"/>
  </ds:schemaRefs>
</ds:datastoreItem>
</file>

<file path=customXml/itemProps2.xml><?xml version="1.0" encoding="utf-8"?>
<ds:datastoreItem xmlns:ds="http://schemas.openxmlformats.org/officeDocument/2006/customXml" ds:itemID="{973E33AE-26DC-48B1-8DAF-A1E7C758E6A1}"/>
</file>

<file path=customXml/itemProps3.xml><?xml version="1.0" encoding="utf-8"?>
<ds:datastoreItem xmlns:ds="http://schemas.openxmlformats.org/officeDocument/2006/customXml" ds:itemID="{21C483B5-7820-44C6-B015-20E280A7102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04D4AD0-E35F-40E4-9AE8-FDD1A5179368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2042</Words>
  <Characters>12867</Characters>
  <Application>Microsoft Office Word</Application>
  <DocSecurity>0</DocSecurity>
  <Lines>107</Lines>
  <Paragraphs>29</Paragraphs>
  <ScaleCrop>false</ScaleCrop>
  <Company/>
  <LinksUpToDate>false</LinksUpToDate>
  <CharactersWithSpaces>14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bian von Bechen</dc:creator>
  <cp:keywords/>
  <dc:description/>
  <cp:lastModifiedBy>Klaus Nakel</cp:lastModifiedBy>
  <cp:revision>59</cp:revision>
  <cp:lastPrinted>2021-12-16T11:16:00Z</cp:lastPrinted>
  <dcterms:created xsi:type="dcterms:W3CDTF">2020-12-16T15:33:00Z</dcterms:created>
  <dcterms:modified xsi:type="dcterms:W3CDTF">2021-12-16T1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C99AC4D7C73048B86767617F04EE9B</vt:lpwstr>
  </property>
  <property fmtid="{D5CDD505-2E9C-101B-9397-08002B2CF9AE}" pid="3" name="AuthorIds_UIVersion_512">
    <vt:lpwstr>13</vt:lpwstr>
  </property>
  <property fmtid="{D5CDD505-2E9C-101B-9397-08002B2CF9AE}" pid="4" name="AuthorIds_UIVersion_3072">
    <vt:lpwstr>22</vt:lpwstr>
  </property>
  <property fmtid="{D5CDD505-2E9C-101B-9397-08002B2CF9AE}" pid="5" name="Order">
    <vt:r8>256600</vt:r8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Dokumentenarten">
    <vt:lpwstr/>
  </property>
  <property fmtid="{D5CDD505-2E9C-101B-9397-08002B2CF9AE}" pid="11" name="Bearbeitungsstatus">
    <vt:lpwstr>1;#In Bearbeitung|5445cc9d-a156-4df0-b688-dab09ef02354</vt:lpwstr>
  </property>
  <property fmtid="{D5CDD505-2E9C-101B-9397-08002B2CF9AE}" pid="12" name="Themen">
    <vt:lpwstr/>
  </property>
  <property fmtid="{D5CDD505-2E9C-101B-9397-08002B2CF9AE}" pid="13" name="Vertraulichkeitsklassen">
    <vt:lpwstr>3;#Intern|06c5bd8e-929e-4601-8c83-52649868c0af</vt:lpwstr>
  </property>
  <property fmtid="{D5CDD505-2E9C-101B-9397-08002B2CF9AE}" pid="14" name="Unternehmen">
    <vt:lpwstr>2;#Esri DECH|7f9a9bc0-0aa8-4913-a26e-5f0c1ce73a51</vt:lpwstr>
  </property>
  <property fmtid="{D5CDD505-2E9C-101B-9397-08002B2CF9AE}" pid="15" name="Veröffentlichungsort">
    <vt:lpwstr/>
  </property>
  <property fmtid="{D5CDD505-2E9C-101B-9397-08002B2CF9AE}" pid="16" name="Sprache">
    <vt:lpwstr>161;#Deutsch|231f5252-fced-402a-934b-da8eb3b82db7</vt:lpwstr>
  </property>
  <property fmtid="{D5CDD505-2E9C-101B-9397-08002B2CF9AE}" pid="17" name="Wiki-Veröffentlichungsort">
    <vt:lpwstr/>
  </property>
  <property fmtid="{D5CDD505-2E9C-101B-9397-08002B2CF9AE}" pid="18" name="TaxKeyword">
    <vt:lpwstr/>
  </property>
</Properties>
</file>